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035558" w14:textId="3521554B" w:rsidR="001F3D6D" w:rsidRPr="00621F38" w:rsidRDefault="00026C49" w:rsidP="001F3D6D">
      <w:pPr>
        <w:spacing w:line="360" w:lineRule="auto"/>
        <w:ind w:left="360"/>
        <w:rPr>
          <w:lang w:val="vi-VN"/>
        </w:rPr>
      </w:pPr>
      <w:r>
        <w:rPr>
          <w:noProof/>
        </w:rPr>
        <mc:AlternateContent>
          <mc:Choice Requires="wps">
            <w:drawing>
              <wp:anchor distT="0" distB="0" distL="114300" distR="114300" simplePos="0" relativeHeight="251659264" behindDoc="0" locked="0" layoutInCell="1" allowOverlap="1" wp14:anchorId="40A6B5F2" wp14:editId="46BBFE8E">
                <wp:simplePos x="0" y="0"/>
                <wp:positionH relativeFrom="column">
                  <wp:posOffset>114300</wp:posOffset>
                </wp:positionH>
                <wp:positionV relativeFrom="paragraph">
                  <wp:posOffset>0</wp:posOffset>
                </wp:positionV>
                <wp:extent cx="5372100" cy="9144000"/>
                <wp:effectExtent l="0" t="0" r="0" b="0"/>
                <wp:wrapNone/>
                <wp:docPr id="84883258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2403F42" w14:textId="77777777" w:rsidR="001F3D6D" w:rsidRDefault="001F3D6D" w:rsidP="001F3D6D">
                            <w:pPr>
                              <w:jc w:val="center"/>
                            </w:pPr>
                          </w:p>
                          <w:p w14:paraId="55C7B5CB" w14:textId="77777777" w:rsidR="001F3D6D" w:rsidRDefault="001F3D6D" w:rsidP="001F3D6D">
                            <w:pPr>
                              <w:jc w:val="center"/>
                              <w:rPr>
                                <w:b/>
                              </w:rPr>
                            </w:pPr>
                            <w:r w:rsidRPr="008711E1">
                              <w:rPr>
                                <w:b/>
                              </w:rPr>
                              <w:t xml:space="preserve">NHẬN XÉT CỦA GIÁO VIÊN </w:t>
                            </w:r>
                            <w:r>
                              <w:rPr>
                                <w:b/>
                              </w:rPr>
                              <w:t>HƯỚNG DẪN</w:t>
                            </w:r>
                          </w:p>
                          <w:p w14:paraId="69961F62" w14:textId="77777777" w:rsidR="001F3D6D" w:rsidRDefault="001F3D6D" w:rsidP="001F3D6D">
                            <w:pPr>
                              <w:jc w:val="center"/>
                              <w:rPr>
                                <w:b/>
                              </w:rPr>
                            </w:pPr>
                          </w:p>
                          <w:p w14:paraId="3F3EEF5C" w14:textId="77777777" w:rsidR="001F3D6D" w:rsidRPr="008711E1" w:rsidRDefault="001F3D6D" w:rsidP="001F3D6D">
                            <w:pPr>
                              <w:jc w:val="center"/>
                              <w:rPr>
                                <w:b/>
                              </w:rPr>
                            </w:pPr>
                          </w:p>
                          <w:p w14:paraId="6C716074" w14:textId="77777777" w:rsidR="001F3D6D" w:rsidRDefault="001F3D6D" w:rsidP="001F3D6D">
                            <w:pPr>
                              <w:tabs>
                                <w:tab w:val="left" w:pos="1260"/>
                                <w:tab w:val="right" w:leader="dot" w:pos="7740"/>
                              </w:tabs>
                              <w:jc w:val="both"/>
                            </w:pPr>
                            <w:r>
                              <w:tab/>
                            </w:r>
                            <w:r>
                              <w:tab/>
                            </w:r>
                          </w:p>
                          <w:p w14:paraId="548E3FA5" w14:textId="77777777" w:rsidR="001F3D6D" w:rsidRDefault="001F3D6D" w:rsidP="001F3D6D">
                            <w:pPr>
                              <w:tabs>
                                <w:tab w:val="left" w:pos="540"/>
                                <w:tab w:val="right" w:leader="dot" w:pos="7740"/>
                              </w:tabs>
                              <w:jc w:val="both"/>
                            </w:pPr>
                            <w:r>
                              <w:tab/>
                            </w:r>
                            <w:r>
                              <w:tab/>
                            </w:r>
                          </w:p>
                          <w:p w14:paraId="702C805E" w14:textId="77777777" w:rsidR="001F3D6D" w:rsidRDefault="001F3D6D" w:rsidP="001F3D6D">
                            <w:pPr>
                              <w:tabs>
                                <w:tab w:val="left" w:pos="540"/>
                                <w:tab w:val="right" w:leader="dot" w:pos="7740"/>
                              </w:tabs>
                              <w:jc w:val="both"/>
                            </w:pPr>
                            <w:r>
                              <w:tab/>
                            </w:r>
                            <w:r>
                              <w:tab/>
                            </w:r>
                          </w:p>
                          <w:p w14:paraId="764597C5" w14:textId="77777777" w:rsidR="001F3D6D" w:rsidRDefault="001F3D6D" w:rsidP="001F3D6D">
                            <w:pPr>
                              <w:tabs>
                                <w:tab w:val="left" w:pos="540"/>
                                <w:tab w:val="right" w:leader="dot" w:pos="7740"/>
                              </w:tabs>
                              <w:jc w:val="both"/>
                            </w:pPr>
                            <w:r>
                              <w:tab/>
                            </w:r>
                            <w:r>
                              <w:tab/>
                            </w:r>
                          </w:p>
                          <w:p w14:paraId="66DC6A0F" w14:textId="77777777" w:rsidR="001F3D6D" w:rsidRDefault="001F3D6D" w:rsidP="001F3D6D">
                            <w:pPr>
                              <w:tabs>
                                <w:tab w:val="left" w:pos="540"/>
                                <w:tab w:val="right" w:leader="dot" w:pos="7740"/>
                              </w:tabs>
                              <w:jc w:val="both"/>
                            </w:pPr>
                            <w:r>
                              <w:tab/>
                            </w:r>
                            <w:r>
                              <w:tab/>
                            </w:r>
                          </w:p>
                          <w:p w14:paraId="30DDA747" w14:textId="77777777" w:rsidR="001F3D6D" w:rsidRDefault="001F3D6D" w:rsidP="001F3D6D">
                            <w:pPr>
                              <w:tabs>
                                <w:tab w:val="left" w:pos="540"/>
                                <w:tab w:val="right" w:leader="dot" w:pos="7740"/>
                              </w:tabs>
                              <w:jc w:val="both"/>
                            </w:pPr>
                            <w:r>
                              <w:tab/>
                            </w:r>
                            <w:r>
                              <w:tab/>
                            </w:r>
                          </w:p>
                          <w:p w14:paraId="426722DD" w14:textId="77777777" w:rsidR="001F3D6D" w:rsidRDefault="001F3D6D" w:rsidP="001F3D6D">
                            <w:pPr>
                              <w:tabs>
                                <w:tab w:val="left" w:pos="540"/>
                                <w:tab w:val="right" w:leader="dot" w:pos="7740"/>
                              </w:tabs>
                              <w:jc w:val="both"/>
                            </w:pPr>
                            <w:r>
                              <w:tab/>
                            </w:r>
                            <w:r>
                              <w:tab/>
                            </w:r>
                          </w:p>
                          <w:p w14:paraId="09B14A7C" w14:textId="77777777" w:rsidR="001F3D6D" w:rsidRDefault="001F3D6D" w:rsidP="001F3D6D">
                            <w:pPr>
                              <w:tabs>
                                <w:tab w:val="left" w:pos="540"/>
                                <w:tab w:val="right" w:leader="dot" w:pos="7740"/>
                              </w:tabs>
                              <w:jc w:val="both"/>
                            </w:pPr>
                            <w:r>
                              <w:tab/>
                            </w:r>
                            <w:r>
                              <w:tab/>
                            </w:r>
                          </w:p>
                          <w:p w14:paraId="7183347C" w14:textId="77777777" w:rsidR="001F3D6D" w:rsidRDefault="001F3D6D" w:rsidP="001F3D6D">
                            <w:pPr>
                              <w:tabs>
                                <w:tab w:val="left" w:pos="540"/>
                                <w:tab w:val="right" w:leader="dot" w:pos="7740"/>
                              </w:tabs>
                              <w:jc w:val="both"/>
                            </w:pPr>
                            <w:r>
                              <w:tab/>
                            </w:r>
                            <w:r>
                              <w:tab/>
                            </w:r>
                          </w:p>
                          <w:p w14:paraId="51817727" w14:textId="77777777" w:rsidR="001F3D6D" w:rsidRDefault="001F3D6D" w:rsidP="001F3D6D">
                            <w:pPr>
                              <w:tabs>
                                <w:tab w:val="left" w:pos="540"/>
                                <w:tab w:val="right" w:leader="dot" w:pos="7740"/>
                              </w:tabs>
                              <w:jc w:val="both"/>
                            </w:pPr>
                            <w:r>
                              <w:tab/>
                            </w:r>
                            <w:r>
                              <w:tab/>
                            </w:r>
                          </w:p>
                          <w:p w14:paraId="6EC4E19E" w14:textId="77777777" w:rsidR="001F3D6D" w:rsidRDefault="001F3D6D" w:rsidP="001F3D6D">
                            <w:pPr>
                              <w:tabs>
                                <w:tab w:val="left" w:pos="540"/>
                                <w:tab w:val="right" w:leader="dot" w:pos="7740"/>
                              </w:tabs>
                              <w:jc w:val="both"/>
                            </w:pPr>
                            <w:r>
                              <w:tab/>
                            </w:r>
                            <w:r>
                              <w:tab/>
                            </w:r>
                          </w:p>
                          <w:p w14:paraId="12104B0F" w14:textId="77777777" w:rsidR="001F3D6D" w:rsidRDefault="001F3D6D" w:rsidP="001F3D6D">
                            <w:pPr>
                              <w:tabs>
                                <w:tab w:val="left" w:pos="540"/>
                                <w:tab w:val="right" w:leader="dot" w:pos="7740"/>
                              </w:tabs>
                              <w:jc w:val="both"/>
                            </w:pPr>
                            <w:r>
                              <w:tab/>
                            </w:r>
                            <w:r>
                              <w:tab/>
                            </w:r>
                          </w:p>
                          <w:p w14:paraId="161C3E37" w14:textId="77777777" w:rsidR="001F3D6D" w:rsidRDefault="001F3D6D" w:rsidP="001F3D6D">
                            <w:pPr>
                              <w:tabs>
                                <w:tab w:val="left" w:pos="540"/>
                                <w:tab w:val="right" w:leader="dot" w:pos="7740"/>
                              </w:tabs>
                              <w:jc w:val="both"/>
                            </w:pPr>
                            <w:r>
                              <w:tab/>
                            </w:r>
                            <w:r>
                              <w:tab/>
                            </w:r>
                          </w:p>
                          <w:p w14:paraId="548B8D8F" w14:textId="77777777" w:rsidR="001F3D6D" w:rsidRDefault="001F3D6D" w:rsidP="001F3D6D">
                            <w:pPr>
                              <w:tabs>
                                <w:tab w:val="left" w:pos="540"/>
                                <w:tab w:val="right" w:leader="dot" w:pos="7740"/>
                              </w:tabs>
                              <w:jc w:val="both"/>
                            </w:pPr>
                            <w:r>
                              <w:tab/>
                            </w:r>
                            <w:r>
                              <w:tab/>
                            </w:r>
                            <w:r>
                              <w:tab/>
                            </w:r>
                          </w:p>
                          <w:p w14:paraId="08C28F07" w14:textId="77777777" w:rsidR="001F3D6D" w:rsidRDefault="001F3D6D" w:rsidP="001F3D6D">
                            <w:pPr>
                              <w:tabs>
                                <w:tab w:val="left" w:pos="540"/>
                                <w:tab w:val="right" w:leader="dot" w:pos="7740"/>
                              </w:tabs>
                              <w:jc w:val="both"/>
                            </w:pPr>
                            <w:r>
                              <w:tab/>
                            </w:r>
                            <w:r>
                              <w:tab/>
                            </w:r>
                          </w:p>
                          <w:p w14:paraId="2AF5BE7C" w14:textId="77777777" w:rsidR="001F3D6D" w:rsidRDefault="001F3D6D" w:rsidP="001F3D6D">
                            <w:pPr>
                              <w:tabs>
                                <w:tab w:val="left" w:pos="540"/>
                                <w:tab w:val="right" w:leader="dot" w:pos="7740"/>
                              </w:tabs>
                              <w:jc w:val="both"/>
                            </w:pPr>
                            <w:r>
                              <w:tab/>
                            </w:r>
                            <w:r>
                              <w:tab/>
                            </w:r>
                          </w:p>
                          <w:p w14:paraId="309964B4" w14:textId="77777777" w:rsidR="001F3D6D" w:rsidRDefault="001F3D6D" w:rsidP="001F3D6D">
                            <w:pPr>
                              <w:tabs>
                                <w:tab w:val="left" w:pos="540"/>
                                <w:tab w:val="right" w:leader="dot" w:pos="7740"/>
                              </w:tabs>
                              <w:jc w:val="both"/>
                            </w:pPr>
                            <w:r>
                              <w:tab/>
                            </w:r>
                            <w:r>
                              <w:tab/>
                            </w:r>
                          </w:p>
                          <w:p w14:paraId="07B91613" w14:textId="77777777" w:rsidR="001F3D6D" w:rsidRDefault="001F3D6D" w:rsidP="001F3D6D">
                            <w:pPr>
                              <w:tabs>
                                <w:tab w:val="left" w:pos="540"/>
                                <w:tab w:val="right" w:leader="dot" w:pos="7740"/>
                              </w:tabs>
                              <w:jc w:val="both"/>
                            </w:pPr>
                            <w:r>
                              <w:tab/>
                            </w:r>
                            <w:r>
                              <w:tab/>
                            </w:r>
                          </w:p>
                          <w:p w14:paraId="629091B8" w14:textId="77777777" w:rsidR="001F3D6D" w:rsidRDefault="001F3D6D" w:rsidP="001F3D6D">
                            <w:pPr>
                              <w:tabs>
                                <w:tab w:val="left" w:pos="540"/>
                                <w:tab w:val="right" w:leader="dot" w:pos="7740"/>
                              </w:tabs>
                              <w:jc w:val="both"/>
                            </w:pPr>
                            <w:r>
                              <w:tab/>
                            </w:r>
                            <w:r>
                              <w:tab/>
                            </w:r>
                          </w:p>
                          <w:p w14:paraId="5F33303C" w14:textId="77777777" w:rsidR="001F3D6D" w:rsidRDefault="001F3D6D" w:rsidP="001F3D6D">
                            <w:pPr>
                              <w:tabs>
                                <w:tab w:val="left" w:pos="540"/>
                                <w:tab w:val="right" w:leader="dot" w:pos="7740"/>
                              </w:tabs>
                              <w:jc w:val="both"/>
                            </w:pPr>
                            <w:r>
                              <w:tab/>
                            </w:r>
                            <w:r>
                              <w:tab/>
                            </w:r>
                          </w:p>
                          <w:p w14:paraId="49CE5952" w14:textId="77777777" w:rsidR="001F3D6D" w:rsidRDefault="001F3D6D" w:rsidP="001F3D6D">
                            <w:pPr>
                              <w:tabs>
                                <w:tab w:val="left" w:pos="540"/>
                                <w:tab w:val="right" w:leader="dot" w:pos="7740"/>
                              </w:tabs>
                              <w:jc w:val="both"/>
                            </w:pPr>
                            <w:r>
                              <w:tab/>
                            </w:r>
                            <w:r>
                              <w:tab/>
                            </w:r>
                          </w:p>
                          <w:p w14:paraId="0C456B5F" w14:textId="77777777" w:rsidR="001F3D6D" w:rsidRDefault="001F3D6D" w:rsidP="001F3D6D">
                            <w:pPr>
                              <w:tabs>
                                <w:tab w:val="left" w:pos="540"/>
                                <w:tab w:val="right" w:leader="dot" w:pos="7740"/>
                              </w:tabs>
                              <w:jc w:val="both"/>
                            </w:pPr>
                            <w:r>
                              <w:tab/>
                            </w:r>
                            <w:r>
                              <w:tab/>
                            </w:r>
                          </w:p>
                          <w:p w14:paraId="5E34C10D" w14:textId="77777777" w:rsidR="001F3D6D" w:rsidRDefault="001F3D6D" w:rsidP="001F3D6D">
                            <w:pPr>
                              <w:tabs>
                                <w:tab w:val="left" w:pos="540"/>
                                <w:tab w:val="right" w:leader="dot" w:pos="7740"/>
                              </w:tabs>
                              <w:jc w:val="both"/>
                            </w:pPr>
                            <w:r>
                              <w:tab/>
                            </w:r>
                            <w:r>
                              <w:tab/>
                            </w:r>
                          </w:p>
                          <w:p w14:paraId="28DEE9A3" w14:textId="77777777" w:rsidR="001F3D6D" w:rsidRDefault="001F3D6D" w:rsidP="001F3D6D">
                            <w:pPr>
                              <w:tabs>
                                <w:tab w:val="left" w:pos="540"/>
                                <w:tab w:val="right" w:leader="dot" w:pos="7740"/>
                              </w:tabs>
                              <w:jc w:val="both"/>
                            </w:pPr>
                            <w:r>
                              <w:tab/>
                            </w:r>
                            <w:r>
                              <w:tab/>
                            </w:r>
                          </w:p>
                          <w:p w14:paraId="0AB5EADC" w14:textId="77777777" w:rsidR="001F3D6D" w:rsidRDefault="001F3D6D" w:rsidP="001F3D6D">
                            <w:pPr>
                              <w:tabs>
                                <w:tab w:val="left" w:pos="540"/>
                                <w:tab w:val="right" w:leader="dot" w:pos="7740"/>
                              </w:tabs>
                              <w:jc w:val="both"/>
                            </w:pPr>
                            <w:r>
                              <w:tab/>
                            </w:r>
                            <w:r>
                              <w:tab/>
                            </w:r>
                          </w:p>
                          <w:p w14:paraId="7FFFA8D3" w14:textId="77777777" w:rsidR="001F3D6D" w:rsidRDefault="001F3D6D" w:rsidP="001F3D6D">
                            <w:pPr>
                              <w:tabs>
                                <w:tab w:val="left" w:pos="540"/>
                                <w:tab w:val="right" w:leader="dot" w:pos="7740"/>
                              </w:tabs>
                              <w:jc w:val="both"/>
                            </w:pPr>
                            <w:r>
                              <w:tab/>
                            </w:r>
                            <w:r>
                              <w:tab/>
                            </w:r>
                          </w:p>
                          <w:p w14:paraId="0DFC9B9E" w14:textId="77777777" w:rsidR="001F3D6D" w:rsidRDefault="001F3D6D" w:rsidP="001F3D6D">
                            <w:pPr>
                              <w:tabs>
                                <w:tab w:val="left" w:pos="540"/>
                                <w:tab w:val="right" w:leader="dot" w:pos="7740"/>
                              </w:tabs>
                              <w:jc w:val="both"/>
                            </w:pPr>
                            <w:r>
                              <w:tab/>
                            </w:r>
                            <w:r>
                              <w:tab/>
                            </w:r>
                          </w:p>
                          <w:p w14:paraId="2EEAC4B5" w14:textId="77777777" w:rsidR="001F3D6D" w:rsidRDefault="001F3D6D" w:rsidP="001F3D6D">
                            <w:pPr>
                              <w:tabs>
                                <w:tab w:val="left" w:pos="540"/>
                                <w:tab w:val="right" w:leader="dot" w:pos="7740"/>
                              </w:tabs>
                              <w:jc w:val="both"/>
                            </w:pPr>
                            <w:r>
                              <w:tab/>
                            </w:r>
                            <w:r>
                              <w:tab/>
                            </w:r>
                          </w:p>
                          <w:p w14:paraId="7F891217" w14:textId="77777777" w:rsidR="001F3D6D" w:rsidRDefault="001F3D6D" w:rsidP="001F3D6D">
                            <w:pPr>
                              <w:tabs>
                                <w:tab w:val="left" w:pos="540"/>
                                <w:tab w:val="right" w:leader="dot" w:pos="7740"/>
                              </w:tabs>
                              <w:jc w:val="both"/>
                            </w:pPr>
                            <w:r>
                              <w:tab/>
                            </w:r>
                            <w:r>
                              <w:tab/>
                            </w:r>
                          </w:p>
                          <w:p w14:paraId="4888015A" w14:textId="77777777" w:rsidR="001F3D6D" w:rsidRDefault="001F3D6D" w:rsidP="001F3D6D">
                            <w:pPr>
                              <w:tabs>
                                <w:tab w:val="left" w:pos="540"/>
                                <w:tab w:val="right" w:leader="dot" w:pos="7740"/>
                              </w:tabs>
                              <w:jc w:val="both"/>
                            </w:pPr>
                            <w:r>
                              <w:tab/>
                            </w:r>
                            <w:r>
                              <w:tab/>
                            </w:r>
                          </w:p>
                          <w:p w14:paraId="24A8C36C" w14:textId="77777777" w:rsidR="001F3D6D" w:rsidRDefault="001F3D6D" w:rsidP="001F3D6D">
                            <w:pPr>
                              <w:tabs>
                                <w:tab w:val="left" w:pos="540"/>
                                <w:tab w:val="right" w:leader="dot" w:pos="7740"/>
                              </w:tabs>
                              <w:jc w:val="both"/>
                            </w:pPr>
                            <w:r>
                              <w:tab/>
                            </w:r>
                            <w:r>
                              <w:tab/>
                            </w:r>
                          </w:p>
                          <w:p w14:paraId="795DC505" w14:textId="77777777" w:rsidR="001F3D6D" w:rsidRDefault="001F3D6D" w:rsidP="001F3D6D">
                            <w:pPr>
                              <w:tabs>
                                <w:tab w:val="left" w:pos="540"/>
                                <w:tab w:val="right" w:leader="dot" w:pos="7740"/>
                              </w:tabs>
                              <w:jc w:val="both"/>
                            </w:pPr>
                            <w:r>
                              <w:tab/>
                            </w:r>
                            <w:r>
                              <w:tab/>
                            </w:r>
                          </w:p>
                          <w:p w14:paraId="1D5C5943" w14:textId="77777777" w:rsidR="001F3D6D" w:rsidRDefault="001F3D6D" w:rsidP="001F3D6D">
                            <w:pPr>
                              <w:tabs>
                                <w:tab w:val="left" w:pos="540"/>
                                <w:tab w:val="right" w:leader="dot" w:pos="7740"/>
                              </w:tabs>
                              <w:jc w:val="both"/>
                            </w:pPr>
                            <w:r>
                              <w:tab/>
                            </w:r>
                            <w:r>
                              <w:tab/>
                            </w:r>
                          </w:p>
                          <w:p w14:paraId="7AD93056" w14:textId="77777777" w:rsidR="001F3D6D" w:rsidRDefault="001F3D6D" w:rsidP="001F3D6D">
                            <w:pPr>
                              <w:tabs>
                                <w:tab w:val="left" w:pos="540"/>
                                <w:tab w:val="right" w:leader="dot" w:pos="7740"/>
                              </w:tabs>
                              <w:jc w:val="both"/>
                            </w:pPr>
                            <w:r>
                              <w:tab/>
                            </w:r>
                            <w:r>
                              <w:tab/>
                            </w:r>
                          </w:p>
                          <w:p w14:paraId="79203AA4" w14:textId="77777777" w:rsidR="001F3D6D" w:rsidRDefault="001F3D6D" w:rsidP="001F3D6D">
                            <w:pPr>
                              <w:tabs>
                                <w:tab w:val="left" w:pos="540"/>
                                <w:tab w:val="right" w:leader="dot" w:pos="7740"/>
                              </w:tabs>
                              <w:jc w:val="both"/>
                            </w:pPr>
                            <w:r>
                              <w:tab/>
                            </w:r>
                            <w:r>
                              <w:tab/>
                              <w:t xml:space="preserve">   </w:t>
                            </w:r>
                          </w:p>
                          <w:p w14:paraId="647698E4" w14:textId="77777777" w:rsidR="001F3D6D" w:rsidRDefault="001F3D6D" w:rsidP="001F3D6D">
                            <w:pPr>
                              <w:tabs>
                                <w:tab w:val="left" w:pos="540"/>
                                <w:tab w:val="right" w:leader="dot" w:pos="7740"/>
                              </w:tabs>
                              <w:jc w:val="both"/>
                            </w:pPr>
                            <w:r>
                              <w:tab/>
                            </w:r>
                          </w:p>
                          <w:p w14:paraId="34D451A6" w14:textId="77777777" w:rsidR="001F3D6D" w:rsidRPr="00D50A37" w:rsidRDefault="001F3D6D" w:rsidP="001F3D6D">
                            <w:pPr>
                              <w:jc w:val="right"/>
                              <w:rPr>
                                <w:i/>
                              </w:rPr>
                            </w:pPr>
                            <w:r w:rsidRPr="00D50A37">
                              <w:rPr>
                                <w:i/>
                              </w:rPr>
                              <w:t xml:space="preserve">Trà Vinh, ngày </w:t>
                            </w:r>
                            <w:r>
                              <w:rPr>
                                <w:i/>
                              </w:rPr>
                              <w:t>08</w:t>
                            </w:r>
                            <w:r w:rsidRPr="00D50A37">
                              <w:rPr>
                                <w:i/>
                              </w:rPr>
                              <w:t xml:space="preserve"> tháng </w:t>
                            </w:r>
                            <w:r>
                              <w:rPr>
                                <w:i/>
                              </w:rPr>
                              <w:t xml:space="preserve">01 </w:t>
                            </w:r>
                            <w:r w:rsidRPr="00D50A37">
                              <w:rPr>
                                <w:i/>
                              </w:rPr>
                              <w:t xml:space="preserve">năm </w:t>
                            </w:r>
                            <w:r>
                              <w:rPr>
                                <w:i/>
                              </w:rPr>
                              <w:t>2024</w:t>
                            </w:r>
                          </w:p>
                          <w:p w14:paraId="504D1995" w14:textId="77777777" w:rsidR="001F3D6D" w:rsidRDefault="001F3D6D" w:rsidP="001F3D6D">
                            <w:pPr>
                              <w:tabs>
                                <w:tab w:val="center" w:pos="5310"/>
                              </w:tabs>
                              <w:jc w:val="center"/>
                              <w:rPr>
                                <w:b/>
                              </w:rPr>
                            </w:pPr>
                            <w:r>
                              <w:rPr>
                                <w:b/>
                              </w:rPr>
                              <w:tab/>
                            </w:r>
                            <w:r w:rsidRPr="00D50A37">
                              <w:rPr>
                                <w:b/>
                              </w:rPr>
                              <w:t>Giáo viên hướng dẫn</w:t>
                            </w:r>
                          </w:p>
                          <w:p w14:paraId="38DB3F86" w14:textId="77777777" w:rsidR="001F3D6D" w:rsidRDefault="001F3D6D" w:rsidP="001F3D6D">
                            <w:pPr>
                              <w:tabs>
                                <w:tab w:val="center" w:pos="5310"/>
                              </w:tabs>
                              <w:jc w:val="center"/>
                              <w:rPr>
                                <w:b/>
                              </w:rPr>
                            </w:pPr>
                          </w:p>
                          <w:p w14:paraId="4E20BBB7" w14:textId="77777777" w:rsidR="001F3D6D" w:rsidRDefault="001F3D6D" w:rsidP="001F3D6D">
                            <w:pPr>
                              <w:tabs>
                                <w:tab w:val="center" w:pos="5310"/>
                              </w:tabs>
                              <w:jc w:val="center"/>
                              <w:rPr>
                                <w:b/>
                              </w:rPr>
                            </w:pPr>
                          </w:p>
                          <w:p w14:paraId="58CE329F" w14:textId="77777777" w:rsidR="001F3D6D" w:rsidRDefault="001F3D6D" w:rsidP="001F3D6D">
                            <w:pPr>
                              <w:tabs>
                                <w:tab w:val="center" w:pos="5310"/>
                              </w:tabs>
                              <w:jc w:val="center"/>
                              <w:rPr>
                                <w:b/>
                              </w:rPr>
                            </w:pPr>
                          </w:p>
                          <w:p w14:paraId="7978E11D" w14:textId="77777777" w:rsidR="001F3D6D" w:rsidRPr="00D50A37" w:rsidRDefault="001F3D6D" w:rsidP="001F3D6D">
                            <w:pPr>
                              <w:tabs>
                                <w:tab w:val="center" w:pos="5310"/>
                              </w:tabs>
                              <w:jc w:val="center"/>
                              <w:rPr>
                                <w:b/>
                              </w:rPr>
                            </w:pPr>
                          </w:p>
                          <w:p w14:paraId="2D611032" w14:textId="77777777" w:rsidR="001F3D6D" w:rsidRDefault="001F3D6D" w:rsidP="001F3D6D">
                            <w:pPr>
                              <w:tabs>
                                <w:tab w:val="center" w:pos="5310"/>
                              </w:tabs>
                              <w:jc w:val="center"/>
                              <w:rPr>
                                <w:i/>
                              </w:rPr>
                            </w:pPr>
                            <w:r>
                              <w:rPr>
                                <w:i/>
                              </w:rPr>
                              <w:tab/>
                              <w:t>Phạm Minh Đương</w:t>
                            </w:r>
                          </w:p>
                          <w:p w14:paraId="7FB70EF9" w14:textId="77777777" w:rsidR="001F3D6D" w:rsidRDefault="001F3D6D" w:rsidP="001F3D6D">
                            <w:pPr>
                              <w:tabs>
                                <w:tab w:val="center" w:pos="5310"/>
                              </w:tabs>
                              <w:jc w:val="center"/>
                              <w:rPr>
                                <w:i/>
                              </w:rPr>
                            </w:pPr>
                            <w:r>
                              <w:rPr>
                                <w:i/>
                              </w:rPr>
                              <w:t xml:space="preserve"> </w:t>
                            </w:r>
                          </w:p>
                          <w:p w14:paraId="2CC66B3B" w14:textId="77777777" w:rsidR="001F3D6D" w:rsidRDefault="001F3D6D" w:rsidP="001F3D6D"/>
                          <w:p w14:paraId="530C8B2D" w14:textId="77777777" w:rsidR="001F3D6D" w:rsidRDefault="001F3D6D" w:rsidP="001F3D6D">
                            <w:pPr>
                              <w:jc w:val="center"/>
                            </w:pPr>
                          </w:p>
                          <w:p w14:paraId="234427E6" w14:textId="77777777" w:rsidR="001F3D6D" w:rsidRDefault="001F3D6D" w:rsidP="001F3D6D">
                            <w:pPr>
                              <w:jc w:val="center"/>
                            </w:pPr>
                          </w:p>
                          <w:p w14:paraId="08BB6146" w14:textId="77777777" w:rsidR="001F3D6D" w:rsidRDefault="001F3D6D" w:rsidP="001F3D6D">
                            <w:pPr>
                              <w:jc w:val="center"/>
                            </w:pPr>
                          </w:p>
                          <w:p w14:paraId="178F6F2F" w14:textId="77777777" w:rsidR="001F3D6D" w:rsidRDefault="001F3D6D" w:rsidP="001F3D6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A6B5F2" id="Rectangle 2" o:spid="_x0000_s1026" style="position:absolute;left:0;text-align:left;margin-left:9pt;margin-top:0;width:423pt;height:10in;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">
                <v:textbox>
                  <w:txbxContent>
                    <w:p w14:paraId="62403F42" w14:textId="77777777" w:rsidR="001F3D6D" w:rsidRDefault="001F3D6D" w:rsidP="001F3D6D">
                      <w:pPr>
                        <w:jc w:val="center"/>
                      </w:pPr>
                    </w:p>
                    <w:p w14:paraId="55C7B5CB" w14:textId="77777777" w:rsidR="001F3D6D" w:rsidRDefault="001F3D6D" w:rsidP="001F3D6D">
                      <w:pPr>
                        <w:jc w:val="center"/>
                        <w:rPr>
                          <w:b/>
                        </w:rPr>
                      </w:pPr>
                      <w:r w:rsidRPr="008711E1">
                        <w:rPr>
                          <w:b/>
                        </w:rPr>
                        <w:t xml:space="preserve">NHẬN XÉT CỦA GIÁO VIÊN </w:t>
                      </w:r>
                      <w:r>
                        <w:rPr>
                          <w:b/>
                        </w:rPr>
                        <w:t>HƯỚNG DẪN</w:t>
                      </w:r>
                    </w:p>
                    <w:p w14:paraId="69961F62" w14:textId="77777777" w:rsidR="001F3D6D" w:rsidRDefault="001F3D6D" w:rsidP="001F3D6D">
                      <w:pPr>
                        <w:jc w:val="center"/>
                        <w:rPr>
                          <w:b/>
                        </w:rPr>
                      </w:pPr>
                    </w:p>
                    <w:p w14:paraId="3F3EEF5C" w14:textId="77777777" w:rsidR="001F3D6D" w:rsidRPr="008711E1" w:rsidRDefault="001F3D6D" w:rsidP="001F3D6D">
                      <w:pPr>
                        <w:jc w:val="center"/>
                        <w:rPr>
                          <w:b/>
                        </w:rPr>
                      </w:pPr>
                    </w:p>
                    <w:p w14:paraId="6C716074" w14:textId="77777777" w:rsidR="001F3D6D" w:rsidRDefault="001F3D6D" w:rsidP="001F3D6D">
                      <w:pPr>
                        <w:tabs>
                          <w:tab w:val="left" w:pos="1260"/>
                          <w:tab w:val="right" w:leader="dot" w:pos="7740"/>
                        </w:tabs>
                        <w:jc w:val="both"/>
                      </w:pPr>
                      <w:r>
                        <w:tab/>
                      </w:r>
                      <w:r>
                        <w:tab/>
                      </w:r>
                    </w:p>
                    <w:p w14:paraId="548E3FA5" w14:textId="77777777" w:rsidR="001F3D6D" w:rsidRDefault="001F3D6D" w:rsidP="001F3D6D">
                      <w:pPr>
                        <w:tabs>
                          <w:tab w:val="left" w:pos="540"/>
                          <w:tab w:val="right" w:leader="dot" w:pos="7740"/>
                        </w:tabs>
                        <w:jc w:val="both"/>
                      </w:pPr>
                      <w:r>
                        <w:tab/>
                      </w:r>
                      <w:r>
                        <w:tab/>
                      </w:r>
                    </w:p>
                    <w:p w14:paraId="702C805E" w14:textId="77777777" w:rsidR="001F3D6D" w:rsidRDefault="001F3D6D" w:rsidP="001F3D6D">
                      <w:pPr>
                        <w:tabs>
                          <w:tab w:val="left" w:pos="540"/>
                          <w:tab w:val="right" w:leader="dot" w:pos="7740"/>
                        </w:tabs>
                        <w:jc w:val="both"/>
                      </w:pPr>
                      <w:r>
                        <w:tab/>
                      </w:r>
                      <w:r>
                        <w:tab/>
                      </w:r>
                    </w:p>
                    <w:p w14:paraId="764597C5" w14:textId="77777777" w:rsidR="001F3D6D" w:rsidRDefault="001F3D6D" w:rsidP="001F3D6D">
                      <w:pPr>
                        <w:tabs>
                          <w:tab w:val="left" w:pos="540"/>
                          <w:tab w:val="right" w:leader="dot" w:pos="7740"/>
                        </w:tabs>
                        <w:jc w:val="both"/>
                      </w:pPr>
                      <w:r>
                        <w:tab/>
                      </w:r>
                      <w:r>
                        <w:tab/>
                      </w:r>
                    </w:p>
                    <w:p w14:paraId="66DC6A0F" w14:textId="77777777" w:rsidR="001F3D6D" w:rsidRDefault="001F3D6D" w:rsidP="001F3D6D">
                      <w:pPr>
                        <w:tabs>
                          <w:tab w:val="left" w:pos="540"/>
                          <w:tab w:val="right" w:leader="dot" w:pos="7740"/>
                        </w:tabs>
                        <w:jc w:val="both"/>
                      </w:pPr>
                      <w:r>
                        <w:tab/>
                      </w:r>
                      <w:r>
                        <w:tab/>
                      </w:r>
                    </w:p>
                    <w:p w14:paraId="30DDA747" w14:textId="77777777" w:rsidR="001F3D6D" w:rsidRDefault="001F3D6D" w:rsidP="001F3D6D">
                      <w:pPr>
                        <w:tabs>
                          <w:tab w:val="left" w:pos="540"/>
                          <w:tab w:val="right" w:leader="dot" w:pos="7740"/>
                        </w:tabs>
                        <w:jc w:val="both"/>
                      </w:pPr>
                      <w:r>
                        <w:tab/>
                      </w:r>
                      <w:r>
                        <w:tab/>
                      </w:r>
                    </w:p>
                    <w:p w14:paraId="426722DD" w14:textId="77777777" w:rsidR="001F3D6D" w:rsidRDefault="001F3D6D" w:rsidP="001F3D6D">
                      <w:pPr>
                        <w:tabs>
                          <w:tab w:val="left" w:pos="540"/>
                          <w:tab w:val="right" w:leader="dot" w:pos="7740"/>
                        </w:tabs>
                        <w:jc w:val="both"/>
                      </w:pPr>
                      <w:r>
                        <w:tab/>
                      </w:r>
                      <w:r>
                        <w:tab/>
                      </w:r>
                    </w:p>
                    <w:p w14:paraId="09B14A7C" w14:textId="77777777" w:rsidR="001F3D6D" w:rsidRDefault="001F3D6D" w:rsidP="001F3D6D">
                      <w:pPr>
                        <w:tabs>
                          <w:tab w:val="left" w:pos="540"/>
                          <w:tab w:val="right" w:leader="dot" w:pos="7740"/>
                        </w:tabs>
                        <w:jc w:val="both"/>
                      </w:pPr>
                      <w:r>
                        <w:tab/>
                      </w:r>
                      <w:r>
                        <w:tab/>
                      </w:r>
                    </w:p>
                    <w:p w14:paraId="7183347C" w14:textId="77777777" w:rsidR="001F3D6D" w:rsidRDefault="001F3D6D" w:rsidP="001F3D6D">
                      <w:pPr>
                        <w:tabs>
                          <w:tab w:val="left" w:pos="540"/>
                          <w:tab w:val="right" w:leader="dot" w:pos="7740"/>
                        </w:tabs>
                        <w:jc w:val="both"/>
                      </w:pPr>
                      <w:r>
                        <w:tab/>
                      </w:r>
                      <w:r>
                        <w:tab/>
                      </w:r>
                    </w:p>
                    <w:p w14:paraId="51817727" w14:textId="77777777" w:rsidR="001F3D6D" w:rsidRDefault="001F3D6D" w:rsidP="001F3D6D">
                      <w:pPr>
                        <w:tabs>
                          <w:tab w:val="left" w:pos="540"/>
                          <w:tab w:val="right" w:leader="dot" w:pos="7740"/>
                        </w:tabs>
                        <w:jc w:val="both"/>
                      </w:pPr>
                      <w:r>
                        <w:tab/>
                      </w:r>
                      <w:r>
                        <w:tab/>
                      </w:r>
                    </w:p>
                    <w:p w14:paraId="6EC4E19E" w14:textId="77777777" w:rsidR="001F3D6D" w:rsidRDefault="001F3D6D" w:rsidP="001F3D6D">
                      <w:pPr>
                        <w:tabs>
                          <w:tab w:val="left" w:pos="540"/>
                          <w:tab w:val="right" w:leader="dot" w:pos="7740"/>
                        </w:tabs>
                        <w:jc w:val="both"/>
                      </w:pPr>
                      <w:r>
                        <w:tab/>
                      </w:r>
                      <w:r>
                        <w:tab/>
                      </w:r>
                    </w:p>
                    <w:p w14:paraId="12104B0F" w14:textId="77777777" w:rsidR="001F3D6D" w:rsidRDefault="001F3D6D" w:rsidP="001F3D6D">
                      <w:pPr>
                        <w:tabs>
                          <w:tab w:val="left" w:pos="540"/>
                          <w:tab w:val="right" w:leader="dot" w:pos="7740"/>
                        </w:tabs>
                        <w:jc w:val="both"/>
                      </w:pPr>
                      <w:r>
                        <w:tab/>
                      </w:r>
                      <w:r>
                        <w:tab/>
                      </w:r>
                    </w:p>
                    <w:p w14:paraId="161C3E37" w14:textId="77777777" w:rsidR="001F3D6D" w:rsidRDefault="001F3D6D" w:rsidP="001F3D6D">
                      <w:pPr>
                        <w:tabs>
                          <w:tab w:val="left" w:pos="540"/>
                          <w:tab w:val="right" w:leader="dot" w:pos="7740"/>
                        </w:tabs>
                        <w:jc w:val="both"/>
                      </w:pPr>
                      <w:r>
                        <w:tab/>
                      </w:r>
                      <w:r>
                        <w:tab/>
                      </w:r>
                    </w:p>
                    <w:p w14:paraId="548B8D8F" w14:textId="77777777" w:rsidR="001F3D6D" w:rsidRDefault="001F3D6D" w:rsidP="001F3D6D">
                      <w:pPr>
                        <w:tabs>
                          <w:tab w:val="left" w:pos="540"/>
                          <w:tab w:val="right" w:leader="dot" w:pos="7740"/>
                        </w:tabs>
                        <w:jc w:val="both"/>
                      </w:pPr>
                      <w:r>
                        <w:tab/>
                      </w:r>
                      <w:r>
                        <w:tab/>
                      </w:r>
                      <w:r>
                        <w:tab/>
                      </w:r>
                    </w:p>
                    <w:p w14:paraId="08C28F07" w14:textId="77777777" w:rsidR="001F3D6D" w:rsidRDefault="001F3D6D" w:rsidP="001F3D6D">
                      <w:pPr>
                        <w:tabs>
                          <w:tab w:val="left" w:pos="540"/>
                          <w:tab w:val="right" w:leader="dot" w:pos="7740"/>
                        </w:tabs>
                        <w:jc w:val="both"/>
                      </w:pPr>
                      <w:r>
                        <w:tab/>
                      </w:r>
                      <w:r>
                        <w:tab/>
                      </w:r>
                    </w:p>
                    <w:p w14:paraId="2AF5BE7C" w14:textId="77777777" w:rsidR="001F3D6D" w:rsidRDefault="001F3D6D" w:rsidP="001F3D6D">
                      <w:pPr>
                        <w:tabs>
                          <w:tab w:val="left" w:pos="540"/>
                          <w:tab w:val="right" w:leader="dot" w:pos="7740"/>
                        </w:tabs>
                        <w:jc w:val="both"/>
                      </w:pPr>
                      <w:r>
                        <w:tab/>
                      </w:r>
                      <w:r>
                        <w:tab/>
                      </w:r>
                    </w:p>
                    <w:p w14:paraId="309964B4" w14:textId="77777777" w:rsidR="001F3D6D" w:rsidRDefault="001F3D6D" w:rsidP="001F3D6D">
                      <w:pPr>
                        <w:tabs>
                          <w:tab w:val="left" w:pos="540"/>
                          <w:tab w:val="right" w:leader="dot" w:pos="7740"/>
                        </w:tabs>
                        <w:jc w:val="both"/>
                      </w:pPr>
                      <w:r>
                        <w:tab/>
                      </w:r>
                      <w:r>
                        <w:tab/>
                      </w:r>
                    </w:p>
                    <w:p w14:paraId="07B91613" w14:textId="77777777" w:rsidR="001F3D6D" w:rsidRDefault="001F3D6D" w:rsidP="001F3D6D">
                      <w:pPr>
                        <w:tabs>
                          <w:tab w:val="left" w:pos="540"/>
                          <w:tab w:val="right" w:leader="dot" w:pos="7740"/>
                        </w:tabs>
                        <w:jc w:val="both"/>
                      </w:pPr>
                      <w:r>
                        <w:tab/>
                      </w:r>
                      <w:r>
                        <w:tab/>
                      </w:r>
                    </w:p>
                    <w:p w14:paraId="629091B8" w14:textId="77777777" w:rsidR="001F3D6D" w:rsidRDefault="001F3D6D" w:rsidP="001F3D6D">
                      <w:pPr>
                        <w:tabs>
                          <w:tab w:val="left" w:pos="540"/>
                          <w:tab w:val="right" w:leader="dot" w:pos="7740"/>
                        </w:tabs>
                        <w:jc w:val="both"/>
                      </w:pPr>
                      <w:r>
                        <w:tab/>
                      </w:r>
                      <w:r>
                        <w:tab/>
                      </w:r>
                    </w:p>
                    <w:p w14:paraId="5F33303C" w14:textId="77777777" w:rsidR="001F3D6D" w:rsidRDefault="001F3D6D" w:rsidP="001F3D6D">
                      <w:pPr>
                        <w:tabs>
                          <w:tab w:val="left" w:pos="540"/>
                          <w:tab w:val="right" w:leader="dot" w:pos="7740"/>
                        </w:tabs>
                        <w:jc w:val="both"/>
                      </w:pPr>
                      <w:r>
                        <w:tab/>
                      </w:r>
                      <w:r>
                        <w:tab/>
                      </w:r>
                    </w:p>
                    <w:p w14:paraId="49CE5952" w14:textId="77777777" w:rsidR="001F3D6D" w:rsidRDefault="001F3D6D" w:rsidP="001F3D6D">
                      <w:pPr>
                        <w:tabs>
                          <w:tab w:val="left" w:pos="540"/>
                          <w:tab w:val="right" w:leader="dot" w:pos="7740"/>
                        </w:tabs>
                        <w:jc w:val="both"/>
                      </w:pPr>
                      <w:r>
                        <w:tab/>
                      </w:r>
                      <w:r>
                        <w:tab/>
                      </w:r>
                    </w:p>
                    <w:p w14:paraId="0C456B5F" w14:textId="77777777" w:rsidR="001F3D6D" w:rsidRDefault="001F3D6D" w:rsidP="001F3D6D">
                      <w:pPr>
                        <w:tabs>
                          <w:tab w:val="left" w:pos="540"/>
                          <w:tab w:val="right" w:leader="dot" w:pos="7740"/>
                        </w:tabs>
                        <w:jc w:val="both"/>
                      </w:pPr>
                      <w:r>
                        <w:tab/>
                      </w:r>
                      <w:r>
                        <w:tab/>
                      </w:r>
                    </w:p>
                    <w:p w14:paraId="5E34C10D" w14:textId="77777777" w:rsidR="001F3D6D" w:rsidRDefault="001F3D6D" w:rsidP="001F3D6D">
                      <w:pPr>
                        <w:tabs>
                          <w:tab w:val="left" w:pos="540"/>
                          <w:tab w:val="right" w:leader="dot" w:pos="7740"/>
                        </w:tabs>
                        <w:jc w:val="both"/>
                      </w:pPr>
                      <w:r>
                        <w:tab/>
                      </w:r>
                      <w:r>
                        <w:tab/>
                      </w:r>
                    </w:p>
                    <w:p w14:paraId="28DEE9A3" w14:textId="77777777" w:rsidR="001F3D6D" w:rsidRDefault="001F3D6D" w:rsidP="001F3D6D">
                      <w:pPr>
                        <w:tabs>
                          <w:tab w:val="left" w:pos="540"/>
                          <w:tab w:val="right" w:leader="dot" w:pos="7740"/>
                        </w:tabs>
                        <w:jc w:val="both"/>
                      </w:pPr>
                      <w:r>
                        <w:tab/>
                      </w:r>
                      <w:r>
                        <w:tab/>
                      </w:r>
                    </w:p>
                    <w:p w14:paraId="0AB5EADC" w14:textId="77777777" w:rsidR="001F3D6D" w:rsidRDefault="001F3D6D" w:rsidP="001F3D6D">
                      <w:pPr>
                        <w:tabs>
                          <w:tab w:val="left" w:pos="540"/>
                          <w:tab w:val="right" w:leader="dot" w:pos="7740"/>
                        </w:tabs>
                        <w:jc w:val="both"/>
                      </w:pPr>
                      <w:r>
                        <w:tab/>
                      </w:r>
                      <w:r>
                        <w:tab/>
                      </w:r>
                    </w:p>
                    <w:p w14:paraId="7FFFA8D3" w14:textId="77777777" w:rsidR="001F3D6D" w:rsidRDefault="001F3D6D" w:rsidP="001F3D6D">
                      <w:pPr>
                        <w:tabs>
                          <w:tab w:val="left" w:pos="540"/>
                          <w:tab w:val="right" w:leader="dot" w:pos="7740"/>
                        </w:tabs>
                        <w:jc w:val="both"/>
                      </w:pPr>
                      <w:r>
                        <w:tab/>
                      </w:r>
                      <w:r>
                        <w:tab/>
                      </w:r>
                    </w:p>
                    <w:p w14:paraId="0DFC9B9E" w14:textId="77777777" w:rsidR="001F3D6D" w:rsidRDefault="001F3D6D" w:rsidP="001F3D6D">
                      <w:pPr>
                        <w:tabs>
                          <w:tab w:val="left" w:pos="540"/>
                          <w:tab w:val="right" w:leader="dot" w:pos="7740"/>
                        </w:tabs>
                        <w:jc w:val="both"/>
                      </w:pPr>
                      <w:r>
                        <w:tab/>
                      </w:r>
                      <w:r>
                        <w:tab/>
                      </w:r>
                    </w:p>
                    <w:p w14:paraId="2EEAC4B5" w14:textId="77777777" w:rsidR="001F3D6D" w:rsidRDefault="001F3D6D" w:rsidP="001F3D6D">
                      <w:pPr>
                        <w:tabs>
                          <w:tab w:val="left" w:pos="540"/>
                          <w:tab w:val="right" w:leader="dot" w:pos="7740"/>
                        </w:tabs>
                        <w:jc w:val="both"/>
                      </w:pPr>
                      <w:r>
                        <w:tab/>
                      </w:r>
                      <w:r>
                        <w:tab/>
                      </w:r>
                    </w:p>
                    <w:p w14:paraId="7F891217" w14:textId="77777777" w:rsidR="001F3D6D" w:rsidRDefault="001F3D6D" w:rsidP="001F3D6D">
                      <w:pPr>
                        <w:tabs>
                          <w:tab w:val="left" w:pos="540"/>
                          <w:tab w:val="right" w:leader="dot" w:pos="7740"/>
                        </w:tabs>
                        <w:jc w:val="both"/>
                      </w:pPr>
                      <w:r>
                        <w:tab/>
                      </w:r>
                      <w:r>
                        <w:tab/>
                      </w:r>
                    </w:p>
                    <w:p w14:paraId="4888015A" w14:textId="77777777" w:rsidR="001F3D6D" w:rsidRDefault="001F3D6D" w:rsidP="001F3D6D">
                      <w:pPr>
                        <w:tabs>
                          <w:tab w:val="left" w:pos="540"/>
                          <w:tab w:val="right" w:leader="dot" w:pos="7740"/>
                        </w:tabs>
                        <w:jc w:val="both"/>
                      </w:pPr>
                      <w:r>
                        <w:tab/>
                      </w:r>
                      <w:r>
                        <w:tab/>
                      </w:r>
                    </w:p>
                    <w:p w14:paraId="24A8C36C" w14:textId="77777777" w:rsidR="001F3D6D" w:rsidRDefault="001F3D6D" w:rsidP="001F3D6D">
                      <w:pPr>
                        <w:tabs>
                          <w:tab w:val="left" w:pos="540"/>
                          <w:tab w:val="right" w:leader="dot" w:pos="7740"/>
                        </w:tabs>
                        <w:jc w:val="both"/>
                      </w:pPr>
                      <w:r>
                        <w:tab/>
                      </w:r>
                      <w:r>
                        <w:tab/>
                      </w:r>
                    </w:p>
                    <w:p w14:paraId="795DC505" w14:textId="77777777" w:rsidR="001F3D6D" w:rsidRDefault="001F3D6D" w:rsidP="001F3D6D">
                      <w:pPr>
                        <w:tabs>
                          <w:tab w:val="left" w:pos="540"/>
                          <w:tab w:val="right" w:leader="dot" w:pos="7740"/>
                        </w:tabs>
                        <w:jc w:val="both"/>
                      </w:pPr>
                      <w:r>
                        <w:tab/>
                      </w:r>
                      <w:r>
                        <w:tab/>
                      </w:r>
                    </w:p>
                    <w:p w14:paraId="1D5C5943" w14:textId="77777777" w:rsidR="001F3D6D" w:rsidRDefault="001F3D6D" w:rsidP="001F3D6D">
                      <w:pPr>
                        <w:tabs>
                          <w:tab w:val="left" w:pos="540"/>
                          <w:tab w:val="right" w:leader="dot" w:pos="7740"/>
                        </w:tabs>
                        <w:jc w:val="both"/>
                      </w:pPr>
                      <w:r>
                        <w:tab/>
                      </w:r>
                      <w:r>
                        <w:tab/>
                      </w:r>
                    </w:p>
                    <w:p w14:paraId="7AD93056" w14:textId="77777777" w:rsidR="001F3D6D" w:rsidRDefault="001F3D6D" w:rsidP="001F3D6D">
                      <w:pPr>
                        <w:tabs>
                          <w:tab w:val="left" w:pos="540"/>
                          <w:tab w:val="right" w:leader="dot" w:pos="7740"/>
                        </w:tabs>
                        <w:jc w:val="both"/>
                      </w:pPr>
                      <w:r>
                        <w:tab/>
                      </w:r>
                      <w:r>
                        <w:tab/>
                      </w:r>
                    </w:p>
                    <w:p w14:paraId="79203AA4" w14:textId="77777777" w:rsidR="001F3D6D" w:rsidRDefault="001F3D6D" w:rsidP="001F3D6D">
                      <w:pPr>
                        <w:tabs>
                          <w:tab w:val="left" w:pos="540"/>
                          <w:tab w:val="right" w:leader="dot" w:pos="7740"/>
                        </w:tabs>
                        <w:jc w:val="both"/>
                      </w:pPr>
                      <w:r>
                        <w:tab/>
                      </w:r>
                      <w:r>
                        <w:tab/>
                        <w:t xml:space="preserve">   </w:t>
                      </w:r>
                    </w:p>
                    <w:p w14:paraId="647698E4" w14:textId="77777777" w:rsidR="001F3D6D" w:rsidRDefault="001F3D6D" w:rsidP="001F3D6D">
                      <w:pPr>
                        <w:tabs>
                          <w:tab w:val="left" w:pos="540"/>
                          <w:tab w:val="right" w:leader="dot" w:pos="7740"/>
                        </w:tabs>
                        <w:jc w:val="both"/>
                      </w:pPr>
                      <w:r>
                        <w:tab/>
                      </w:r>
                    </w:p>
                    <w:p w14:paraId="34D451A6" w14:textId="77777777" w:rsidR="001F3D6D" w:rsidRPr="00D50A37" w:rsidRDefault="001F3D6D" w:rsidP="001F3D6D">
                      <w:pPr>
                        <w:jc w:val="right"/>
                        <w:rPr>
                          <w:i/>
                        </w:rPr>
                      </w:pPr>
                      <w:r w:rsidRPr="00D50A37">
                        <w:rPr>
                          <w:i/>
                        </w:rPr>
                        <w:t xml:space="preserve">Trà Vinh, ngày </w:t>
                      </w:r>
                      <w:r>
                        <w:rPr>
                          <w:i/>
                        </w:rPr>
                        <w:t>08</w:t>
                      </w:r>
                      <w:r w:rsidRPr="00D50A37">
                        <w:rPr>
                          <w:i/>
                        </w:rPr>
                        <w:t xml:space="preserve"> tháng </w:t>
                      </w:r>
                      <w:r>
                        <w:rPr>
                          <w:i/>
                        </w:rPr>
                        <w:t xml:space="preserve">01 </w:t>
                      </w:r>
                      <w:r w:rsidRPr="00D50A37">
                        <w:rPr>
                          <w:i/>
                        </w:rPr>
                        <w:t xml:space="preserve">năm </w:t>
                      </w:r>
                      <w:r>
                        <w:rPr>
                          <w:i/>
                        </w:rPr>
                        <w:t>2024</w:t>
                      </w:r>
                    </w:p>
                    <w:p w14:paraId="504D1995" w14:textId="77777777" w:rsidR="001F3D6D" w:rsidRDefault="001F3D6D" w:rsidP="001F3D6D">
                      <w:pPr>
                        <w:tabs>
                          <w:tab w:val="center" w:pos="5310"/>
                        </w:tabs>
                        <w:jc w:val="center"/>
                        <w:rPr>
                          <w:b/>
                        </w:rPr>
                      </w:pPr>
                      <w:r>
                        <w:rPr>
                          <w:b/>
                        </w:rPr>
                        <w:tab/>
                      </w:r>
                      <w:r w:rsidRPr="00D50A37">
                        <w:rPr>
                          <w:b/>
                        </w:rPr>
                        <w:t>Giáo viên hướng dẫn</w:t>
                      </w:r>
                    </w:p>
                    <w:p w14:paraId="38DB3F86" w14:textId="77777777" w:rsidR="001F3D6D" w:rsidRDefault="001F3D6D" w:rsidP="001F3D6D">
                      <w:pPr>
                        <w:tabs>
                          <w:tab w:val="center" w:pos="5310"/>
                        </w:tabs>
                        <w:jc w:val="center"/>
                        <w:rPr>
                          <w:b/>
                        </w:rPr>
                      </w:pPr>
                    </w:p>
                    <w:p w14:paraId="4E20BBB7" w14:textId="77777777" w:rsidR="001F3D6D" w:rsidRDefault="001F3D6D" w:rsidP="001F3D6D">
                      <w:pPr>
                        <w:tabs>
                          <w:tab w:val="center" w:pos="5310"/>
                        </w:tabs>
                        <w:jc w:val="center"/>
                        <w:rPr>
                          <w:b/>
                        </w:rPr>
                      </w:pPr>
                    </w:p>
                    <w:p w14:paraId="58CE329F" w14:textId="77777777" w:rsidR="001F3D6D" w:rsidRDefault="001F3D6D" w:rsidP="001F3D6D">
                      <w:pPr>
                        <w:tabs>
                          <w:tab w:val="center" w:pos="5310"/>
                        </w:tabs>
                        <w:jc w:val="center"/>
                        <w:rPr>
                          <w:b/>
                        </w:rPr>
                      </w:pPr>
                    </w:p>
                    <w:p w14:paraId="7978E11D" w14:textId="77777777" w:rsidR="001F3D6D" w:rsidRPr="00D50A37" w:rsidRDefault="001F3D6D" w:rsidP="001F3D6D">
                      <w:pPr>
                        <w:tabs>
                          <w:tab w:val="center" w:pos="5310"/>
                        </w:tabs>
                        <w:jc w:val="center"/>
                        <w:rPr>
                          <w:b/>
                        </w:rPr>
                      </w:pPr>
                    </w:p>
                    <w:p w14:paraId="2D611032" w14:textId="77777777" w:rsidR="001F3D6D" w:rsidRDefault="001F3D6D" w:rsidP="001F3D6D">
                      <w:pPr>
                        <w:tabs>
                          <w:tab w:val="center" w:pos="5310"/>
                        </w:tabs>
                        <w:jc w:val="center"/>
                        <w:rPr>
                          <w:i/>
                        </w:rPr>
                      </w:pPr>
                      <w:r>
                        <w:rPr>
                          <w:i/>
                        </w:rPr>
                        <w:tab/>
                        <w:t>Phạm Minh Đương</w:t>
                      </w:r>
                    </w:p>
                    <w:p w14:paraId="7FB70EF9" w14:textId="77777777" w:rsidR="001F3D6D" w:rsidRDefault="001F3D6D" w:rsidP="001F3D6D">
                      <w:pPr>
                        <w:tabs>
                          <w:tab w:val="center" w:pos="5310"/>
                        </w:tabs>
                        <w:jc w:val="center"/>
                        <w:rPr>
                          <w:i/>
                        </w:rPr>
                      </w:pPr>
                      <w:r>
                        <w:rPr>
                          <w:i/>
                        </w:rPr>
                        <w:t xml:space="preserve"> </w:t>
                      </w:r>
                    </w:p>
                    <w:p w14:paraId="2CC66B3B" w14:textId="77777777" w:rsidR="001F3D6D" w:rsidRDefault="001F3D6D" w:rsidP="001F3D6D"/>
                    <w:p w14:paraId="530C8B2D" w14:textId="77777777" w:rsidR="001F3D6D" w:rsidRDefault="001F3D6D" w:rsidP="001F3D6D">
                      <w:pPr>
                        <w:jc w:val="center"/>
                      </w:pPr>
                    </w:p>
                    <w:p w14:paraId="234427E6" w14:textId="77777777" w:rsidR="001F3D6D" w:rsidRDefault="001F3D6D" w:rsidP="001F3D6D">
                      <w:pPr>
                        <w:jc w:val="center"/>
                      </w:pPr>
                    </w:p>
                    <w:p w14:paraId="08BB6146" w14:textId="77777777" w:rsidR="001F3D6D" w:rsidRDefault="001F3D6D" w:rsidP="001F3D6D">
                      <w:pPr>
                        <w:jc w:val="center"/>
                      </w:pPr>
                    </w:p>
                    <w:p w14:paraId="178F6F2F" w14:textId="77777777" w:rsidR="001F3D6D" w:rsidRDefault="001F3D6D" w:rsidP="001F3D6D">
                      <w:pPr>
                        <w:jc w:val="center"/>
                      </w:pPr>
                    </w:p>
                  </w:txbxContent>
                </v:textbox>
              </v:rect>
            </w:pict>
          </mc:Fallback>
        </mc:AlternateContent>
      </w:r>
      <w:r w:rsidR="001F3D6D" w:rsidRPr="00621F38">
        <w:rPr>
          <w:lang w:val="vi-VN"/>
        </w:rPr>
        <w:t>e</w:t>
      </w:r>
    </w:p>
    <w:p w14:paraId="4CEDFD8A" w14:textId="6A711560" w:rsidR="001F3D6D" w:rsidRDefault="00026C49" w:rsidP="001F3D6D">
      <w:pPr>
        <w:rPr>
          <w:b/>
          <w:bCs/>
          <w:lang w:val="vi-VN"/>
        </w:rPr>
      </w:pPr>
      <w:r>
        <w:rPr>
          <w:noProof/>
        </w:rPr>
        <mc:AlternateContent>
          <mc:Choice Requires="wpc">
            <w:drawing>
              <wp:inline distT="0" distB="0" distL="0" distR="0" wp14:anchorId="2705C9FC" wp14:editId="3D61C28B">
                <wp:extent cx="5486400" cy="8229600"/>
                <wp:effectExtent l="0" t="0" r="0" b="0"/>
                <wp:docPr id="26" name="Canvas 2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20DA8D12" id="Canvas 25"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6124788A" w14:textId="77777777" w:rsidR="001F3D6D" w:rsidRDefault="001F3D6D" w:rsidP="001F3D6D">
      <w:pPr>
        <w:rPr>
          <w:b/>
          <w:bCs/>
          <w:lang w:val="vi-VN"/>
        </w:rPr>
      </w:pPr>
    </w:p>
    <w:p w14:paraId="4F312511" w14:textId="77777777" w:rsidR="001F3D6D" w:rsidRDefault="001F3D6D" w:rsidP="001F3D6D">
      <w:pPr>
        <w:rPr>
          <w:b/>
          <w:bCs/>
          <w:lang w:val="vi-VN"/>
        </w:rPr>
      </w:pPr>
    </w:p>
    <w:p w14:paraId="2B67DC56" w14:textId="77777777" w:rsidR="001F3D6D" w:rsidRDefault="001F3D6D" w:rsidP="001F3D6D">
      <w:pPr>
        <w:rPr>
          <w:b/>
          <w:bCs/>
          <w:lang w:val="vi-VN"/>
        </w:rPr>
      </w:pPr>
    </w:p>
    <w:p w14:paraId="4A7C9CF1" w14:textId="32A01390" w:rsidR="001F3D6D" w:rsidRDefault="00026C49" w:rsidP="001F3D6D">
      <w:pPr>
        <w:rPr>
          <w:b/>
          <w:bCs/>
          <w:lang w:val="vi-VN"/>
        </w:rPr>
      </w:pPr>
      <w:r>
        <w:rPr>
          <w:noProof/>
        </w:rPr>
        <w:lastRenderedPageBreak/>
        <mc:AlternateContent>
          <mc:Choice Requires="wps">
            <w:drawing>
              <wp:anchor distT="0" distB="0" distL="114300" distR="114300" simplePos="0" relativeHeight="251660288" behindDoc="0" locked="0" layoutInCell="1" allowOverlap="1" wp14:anchorId="3BF6D2A7" wp14:editId="28BB4057">
                <wp:simplePos x="0" y="0"/>
                <wp:positionH relativeFrom="margin">
                  <wp:align>center</wp:align>
                </wp:positionH>
                <wp:positionV relativeFrom="paragraph">
                  <wp:posOffset>88900</wp:posOffset>
                </wp:positionV>
                <wp:extent cx="5372100" cy="9144000"/>
                <wp:effectExtent l="0" t="0" r="0" b="0"/>
                <wp:wrapNone/>
                <wp:docPr id="3754069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74A90CC0" w14:textId="77777777" w:rsidR="001F3D6D" w:rsidRDefault="001F3D6D" w:rsidP="001F3D6D">
                            <w:pPr>
                              <w:jc w:val="center"/>
                            </w:pPr>
                          </w:p>
                          <w:p w14:paraId="145B282D" w14:textId="77777777" w:rsidR="001F3D6D" w:rsidRDefault="001F3D6D" w:rsidP="001F3D6D">
                            <w:pPr>
                              <w:jc w:val="center"/>
                              <w:rPr>
                                <w:b/>
                              </w:rPr>
                            </w:pPr>
                            <w:r w:rsidRPr="008711E1">
                              <w:rPr>
                                <w:b/>
                              </w:rPr>
                              <w:t xml:space="preserve">NHẬN XÉT CỦA </w:t>
                            </w:r>
                            <w:r>
                              <w:rPr>
                                <w:b/>
                              </w:rPr>
                              <w:t>THÀNH VIÊN HỘI ĐỒNG</w:t>
                            </w:r>
                          </w:p>
                          <w:p w14:paraId="0820F4BB" w14:textId="77777777" w:rsidR="001F3D6D" w:rsidRDefault="001F3D6D" w:rsidP="001F3D6D">
                            <w:pPr>
                              <w:jc w:val="center"/>
                              <w:rPr>
                                <w:b/>
                              </w:rPr>
                            </w:pPr>
                          </w:p>
                          <w:p w14:paraId="73596E1E" w14:textId="77777777" w:rsidR="001F3D6D" w:rsidRPr="008711E1" w:rsidRDefault="001F3D6D" w:rsidP="001F3D6D">
                            <w:pPr>
                              <w:jc w:val="center"/>
                              <w:rPr>
                                <w:b/>
                              </w:rPr>
                            </w:pPr>
                          </w:p>
                          <w:p w14:paraId="48E259FA" w14:textId="77777777" w:rsidR="001F3D6D" w:rsidRDefault="001F3D6D" w:rsidP="001F3D6D">
                            <w:pPr>
                              <w:tabs>
                                <w:tab w:val="left" w:pos="1260"/>
                                <w:tab w:val="right" w:leader="dot" w:pos="7740"/>
                              </w:tabs>
                              <w:jc w:val="both"/>
                            </w:pPr>
                            <w:r>
                              <w:tab/>
                            </w:r>
                            <w:r>
                              <w:tab/>
                            </w:r>
                          </w:p>
                          <w:p w14:paraId="2EA2A702" w14:textId="77777777" w:rsidR="001F3D6D" w:rsidRDefault="001F3D6D" w:rsidP="001F3D6D">
                            <w:pPr>
                              <w:tabs>
                                <w:tab w:val="left" w:pos="540"/>
                                <w:tab w:val="right" w:leader="dot" w:pos="7740"/>
                              </w:tabs>
                              <w:jc w:val="both"/>
                            </w:pPr>
                            <w:r>
                              <w:tab/>
                            </w:r>
                            <w:r>
                              <w:tab/>
                            </w:r>
                          </w:p>
                          <w:p w14:paraId="30EDD3BD" w14:textId="77777777" w:rsidR="001F3D6D" w:rsidRDefault="001F3D6D" w:rsidP="001F3D6D">
                            <w:pPr>
                              <w:tabs>
                                <w:tab w:val="left" w:pos="540"/>
                                <w:tab w:val="right" w:leader="dot" w:pos="7740"/>
                              </w:tabs>
                              <w:jc w:val="both"/>
                            </w:pPr>
                            <w:r>
                              <w:tab/>
                            </w:r>
                            <w:r>
                              <w:tab/>
                            </w:r>
                          </w:p>
                          <w:p w14:paraId="2EE0D599" w14:textId="77777777" w:rsidR="001F3D6D" w:rsidRDefault="001F3D6D" w:rsidP="001F3D6D">
                            <w:pPr>
                              <w:tabs>
                                <w:tab w:val="left" w:pos="540"/>
                                <w:tab w:val="right" w:leader="dot" w:pos="7740"/>
                              </w:tabs>
                              <w:jc w:val="both"/>
                            </w:pPr>
                            <w:r>
                              <w:tab/>
                            </w:r>
                            <w:r>
                              <w:tab/>
                            </w:r>
                          </w:p>
                          <w:p w14:paraId="026F238E" w14:textId="77777777" w:rsidR="001F3D6D" w:rsidRDefault="001F3D6D" w:rsidP="001F3D6D">
                            <w:pPr>
                              <w:tabs>
                                <w:tab w:val="left" w:pos="540"/>
                                <w:tab w:val="right" w:leader="dot" w:pos="7740"/>
                              </w:tabs>
                              <w:jc w:val="both"/>
                            </w:pPr>
                            <w:r>
                              <w:tab/>
                            </w:r>
                            <w:r>
                              <w:tab/>
                            </w:r>
                          </w:p>
                          <w:p w14:paraId="7CB3B14F" w14:textId="77777777" w:rsidR="001F3D6D" w:rsidRDefault="001F3D6D" w:rsidP="001F3D6D">
                            <w:pPr>
                              <w:tabs>
                                <w:tab w:val="left" w:pos="540"/>
                                <w:tab w:val="right" w:leader="dot" w:pos="7740"/>
                              </w:tabs>
                              <w:jc w:val="both"/>
                            </w:pPr>
                            <w:r>
                              <w:tab/>
                            </w:r>
                            <w:r>
                              <w:tab/>
                            </w:r>
                          </w:p>
                          <w:p w14:paraId="14A622C8" w14:textId="77777777" w:rsidR="001F3D6D" w:rsidRDefault="001F3D6D" w:rsidP="001F3D6D">
                            <w:pPr>
                              <w:tabs>
                                <w:tab w:val="left" w:pos="540"/>
                                <w:tab w:val="right" w:leader="dot" w:pos="7740"/>
                              </w:tabs>
                              <w:jc w:val="both"/>
                            </w:pPr>
                            <w:r>
                              <w:tab/>
                            </w:r>
                            <w:r>
                              <w:tab/>
                            </w:r>
                          </w:p>
                          <w:p w14:paraId="44911F9C" w14:textId="77777777" w:rsidR="001F3D6D" w:rsidRDefault="001F3D6D" w:rsidP="001F3D6D">
                            <w:pPr>
                              <w:tabs>
                                <w:tab w:val="left" w:pos="540"/>
                                <w:tab w:val="right" w:leader="dot" w:pos="7740"/>
                              </w:tabs>
                              <w:jc w:val="both"/>
                            </w:pPr>
                            <w:r>
                              <w:tab/>
                            </w:r>
                            <w:r>
                              <w:tab/>
                            </w:r>
                          </w:p>
                          <w:p w14:paraId="0E766C0E" w14:textId="77777777" w:rsidR="001F3D6D" w:rsidRDefault="001F3D6D" w:rsidP="001F3D6D">
                            <w:pPr>
                              <w:tabs>
                                <w:tab w:val="left" w:pos="540"/>
                                <w:tab w:val="right" w:leader="dot" w:pos="7740"/>
                              </w:tabs>
                              <w:jc w:val="both"/>
                            </w:pPr>
                            <w:r>
                              <w:tab/>
                            </w:r>
                            <w:r>
                              <w:tab/>
                            </w:r>
                          </w:p>
                          <w:p w14:paraId="701C1A64" w14:textId="77777777" w:rsidR="001F3D6D" w:rsidRDefault="001F3D6D" w:rsidP="001F3D6D">
                            <w:pPr>
                              <w:tabs>
                                <w:tab w:val="left" w:pos="540"/>
                                <w:tab w:val="right" w:leader="dot" w:pos="7740"/>
                              </w:tabs>
                              <w:jc w:val="both"/>
                            </w:pPr>
                            <w:r>
                              <w:tab/>
                            </w:r>
                            <w:r>
                              <w:tab/>
                            </w:r>
                          </w:p>
                          <w:p w14:paraId="012D6F35" w14:textId="77777777" w:rsidR="001F3D6D" w:rsidRDefault="001F3D6D" w:rsidP="001F3D6D">
                            <w:pPr>
                              <w:tabs>
                                <w:tab w:val="left" w:pos="540"/>
                                <w:tab w:val="right" w:leader="dot" w:pos="7740"/>
                              </w:tabs>
                              <w:jc w:val="both"/>
                            </w:pPr>
                            <w:r>
                              <w:tab/>
                            </w:r>
                            <w:r>
                              <w:tab/>
                            </w:r>
                          </w:p>
                          <w:p w14:paraId="471007EA" w14:textId="77777777" w:rsidR="001F3D6D" w:rsidRDefault="001F3D6D" w:rsidP="001F3D6D">
                            <w:pPr>
                              <w:tabs>
                                <w:tab w:val="left" w:pos="540"/>
                                <w:tab w:val="right" w:leader="dot" w:pos="7740"/>
                              </w:tabs>
                              <w:jc w:val="both"/>
                            </w:pPr>
                            <w:r>
                              <w:tab/>
                            </w:r>
                            <w:r>
                              <w:tab/>
                            </w:r>
                          </w:p>
                          <w:p w14:paraId="4D0C76AC" w14:textId="77777777" w:rsidR="001F3D6D" w:rsidRDefault="001F3D6D" w:rsidP="001F3D6D">
                            <w:pPr>
                              <w:tabs>
                                <w:tab w:val="left" w:pos="540"/>
                                <w:tab w:val="right" w:leader="dot" w:pos="7740"/>
                              </w:tabs>
                              <w:jc w:val="both"/>
                            </w:pPr>
                            <w:r>
                              <w:tab/>
                            </w:r>
                            <w:r>
                              <w:tab/>
                            </w:r>
                          </w:p>
                          <w:p w14:paraId="7231818B" w14:textId="77777777" w:rsidR="001F3D6D" w:rsidRDefault="001F3D6D" w:rsidP="001F3D6D">
                            <w:pPr>
                              <w:tabs>
                                <w:tab w:val="left" w:pos="540"/>
                                <w:tab w:val="right" w:leader="dot" w:pos="7740"/>
                              </w:tabs>
                              <w:jc w:val="both"/>
                            </w:pPr>
                            <w:r>
                              <w:tab/>
                            </w:r>
                            <w:r>
                              <w:tab/>
                            </w:r>
                            <w:r>
                              <w:tab/>
                            </w:r>
                          </w:p>
                          <w:p w14:paraId="7043A243" w14:textId="77777777" w:rsidR="001F3D6D" w:rsidRDefault="001F3D6D" w:rsidP="001F3D6D">
                            <w:pPr>
                              <w:tabs>
                                <w:tab w:val="left" w:pos="540"/>
                                <w:tab w:val="right" w:leader="dot" w:pos="7740"/>
                              </w:tabs>
                              <w:jc w:val="both"/>
                            </w:pPr>
                            <w:r>
                              <w:tab/>
                            </w:r>
                            <w:r>
                              <w:tab/>
                            </w:r>
                          </w:p>
                          <w:p w14:paraId="6DB4CC6A" w14:textId="77777777" w:rsidR="001F3D6D" w:rsidRDefault="001F3D6D" w:rsidP="001F3D6D">
                            <w:pPr>
                              <w:tabs>
                                <w:tab w:val="left" w:pos="540"/>
                                <w:tab w:val="right" w:leader="dot" w:pos="7740"/>
                              </w:tabs>
                              <w:jc w:val="both"/>
                            </w:pPr>
                            <w:r>
                              <w:tab/>
                            </w:r>
                            <w:r>
                              <w:tab/>
                            </w:r>
                          </w:p>
                          <w:p w14:paraId="4C12E3E3" w14:textId="77777777" w:rsidR="001F3D6D" w:rsidRDefault="001F3D6D" w:rsidP="001F3D6D">
                            <w:pPr>
                              <w:tabs>
                                <w:tab w:val="left" w:pos="540"/>
                                <w:tab w:val="right" w:leader="dot" w:pos="7740"/>
                              </w:tabs>
                              <w:jc w:val="both"/>
                            </w:pPr>
                            <w:r>
                              <w:tab/>
                            </w:r>
                            <w:r>
                              <w:tab/>
                            </w:r>
                          </w:p>
                          <w:p w14:paraId="0BBD4C2B" w14:textId="77777777" w:rsidR="001F3D6D" w:rsidRDefault="001F3D6D" w:rsidP="001F3D6D">
                            <w:pPr>
                              <w:tabs>
                                <w:tab w:val="left" w:pos="540"/>
                                <w:tab w:val="right" w:leader="dot" w:pos="7740"/>
                              </w:tabs>
                              <w:jc w:val="both"/>
                            </w:pPr>
                            <w:r>
                              <w:tab/>
                            </w:r>
                            <w:r>
                              <w:tab/>
                            </w:r>
                          </w:p>
                          <w:p w14:paraId="781FB2C8" w14:textId="77777777" w:rsidR="001F3D6D" w:rsidRDefault="001F3D6D" w:rsidP="001F3D6D">
                            <w:pPr>
                              <w:tabs>
                                <w:tab w:val="left" w:pos="540"/>
                                <w:tab w:val="right" w:leader="dot" w:pos="7740"/>
                              </w:tabs>
                              <w:jc w:val="both"/>
                            </w:pPr>
                            <w:r>
                              <w:tab/>
                            </w:r>
                            <w:r>
                              <w:tab/>
                            </w:r>
                          </w:p>
                          <w:p w14:paraId="731AA674" w14:textId="77777777" w:rsidR="001F3D6D" w:rsidRDefault="001F3D6D" w:rsidP="001F3D6D">
                            <w:pPr>
                              <w:tabs>
                                <w:tab w:val="left" w:pos="540"/>
                                <w:tab w:val="right" w:leader="dot" w:pos="7740"/>
                              </w:tabs>
                              <w:jc w:val="both"/>
                            </w:pPr>
                            <w:r>
                              <w:tab/>
                            </w:r>
                            <w:r>
                              <w:tab/>
                            </w:r>
                          </w:p>
                          <w:p w14:paraId="60709D76" w14:textId="77777777" w:rsidR="001F3D6D" w:rsidRDefault="001F3D6D" w:rsidP="001F3D6D">
                            <w:pPr>
                              <w:tabs>
                                <w:tab w:val="left" w:pos="540"/>
                                <w:tab w:val="right" w:leader="dot" w:pos="7740"/>
                              </w:tabs>
                              <w:jc w:val="both"/>
                            </w:pPr>
                            <w:r>
                              <w:tab/>
                            </w:r>
                            <w:r>
                              <w:tab/>
                            </w:r>
                          </w:p>
                          <w:p w14:paraId="5B55924E" w14:textId="77777777" w:rsidR="001F3D6D" w:rsidRDefault="001F3D6D" w:rsidP="001F3D6D">
                            <w:pPr>
                              <w:tabs>
                                <w:tab w:val="left" w:pos="540"/>
                                <w:tab w:val="right" w:leader="dot" w:pos="7740"/>
                              </w:tabs>
                              <w:jc w:val="both"/>
                            </w:pPr>
                            <w:r>
                              <w:tab/>
                            </w:r>
                            <w:r>
                              <w:tab/>
                            </w:r>
                          </w:p>
                          <w:p w14:paraId="7CDA9D63" w14:textId="77777777" w:rsidR="001F3D6D" w:rsidRDefault="001F3D6D" w:rsidP="001F3D6D">
                            <w:pPr>
                              <w:tabs>
                                <w:tab w:val="left" w:pos="540"/>
                                <w:tab w:val="right" w:leader="dot" w:pos="7740"/>
                              </w:tabs>
                              <w:jc w:val="both"/>
                            </w:pPr>
                            <w:r>
                              <w:tab/>
                            </w:r>
                            <w:r>
                              <w:tab/>
                            </w:r>
                          </w:p>
                          <w:p w14:paraId="69D4E41C" w14:textId="77777777" w:rsidR="001F3D6D" w:rsidRDefault="001F3D6D" w:rsidP="001F3D6D">
                            <w:pPr>
                              <w:tabs>
                                <w:tab w:val="left" w:pos="540"/>
                                <w:tab w:val="right" w:leader="dot" w:pos="7740"/>
                              </w:tabs>
                              <w:jc w:val="both"/>
                            </w:pPr>
                            <w:r>
                              <w:tab/>
                            </w:r>
                            <w:r>
                              <w:tab/>
                            </w:r>
                          </w:p>
                          <w:p w14:paraId="273FFDD6" w14:textId="77777777" w:rsidR="001F3D6D" w:rsidRDefault="001F3D6D" w:rsidP="001F3D6D">
                            <w:pPr>
                              <w:tabs>
                                <w:tab w:val="left" w:pos="540"/>
                                <w:tab w:val="right" w:leader="dot" w:pos="7740"/>
                              </w:tabs>
                              <w:jc w:val="both"/>
                            </w:pPr>
                            <w:r>
                              <w:tab/>
                            </w:r>
                            <w:r>
                              <w:tab/>
                            </w:r>
                          </w:p>
                          <w:p w14:paraId="5CF9B14A" w14:textId="77777777" w:rsidR="001F3D6D" w:rsidRDefault="001F3D6D" w:rsidP="001F3D6D">
                            <w:pPr>
                              <w:tabs>
                                <w:tab w:val="left" w:pos="540"/>
                                <w:tab w:val="right" w:leader="dot" w:pos="7740"/>
                              </w:tabs>
                              <w:jc w:val="both"/>
                            </w:pPr>
                            <w:r>
                              <w:tab/>
                            </w:r>
                            <w:r>
                              <w:tab/>
                            </w:r>
                          </w:p>
                          <w:p w14:paraId="721346B6" w14:textId="77777777" w:rsidR="001F3D6D" w:rsidRDefault="001F3D6D" w:rsidP="001F3D6D">
                            <w:pPr>
                              <w:tabs>
                                <w:tab w:val="left" w:pos="540"/>
                                <w:tab w:val="right" w:leader="dot" w:pos="7740"/>
                              </w:tabs>
                              <w:jc w:val="both"/>
                            </w:pPr>
                            <w:r>
                              <w:tab/>
                            </w:r>
                            <w:r>
                              <w:tab/>
                            </w:r>
                          </w:p>
                          <w:p w14:paraId="688CA45C" w14:textId="77777777" w:rsidR="001F3D6D" w:rsidRDefault="001F3D6D" w:rsidP="001F3D6D">
                            <w:pPr>
                              <w:tabs>
                                <w:tab w:val="left" w:pos="540"/>
                                <w:tab w:val="right" w:leader="dot" w:pos="7740"/>
                              </w:tabs>
                              <w:jc w:val="both"/>
                            </w:pPr>
                            <w:r>
                              <w:tab/>
                            </w:r>
                            <w:r>
                              <w:tab/>
                            </w:r>
                          </w:p>
                          <w:p w14:paraId="768A3B27" w14:textId="77777777" w:rsidR="001F3D6D" w:rsidRDefault="001F3D6D" w:rsidP="001F3D6D">
                            <w:pPr>
                              <w:tabs>
                                <w:tab w:val="left" w:pos="540"/>
                                <w:tab w:val="right" w:leader="dot" w:pos="7740"/>
                              </w:tabs>
                              <w:jc w:val="both"/>
                            </w:pPr>
                            <w:r>
                              <w:tab/>
                            </w:r>
                            <w:r>
                              <w:tab/>
                            </w:r>
                          </w:p>
                          <w:p w14:paraId="300C504A" w14:textId="77777777" w:rsidR="001F3D6D" w:rsidRDefault="001F3D6D" w:rsidP="001F3D6D">
                            <w:pPr>
                              <w:tabs>
                                <w:tab w:val="left" w:pos="540"/>
                                <w:tab w:val="right" w:leader="dot" w:pos="7740"/>
                              </w:tabs>
                              <w:jc w:val="both"/>
                            </w:pPr>
                            <w:r>
                              <w:tab/>
                            </w:r>
                            <w:r>
                              <w:tab/>
                            </w:r>
                          </w:p>
                          <w:p w14:paraId="6370E9F1" w14:textId="77777777" w:rsidR="001F3D6D" w:rsidRDefault="001F3D6D" w:rsidP="001F3D6D">
                            <w:pPr>
                              <w:tabs>
                                <w:tab w:val="left" w:pos="540"/>
                                <w:tab w:val="right" w:leader="dot" w:pos="7740"/>
                              </w:tabs>
                              <w:jc w:val="both"/>
                            </w:pPr>
                            <w:r>
                              <w:tab/>
                            </w:r>
                            <w:r>
                              <w:tab/>
                            </w:r>
                          </w:p>
                          <w:p w14:paraId="7DCBB231" w14:textId="77777777" w:rsidR="001F3D6D" w:rsidRDefault="001F3D6D" w:rsidP="001F3D6D">
                            <w:pPr>
                              <w:tabs>
                                <w:tab w:val="left" w:pos="540"/>
                                <w:tab w:val="right" w:leader="dot" w:pos="7740"/>
                              </w:tabs>
                              <w:jc w:val="both"/>
                            </w:pPr>
                            <w:r>
                              <w:tab/>
                            </w:r>
                            <w:r>
                              <w:tab/>
                            </w:r>
                          </w:p>
                          <w:p w14:paraId="0A7FF45F" w14:textId="77777777" w:rsidR="001F3D6D" w:rsidRDefault="001F3D6D" w:rsidP="001F3D6D">
                            <w:pPr>
                              <w:tabs>
                                <w:tab w:val="left" w:pos="540"/>
                                <w:tab w:val="right" w:leader="dot" w:pos="7740"/>
                              </w:tabs>
                              <w:jc w:val="both"/>
                            </w:pPr>
                            <w:r>
                              <w:tab/>
                            </w:r>
                            <w:r>
                              <w:tab/>
                            </w:r>
                          </w:p>
                          <w:p w14:paraId="69CE89A5" w14:textId="77777777" w:rsidR="001F3D6D" w:rsidRDefault="001F3D6D" w:rsidP="001F3D6D">
                            <w:pPr>
                              <w:tabs>
                                <w:tab w:val="left" w:pos="540"/>
                                <w:tab w:val="right" w:leader="dot" w:pos="7740"/>
                              </w:tabs>
                              <w:jc w:val="both"/>
                            </w:pPr>
                            <w:r>
                              <w:tab/>
                            </w:r>
                            <w:r>
                              <w:tab/>
                              <w:t xml:space="preserve"> </w:t>
                            </w:r>
                          </w:p>
                          <w:p w14:paraId="3383746E" w14:textId="77777777" w:rsidR="001F3D6D" w:rsidRDefault="001F3D6D" w:rsidP="001F3D6D">
                            <w:pPr>
                              <w:tabs>
                                <w:tab w:val="left" w:pos="540"/>
                                <w:tab w:val="right" w:leader="dot" w:pos="7740"/>
                              </w:tabs>
                              <w:jc w:val="both"/>
                            </w:pPr>
                            <w:r>
                              <w:tab/>
                            </w:r>
                          </w:p>
                          <w:p w14:paraId="5516729B" w14:textId="77777777" w:rsidR="001F3D6D" w:rsidRPr="00D50A37" w:rsidRDefault="001F3D6D" w:rsidP="001F3D6D">
                            <w:pPr>
                              <w:jc w:val="right"/>
                              <w:rPr>
                                <w:i/>
                              </w:rPr>
                            </w:pPr>
                            <w:r w:rsidRPr="00D50A37">
                              <w:rPr>
                                <w:i/>
                              </w:rPr>
                              <w:t>Trà Vinh, ngày ….. tháng …… năm ……</w:t>
                            </w:r>
                          </w:p>
                          <w:p w14:paraId="59378B8F" w14:textId="77777777" w:rsidR="001F3D6D" w:rsidRDefault="001F3D6D" w:rsidP="001F3D6D">
                            <w:pPr>
                              <w:tabs>
                                <w:tab w:val="center" w:pos="5310"/>
                              </w:tabs>
                              <w:jc w:val="center"/>
                              <w:rPr>
                                <w:i/>
                              </w:rPr>
                            </w:pPr>
                            <w:r>
                              <w:rPr>
                                <w:b/>
                              </w:rPr>
                              <w:tab/>
                              <w:t xml:space="preserve">Thành viên hội đồng </w:t>
                            </w:r>
                          </w:p>
                          <w:p w14:paraId="42F1D254" w14:textId="77777777" w:rsidR="001F3D6D" w:rsidRDefault="001F3D6D" w:rsidP="001F3D6D">
                            <w:pPr>
                              <w:tabs>
                                <w:tab w:val="center" w:pos="5310"/>
                              </w:tabs>
                              <w:jc w:val="center"/>
                              <w:rPr>
                                <w:i/>
                              </w:rPr>
                            </w:pPr>
                          </w:p>
                          <w:p w14:paraId="521EB123" w14:textId="77777777" w:rsidR="001F3D6D" w:rsidRDefault="001F3D6D" w:rsidP="001F3D6D">
                            <w:pPr>
                              <w:jc w:val="center"/>
                            </w:pPr>
                          </w:p>
                          <w:p w14:paraId="7E7E76A2" w14:textId="77777777" w:rsidR="001F3D6D" w:rsidRDefault="001F3D6D" w:rsidP="001F3D6D">
                            <w:pPr>
                              <w:jc w:val="center"/>
                            </w:pPr>
                          </w:p>
                          <w:p w14:paraId="549A2CC5" w14:textId="77777777" w:rsidR="001F3D6D" w:rsidRDefault="001F3D6D" w:rsidP="001F3D6D">
                            <w:pPr>
                              <w:jc w:val="center"/>
                            </w:pPr>
                          </w:p>
                          <w:p w14:paraId="39B46E96" w14:textId="77777777" w:rsidR="001F3D6D" w:rsidRDefault="001F3D6D" w:rsidP="001F3D6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F6D2A7" id="Rectangle 1" o:spid="_x0000_s1027" style="position:absolute;margin-left:0;margin-top:7pt;width:423pt;height:10in;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">
                <v:textbox>
                  <w:txbxContent>
                    <w:p w14:paraId="74A90CC0" w14:textId="77777777" w:rsidR="001F3D6D" w:rsidRDefault="001F3D6D" w:rsidP="001F3D6D">
                      <w:pPr>
                        <w:jc w:val="center"/>
                      </w:pPr>
                    </w:p>
                    <w:p w14:paraId="145B282D" w14:textId="77777777" w:rsidR="001F3D6D" w:rsidRDefault="001F3D6D" w:rsidP="001F3D6D">
                      <w:pPr>
                        <w:jc w:val="center"/>
                        <w:rPr>
                          <w:b/>
                        </w:rPr>
                      </w:pPr>
                      <w:r w:rsidRPr="008711E1">
                        <w:rPr>
                          <w:b/>
                        </w:rPr>
                        <w:t xml:space="preserve">NHẬN XÉT CỦA </w:t>
                      </w:r>
                      <w:r>
                        <w:rPr>
                          <w:b/>
                        </w:rPr>
                        <w:t>THÀNH VIÊN HỘI ĐỒNG</w:t>
                      </w:r>
                    </w:p>
                    <w:p w14:paraId="0820F4BB" w14:textId="77777777" w:rsidR="001F3D6D" w:rsidRDefault="001F3D6D" w:rsidP="001F3D6D">
                      <w:pPr>
                        <w:jc w:val="center"/>
                        <w:rPr>
                          <w:b/>
                        </w:rPr>
                      </w:pPr>
                    </w:p>
                    <w:p w14:paraId="73596E1E" w14:textId="77777777" w:rsidR="001F3D6D" w:rsidRPr="008711E1" w:rsidRDefault="001F3D6D" w:rsidP="001F3D6D">
                      <w:pPr>
                        <w:jc w:val="center"/>
                        <w:rPr>
                          <w:b/>
                        </w:rPr>
                      </w:pPr>
                    </w:p>
                    <w:p w14:paraId="48E259FA" w14:textId="77777777" w:rsidR="001F3D6D" w:rsidRDefault="001F3D6D" w:rsidP="001F3D6D">
                      <w:pPr>
                        <w:tabs>
                          <w:tab w:val="left" w:pos="1260"/>
                          <w:tab w:val="right" w:leader="dot" w:pos="7740"/>
                        </w:tabs>
                        <w:jc w:val="both"/>
                      </w:pPr>
                      <w:r>
                        <w:tab/>
                      </w:r>
                      <w:r>
                        <w:tab/>
                      </w:r>
                    </w:p>
                    <w:p w14:paraId="2EA2A702" w14:textId="77777777" w:rsidR="001F3D6D" w:rsidRDefault="001F3D6D" w:rsidP="001F3D6D">
                      <w:pPr>
                        <w:tabs>
                          <w:tab w:val="left" w:pos="540"/>
                          <w:tab w:val="right" w:leader="dot" w:pos="7740"/>
                        </w:tabs>
                        <w:jc w:val="both"/>
                      </w:pPr>
                      <w:r>
                        <w:tab/>
                      </w:r>
                      <w:r>
                        <w:tab/>
                      </w:r>
                    </w:p>
                    <w:p w14:paraId="30EDD3BD" w14:textId="77777777" w:rsidR="001F3D6D" w:rsidRDefault="001F3D6D" w:rsidP="001F3D6D">
                      <w:pPr>
                        <w:tabs>
                          <w:tab w:val="left" w:pos="540"/>
                          <w:tab w:val="right" w:leader="dot" w:pos="7740"/>
                        </w:tabs>
                        <w:jc w:val="both"/>
                      </w:pPr>
                      <w:r>
                        <w:tab/>
                      </w:r>
                      <w:r>
                        <w:tab/>
                      </w:r>
                    </w:p>
                    <w:p w14:paraId="2EE0D599" w14:textId="77777777" w:rsidR="001F3D6D" w:rsidRDefault="001F3D6D" w:rsidP="001F3D6D">
                      <w:pPr>
                        <w:tabs>
                          <w:tab w:val="left" w:pos="540"/>
                          <w:tab w:val="right" w:leader="dot" w:pos="7740"/>
                        </w:tabs>
                        <w:jc w:val="both"/>
                      </w:pPr>
                      <w:r>
                        <w:tab/>
                      </w:r>
                      <w:r>
                        <w:tab/>
                      </w:r>
                    </w:p>
                    <w:p w14:paraId="026F238E" w14:textId="77777777" w:rsidR="001F3D6D" w:rsidRDefault="001F3D6D" w:rsidP="001F3D6D">
                      <w:pPr>
                        <w:tabs>
                          <w:tab w:val="left" w:pos="540"/>
                          <w:tab w:val="right" w:leader="dot" w:pos="7740"/>
                        </w:tabs>
                        <w:jc w:val="both"/>
                      </w:pPr>
                      <w:r>
                        <w:tab/>
                      </w:r>
                      <w:r>
                        <w:tab/>
                      </w:r>
                    </w:p>
                    <w:p w14:paraId="7CB3B14F" w14:textId="77777777" w:rsidR="001F3D6D" w:rsidRDefault="001F3D6D" w:rsidP="001F3D6D">
                      <w:pPr>
                        <w:tabs>
                          <w:tab w:val="left" w:pos="540"/>
                          <w:tab w:val="right" w:leader="dot" w:pos="7740"/>
                        </w:tabs>
                        <w:jc w:val="both"/>
                      </w:pPr>
                      <w:r>
                        <w:tab/>
                      </w:r>
                      <w:r>
                        <w:tab/>
                      </w:r>
                    </w:p>
                    <w:p w14:paraId="14A622C8" w14:textId="77777777" w:rsidR="001F3D6D" w:rsidRDefault="001F3D6D" w:rsidP="001F3D6D">
                      <w:pPr>
                        <w:tabs>
                          <w:tab w:val="left" w:pos="540"/>
                          <w:tab w:val="right" w:leader="dot" w:pos="7740"/>
                        </w:tabs>
                        <w:jc w:val="both"/>
                      </w:pPr>
                      <w:r>
                        <w:tab/>
                      </w:r>
                      <w:r>
                        <w:tab/>
                      </w:r>
                    </w:p>
                    <w:p w14:paraId="44911F9C" w14:textId="77777777" w:rsidR="001F3D6D" w:rsidRDefault="001F3D6D" w:rsidP="001F3D6D">
                      <w:pPr>
                        <w:tabs>
                          <w:tab w:val="left" w:pos="540"/>
                          <w:tab w:val="right" w:leader="dot" w:pos="7740"/>
                        </w:tabs>
                        <w:jc w:val="both"/>
                      </w:pPr>
                      <w:r>
                        <w:tab/>
                      </w:r>
                      <w:r>
                        <w:tab/>
                      </w:r>
                    </w:p>
                    <w:p w14:paraId="0E766C0E" w14:textId="77777777" w:rsidR="001F3D6D" w:rsidRDefault="001F3D6D" w:rsidP="001F3D6D">
                      <w:pPr>
                        <w:tabs>
                          <w:tab w:val="left" w:pos="540"/>
                          <w:tab w:val="right" w:leader="dot" w:pos="7740"/>
                        </w:tabs>
                        <w:jc w:val="both"/>
                      </w:pPr>
                      <w:r>
                        <w:tab/>
                      </w:r>
                      <w:r>
                        <w:tab/>
                      </w:r>
                    </w:p>
                    <w:p w14:paraId="701C1A64" w14:textId="77777777" w:rsidR="001F3D6D" w:rsidRDefault="001F3D6D" w:rsidP="001F3D6D">
                      <w:pPr>
                        <w:tabs>
                          <w:tab w:val="left" w:pos="540"/>
                          <w:tab w:val="right" w:leader="dot" w:pos="7740"/>
                        </w:tabs>
                        <w:jc w:val="both"/>
                      </w:pPr>
                      <w:r>
                        <w:tab/>
                      </w:r>
                      <w:r>
                        <w:tab/>
                      </w:r>
                    </w:p>
                    <w:p w14:paraId="012D6F35" w14:textId="77777777" w:rsidR="001F3D6D" w:rsidRDefault="001F3D6D" w:rsidP="001F3D6D">
                      <w:pPr>
                        <w:tabs>
                          <w:tab w:val="left" w:pos="540"/>
                          <w:tab w:val="right" w:leader="dot" w:pos="7740"/>
                        </w:tabs>
                        <w:jc w:val="both"/>
                      </w:pPr>
                      <w:r>
                        <w:tab/>
                      </w:r>
                      <w:r>
                        <w:tab/>
                      </w:r>
                    </w:p>
                    <w:p w14:paraId="471007EA" w14:textId="77777777" w:rsidR="001F3D6D" w:rsidRDefault="001F3D6D" w:rsidP="001F3D6D">
                      <w:pPr>
                        <w:tabs>
                          <w:tab w:val="left" w:pos="540"/>
                          <w:tab w:val="right" w:leader="dot" w:pos="7740"/>
                        </w:tabs>
                        <w:jc w:val="both"/>
                      </w:pPr>
                      <w:r>
                        <w:tab/>
                      </w:r>
                      <w:r>
                        <w:tab/>
                      </w:r>
                    </w:p>
                    <w:p w14:paraId="4D0C76AC" w14:textId="77777777" w:rsidR="001F3D6D" w:rsidRDefault="001F3D6D" w:rsidP="001F3D6D">
                      <w:pPr>
                        <w:tabs>
                          <w:tab w:val="left" w:pos="540"/>
                          <w:tab w:val="right" w:leader="dot" w:pos="7740"/>
                        </w:tabs>
                        <w:jc w:val="both"/>
                      </w:pPr>
                      <w:r>
                        <w:tab/>
                      </w:r>
                      <w:r>
                        <w:tab/>
                      </w:r>
                    </w:p>
                    <w:p w14:paraId="7231818B" w14:textId="77777777" w:rsidR="001F3D6D" w:rsidRDefault="001F3D6D" w:rsidP="001F3D6D">
                      <w:pPr>
                        <w:tabs>
                          <w:tab w:val="left" w:pos="540"/>
                          <w:tab w:val="right" w:leader="dot" w:pos="7740"/>
                        </w:tabs>
                        <w:jc w:val="both"/>
                      </w:pPr>
                      <w:r>
                        <w:tab/>
                      </w:r>
                      <w:r>
                        <w:tab/>
                      </w:r>
                      <w:r>
                        <w:tab/>
                      </w:r>
                    </w:p>
                    <w:p w14:paraId="7043A243" w14:textId="77777777" w:rsidR="001F3D6D" w:rsidRDefault="001F3D6D" w:rsidP="001F3D6D">
                      <w:pPr>
                        <w:tabs>
                          <w:tab w:val="left" w:pos="540"/>
                          <w:tab w:val="right" w:leader="dot" w:pos="7740"/>
                        </w:tabs>
                        <w:jc w:val="both"/>
                      </w:pPr>
                      <w:r>
                        <w:tab/>
                      </w:r>
                      <w:r>
                        <w:tab/>
                      </w:r>
                    </w:p>
                    <w:p w14:paraId="6DB4CC6A" w14:textId="77777777" w:rsidR="001F3D6D" w:rsidRDefault="001F3D6D" w:rsidP="001F3D6D">
                      <w:pPr>
                        <w:tabs>
                          <w:tab w:val="left" w:pos="540"/>
                          <w:tab w:val="right" w:leader="dot" w:pos="7740"/>
                        </w:tabs>
                        <w:jc w:val="both"/>
                      </w:pPr>
                      <w:r>
                        <w:tab/>
                      </w:r>
                      <w:r>
                        <w:tab/>
                      </w:r>
                    </w:p>
                    <w:p w14:paraId="4C12E3E3" w14:textId="77777777" w:rsidR="001F3D6D" w:rsidRDefault="001F3D6D" w:rsidP="001F3D6D">
                      <w:pPr>
                        <w:tabs>
                          <w:tab w:val="left" w:pos="540"/>
                          <w:tab w:val="right" w:leader="dot" w:pos="7740"/>
                        </w:tabs>
                        <w:jc w:val="both"/>
                      </w:pPr>
                      <w:r>
                        <w:tab/>
                      </w:r>
                      <w:r>
                        <w:tab/>
                      </w:r>
                    </w:p>
                    <w:p w14:paraId="0BBD4C2B" w14:textId="77777777" w:rsidR="001F3D6D" w:rsidRDefault="001F3D6D" w:rsidP="001F3D6D">
                      <w:pPr>
                        <w:tabs>
                          <w:tab w:val="left" w:pos="540"/>
                          <w:tab w:val="right" w:leader="dot" w:pos="7740"/>
                        </w:tabs>
                        <w:jc w:val="both"/>
                      </w:pPr>
                      <w:r>
                        <w:tab/>
                      </w:r>
                      <w:r>
                        <w:tab/>
                      </w:r>
                    </w:p>
                    <w:p w14:paraId="781FB2C8" w14:textId="77777777" w:rsidR="001F3D6D" w:rsidRDefault="001F3D6D" w:rsidP="001F3D6D">
                      <w:pPr>
                        <w:tabs>
                          <w:tab w:val="left" w:pos="540"/>
                          <w:tab w:val="right" w:leader="dot" w:pos="7740"/>
                        </w:tabs>
                        <w:jc w:val="both"/>
                      </w:pPr>
                      <w:r>
                        <w:tab/>
                      </w:r>
                      <w:r>
                        <w:tab/>
                      </w:r>
                    </w:p>
                    <w:p w14:paraId="731AA674" w14:textId="77777777" w:rsidR="001F3D6D" w:rsidRDefault="001F3D6D" w:rsidP="001F3D6D">
                      <w:pPr>
                        <w:tabs>
                          <w:tab w:val="left" w:pos="540"/>
                          <w:tab w:val="right" w:leader="dot" w:pos="7740"/>
                        </w:tabs>
                        <w:jc w:val="both"/>
                      </w:pPr>
                      <w:r>
                        <w:tab/>
                      </w:r>
                      <w:r>
                        <w:tab/>
                      </w:r>
                    </w:p>
                    <w:p w14:paraId="60709D76" w14:textId="77777777" w:rsidR="001F3D6D" w:rsidRDefault="001F3D6D" w:rsidP="001F3D6D">
                      <w:pPr>
                        <w:tabs>
                          <w:tab w:val="left" w:pos="540"/>
                          <w:tab w:val="right" w:leader="dot" w:pos="7740"/>
                        </w:tabs>
                        <w:jc w:val="both"/>
                      </w:pPr>
                      <w:r>
                        <w:tab/>
                      </w:r>
                      <w:r>
                        <w:tab/>
                      </w:r>
                    </w:p>
                    <w:p w14:paraId="5B55924E" w14:textId="77777777" w:rsidR="001F3D6D" w:rsidRDefault="001F3D6D" w:rsidP="001F3D6D">
                      <w:pPr>
                        <w:tabs>
                          <w:tab w:val="left" w:pos="540"/>
                          <w:tab w:val="right" w:leader="dot" w:pos="7740"/>
                        </w:tabs>
                        <w:jc w:val="both"/>
                      </w:pPr>
                      <w:r>
                        <w:tab/>
                      </w:r>
                      <w:r>
                        <w:tab/>
                      </w:r>
                    </w:p>
                    <w:p w14:paraId="7CDA9D63" w14:textId="77777777" w:rsidR="001F3D6D" w:rsidRDefault="001F3D6D" w:rsidP="001F3D6D">
                      <w:pPr>
                        <w:tabs>
                          <w:tab w:val="left" w:pos="540"/>
                          <w:tab w:val="right" w:leader="dot" w:pos="7740"/>
                        </w:tabs>
                        <w:jc w:val="both"/>
                      </w:pPr>
                      <w:r>
                        <w:tab/>
                      </w:r>
                      <w:r>
                        <w:tab/>
                      </w:r>
                    </w:p>
                    <w:p w14:paraId="69D4E41C" w14:textId="77777777" w:rsidR="001F3D6D" w:rsidRDefault="001F3D6D" w:rsidP="001F3D6D">
                      <w:pPr>
                        <w:tabs>
                          <w:tab w:val="left" w:pos="540"/>
                          <w:tab w:val="right" w:leader="dot" w:pos="7740"/>
                        </w:tabs>
                        <w:jc w:val="both"/>
                      </w:pPr>
                      <w:r>
                        <w:tab/>
                      </w:r>
                      <w:r>
                        <w:tab/>
                      </w:r>
                    </w:p>
                    <w:p w14:paraId="273FFDD6" w14:textId="77777777" w:rsidR="001F3D6D" w:rsidRDefault="001F3D6D" w:rsidP="001F3D6D">
                      <w:pPr>
                        <w:tabs>
                          <w:tab w:val="left" w:pos="540"/>
                          <w:tab w:val="right" w:leader="dot" w:pos="7740"/>
                        </w:tabs>
                        <w:jc w:val="both"/>
                      </w:pPr>
                      <w:r>
                        <w:tab/>
                      </w:r>
                      <w:r>
                        <w:tab/>
                      </w:r>
                    </w:p>
                    <w:p w14:paraId="5CF9B14A" w14:textId="77777777" w:rsidR="001F3D6D" w:rsidRDefault="001F3D6D" w:rsidP="001F3D6D">
                      <w:pPr>
                        <w:tabs>
                          <w:tab w:val="left" w:pos="540"/>
                          <w:tab w:val="right" w:leader="dot" w:pos="7740"/>
                        </w:tabs>
                        <w:jc w:val="both"/>
                      </w:pPr>
                      <w:r>
                        <w:tab/>
                      </w:r>
                      <w:r>
                        <w:tab/>
                      </w:r>
                    </w:p>
                    <w:p w14:paraId="721346B6" w14:textId="77777777" w:rsidR="001F3D6D" w:rsidRDefault="001F3D6D" w:rsidP="001F3D6D">
                      <w:pPr>
                        <w:tabs>
                          <w:tab w:val="left" w:pos="540"/>
                          <w:tab w:val="right" w:leader="dot" w:pos="7740"/>
                        </w:tabs>
                        <w:jc w:val="both"/>
                      </w:pPr>
                      <w:r>
                        <w:tab/>
                      </w:r>
                      <w:r>
                        <w:tab/>
                      </w:r>
                    </w:p>
                    <w:p w14:paraId="688CA45C" w14:textId="77777777" w:rsidR="001F3D6D" w:rsidRDefault="001F3D6D" w:rsidP="001F3D6D">
                      <w:pPr>
                        <w:tabs>
                          <w:tab w:val="left" w:pos="540"/>
                          <w:tab w:val="right" w:leader="dot" w:pos="7740"/>
                        </w:tabs>
                        <w:jc w:val="both"/>
                      </w:pPr>
                      <w:r>
                        <w:tab/>
                      </w:r>
                      <w:r>
                        <w:tab/>
                      </w:r>
                    </w:p>
                    <w:p w14:paraId="768A3B27" w14:textId="77777777" w:rsidR="001F3D6D" w:rsidRDefault="001F3D6D" w:rsidP="001F3D6D">
                      <w:pPr>
                        <w:tabs>
                          <w:tab w:val="left" w:pos="540"/>
                          <w:tab w:val="right" w:leader="dot" w:pos="7740"/>
                        </w:tabs>
                        <w:jc w:val="both"/>
                      </w:pPr>
                      <w:r>
                        <w:tab/>
                      </w:r>
                      <w:r>
                        <w:tab/>
                      </w:r>
                    </w:p>
                    <w:p w14:paraId="300C504A" w14:textId="77777777" w:rsidR="001F3D6D" w:rsidRDefault="001F3D6D" w:rsidP="001F3D6D">
                      <w:pPr>
                        <w:tabs>
                          <w:tab w:val="left" w:pos="540"/>
                          <w:tab w:val="right" w:leader="dot" w:pos="7740"/>
                        </w:tabs>
                        <w:jc w:val="both"/>
                      </w:pPr>
                      <w:r>
                        <w:tab/>
                      </w:r>
                      <w:r>
                        <w:tab/>
                      </w:r>
                    </w:p>
                    <w:p w14:paraId="6370E9F1" w14:textId="77777777" w:rsidR="001F3D6D" w:rsidRDefault="001F3D6D" w:rsidP="001F3D6D">
                      <w:pPr>
                        <w:tabs>
                          <w:tab w:val="left" w:pos="540"/>
                          <w:tab w:val="right" w:leader="dot" w:pos="7740"/>
                        </w:tabs>
                        <w:jc w:val="both"/>
                      </w:pPr>
                      <w:r>
                        <w:tab/>
                      </w:r>
                      <w:r>
                        <w:tab/>
                      </w:r>
                    </w:p>
                    <w:p w14:paraId="7DCBB231" w14:textId="77777777" w:rsidR="001F3D6D" w:rsidRDefault="001F3D6D" w:rsidP="001F3D6D">
                      <w:pPr>
                        <w:tabs>
                          <w:tab w:val="left" w:pos="540"/>
                          <w:tab w:val="right" w:leader="dot" w:pos="7740"/>
                        </w:tabs>
                        <w:jc w:val="both"/>
                      </w:pPr>
                      <w:r>
                        <w:tab/>
                      </w:r>
                      <w:r>
                        <w:tab/>
                      </w:r>
                    </w:p>
                    <w:p w14:paraId="0A7FF45F" w14:textId="77777777" w:rsidR="001F3D6D" w:rsidRDefault="001F3D6D" w:rsidP="001F3D6D">
                      <w:pPr>
                        <w:tabs>
                          <w:tab w:val="left" w:pos="540"/>
                          <w:tab w:val="right" w:leader="dot" w:pos="7740"/>
                        </w:tabs>
                        <w:jc w:val="both"/>
                      </w:pPr>
                      <w:r>
                        <w:tab/>
                      </w:r>
                      <w:r>
                        <w:tab/>
                      </w:r>
                    </w:p>
                    <w:p w14:paraId="69CE89A5" w14:textId="77777777" w:rsidR="001F3D6D" w:rsidRDefault="001F3D6D" w:rsidP="001F3D6D">
                      <w:pPr>
                        <w:tabs>
                          <w:tab w:val="left" w:pos="540"/>
                          <w:tab w:val="right" w:leader="dot" w:pos="7740"/>
                        </w:tabs>
                        <w:jc w:val="both"/>
                      </w:pPr>
                      <w:r>
                        <w:tab/>
                      </w:r>
                      <w:r>
                        <w:tab/>
                        <w:t xml:space="preserve"> </w:t>
                      </w:r>
                    </w:p>
                    <w:p w14:paraId="3383746E" w14:textId="77777777" w:rsidR="001F3D6D" w:rsidRDefault="001F3D6D" w:rsidP="001F3D6D">
                      <w:pPr>
                        <w:tabs>
                          <w:tab w:val="left" w:pos="540"/>
                          <w:tab w:val="right" w:leader="dot" w:pos="7740"/>
                        </w:tabs>
                        <w:jc w:val="both"/>
                      </w:pPr>
                      <w:r>
                        <w:tab/>
                      </w:r>
                    </w:p>
                    <w:p w14:paraId="5516729B" w14:textId="77777777" w:rsidR="001F3D6D" w:rsidRPr="00D50A37" w:rsidRDefault="001F3D6D" w:rsidP="001F3D6D">
                      <w:pPr>
                        <w:jc w:val="right"/>
                        <w:rPr>
                          <w:i/>
                        </w:rPr>
                      </w:pPr>
                      <w:r w:rsidRPr="00D50A37">
                        <w:rPr>
                          <w:i/>
                        </w:rPr>
                        <w:t>Trà Vinh, ngày ….. tháng …… năm ……</w:t>
                      </w:r>
                    </w:p>
                    <w:p w14:paraId="59378B8F" w14:textId="77777777" w:rsidR="001F3D6D" w:rsidRDefault="001F3D6D" w:rsidP="001F3D6D">
                      <w:pPr>
                        <w:tabs>
                          <w:tab w:val="center" w:pos="5310"/>
                        </w:tabs>
                        <w:jc w:val="center"/>
                        <w:rPr>
                          <w:i/>
                        </w:rPr>
                      </w:pPr>
                      <w:r>
                        <w:rPr>
                          <w:b/>
                        </w:rPr>
                        <w:tab/>
                        <w:t xml:space="preserve">Thành viên hội đồng </w:t>
                      </w:r>
                    </w:p>
                    <w:p w14:paraId="42F1D254" w14:textId="77777777" w:rsidR="001F3D6D" w:rsidRDefault="001F3D6D" w:rsidP="001F3D6D">
                      <w:pPr>
                        <w:tabs>
                          <w:tab w:val="center" w:pos="5310"/>
                        </w:tabs>
                        <w:jc w:val="center"/>
                        <w:rPr>
                          <w:i/>
                        </w:rPr>
                      </w:pPr>
                    </w:p>
                    <w:p w14:paraId="521EB123" w14:textId="77777777" w:rsidR="001F3D6D" w:rsidRDefault="001F3D6D" w:rsidP="001F3D6D">
                      <w:pPr>
                        <w:jc w:val="center"/>
                      </w:pPr>
                    </w:p>
                    <w:p w14:paraId="7E7E76A2" w14:textId="77777777" w:rsidR="001F3D6D" w:rsidRDefault="001F3D6D" w:rsidP="001F3D6D">
                      <w:pPr>
                        <w:jc w:val="center"/>
                      </w:pPr>
                    </w:p>
                    <w:p w14:paraId="549A2CC5" w14:textId="77777777" w:rsidR="001F3D6D" w:rsidRDefault="001F3D6D" w:rsidP="001F3D6D">
                      <w:pPr>
                        <w:jc w:val="center"/>
                      </w:pPr>
                    </w:p>
                    <w:p w14:paraId="39B46E96" w14:textId="77777777" w:rsidR="001F3D6D" w:rsidRDefault="001F3D6D" w:rsidP="001F3D6D">
                      <w:pPr>
                        <w:jc w:val="center"/>
                      </w:pPr>
                    </w:p>
                  </w:txbxContent>
                </v:textbox>
                <w10:wrap anchorx="margin"/>
              </v:rect>
            </w:pict>
          </mc:Fallback>
        </mc:AlternateContent>
      </w:r>
    </w:p>
    <w:p w14:paraId="299DB141" w14:textId="77777777" w:rsidR="001F3D6D" w:rsidRDefault="001F3D6D" w:rsidP="001F3D6D">
      <w:pPr>
        <w:rPr>
          <w:b/>
          <w:bCs/>
          <w:lang w:val="vi-VN"/>
        </w:rPr>
      </w:pPr>
    </w:p>
    <w:p w14:paraId="21A5CD14" w14:textId="77777777" w:rsidR="001F3D6D" w:rsidRDefault="001F3D6D" w:rsidP="001F3D6D">
      <w:pPr>
        <w:rPr>
          <w:b/>
          <w:bCs/>
          <w:lang w:val="vi-VN"/>
        </w:rPr>
      </w:pPr>
    </w:p>
    <w:p w14:paraId="70B93029" w14:textId="77777777" w:rsidR="001F3D6D" w:rsidRDefault="001F3D6D" w:rsidP="001F3D6D">
      <w:pPr>
        <w:rPr>
          <w:b/>
          <w:bCs/>
          <w:lang w:val="vi-VN"/>
        </w:rPr>
      </w:pPr>
    </w:p>
    <w:p w14:paraId="0B798212" w14:textId="77777777" w:rsidR="001F3D6D" w:rsidRDefault="001F3D6D" w:rsidP="001F3D6D">
      <w:pPr>
        <w:rPr>
          <w:b/>
          <w:bCs/>
          <w:lang w:val="vi-VN"/>
        </w:rPr>
      </w:pPr>
    </w:p>
    <w:p w14:paraId="4F7F92AD" w14:textId="77777777" w:rsidR="001F3D6D" w:rsidRDefault="001F3D6D" w:rsidP="001F3D6D">
      <w:pPr>
        <w:rPr>
          <w:b/>
          <w:bCs/>
          <w:lang w:val="vi-VN"/>
        </w:rPr>
      </w:pPr>
    </w:p>
    <w:p w14:paraId="6C2AE225" w14:textId="77777777" w:rsidR="001F3D6D" w:rsidRDefault="001F3D6D" w:rsidP="001F3D6D">
      <w:pPr>
        <w:rPr>
          <w:b/>
          <w:bCs/>
          <w:lang w:val="vi-VN"/>
        </w:rPr>
      </w:pPr>
    </w:p>
    <w:p w14:paraId="4432837A" w14:textId="77777777" w:rsidR="001F3D6D" w:rsidRDefault="001F3D6D" w:rsidP="001F3D6D">
      <w:pPr>
        <w:rPr>
          <w:b/>
          <w:bCs/>
          <w:lang w:val="vi-VN"/>
        </w:rPr>
      </w:pPr>
    </w:p>
    <w:p w14:paraId="60EAB7A9" w14:textId="77777777" w:rsidR="001F3D6D" w:rsidRDefault="001F3D6D" w:rsidP="001F3D6D">
      <w:pPr>
        <w:rPr>
          <w:b/>
          <w:bCs/>
          <w:lang w:val="vi-VN"/>
        </w:rPr>
      </w:pPr>
    </w:p>
    <w:p w14:paraId="2794AE28" w14:textId="77777777" w:rsidR="001F3D6D" w:rsidRDefault="001F3D6D" w:rsidP="001F3D6D">
      <w:pPr>
        <w:rPr>
          <w:b/>
          <w:bCs/>
          <w:lang w:val="vi-VN"/>
        </w:rPr>
      </w:pPr>
    </w:p>
    <w:p w14:paraId="0DE9ED41" w14:textId="77777777" w:rsidR="001F3D6D" w:rsidRDefault="001F3D6D" w:rsidP="001F3D6D">
      <w:pPr>
        <w:rPr>
          <w:b/>
          <w:bCs/>
          <w:lang w:val="vi-VN"/>
        </w:rPr>
      </w:pPr>
    </w:p>
    <w:p w14:paraId="623F9D58" w14:textId="77777777" w:rsidR="001F3D6D" w:rsidRDefault="001F3D6D" w:rsidP="001F3D6D">
      <w:pPr>
        <w:rPr>
          <w:b/>
          <w:bCs/>
          <w:lang w:val="vi-VN"/>
        </w:rPr>
      </w:pPr>
    </w:p>
    <w:p w14:paraId="3D8424CB" w14:textId="77777777" w:rsidR="001F3D6D" w:rsidRDefault="001F3D6D" w:rsidP="001F3D6D">
      <w:pPr>
        <w:rPr>
          <w:b/>
          <w:bCs/>
          <w:lang w:val="vi-VN"/>
        </w:rPr>
      </w:pPr>
    </w:p>
    <w:p w14:paraId="118441D6" w14:textId="77777777" w:rsidR="001F3D6D" w:rsidRPr="00621F38" w:rsidRDefault="001F3D6D" w:rsidP="001F3D6D">
      <w:pPr>
        <w:spacing w:after="200" w:line="276" w:lineRule="auto"/>
        <w:rPr>
          <w:lang w:val="vi-VN"/>
        </w:rPr>
      </w:pPr>
    </w:p>
    <w:p w14:paraId="19DE6A2A" w14:textId="77777777" w:rsidR="001F3D6D" w:rsidRDefault="001F3D6D" w:rsidP="001F3D6D">
      <w:pPr>
        <w:jc w:val="center"/>
        <w:rPr>
          <w:b/>
          <w:bCs/>
          <w:lang w:val="vi-VN"/>
        </w:rPr>
      </w:pPr>
      <w:r w:rsidRPr="00621F38">
        <w:rPr>
          <w:lang w:val="vi-VN"/>
        </w:rPr>
        <w:br w:type="page"/>
      </w:r>
      <w:r w:rsidRPr="00621F38">
        <w:rPr>
          <w:b/>
          <w:bCs/>
          <w:lang w:val="vi-VN"/>
        </w:rPr>
        <w:lastRenderedPageBreak/>
        <w:t>LỜI CẢM ƠN</w:t>
      </w:r>
    </w:p>
    <w:p w14:paraId="049B8250" w14:textId="77777777" w:rsidR="001F3D6D" w:rsidRDefault="001F3D6D" w:rsidP="001F3D6D">
      <w:pPr>
        <w:pStyle w:val="ND"/>
        <w:rPr>
          <w:lang w:val="vi-VN"/>
        </w:rPr>
      </w:pPr>
      <w:r>
        <w:t>Chân thành cảm ơn</w:t>
      </w:r>
      <w:r w:rsidRPr="005B07A7">
        <w:rPr>
          <w:lang w:val="vi-VN"/>
        </w:rPr>
        <w:t xml:space="preserve"> thầy </w:t>
      </w:r>
      <w:r>
        <w:t>Phạm Minh Đương</w:t>
      </w:r>
      <w:r w:rsidRPr="005B07A7">
        <w:rPr>
          <w:lang w:val="vi-VN"/>
        </w:rPr>
        <w:t xml:space="preserve"> đã dành thời gian, tâm huyết và kiến thức chuyên sâu để hướng dẫn và hỗ trợ tôi trong quá trình thực hiện đồ án. Những lời chỉ dẫn, phản hồi và góp ý của thầy đã giúp tôi hoàn thiện công việc một cách chất lượng và có ý nghĩa.</w:t>
      </w:r>
    </w:p>
    <w:p w14:paraId="5CE2DB40" w14:textId="77777777" w:rsidR="001F3D6D" w:rsidRPr="005B07A7" w:rsidRDefault="001F3D6D" w:rsidP="001F3D6D">
      <w:pPr>
        <w:pStyle w:val="ND"/>
        <w:rPr>
          <w:lang w:val="vi-VN"/>
        </w:rPr>
      </w:pPr>
      <w:r>
        <w:t xml:space="preserve">Cảm ơn bộ môn đã tạo cơ hội cho em cũng như toàn thể các sinh viên của bộ môn có cơ hội được thử thách và chứng minh bản thân qua các đồ án. </w:t>
      </w:r>
      <w:r w:rsidRPr="005B07A7">
        <w:rPr>
          <w:lang w:val="vi-VN"/>
        </w:rPr>
        <w:t xml:space="preserve">Chân thành cảm ơn </w:t>
      </w:r>
      <w:r>
        <w:t>các thầy cô</w:t>
      </w:r>
      <w:r w:rsidRPr="005B07A7">
        <w:rPr>
          <w:lang w:val="vi-VN"/>
        </w:rPr>
        <w:t xml:space="preserve"> bộ môn Công nghệ Thông tin đã nhiệt tình và chân thành hỗ trợ tôi trong quá trình nghiên cứu đồ án.</w:t>
      </w:r>
    </w:p>
    <w:p w14:paraId="06021C31" w14:textId="77777777" w:rsidR="001F3D6D" w:rsidRDefault="001F3D6D" w:rsidP="001F3D6D">
      <w:pPr>
        <w:pStyle w:val="ND"/>
      </w:pPr>
      <w:r>
        <w:t>Không chỉ thế, tôi còn muốn gửi lời cảm ơn đặc biệt đến các bạn bè và đồng đội đã chia sẻ những lời khuyên hữu ích, ý kiến chân thành và kinh nghiệm quý báu. Đó là nguồn động viên và sự hỗ trợ không ngừng, giúp tôi không chỉ vượt qua những khó khăn mà còn phát triển sâu sắc trong hành trình này.</w:t>
      </w:r>
    </w:p>
    <w:p w14:paraId="1A003388" w14:textId="77777777" w:rsidR="001F3D6D" w:rsidRDefault="001F3D6D" w:rsidP="001F3D6D">
      <w:pPr>
        <w:pStyle w:val="ND"/>
        <w:rPr>
          <w:b/>
          <w:bCs/>
          <w:lang w:val="vi-VN"/>
        </w:rPr>
      </w:pPr>
      <w:r>
        <w:t>Một lần nữa, tôi xin chân thành cảm ơn sâu sắc và bày tỏ lòng tôn trọng cao đối với công lao của thầy Phạm Minh Đương, bộ môn Công nghệ Thông tin và những người bạn đồng hành. Hy vọng rằng tinh thần hỗ trợ và khích lệ này sẽ tiếp tục đồng hành với tôi trong các hành trình sắp tới.</w:t>
      </w:r>
    </w:p>
    <w:p w14:paraId="14C5B6EF" w14:textId="77777777" w:rsidR="001F3D6D" w:rsidRDefault="001F3D6D" w:rsidP="001F3D6D">
      <w:pPr>
        <w:jc w:val="center"/>
        <w:rPr>
          <w:b/>
          <w:bCs/>
          <w:lang w:val="vi-VN"/>
        </w:rPr>
      </w:pPr>
    </w:p>
    <w:p w14:paraId="0007B017" w14:textId="77777777" w:rsidR="001F3D6D" w:rsidRDefault="001F3D6D" w:rsidP="001F3D6D">
      <w:pPr>
        <w:jc w:val="center"/>
        <w:rPr>
          <w:b/>
          <w:bCs/>
          <w:lang w:val="vi-VN"/>
        </w:rPr>
      </w:pPr>
    </w:p>
    <w:p w14:paraId="41FB1DD9" w14:textId="77777777" w:rsidR="001F3D6D" w:rsidRDefault="001F3D6D" w:rsidP="001F3D6D">
      <w:pPr>
        <w:jc w:val="center"/>
        <w:rPr>
          <w:b/>
          <w:bCs/>
          <w:lang w:val="vi-VN"/>
        </w:rPr>
      </w:pPr>
    </w:p>
    <w:p w14:paraId="59B4F037" w14:textId="77777777" w:rsidR="001F3D6D" w:rsidRDefault="001F3D6D" w:rsidP="001F3D6D">
      <w:pPr>
        <w:jc w:val="center"/>
        <w:rPr>
          <w:b/>
          <w:bCs/>
          <w:lang w:val="vi-VN"/>
        </w:rPr>
      </w:pPr>
    </w:p>
    <w:p w14:paraId="0D70420E" w14:textId="77777777" w:rsidR="001F3D6D" w:rsidRDefault="001F3D6D" w:rsidP="001F3D6D">
      <w:pPr>
        <w:jc w:val="center"/>
        <w:rPr>
          <w:b/>
          <w:bCs/>
          <w:lang w:val="vi-VN"/>
        </w:rPr>
      </w:pPr>
    </w:p>
    <w:p w14:paraId="26A2BEEC" w14:textId="77777777" w:rsidR="001F3D6D" w:rsidRDefault="001F3D6D" w:rsidP="001F3D6D">
      <w:pPr>
        <w:jc w:val="center"/>
        <w:rPr>
          <w:b/>
          <w:bCs/>
          <w:lang w:val="vi-VN"/>
        </w:rPr>
      </w:pPr>
    </w:p>
    <w:p w14:paraId="4C83212D" w14:textId="77777777" w:rsidR="001F3D6D" w:rsidRDefault="001F3D6D" w:rsidP="001F3D6D">
      <w:pPr>
        <w:jc w:val="center"/>
        <w:rPr>
          <w:b/>
          <w:bCs/>
          <w:lang w:val="vi-VN"/>
        </w:rPr>
      </w:pPr>
    </w:p>
    <w:p w14:paraId="5D9C9316" w14:textId="77777777" w:rsidR="001F3D6D" w:rsidRDefault="001F3D6D" w:rsidP="001F3D6D">
      <w:pPr>
        <w:jc w:val="center"/>
        <w:rPr>
          <w:b/>
          <w:bCs/>
          <w:lang w:val="vi-VN"/>
        </w:rPr>
      </w:pPr>
    </w:p>
    <w:p w14:paraId="5AC3A7BB" w14:textId="77777777" w:rsidR="001F3D6D" w:rsidRDefault="001F3D6D" w:rsidP="001F3D6D">
      <w:pPr>
        <w:jc w:val="center"/>
        <w:rPr>
          <w:b/>
          <w:bCs/>
          <w:lang w:val="vi-VN"/>
        </w:rPr>
      </w:pPr>
    </w:p>
    <w:p w14:paraId="1F068AA0" w14:textId="77777777" w:rsidR="001F3D6D" w:rsidRDefault="001F3D6D" w:rsidP="001F3D6D">
      <w:pPr>
        <w:jc w:val="center"/>
        <w:rPr>
          <w:b/>
          <w:bCs/>
          <w:lang w:val="vi-VN"/>
        </w:rPr>
      </w:pPr>
    </w:p>
    <w:p w14:paraId="5900DFDC" w14:textId="77777777" w:rsidR="001F3D6D" w:rsidRDefault="001F3D6D" w:rsidP="001F3D6D">
      <w:pPr>
        <w:jc w:val="center"/>
        <w:rPr>
          <w:b/>
          <w:bCs/>
          <w:lang w:val="vi-VN"/>
        </w:rPr>
      </w:pPr>
    </w:p>
    <w:p w14:paraId="1198DC8E" w14:textId="77777777" w:rsidR="001F3D6D" w:rsidRDefault="001F3D6D" w:rsidP="001F3D6D">
      <w:pPr>
        <w:jc w:val="center"/>
        <w:rPr>
          <w:b/>
          <w:bCs/>
          <w:lang w:val="vi-VN"/>
        </w:rPr>
      </w:pPr>
    </w:p>
    <w:p w14:paraId="30520110" w14:textId="77777777" w:rsidR="001F3D6D" w:rsidRDefault="001F3D6D" w:rsidP="001F3D6D">
      <w:pPr>
        <w:jc w:val="center"/>
        <w:rPr>
          <w:b/>
          <w:bCs/>
          <w:lang w:val="vi-VN"/>
        </w:rPr>
      </w:pPr>
    </w:p>
    <w:p w14:paraId="54FF959B" w14:textId="77777777" w:rsidR="001F3D6D" w:rsidRDefault="001F3D6D" w:rsidP="001F3D6D">
      <w:pPr>
        <w:jc w:val="center"/>
        <w:rPr>
          <w:b/>
          <w:bCs/>
          <w:lang w:val="vi-VN"/>
        </w:rPr>
      </w:pPr>
    </w:p>
    <w:p w14:paraId="6C1B507E" w14:textId="77777777" w:rsidR="001F3D6D" w:rsidRDefault="001F3D6D" w:rsidP="001F3D6D">
      <w:pPr>
        <w:jc w:val="center"/>
        <w:rPr>
          <w:b/>
          <w:bCs/>
          <w:lang w:val="vi-VN"/>
        </w:rPr>
      </w:pPr>
    </w:p>
    <w:p w14:paraId="6EEBF545" w14:textId="77777777" w:rsidR="001F3D6D" w:rsidRDefault="001F3D6D" w:rsidP="001F3D6D">
      <w:pPr>
        <w:jc w:val="center"/>
        <w:rPr>
          <w:b/>
          <w:bCs/>
          <w:lang w:val="vi-VN"/>
        </w:rPr>
      </w:pPr>
    </w:p>
    <w:p w14:paraId="6D2D4FE0" w14:textId="77777777" w:rsidR="001F3D6D" w:rsidRDefault="001F3D6D" w:rsidP="001F3D6D">
      <w:pPr>
        <w:jc w:val="center"/>
        <w:rPr>
          <w:b/>
          <w:bCs/>
          <w:lang w:val="vi-VN"/>
        </w:rPr>
      </w:pPr>
    </w:p>
    <w:p w14:paraId="7E5E2F4B" w14:textId="77777777" w:rsidR="001F3D6D" w:rsidRDefault="001F3D6D" w:rsidP="001F3D6D">
      <w:pPr>
        <w:jc w:val="center"/>
        <w:rPr>
          <w:b/>
          <w:bCs/>
          <w:lang w:val="vi-VN"/>
        </w:rPr>
      </w:pPr>
    </w:p>
    <w:p w14:paraId="7E49583D" w14:textId="77777777" w:rsidR="001F3D6D" w:rsidRDefault="001F3D6D" w:rsidP="001F3D6D">
      <w:pPr>
        <w:rPr>
          <w:b/>
          <w:bCs/>
          <w:lang w:val="vi-VN"/>
        </w:rPr>
      </w:pPr>
      <w:r>
        <w:rPr>
          <w:b/>
          <w:bCs/>
          <w:lang w:val="vi-VN"/>
        </w:rPr>
        <w:br w:type="page"/>
      </w:r>
    </w:p>
    <w:p w14:paraId="5ECB1013" w14:textId="77777777" w:rsidR="001F3D6D" w:rsidRDefault="001F3D6D" w:rsidP="001F3D6D">
      <w:pPr>
        <w:jc w:val="center"/>
        <w:rPr>
          <w:b/>
          <w:bCs/>
          <w:lang w:val="vi-VN"/>
        </w:rPr>
      </w:pPr>
      <w:r w:rsidRPr="00621F38">
        <w:rPr>
          <w:b/>
          <w:bCs/>
          <w:lang w:val="vi-VN"/>
        </w:rPr>
        <w:lastRenderedPageBreak/>
        <w:t>MỤC LỤC</w:t>
      </w:r>
    </w:p>
    <w:p w14:paraId="2F3482BE" w14:textId="77777777" w:rsidR="001F3D6D" w:rsidRPr="00465BE4" w:rsidRDefault="001F3D6D" w:rsidP="001F3D6D">
      <w:pPr>
        <w:pStyle w:val="TOC1"/>
        <w:rPr>
          <w:rFonts w:ascii="Calibri" w:eastAsia="Times New Roman" w:hAnsi="Calibri"/>
          <w:noProof/>
          <w:kern w:val="2"/>
          <w:sz w:val="22"/>
          <w:szCs w:val="22"/>
        </w:rPr>
      </w:pPr>
      <w:r>
        <w:rPr>
          <w:b/>
          <w:bCs/>
          <w:lang w:val="vi-VN"/>
        </w:rPr>
        <w:fldChar w:fldCharType="begin"/>
      </w:r>
      <w:r>
        <w:rPr>
          <w:b/>
          <w:bCs/>
          <w:lang w:val="vi-VN"/>
        </w:rPr>
        <w:instrText xml:space="preserve"> TOC \o "1-6" \h \z \u </w:instrText>
      </w:r>
      <w:r>
        <w:rPr>
          <w:b/>
          <w:bCs/>
          <w:lang w:val="vi-VN"/>
        </w:rPr>
        <w:fldChar w:fldCharType="separate"/>
      </w:r>
      <w:hyperlink w:anchor="_Toc155041533" w:history="1">
        <w:r w:rsidRPr="00D34334">
          <w:rPr>
            <w:rStyle w:val="Hyperlink"/>
            <w:noProof/>
          </w:rPr>
          <w:t>CHƯƠNG 1</w:t>
        </w:r>
        <w:r w:rsidRPr="00465BE4">
          <w:rPr>
            <w:rFonts w:ascii="Calibri" w:eastAsia="Times New Roman" w:hAnsi="Calibri"/>
            <w:noProof/>
            <w:kern w:val="2"/>
            <w:sz w:val="22"/>
            <w:szCs w:val="22"/>
          </w:rPr>
          <w:tab/>
        </w:r>
        <w:r w:rsidRPr="00D34334">
          <w:rPr>
            <w:rStyle w:val="Hyperlink"/>
            <w:noProof/>
          </w:rPr>
          <w:t>TỔNG QUAN</w:t>
        </w:r>
        <w:r>
          <w:rPr>
            <w:noProof/>
            <w:webHidden/>
          </w:rPr>
          <w:tab/>
        </w:r>
        <w:r>
          <w:rPr>
            <w:noProof/>
            <w:webHidden/>
          </w:rPr>
          <w:fldChar w:fldCharType="begin"/>
        </w:r>
        <w:r>
          <w:rPr>
            <w:noProof/>
            <w:webHidden/>
          </w:rPr>
          <w:instrText xml:space="preserve"> PAGEREF _Toc155041533 \h </w:instrText>
        </w:r>
        <w:r>
          <w:rPr>
            <w:noProof/>
            <w:webHidden/>
          </w:rPr>
        </w:r>
        <w:r>
          <w:rPr>
            <w:noProof/>
            <w:webHidden/>
          </w:rPr>
          <w:fldChar w:fldCharType="separate"/>
        </w:r>
        <w:r>
          <w:rPr>
            <w:noProof/>
            <w:webHidden/>
          </w:rPr>
          <w:t>12</w:t>
        </w:r>
        <w:r>
          <w:rPr>
            <w:noProof/>
            <w:webHidden/>
          </w:rPr>
          <w:fldChar w:fldCharType="end"/>
        </w:r>
      </w:hyperlink>
    </w:p>
    <w:p w14:paraId="0C8884B3" w14:textId="77777777" w:rsidR="001F3D6D" w:rsidRPr="00465BE4" w:rsidRDefault="001F3D6D" w:rsidP="001F3D6D">
      <w:pPr>
        <w:pStyle w:val="TOC1"/>
        <w:rPr>
          <w:rFonts w:ascii="Calibri" w:eastAsia="Times New Roman" w:hAnsi="Calibri"/>
          <w:noProof/>
          <w:kern w:val="2"/>
          <w:sz w:val="22"/>
          <w:szCs w:val="22"/>
        </w:rPr>
      </w:pPr>
      <w:hyperlink w:anchor="_Toc155041534" w:history="1">
        <w:r w:rsidRPr="00D34334">
          <w:rPr>
            <w:rStyle w:val="Hyperlink"/>
            <w:noProof/>
          </w:rPr>
          <w:t>CHƯƠNG 2</w:t>
        </w:r>
        <w:r w:rsidRPr="00465BE4">
          <w:rPr>
            <w:rFonts w:ascii="Calibri" w:eastAsia="Times New Roman" w:hAnsi="Calibri"/>
            <w:noProof/>
            <w:kern w:val="2"/>
            <w:sz w:val="22"/>
            <w:szCs w:val="22"/>
          </w:rPr>
          <w:tab/>
        </w:r>
        <w:r w:rsidRPr="00D34334">
          <w:rPr>
            <w:rStyle w:val="Hyperlink"/>
            <w:noProof/>
          </w:rPr>
          <w:t>NGHIÊN CỨU LÝ THUYẾT</w:t>
        </w:r>
        <w:r>
          <w:rPr>
            <w:noProof/>
            <w:webHidden/>
          </w:rPr>
          <w:tab/>
        </w:r>
        <w:r>
          <w:rPr>
            <w:noProof/>
            <w:webHidden/>
          </w:rPr>
          <w:fldChar w:fldCharType="begin"/>
        </w:r>
        <w:r>
          <w:rPr>
            <w:noProof/>
            <w:webHidden/>
          </w:rPr>
          <w:instrText xml:space="preserve"> PAGEREF _Toc155041534 \h </w:instrText>
        </w:r>
        <w:r>
          <w:rPr>
            <w:noProof/>
            <w:webHidden/>
          </w:rPr>
        </w:r>
        <w:r>
          <w:rPr>
            <w:noProof/>
            <w:webHidden/>
          </w:rPr>
          <w:fldChar w:fldCharType="separate"/>
        </w:r>
        <w:r>
          <w:rPr>
            <w:noProof/>
            <w:webHidden/>
          </w:rPr>
          <w:t>14</w:t>
        </w:r>
        <w:r>
          <w:rPr>
            <w:noProof/>
            <w:webHidden/>
          </w:rPr>
          <w:fldChar w:fldCharType="end"/>
        </w:r>
      </w:hyperlink>
    </w:p>
    <w:p w14:paraId="6C577A0D"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35" w:history="1">
        <w:r w:rsidRPr="00D34334">
          <w:rPr>
            <w:rStyle w:val="Hyperlink"/>
            <w:noProof/>
          </w:rPr>
          <w:t>2.1</w:t>
        </w:r>
        <w:r w:rsidRPr="00465BE4">
          <w:rPr>
            <w:rFonts w:ascii="Calibri" w:eastAsia="Times New Roman" w:hAnsi="Calibri"/>
            <w:noProof/>
            <w:kern w:val="2"/>
            <w:sz w:val="22"/>
            <w:szCs w:val="22"/>
          </w:rPr>
          <w:tab/>
        </w:r>
        <w:r w:rsidRPr="00D34334">
          <w:rPr>
            <w:rStyle w:val="Hyperlink"/>
            <w:noProof/>
          </w:rPr>
          <w:t>Cơ sở lý thuyết</w:t>
        </w:r>
        <w:r>
          <w:rPr>
            <w:noProof/>
            <w:webHidden/>
          </w:rPr>
          <w:tab/>
        </w:r>
        <w:r>
          <w:rPr>
            <w:noProof/>
            <w:webHidden/>
          </w:rPr>
          <w:fldChar w:fldCharType="begin"/>
        </w:r>
        <w:r>
          <w:rPr>
            <w:noProof/>
            <w:webHidden/>
          </w:rPr>
          <w:instrText xml:space="preserve"> PAGEREF _Toc155041535 \h </w:instrText>
        </w:r>
        <w:r>
          <w:rPr>
            <w:noProof/>
            <w:webHidden/>
          </w:rPr>
        </w:r>
        <w:r>
          <w:rPr>
            <w:noProof/>
            <w:webHidden/>
          </w:rPr>
          <w:fldChar w:fldCharType="separate"/>
        </w:r>
        <w:r>
          <w:rPr>
            <w:noProof/>
            <w:webHidden/>
          </w:rPr>
          <w:t>14</w:t>
        </w:r>
        <w:r>
          <w:rPr>
            <w:noProof/>
            <w:webHidden/>
          </w:rPr>
          <w:fldChar w:fldCharType="end"/>
        </w:r>
      </w:hyperlink>
    </w:p>
    <w:p w14:paraId="72F2394F" w14:textId="77777777" w:rsidR="001F3D6D" w:rsidRPr="00465BE4" w:rsidRDefault="001F3D6D" w:rsidP="001F3D6D">
      <w:pPr>
        <w:pStyle w:val="TOC3"/>
        <w:rPr>
          <w:rFonts w:ascii="Calibri" w:eastAsia="Times New Roman" w:hAnsi="Calibri"/>
          <w:kern w:val="2"/>
          <w:sz w:val="22"/>
          <w:szCs w:val="22"/>
        </w:rPr>
      </w:pPr>
      <w:hyperlink w:anchor="_Toc155041536" w:history="1">
        <w:r w:rsidRPr="00D34334">
          <w:rPr>
            <w:rStyle w:val="Hyperlink"/>
          </w:rPr>
          <w:t>2.1.1</w:t>
        </w:r>
        <w:r w:rsidRPr="00465BE4">
          <w:rPr>
            <w:rFonts w:ascii="Calibri" w:eastAsia="Times New Roman" w:hAnsi="Calibri"/>
            <w:kern w:val="2"/>
            <w:sz w:val="22"/>
            <w:szCs w:val="22"/>
          </w:rPr>
          <w:tab/>
        </w:r>
        <w:r w:rsidRPr="00D34334">
          <w:rPr>
            <w:rStyle w:val="Hyperlink"/>
          </w:rPr>
          <w:t>Tổng quan về hệ thống ứng dụng web</w:t>
        </w:r>
        <w:r>
          <w:rPr>
            <w:webHidden/>
          </w:rPr>
          <w:tab/>
        </w:r>
        <w:r>
          <w:rPr>
            <w:webHidden/>
          </w:rPr>
          <w:fldChar w:fldCharType="begin"/>
        </w:r>
        <w:r>
          <w:rPr>
            <w:webHidden/>
          </w:rPr>
          <w:instrText xml:space="preserve"> PAGEREF _Toc155041536 \h </w:instrText>
        </w:r>
        <w:r>
          <w:rPr>
            <w:webHidden/>
          </w:rPr>
        </w:r>
        <w:r>
          <w:rPr>
            <w:webHidden/>
          </w:rPr>
          <w:fldChar w:fldCharType="separate"/>
        </w:r>
        <w:r>
          <w:rPr>
            <w:webHidden/>
          </w:rPr>
          <w:t>14</w:t>
        </w:r>
        <w:r>
          <w:rPr>
            <w:webHidden/>
          </w:rPr>
          <w:fldChar w:fldCharType="end"/>
        </w:r>
      </w:hyperlink>
    </w:p>
    <w:p w14:paraId="518D7DD0" w14:textId="77777777" w:rsidR="001F3D6D" w:rsidRPr="00465BE4" w:rsidRDefault="001F3D6D" w:rsidP="001F3D6D">
      <w:pPr>
        <w:pStyle w:val="TOC3"/>
        <w:rPr>
          <w:rFonts w:ascii="Calibri" w:eastAsia="Times New Roman" w:hAnsi="Calibri"/>
          <w:kern w:val="2"/>
          <w:sz w:val="22"/>
          <w:szCs w:val="22"/>
        </w:rPr>
      </w:pPr>
      <w:hyperlink w:anchor="_Toc155041537" w:history="1">
        <w:r w:rsidRPr="00D34334">
          <w:rPr>
            <w:rStyle w:val="Hyperlink"/>
          </w:rPr>
          <w:t>2.1.2</w:t>
        </w:r>
        <w:r w:rsidRPr="00465BE4">
          <w:rPr>
            <w:rFonts w:ascii="Calibri" w:eastAsia="Times New Roman" w:hAnsi="Calibri"/>
            <w:kern w:val="2"/>
            <w:sz w:val="22"/>
            <w:szCs w:val="22"/>
          </w:rPr>
          <w:tab/>
        </w:r>
        <w:r w:rsidRPr="00D34334">
          <w:rPr>
            <w:rStyle w:val="Hyperlink"/>
          </w:rPr>
          <w:t>Công nghệ</w:t>
        </w:r>
        <w:r>
          <w:rPr>
            <w:webHidden/>
          </w:rPr>
          <w:tab/>
        </w:r>
        <w:r>
          <w:rPr>
            <w:webHidden/>
          </w:rPr>
          <w:fldChar w:fldCharType="begin"/>
        </w:r>
        <w:r>
          <w:rPr>
            <w:webHidden/>
          </w:rPr>
          <w:instrText xml:space="preserve"> PAGEREF _Toc155041537 \h </w:instrText>
        </w:r>
        <w:r>
          <w:rPr>
            <w:webHidden/>
          </w:rPr>
        </w:r>
        <w:r>
          <w:rPr>
            <w:webHidden/>
          </w:rPr>
          <w:fldChar w:fldCharType="separate"/>
        </w:r>
        <w:r>
          <w:rPr>
            <w:webHidden/>
          </w:rPr>
          <w:t>14</w:t>
        </w:r>
        <w:r>
          <w:rPr>
            <w:webHidden/>
          </w:rPr>
          <w:fldChar w:fldCharType="end"/>
        </w:r>
      </w:hyperlink>
    </w:p>
    <w:p w14:paraId="3C2086FB" w14:textId="77777777" w:rsidR="001F3D6D" w:rsidRPr="00465BE4" w:rsidRDefault="001F3D6D" w:rsidP="001F3D6D">
      <w:pPr>
        <w:pStyle w:val="TOC3"/>
        <w:rPr>
          <w:rFonts w:ascii="Calibri" w:eastAsia="Times New Roman" w:hAnsi="Calibri"/>
          <w:kern w:val="2"/>
          <w:sz w:val="22"/>
          <w:szCs w:val="22"/>
        </w:rPr>
      </w:pPr>
      <w:hyperlink w:anchor="_Toc155041538" w:history="1">
        <w:r w:rsidRPr="00D34334">
          <w:rPr>
            <w:rStyle w:val="Hyperlink"/>
          </w:rPr>
          <w:t>2.1.3</w:t>
        </w:r>
        <w:r w:rsidRPr="00465BE4">
          <w:rPr>
            <w:rFonts w:ascii="Calibri" w:eastAsia="Times New Roman" w:hAnsi="Calibri"/>
            <w:kern w:val="2"/>
            <w:sz w:val="22"/>
            <w:szCs w:val="22"/>
          </w:rPr>
          <w:tab/>
        </w:r>
        <w:r w:rsidRPr="00D34334">
          <w:rPr>
            <w:rStyle w:val="Hyperlink"/>
          </w:rPr>
          <w:t>Kĩ thuật</w:t>
        </w:r>
        <w:r>
          <w:rPr>
            <w:webHidden/>
          </w:rPr>
          <w:tab/>
        </w:r>
        <w:r>
          <w:rPr>
            <w:webHidden/>
          </w:rPr>
          <w:fldChar w:fldCharType="begin"/>
        </w:r>
        <w:r>
          <w:rPr>
            <w:webHidden/>
          </w:rPr>
          <w:instrText xml:space="preserve"> PAGEREF _Toc155041538 \h </w:instrText>
        </w:r>
        <w:r>
          <w:rPr>
            <w:webHidden/>
          </w:rPr>
        </w:r>
        <w:r>
          <w:rPr>
            <w:webHidden/>
          </w:rPr>
          <w:fldChar w:fldCharType="separate"/>
        </w:r>
        <w:r>
          <w:rPr>
            <w:webHidden/>
          </w:rPr>
          <w:t>15</w:t>
        </w:r>
        <w:r>
          <w:rPr>
            <w:webHidden/>
          </w:rPr>
          <w:fldChar w:fldCharType="end"/>
        </w:r>
      </w:hyperlink>
    </w:p>
    <w:p w14:paraId="46E70CAC" w14:textId="77777777" w:rsidR="001F3D6D" w:rsidRPr="00465BE4" w:rsidRDefault="001F3D6D" w:rsidP="001F3D6D">
      <w:pPr>
        <w:pStyle w:val="TOC3"/>
        <w:rPr>
          <w:rFonts w:ascii="Calibri" w:eastAsia="Times New Roman" w:hAnsi="Calibri"/>
          <w:kern w:val="2"/>
          <w:sz w:val="22"/>
          <w:szCs w:val="22"/>
        </w:rPr>
      </w:pPr>
      <w:hyperlink w:anchor="_Toc155041539" w:history="1">
        <w:r w:rsidRPr="00D34334">
          <w:rPr>
            <w:rStyle w:val="Hyperlink"/>
          </w:rPr>
          <w:t>2.1.4</w:t>
        </w:r>
        <w:r w:rsidRPr="00465BE4">
          <w:rPr>
            <w:rFonts w:ascii="Calibri" w:eastAsia="Times New Roman" w:hAnsi="Calibri"/>
            <w:kern w:val="2"/>
            <w:sz w:val="22"/>
            <w:szCs w:val="22"/>
          </w:rPr>
          <w:tab/>
        </w:r>
        <w:r w:rsidRPr="00D34334">
          <w:rPr>
            <w:rStyle w:val="Hyperlink"/>
          </w:rPr>
          <w:t>Thiết kế UI/UX</w:t>
        </w:r>
        <w:r>
          <w:rPr>
            <w:webHidden/>
          </w:rPr>
          <w:tab/>
        </w:r>
        <w:r>
          <w:rPr>
            <w:webHidden/>
          </w:rPr>
          <w:fldChar w:fldCharType="begin"/>
        </w:r>
        <w:r>
          <w:rPr>
            <w:webHidden/>
          </w:rPr>
          <w:instrText xml:space="preserve"> PAGEREF _Toc155041539 \h </w:instrText>
        </w:r>
        <w:r>
          <w:rPr>
            <w:webHidden/>
          </w:rPr>
        </w:r>
        <w:r>
          <w:rPr>
            <w:webHidden/>
          </w:rPr>
          <w:fldChar w:fldCharType="separate"/>
        </w:r>
        <w:r>
          <w:rPr>
            <w:webHidden/>
          </w:rPr>
          <w:t>15</w:t>
        </w:r>
        <w:r>
          <w:rPr>
            <w:webHidden/>
          </w:rPr>
          <w:fldChar w:fldCharType="end"/>
        </w:r>
      </w:hyperlink>
    </w:p>
    <w:p w14:paraId="28DDF2E2"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40" w:history="1">
        <w:r w:rsidRPr="00D34334">
          <w:rPr>
            <w:rStyle w:val="Hyperlink"/>
            <w:noProof/>
          </w:rPr>
          <w:t>2.2</w:t>
        </w:r>
        <w:r w:rsidRPr="00465BE4">
          <w:rPr>
            <w:rFonts w:ascii="Calibri" w:eastAsia="Times New Roman" w:hAnsi="Calibri"/>
            <w:noProof/>
            <w:kern w:val="2"/>
            <w:sz w:val="22"/>
            <w:szCs w:val="22"/>
          </w:rPr>
          <w:tab/>
        </w:r>
        <w:r w:rsidRPr="00D34334">
          <w:rPr>
            <w:rStyle w:val="Hyperlink"/>
            <w:noProof/>
          </w:rPr>
          <w:t>Lý luận</w:t>
        </w:r>
        <w:r>
          <w:rPr>
            <w:noProof/>
            <w:webHidden/>
          </w:rPr>
          <w:tab/>
        </w:r>
        <w:r>
          <w:rPr>
            <w:noProof/>
            <w:webHidden/>
          </w:rPr>
          <w:fldChar w:fldCharType="begin"/>
        </w:r>
        <w:r>
          <w:rPr>
            <w:noProof/>
            <w:webHidden/>
          </w:rPr>
          <w:instrText xml:space="preserve"> PAGEREF _Toc155041540 \h </w:instrText>
        </w:r>
        <w:r>
          <w:rPr>
            <w:noProof/>
            <w:webHidden/>
          </w:rPr>
        </w:r>
        <w:r>
          <w:rPr>
            <w:noProof/>
            <w:webHidden/>
          </w:rPr>
          <w:fldChar w:fldCharType="separate"/>
        </w:r>
        <w:r>
          <w:rPr>
            <w:noProof/>
            <w:webHidden/>
          </w:rPr>
          <w:t>15</w:t>
        </w:r>
        <w:r>
          <w:rPr>
            <w:noProof/>
            <w:webHidden/>
          </w:rPr>
          <w:fldChar w:fldCharType="end"/>
        </w:r>
      </w:hyperlink>
    </w:p>
    <w:p w14:paraId="65BB9E1E" w14:textId="77777777" w:rsidR="001F3D6D" w:rsidRPr="00465BE4" w:rsidRDefault="001F3D6D" w:rsidP="001F3D6D">
      <w:pPr>
        <w:pStyle w:val="TOC3"/>
        <w:rPr>
          <w:rFonts w:ascii="Calibri" w:eastAsia="Times New Roman" w:hAnsi="Calibri"/>
          <w:kern w:val="2"/>
          <w:sz w:val="22"/>
          <w:szCs w:val="22"/>
        </w:rPr>
      </w:pPr>
      <w:hyperlink w:anchor="_Toc155041541" w:history="1">
        <w:r w:rsidRPr="00D34334">
          <w:rPr>
            <w:rStyle w:val="Hyperlink"/>
          </w:rPr>
          <w:t>2.2.1</w:t>
        </w:r>
        <w:r w:rsidRPr="00465BE4">
          <w:rPr>
            <w:rFonts w:ascii="Calibri" w:eastAsia="Times New Roman" w:hAnsi="Calibri"/>
            <w:kern w:val="2"/>
            <w:sz w:val="22"/>
            <w:szCs w:val="22"/>
          </w:rPr>
          <w:tab/>
        </w:r>
        <w:r w:rsidRPr="00D34334">
          <w:rPr>
            <w:rStyle w:val="Hyperlink"/>
          </w:rPr>
          <w:t>Công nghệ</w:t>
        </w:r>
        <w:r>
          <w:rPr>
            <w:webHidden/>
          </w:rPr>
          <w:tab/>
        </w:r>
        <w:r>
          <w:rPr>
            <w:webHidden/>
          </w:rPr>
          <w:fldChar w:fldCharType="begin"/>
        </w:r>
        <w:r>
          <w:rPr>
            <w:webHidden/>
          </w:rPr>
          <w:instrText xml:space="preserve"> PAGEREF _Toc155041541 \h </w:instrText>
        </w:r>
        <w:r>
          <w:rPr>
            <w:webHidden/>
          </w:rPr>
        </w:r>
        <w:r>
          <w:rPr>
            <w:webHidden/>
          </w:rPr>
          <w:fldChar w:fldCharType="separate"/>
        </w:r>
        <w:r>
          <w:rPr>
            <w:webHidden/>
          </w:rPr>
          <w:t>15</w:t>
        </w:r>
        <w:r>
          <w:rPr>
            <w:webHidden/>
          </w:rPr>
          <w:fldChar w:fldCharType="end"/>
        </w:r>
      </w:hyperlink>
    </w:p>
    <w:p w14:paraId="69ADD2D1" w14:textId="77777777" w:rsidR="001F3D6D" w:rsidRPr="00465BE4" w:rsidRDefault="001F3D6D" w:rsidP="001F3D6D">
      <w:pPr>
        <w:pStyle w:val="TOC3"/>
        <w:rPr>
          <w:rFonts w:ascii="Calibri" w:eastAsia="Times New Roman" w:hAnsi="Calibri"/>
          <w:kern w:val="2"/>
          <w:sz w:val="22"/>
          <w:szCs w:val="22"/>
        </w:rPr>
      </w:pPr>
      <w:hyperlink w:anchor="_Toc155041542" w:history="1">
        <w:r w:rsidRPr="00D34334">
          <w:rPr>
            <w:rStyle w:val="Hyperlink"/>
          </w:rPr>
          <w:t>2.2.2</w:t>
        </w:r>
        <w:r w:rsidRPr="00465BE4">
          <w:rPr>
            <w:rFonts w:ascii="Calibri" w:eastAsia="Times New Roman" w:hAnsi="Calibri"/>
            <w:kern w:val="2"/>
            <w:sz w:val="22"/>
            <w:szCs w:val="22"/>
          </w:rPr>
          <w:tab/>
        </w:r>
        <w:r w:rsidRPr="00D34334">
          <w:rPr>
            <w:rStyle w:val="Hyperlink"/>
          </w:rPr>
          <w:t>Kĩ thuật CSR</w:t>
        </w:r>
        <w:r>
          <w:rPr>
            <w:webHidden/>
          </w:rPr>
          <w:tab/>
        </w:r>
        <w:r>
          <w:rPr>
            <w:webHidden/>
          </w:rPr>
          <w:fldChar w:fldCharType="begin"/>
        </w:r>
        <w:r>
          <w:rPr>
            <w:webHidden/>
          </w:rPr>
          <w:instrText xml:space="preserve"> PAGEREF _Toc155041542 \h </w:instrText>
        </w:r>
        <w:r>
          <w:rPr>
            <w:webHidden/>
          </w:rPr>
        </w:r>
        <w:r>
          <w:rPr>
            <w:webHidden/>
          </w:rPr>
          <w:fldChar w:fldCharType="separate"/>
        </w:r>
        <w:r>
          <w:rPr>
            <w:webHidden/>
          </w:rPr>
          <w:t>16</w:t>
        </w:r>
        <w:r>
          <w:rPr>
            <w:webHidden/>
          </w:rPr>
          <w:fldChar w:fldCharType="end"/>
        </w:r>
      </w:hyperlink>
    </w:p>
    <w:p w14:paraId="4C7D87AC" w14:textId="77777777" w:rsidR="001F3D6D" w:rsidRPr="00465BE4" w:rsidRDefault="001F3D6D" w:rsidP="001F3D6D">
      <w:pPr>
        <w:pStyle w:val="TOC3"/>
        <w:rPr>
          <w:rFonts w:ascii="Calibri" w:eastAsia="Times New Roman" w:hAnsi="Calibri"/>
          <w:kern w:val="2"/>
          <w:sz w:val="22"/>
          <w:szCs w:val="22"/>
        </w:rPr>
      </w:pPr>
      <w:hyperlink w:anchor="_Toc155041543" w:history="1">
        <w:r w:rsidRPr="00D34334">
          <w:rPr>
            <w:rStyle w:val="Hyperlink"/>
          </w:rPr>
          <w:t>2.2.3</w:t>
        </w:r>
        <w:r w:rsidRPr="00465BE4">
          <w:rPr>
            <w:rFonts w:ascii="Calibri" w:eastAsia="Times New Roman" w:hAnsi="Calibri"/>
            <w:kern w:val="2"/>
            <w:sz w:val="22"/>
            <w:szCs w:val="22"/>
          </w:rPr>
          <w:tab/>
        </w:r>
        <w:r w:rsidRPr="00D34334">
          <w:rPr>
            <w:rStyle w:val="Hyperlink"/>
          </w:rPr>
          <w:t>Thiết kế UI / UX</w:t>
        </w:r>
        <w:r>
          <w:rPr>
            <w:webHidden/>
          </w:rPr>
          <w:tab/>
        </w:r>
        <w:r>
          <w:rPr>
            <w:webHidden/>
          </w:rPr>
          <w:fldChar w:fldCharType="begin"/>
        </w:r>
        <w:r>
          <w:rPr>
            <w:webHidden/>
          </w:rPr>
          <w:instrText xml:space="preserve"> PAGEREF _Toc155041543 \h </w:instrText>
        </w:r>
        <w:r>
          <w:rPr>
            <w:webHidden/>
          </w:rPr>
        </w:r>
        <w:r>
          <w:rPr>
            <w:webHidden/>
          </w:rPr>
          <w:fldChar w:fldCharType="separate"/>
        </w:r>
        <w:r>
          <w:rPr>
            <w:webHidden/>
          </w:rPr>
          <w:t>16</w:t>
        </w:r>
        <w:r>
          <w:rPr>
            <w:webHidden/>
          </w:rPr>
          <w:fldChar w:fldCharType="end"/>
        </w:r>
      </w:hyperlink>
    </w:p>
    <w:p w14:paraId="06CAB2F8"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44" w:history="1">
        <w:r w:rsidRPr="00D34334">
          <w:rPr>
            <w:rStyle w:val="Hyperlink"/>
            <w:noProof/>
          </w:rPr>
          <w:t>2.3</w:t>
        </w:r>
        <w:r w:rsidRPr="00465BE4">
          <w:rPr>
            <w:rFonts w:ascii="Calibri" w:eastAsia="Times New Roman" w:hAnsi="Calibri"/>
            <w:noProof/>
            <w:kern w:val="2"/>
            <w:sz w:val="22"/>
            <w:szCs w:val="22"/>
          </w:rPr>
          <w:tab/>
        </w:r>
        <w:r w:rsidRPr="00D34334">
          <w:rPr>
            <w:rStyle w:val="Hyperlink"/>
            <w:noProof/>
          </w:rPr>
          <w:t>Giả thuyết khoa học</w:t>
        </w:r>
        <w:r>
          <w:rPr>
            <w:noProof/>
            <w:webHidden/>
          </w:rPr>
          <w:tab/>
        </w:r>
        <w:r>
          <w:rPr>
            <w:noProof/>
            <w:webHidden/>
          </w:rPr>
          <w:fldChar w:fldCharType="begin"/>
        </w:r>
        <w:r>
          <w:rPr>
            <w:noProof/>
            <w:webHidden/>
          </w:rPr>
          <w:instrText xml:space="preserve"> PAGEREF _Toc155041544 \h </w:instrText>
        </w:r>
        <w:r>
          <w:rPr>
            <w:noProof/>
            <w:webHidden/>
          </w:rPr>
        </w:r>
        <w:r>
          <w:rPr>
            <w:noProof/>
            <w:webHidden/>
          </w:rPr>
          <w:fldChar w:fldCharType="separate"/>
        </w:r>
        <w:r>
          <w:rPr>
            <w:noProof/>
            <w:webHidden/>
          </w:rPr>
          <w:t>17</w:t>
        </w:r>
        <w:r>
          <w:rPr>
            <w:noProof/>
            <w:webHidden/>
          </w:rPr>
          <w:fldChar w:fldCharType="end"/>
        </w:r>
      </w:hyperlink>
    </w:p>
    <w:p w14:paraId="294093A2"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45" w:history="1">
        <w:r w:rsidRPr="00D34334">
          <w:rPr>
            <w:rStyle w:val="Hyperlink"/>
            <w:noProof/>
          </w:rPr>
          <w:t>2.4</w:t>
        </w:r>
        <w:r w:rsidRPr="00465BE4">
          <w:rPr>
            <w:rFonts w:ascii="Calibri" w:eastAsia="Times New Roman" w:hAnsi="Calibri"/>
            <w:noProof/>
            <w:kern w:val="2"/>
            <w:sz w:val="22"/>
            <w:szCs w:val="22"/>
          </w:rPr>
          <w:tab/>
        </w:r>
        <w:r w:rsidRPr="00D34334">
          <w:rPr>
            <w:rStyle w:val="Hyperlink"/>
            <w:noProof/>
          </w:rPr>
          <w:t>Phương pháp nghiên cứu</w:t>
        </w:r>
        <w:r>
          <w:rPr>
            <w:noProof/>
            <w:webHidden/>
          </w:rPr>
          <w:tab/>
        </w:r>
        <w:r>
          <w:rPr>
            <w:noProof/>
            <w:webHidden/>
          </w:rPr>
          <w:fldChar w:fldCharType="begin"/>
        </w:r>
        <w:r>
          <w:rPr>
            <w:noProof/>
            <w:webHidden/>
          </w:rPr>
          <w:instrText xml:space="preserve"> PAGEREF _Toc155041545 \h </w:instrText>
        </w:r>
        <w:r>
          <w:rPr>
            <w:noProof/>
            <w:webHidden/>
          </w:rPr>
        </w:r>
        <w:r>
          <w:rPr>
            <w:noProof/>
            <w:webHidden/>
          </w:rPr>
          <w:fldChar w:fldCharType="separate"/>
        </w:r>
        <w:r>
          <w:rPr>
            <w:noProof/>
            <w:webHidden/>
          </w:rPr>
          <w:t>17</w:t>
        </w:r>
        <w:r>
          <w:rPr>
            <w:noProof/>
            <w:webHidden/>
          </w:rPr>
          <w:fldChar w:fldCharType="end"/>
        </w:r>
      </w:hyperlink>
    </w:p>
    <w:p w14:paraId="2D6C88E4" w14:textId="77777777" w:rsidR="001F3D6D" w:rsidRPr="00465BE4" w:rsidRDefault="001F3D6D" w:rsidP="001F3D6D">
      <w:pPr>
        <w:pStyle w:val="TOC1"/>
        <w:rPr>
          <w:rFonts w:ascii="Calibri" w:eastAsia="Times New Roman" w:hAnsi="Calibri"/>
          <w:noProof/>
          <w:kern w:val="2"/>
          <w:sz w:val="22"/>
          <w:szCs w:val="22"/>
        </w:rPr>
      </w:pPr>
      <w:hyperlink w:anchor="_Toc155041546" w:history="1">
        <w:r w:rsidRPr="00D34334">
          <w:rPr>
            <w:rStyle w:val="Hyperlink"/>
            <w:noProof/>
          </w:rPr>
          <w:t>CHƯƠNG 3</w:t>
        </w:r>
        <w:r w:rsidRPr="00465BE4">
          <w:rPr>
            <w:rFonts w:ascii="Calibri" w:eastAsia="Times New Roman" w:hAnsi="Calibri"/>
            <w:noProof/>
            <w:kern w:val="2"/>
            <w:sz w:val="22"/>
            <w:szCs w:val="22"/>
          </w:rPr>
          <w:tab/>
        </w:r>
        <w:r w:rsidRPr="00D34334">
          <w:rPr>
            <w:rStyle w:val="Hyperlink"/>
            <w:noProof/>
          </w:rPr>
          <w:t>HIỆN THỰC HOÁ NGHIÊN CỨU</w:t>
        </w:r>
        <w:r>
          <w:rPr>
            <w:noProof/>
            <w:webHidden/>
          </w:rPr>
          <w:tab/>
        </w:r>
        <w:r>
          <w:rPr>
            <w:noProof/>
            <w:webHidden/>
          </w:rPr>
          <w:fldChar w:fldCharType="begin"/>
        </w:r>
        <w:r>
          <w:rPr>
            <w:noProof/>
            <w:webHidden/>
          </w:rPr>
          <w:instrText xml:space="preserve"> PAGEREF _Toc155041546 \h </w:instrText>
        </w:r>
        <w:r>
          <w:rPr>
            <w:noProof/>
            <w:webHidden/>
          </w:rPr>
        </w:r>
        <w:r>
          <w:rPr>
            <w:noProof/>
            <w:webHidden/>
          </w:rPr>
          <w:fldChar w:fldCharType="separate"/>
        </w:r>
        <w:r>
          <w:rPr>
            <w:noProof/>
            <w:webHidden/>
          </w:rPr>
          <w:t>18</w:t>
        </w:r>
        <w:r>
          <w:rPr>
            <w:noProof/>
            <w:webHidden/>
          </w:rPr>
          <w:fldChar w:fldCharType="end"/>
        </w:r>
      </w:hyperlink>
    </w:p>
    <w:p w14:paraId="37CC60E7"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47" w:history="1">
        <w:r w:rsidRPr="00D34334">
          <w:rPr>
            <w:rStyle w:val="Hyperlink"/>
            <w:noProof/>
          </w:rPr>
          <w:t>3.1</w:t>
        </w:r>
        <w:r w:rsidRPr="00465BE4">
          <w:rPr>
            <w:rFonts w:ascii="Calibri" w:eastAsia="Times New Roman" w:hAnsi="Calibri"/>
            <w:noProof/>
            <w:kern w:val="2"/>
            <w:sz w:val="22"/>
            <w:szCs w:val="22"/>
          </w:rPr>
          <w:tab/>
        </w:r>
        <w:r w:rsidRPr="00D34334">
          <w:rPr>
            <w:rStyle w:val="Hyperlink"/>
            <w:noProof/>
          </w:rPr>
          <w:t>Cài đặt phần mềm, công cụ, thiết lập môi trường trước khi viết mã.</w:t>
        </w:r>
        <w:r>
          <w:rPr>
            <w:noProof/>
            <w:webHidden/>
          </w:rPr>
          <w:tab/>
        </w:r>
        <w:r>
          <w:rPr>
            <w:noProof/>
            <w:webHidden/>
          </w:rPr>
          <w:fldChar w:fldCharType="begin"/>
        </w:r>
        <w:r>
          <w:rPr>
            <w:noProof/>
            <w:webHidden/>
          </w:rPr>
          <w:instrText xml:space="preserve"> PAGEREF _Toc155041547 \h </w:instrText>
        </w:r>
        <w:r>
          <w:rPr>
            <w:noProof/>
            <w:webHidden/>
          </w:rPr>
        </w:r>
        <w:r>
          <w:rPr>
            <w:noProof/>
            <w:webHidden/>
          </w:rPr>
          <w:fldChar w:fldCharType="separate"/>
        </w:r>
        <w:r>
          <w:rPr>
            <w:noProof/>
            <w:webHidden/>
          </w:rPr>
          <w:t>18</w:t>
        </w:r>
        <w:r>
          <w:rPr>
            <w:noProof/>
            <w:webHidden/>
          </w:rPr>
          <w:fldChar w:fldCharType="end"/>
        </w:r>
      </w:hyperlink>
    </w:p>
    <w:p w14:paraId="36AE6219" w14:textId="77777777" w:rsidR="001F3D6D" w:rsidRPr="00465BE4" w:rsidRDefault="001F3D6D" w:rsidP="001F3D6D">
      <w:pPr>
        <w:pStyle w:val="TOC3"/>
        <w:rPr>
          <w:rFonts w:ascii="Calibri" w:eastAsia="Times New Roman" w:hAnsi="Calibri"/>
          <w:kern w:val="2"/>
          <w:sz w:val="22"/>
          <w:szCs w:val="22"/>
        </w:rPr>
      </w:pPr>
      <w:hyperlink w:anchor="_Toc155041548" w:history="1">
        <w:r w:rsidRPr="00D34334">
          <w:rPr>
            <w:rStyle w:val="Hyperlink"/>
          </w:rPr>
          <w:t>3.1.1</w:t>
        </w:r>
        <w:r w:rsidRPr="00465BE4">
          <w:rPr>
            <w:rFonts w:ascii="Calibri" w:eastAsia="Times New Roman" w:hAnsi="Calibri"/>
            <w:kern w:val="2"/>
            <w:sz w:val="22"/>
            <w:szCs w:val="22"/>
          </w:rPr>
          <w:tab/>
        </w:r>
        <w:r w:rsidRPr="00D34334">
          <w:rPr>
            <w:rStyle w:val="Hyperlink"/>
          </w:rPr>
          <w:t>Cài đặt môi trường NodeJS</w:t>
        </w:r>
        <w:r>
          <w:rPr>
            <w:webHidden/>
          </w:rPr>
          <w:tab/>
        </w:r>
        <w:r>
          <w:rPr>
            <w:webHidden/>
          </w:rPr>
          <w:fldChar w:fldCharType="begin"/>
        </w:r>
        <w:r>
          <w:rPr>
            <w:webHidden/>
          </w:rPr>
          <w:instrText xml:space="preserve"> PAGEREF _Toc155041548 \h </w:instrText>
        </w:r>
        <w:r>
          <w:rPr>
            <w:webHidden/>
          </w:rPr>
        </w:r>
        <w:r>
          <w:rPr>
            <w:webHidden/>
          </w:rPr>
          <w:fldChar w:fldCharType="separate"/>
        </w:r>
        <w:r>
          <w:rPr>
            <w:webHidden/>
          </w:rPr>
          <w:t>19</w:t>
        </w:r>
        <w:r>
          <w:rPr>
            <w:webHidden/>
          </w:rPr>
          <w:fldChar w:fldCharType="end"/>
        </w:r>
      </w:hyperlink>
    </w:p>
    <w:p w14:paraId="5AF62D4D" w14:textId="77777777" w:rsidR="001F3D6D" w:rsidRPr="00465BE4" w:rsidRDefault="001F3D6D" w:rsidP="001F3D6D">
      <w:pPr>
        <w:pStyle w:val="TOC3"/>
        <w:rPr>
          <w:rFonts w:ascii="Calibri" w:eastAsia="Times New Roman" w:hAnsi="Calibri"/>
          <w:kern w:val="2"/>
          <w:sz w:val="22"/>
          <w:szCs w:val="22"/>
        </w:rPr>
      </w:pPr>
      <w:hyperlink w:anchor="_Toc155041549" w:history="1">
        <w:r w:rsidRPr="00D34334">
          <w:rPr>
            <w:rStyle w:val="Hyperlink"/>
          </w:rPr>
          <w:t>3.1.2</w:t>
        </w:r>
        <w:r w:rsidRPr="00465BE4">
          <w:rPr>
            <w:rFonts w:ascii="Calibri" w:eastAsia="Times New Roman" w:hAnsi="Calibri"/>
            <w:kern w:val="2"/>
            <w:sz w:val="22"/>
            <w:szCs w:val="22"/>
          </w:rPr>
          <w:tab/>
        </w:r>
        <w:r w:rsidRPr="00D34334">
          <w:rPr>
            <w:rStyle w:val="Hyperlink"/>
          </w:rPr>
          <w:t>Cài đặt Laragon và tạo máy chủ ảo quản lý cơ sở dữ liệu mySQL bằng PhpMyAdmin.</w:t>
        </w:r>
        <w:r>
          <w:rPr>
            <w:webHidden/>
          </w:rPr>
          <w:tab/>
        </w:r>
        <w:r>
          <w:rPr>
            <w:webHidden/>
          </w:rPr>
          <w:fldChar w:fldCharType="begin"/>
        </w:r>
        <w:r>
          <w:rPr>
            <w:webHidden/>
          </w:rPr>
          <w:instrText xml:space="preserve"> PAGEREF _Toc155041549 \h </w:instrText>
        </w:r>
        <w:r>
          <w:rPr>
            <w:webHidden/>
          </w:rPr>
        </w:r>
        <w:r>
          <w:rPr>
            <w:webHidden/>
          </w:rPr>
          <w:fldChar w:fldCharType="separate"/>
        </w:r>
        <w:r>
          <w:rPr>
            <w:webHidden/>
          </w:rPr>
          <w:t>20</w:t>
        </w:r>
        <w:r>
          <w:rPr>
            <w:webHidden/>
          </w:rPr>
          <w:fldChar w:fldCharType="end"/>
        </w:r>
      </w:hyperlink>
    </w:p>
    <w:p w14:paraId="3134C31B" w14:textId="77777777" w:rsidR="001F3D6D" w:rsidRPr="00465BE4" w:rsidRDefault="001F3D6D" w:rsidP="001F3D6D">
      <w:pPr>
        <w:pStyle w:val="TOC3"/>
        <w:rPr>
          <w:rFonts w:ascii="Calibri" w:eastAsia="Times New Roman" w:hAnsi="Calibri"/>
          <w:kern w:val="2"/>
          <w:sz w:val="22"/>
          <w:szCs w:val="22"/>
        </w:rPr>
      </w:pPr>
      <w:hyperlink w:anchor="_Toc155041550" w:history="1">
        <w:r w:rsidRPr="00D34334">
          <w:rPr>
            <w:rStyle w:val="Hyperlink"/>
          </w:rPr>
          <w:t>3.1.3</w:t>
        </w:r>
        <w:r w:rsidRPr="00465BE4">
          <w:rPr>
            <w:rFonts w:ascii="Calibri" w:eastAsia="Times New Roman" w:hAnsi="Calibri"/>
            <w:kern w:val="2"/>
            <w:sz w:val="22"/>
            <w:szCs w:val="22"/>
          </w:rPr>
          <w:tab/>
        </w:r>
        <w:r w:rsidRPr="00D34334">
          <w:rPr>
            <w:rStyle w:val="Hyperlink"/>
          </w:rPr>
          <w:t>Cài đặt phần mềm viết mã Visual Studio Code</w:t>
        </w:r>
        <w:r>
          <w:rPr>
            <w:webHidden/>
          </w:rPr>
          <w:tab/>
        </w:r>
        <w:r>
          <w:rPr>
            <w:webHidden/>
          </w:rPr>
          <w:fldChar w:fldCharType="begin"/>
        </w:r>
        <w:r>
          <w:rPr>
            <w:webHidden/>
          </w:rPr>
          <w:instrText xml:space="preserve"> PAGEREF _Toc155041550 \h </w:instrText>
        </w:r>
        <w:r>
          <w:rPr>
            <w:webHidden/>
          </w:rPr>
        </w:r>
        <w:r>
          <w:rPr>
            <w:webHidden/>
          </w:rPr>
          <w:fldChar w:fldCharType="separate"/>
        </w:r>
        <w:r>
          <w:rPr>
            <w:webHidden/>
          </w:rPr>
          <w:t>22</w:t>
        </w:r>
        <w:r>
          <w:rPr>
            <w:webHidden/>
          </w:rPr>
          <w:fldChar w:fldCharType="end"/>
        </w:r>
      </w:hyperlink>
    </w:p>
    <w:p w14:paraId="502DBE5F" w14:textId="77777777" w:rsidR="001F3D6D" w:rsidRPr="00465BE4" w:rsidRDefault="001F3D6D" w:rsidP="001F3D6D">
      <w:pPr>
        <w:pStyle w:val="TOC3"/>
        <w:rPr>
          <w:rFonts w:ascii="Calibri" w:eastAsia="Times New Roman" w:hAnsi="Calibri"/>
          <w:kern w:val="2"/>
          <w:sz w:val="22"/>
          <w:szCs w:val="22"/>
        </w:rPr>
      </w:pPr>
      <w:hyperlink w:anchor="_Toc155041551" w:history="1">
        <w:r w:rsidRPr="00D34334">
          <w:rPr>
            <w:rStyle w:val="Hyperlink"/>
          </w:rPr>
          <w:t>3.1.4</w:t>
        </w:r>
        <w:r w:rsidRPr="00465BE4">
          <w:rPr>
            <w:rFonts w:ascii="Calibri" w:eastAsia="Times New Roman" w:hAnsi="Calibri"/>
            <w:kern w:val="2"/>
            <w:sz w:val="22"/>
            <w:szCs w:val="22"/>
          </w:rPr>
          <w:tab/>
        </w:r>
        <w:r w:rsidRPr="00D34334">
          <w:rPr>
            <w:rStyle w:val="Hyperlink"/>
          </w:rPr>
          <w:t>Cài đặt Postman</w:t>
        </w:r>
        <w:r>
          <w:rPr>
            <w:webHidden/>
          </w:rPr>
          <w:tab/>
        </w:r>
        <w:r>
          <w:rPr>
            <w:webHidden/>
          </w:rPr>
          <w:fldChar w:fldCharType="begin"/>
        </w:r>
        <w:r>
          <w:rPr>
            <w:webHidden/>
          </w:rPr>
          <w:instrText xml:space="preserve"> PAGEREF _Toc155041551 \h </w:instrText>
        </w:r>
        <w:r>
          <w:rPr>
            <w:webHidden/>
          </w:rPr>
        </w:r>
        <w:r>
          <w:rPr>
            <w:webHidden/>
          </w:rPr>
          <w:fldChar w:fldCharType="separate"/>
        </w:r>
        <w:r>
          <w:rPr>
            <w:webHidden/>
          </w:rPr>
          <w:t>23</w:t>
        </w:r>
        <w:r>
          <w:rPr>
            <w:webHidden/>
          </w:rPr>
          <w:fldChar w:fldCharType="end"/>
        </w:r>
      </w:hyperlink>
    </w:p>
    <w:p w14:paraId="05ED1B02"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52" w:history="1">
        <w:r w:rsidRPr="00D34334">
          <w:rPr>
            <w:rStyle w:val="Hyperlink"/>
            <w:noProof/>
          </w:rPr>
          <w:t>3.2</w:t>
        </w:r>
        <w:r w:rsidRPr="00465BE4">
          <w:rPr>
            <w:rFonts w:ascii="Calibri" w:eastAsia="Times New Roman" w:hAnsi="Calibri"/>
            <w:noProof/>
            <w:kern w:val="2"/>
            <w:sz w:val="22"/>
            <w:szCs w:val="22"/>
          </w:rPr>
          <w:tab/>
        </w:r>
        <w:r w:rsidRPr="00D34334">
          <w:rPr>
            <w:rStyle w:val="Hyperlink"/>
            <w:noProof/>
          </w:rPr>
          <w:t>Thiết kế cơ sở dữ liệu mySQL</w:t>
        </w:r>
        <w:r>
          <w:rPr>
            <w:noProof/>
            <w:webHidden/>
          </w:rPr>
          <w:tab/>
        </w:r>
        <w:r>
          <w:rPr>
            <w:noProof/>
            <w:webHidden/>
          </w:rPr>
          <w:fldChar w:fldCharType="begin"/>
        </w:r>
        <w:r>
          <w:rPr>
            <w:noProof/>
            <w:webHidden/>
          </w:rPr>
          <w:instrText xml:space="preserve"> PAGEREF _Toc155041552 \h </w:instrText>
        </w:r>
        <w:r>
          <w:rPr>
            <w:noProof/>
            <w:webHidden/>
          </w:rPr>
        </w:r>
        <w:r>
          <w:rPr>
            <w:noProof/>
            <w:webHidden/>
          </w:rPr>
          <w:fldChar w:fldCharType="separate"/>
        </w:r>
        <w:r>
          <w:rPr>
            <w:noProof/>
            <w:webHidden/>
          </w:rPr>
          <w:t>24</w:t>
        </w:r>
        <w:r>
          <w:rPr>
            <w:noProof/>
            <w:webHidden/>
          </w:rPr>
          <w:fldChar w:fldCharType="end"/>
        </w:r>
      </w:hyperlink>
    </w:p>
    <w:p w14:paraId="7431BCB1" w14:textId="77777777" w:rsidR="001F3D6D" w:rsidRPr="00465BE4" w:rsidRDefault="001F3D6D" w:rsidP="001F3D6D">
      <w:pPr>
        <w:pStyle w:val="TOC3"/>
        <w:rPr>
          <w:rFonts w:ascii="Calibri" w:eastAsia="Times New Roman" w:hAnsi="Calibri"/>
          <w:kern w:val="2"/>
          <w:sz w:val="22"/>
          <w:szCs w:val="22"/>
        </w:rPr>
      </w:pPr>
      <w:hyperlink w:anchor="_Toc155041553" w:history="1">
        <w:r w:rsidRPr="00D34334">
          <w:rPr>
            <w:rStyle w:val="Hyperlink"/>
          </w:rPr>
          <w:t>3.2.1</w:t>
        </w:r>
        <w:r w:rsidRPr="00465BE4">
          <w:rPr>
            <w:rFonts w:ascii="Calibri" w:eastAsia="Times New Roman" w:hAnsi="Calibri"/>
            <w:kern w:val="2"/>
            <w:sz w:val="22"/>
            <w:szCs w:val="22"/>
          </w:rPr>
          <w:tab/>
        </w:r>
        <w:r w:rsidRPr="00D34334">
          <w:rPr>
            <w:rStyle w:val="Hyperlink"/>
          </w:rPr>
          <w:t>Lượt đồ cơ sở dữ liệu</w:t>
        </w:r>
        <w:r>
          <w:rPr>
            <w:webHidden/>
          </w:rPr>
          <w:tab/>
        </w:r>
        <w:r>
          <w:rPr>
            <w:webHidden/>
          </w:rPr>
          <w:fldChar w:fldCharType="begin"/>
        </w:r>
        <w:r>
          <w:rPr>
            <w:webHidden/>
          </w:rPr>
          <w:instrText xml:space="preserve"> PAGEREF _Toc155041553 \h </w:instrText>
        </w:r>
        <w:r>
          <w:rPr>
            <w:webHidden/>
          </w:rPr>
        </w:r>
        <w:r>
          <w:rPr>
            <w:webHidden/>
          </w:rPr>
          <w:fldChar w:fldCharType="separate"/>
        </w:r>
        <w:r>
          <w:rPr>
            <w:webHidden/>
          </w:rPr>
          <w:t>24</w:t>
        </w:r>
        <w:r>
          <w:rPr>
            <w:webHidden/>
          </w:rPr>
          <w:fldChar w:fldCharType="end"/>
        </w:r>
      </w:hyperlink>
    </w:p>
    <w:p w14:paraId="3320CF82" w14:textId="77777777" w:rsidR="001F3D6D" w:rsidRPr="00465BE4" w:rsidRDefault="001F3D6D" w:rsidP="001F3D6D">
      <w:pPr>
        <w:pStyle w:val="TOC3"/>
        <w:rPr>
          <w:rFonts w:ascii="Calibri" w:eastAsia="Times New Roman" w:hAnsi="Calibri"/>
          <w:kern w:val="2"/>
          <w:sz w:val="22"/>
          <w:szCs w:val="22"/>
        </w:rPr>
      </w:pPr>
      <w:hyperlink w:anchor="_Toc155041554" w:history="1">
        <w:r w:rsidRPr="00D34334">
          <w:rPr>
            <w:rStyle w:val="Hyperlink"/>
          </w:rPr>
          <w:t>3.2.2</w:t>
        </w:r>
        <w:r w:rsidRPr="00465BE4">
          <w:rPr>
            <w:rFonts w:ascii="Calibri" w:eastAsia="Times New Roman" w:hAnsi="Calibri"/>
            <w:kern w:val="2"/>
            <w:sz w:val="22"/>
            <w:szCs w:val="22"/>
          </w:rPr>
          <w:tab/>
        </w:r>
        <w:r w:rsidRPr="00D34334">
          <w:rPr>
            <w:rStyle w:val="Hyperlink"/>
          </w:rPr>
          <w:t>Mô tả một số bảng quan trọng</w:t>
        </w:r>
        <w:r>
          <w:rPr>
            <w:webHidden/>
          </w:rPr>
          <w:tab/>
        </w:r>
        <w:r>
          <w:rPr>
            <w:webHidden/>
          </w:rPr>
          <w:fldChar w:fldCharType="begin"/>
        </w:r>
        <w:r>
          <w:rPr>
            <w:webHidden/>
          </w:rPr>
          <w:instrText xml:space="preserve"> PAGEREF _Toc155041554 \h </w:instrText>
        </w:r>
        <w:r>
          <w:rPr>
            <w:webHidden/>
          </w:rPr>
        </w:r>
        <w:r>
          <w:rPr>
            <w:webHidden/>
          </w:rPr>
          <w:fldChar w:fldCharType="separate"/>
        </w:r>
        <w:r>
          <w:rPr>
            <w:webHidden/>
          </w:rPr>
          <w:t>24</w:t>
        </w:r>
        <w:r>
          <w:rPr>
            <w:webHidden/>
          </w:rPr>
          <w:fldChar w:fldCharType="end"/>
        </w:r>
      </w:hyperlink>
    </w:p>
    <w:p w14:paraId="0CC575C9"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55" w:history="1">
        <w:r w:rsidRPr="00D34334">
          <w:rPr>
            <w:rStyle w:val="Hyperlink"/>
            <w:noProof/>
          </w:rPr>
          <w:t>3.3</w:t>
        </w:r>
        <w:r w:rsidRPr="00465BE4">
          <w:rPr>
            <w:rFonts w:ascii="Calibri" w:eastAsia="Times New Roman" w:hAnsi="Calibri"/>
            <w:noProof/>
            <w:kern w:val="2"/>
            <w:sz w:val="22"/>
            <w:szCs w:val="22"/>
          </w:rPr>
          <w:tab/>
        </w:r>
        <w:r w:rsidRPr="00D34334">
          <w:rPr>
            <w:rStyle w:val="Hyperlink"/>
            <w:noProof/>
          </w:rPr>
          <w:t>Viết mã backend với ExpressJS</w:t>
        </w:r>
        <w:r>
          <w:rPr>
            <w:noProof/>
            <w:webHidden/>
          </w:rPr>
          <w:tab/>
        </w:r>
        <w:r>
          <w:rPr>
            <w:noProof/>
            <w:webHidden/>
          </w:rPr>
          <w:fldChar w:fldCharType="begin"/>
        </w:r>
        <w:r>
          <w:rPr>
            <w:noProof/>
            <w:webHidden/>
          </w:rPr>
          <w:instrText xml:space="preserve"> PAGEREF _Toc155041555 \h </w:instrText>
        </w:r>
        <w:r>
          <w:rPr>
            <w:noProof/>
            <w:webHidden/>
          </w:rPr>
        </w:r>
        <w:r>
          <w:rPr>
            <w:noProof/>
            <w:webHidden/>
          </w:rPr>
          <w:fldChar w:fldCharType="separate"/>
        </w:r>
        <w:r>
          <w:rPr>
            <w:noProof/>
            <w:webHidden/>
          </w:rPr>
          <w:t>27</w:t>
        </w:r>
        <w:r>
          <w:rPr>
            <w:noProof/>
            <w:webHidden/>
          </w:rPr>
          <w:fldChar w:fldCharType="end"/>
        </w:r>
      </w:hyperlink>
    </w:p>
    <w:p w14:paraId="0E446568" w14:textId="77777777" w:rsidR="001F3D6D" w:rsidRPr="00465BE4" w:rsidRDefault="001F3D6D" w:rsidP="001F3D6D">
      <w:pPr>
        <w:pStyle w:val="TOC3"/>
        <w:rPr>
          <w:rFonts w:ascii="Calibri" w:eastAsia="Times New Roman" w:hAnsi="Calibri"/>
          <w:kern w:val="2"/>
          <w:sz w:val="22"/>
          <w:szCs w:val="22"/>
        </w:rPr>
      </w:pPr>
      <w:hyperlink w:anchor="_Toc155041556" w:history="1">
        <w:r w:rsidRPr="00D34334">
          <w:rPr>
            <w:rStyle w:val="Hyperlink"/>
          </w:rPr>
          <w:t>3.3.1</w:t>
        </w:r>
        <w:r w:rsidRPr="00465BE4">
          <w:rPr>
            <w:rFonts w:ascii="Calibri" w:eastAsia="Times New Roman" w:hAnsi="Calibri"/>
            <w:kern w:val="2"/>
            <w:sz w:val="22"/>
            <w:szCs w:val="22"/>
          </w:rPr>
          <w:tab/>
        </w:r>
        <w:r w:rsidRPr="00D34334">
          <w:rPr>
            <w:rStyle w:val="Hyperlink"/>
          </w:rPr>
          <w:t>Khởi tạo</w:t>
        </w:r>
        <w:r>
          <w:rPr>
            <w:webHidden/>
          </w:rPr>
          <w:tab/>
        </w:r>
        <w:r>
          <w:rPr>
            <w:webHidden/>
          </w:rPr>
          <w:fldChar w:fldCharType="begin"/>
        </w:r>
        <w:r>
          <w:rPr>
            <w:webHidden/>
          </w:rPr>
          <w:instrText xml:space="preserve"> PAGEREF _Toc155041556 \h </w:instrText>
        </w:r>
        <w:r>
          <w:rPr>
            <w:webHidden/>
          </w:rPr>
        </w:r>
        <w:r>
          <w:rPr>
            <w:webHidden/>
          </w:rPr>
          <w:fldChar w:fldCharType="separate"/>
        </w:r>
        <w:r>
          <w:rPr>
            <w:webHidden/>
          </w:rPr>
          <w:t>27</w:t>
        </w:r>
        <w:r>
          <w:rPr>
            <w:webHidden/>
          </w:rPr>
          <w:fldChar w:fldCharType="end"/>
        </w:r>
      </w:hyperlink>
    </w:p>
    <w:p w14:paraId="70F301E6" w14:textId="77777777" w:rsidR="001F3D6D" w:rsidRPr="00465BE4" w:rsidRDefault="001F3D6D" w:rsidP="001F3D6D">
      <w:pPr>
        <w:pStyle w:val="TOC3"/>
        <w:rPr>
          <w:rFonts w:ascii="Calibri" w:eastAsia="Times New Roman" w:hAnsi="Calibri"/>
          <w:kern w:val="2"/>
          <w:sz w:val="22"/>
          <w:szCs w:val="22"/>
        </w:rPr>
      </w:pPr>
      <w:hyperlink w:anchor="_Toc155041557" w:history="1">
        <w:r w:rsidRPr="00D34334">
          <w:rPr>
            <w:rStyle w:val="Hyperlink"/>
          </w:rPr>
          <w:t>3.3.2</w:t>
        </w:r>
        <w:r w:rsidRPr="00465BE4">
          <w:rPr>
            <w:rFonts w:ascii="Calibri" w:eastAsia="Times New Roman" w:hAnsi="Calibri"/>
            <w:kern w:val="2"/>
            <w:sz w:val="22"/>
            <w:szCs w:val="22"/>
          </w:rPr>
          <w:tab/>
        </w:r>
        <w:r w:rsidRPr="00D34334">
          <w:rPr>
            <w:rStyle w:val="Hyperlink"/>
          </w:rPr>
          <w:t>Cấu trúc thư mục</w:t>
        </w:r>
        <w:r>
          <w:rPr>
            <w:webHidden/>
          </w:rPr>
          <w:tab/>
        </w:r>
        <w:r>
          <w:rPr>
            <w:webHidden/>
          </w:rPr>
          <w:fldChar w:fldCharType="begin"/>
        </w:r>
        <w:r>
          <w:rPr>
            <w:webHidden/>
          </w:rPr>
          <w:instrText xml:space="preserve"> PAGEREF _Toc155041557 \h </w:instrText>
        </w:r>
        <w:r>
          <w:rPr>
            <w:webHidden/>
          </w:rPr>
        </w:r>
        <w:r>
          <w:rPr>
            <w:webHidden/>
          </w:rPr>
          <w:fldChar w:fldCharType="separate"/>
        </w:r>
        <w:r>
          <w:rPr>
            <w:webHidden/>
          </w:rPr>
          <w:t>29</w:t>
        </w:r>
        <w:r>
          <w:rPr>
            <w:webHidden/>
          </w:rPr>
          <w:fldChar w:fldCharType="end"/>
        </w:r>
      </w:hyperlink>
    </w:p>
    <w:p w14:paraId="359CBA75" w14:textId="77777777" w:rsidR="001F3D6D" w:rsidRPr="00465BE4" w:rsidRDefault="001F3D6D" w:rsidP="001F3D6D">
      <w:pPr>
        <w:pStyle w:val="TOC3"/>
        <w:rPr>
          <w:rFonts w:ascii="Calibri" w:eastAsia="Times New Roman" w:hAnsi="Calibri"/>
          <w:kern w:val="2"/>
          <w:sz w:val="22"/>
          <w:szCs w:val="22"/>
        </w:rPr>
      </w:pPr>
      <w:hyperlink w:anchor="_Toc155041558" w:history="1">
        <w:r w:rsidRPr="00D34334">
          <w:rPr>
            <w:rStyle w:val="Hyperlink"/>
          </w:rPr>
          <w:t>3.3.3</w:t>
        </w:r>
        <w:r w:rsidRPr="00465BE4">
          <w:rPr>
            <w:rFonts w:ascii="Calibri" w:eastAsia="Times New Roman" w:hAnsi="Calibri"/>
            <w:kern w:val="2"/>
            <w:sz w:val="22"/>
            <w:szCs w:val="22"/>
          </w:rPr>
          <w:tab/>
        </w:r>
        <w:r w:rsidRPr="00D34334">
          <w:rPr>
            <w:rStyle w:val="Hyperlink"/>
          </w:rPr>
          <w:t>Viết mã</w:t>
        </w:r>
        <w:r>
          <w:rPr>
            <w:webHidden/>
          </w:rPr>
          <w:tab/>
        </w:r>
        <w:r>
          <w:rPr>
            <w:webHidden/>
          </w:rPr>
          <w:fldChar w:fldCharType="begin"/>
        </w:r>
        <w:r>
          <w:rPr>
            <w:webHidden/>
          </w:rPr>
          <w:instrText xml:space="preserve"> PAGEREF _Toc155041558 \h </w:instrText>
        </w:r>
        <w:r>
          <w:rPr>
            <w:webHidden/>
          </w:rPr>
        </w:r>
        <w:r>
          <w:rPr>
            <w:webHidden/>
          </w:rPr>
          <w:fldChar w:fldCharType="separate"/>
        </w:r>
        <w:r>
          <w:rPr>
            <w:webHidden/>
          </w:rPr>
          <w:t>31</w:t>
        </w:r>
        <w:r>
          <w:rPr>
            <w:webHidden/>
          </w:rPr>
          <w:fldChar w:fldCharType="end"/>
        </w:r>
      </w:hyperlink>
    </w:p>
    <w:p w14:paraId="58A9F58A"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59" w:history="1">
        <w:r w:rsidRPr="00D34334">
          <w:rPr>
            <w:rStyle w:val="Hyperlink"/>
            <w:noProof/>
          </w:rPr>
          <w:t>3.3.3.1</w:t>
        </w:r>
        <w:r w:rsidRPr="00465BE4">
          <w:rPr>
            <w:rFonts w:ascii="Calibri" w:eastAsia="Times New Roman" w:hAnsi="Calibri"/>
            <w:noProof/>
            <w:kern w:val="2"/>
            <w:sz w:val="22"/>
            <w:szCs w:val="22"/>
          </w:rPr>
          <w:tab/>
        </w:r>
        <w:r w:rsidRPr="00D34334">
          <w:rPr>
            <w:rStyle w:val="Hyperlink"/>
            <w:noProof/>
          </w:rPr>
          <w:t>Mã khởi động</w:t>
        </w:r>
        <w:r>
          <w:rPr>
            <w:noProof/>
            <w:webHidden/>
          </w:rPr>
          <w:tab/>
        </w:r>
        <w:r>
          <w:rPr>
            <w:noProof/>
            <w:webHidden/>
          </w:rPr>
          <w:fldChar w:fldCharType="begin"/>
        </w:r>
        <w:r>
          <w:rPr>
            <w:noProof/>
            <w:webHidden/>
          </w:rPr>
          <w:instrText xml:space="preserve"> PAGEREF _Toc155041559 \h </w:instrText>
        </w:r>
        <w:r>
          <w:rPr>
            <w:noProof/>
            <w:webHidden/>
          </w:rPr>
        </w:r>
        <w:r>
          <w:rPr>
            <w:noProof/>
            <w:webHidden/>
          </w:rPr>
          <w:fldChar w:fldCharType="separate"/>
        </w:r>
        <w:r>
          <w:rPr>
            <w:noProof/>
            <w:webHidden/>
          </w:rPr>
          <w:t>31</w:t>
        </w:r>
        <w:r>
          <w:rPr>
            <w:noProof/>
            <w:webHidden/>
          </w:rPr>
          <w:fldChar w:fldCharType="end"/>
        </w:r>
      </w:hyperlink>
    </w:p>
    <w:p w14:paraId="0B3DA393"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60" w:history="1">
        <w:r w:rsidRPr="00D34334">
          <w:rPr>
            <w:rStyle w:val="Hyperlink"/>
            <w:noProof/>
          </w:rPr>
          <w:t>3.3.3.2</w:t>
        </w:r>
        <w:r w:rsidRPr="00465BE4">
          <w:rPr>
            <w:rFonts w:ascii="Calibri" w:eastAsia="Times New Roman" w:hAnsi="Calibri"/>
            <w:noProof/>
            <w:kern w:val="2"/>
            <w:sz w:val="22"/>
            <w:szCs w:val="22"/>
          </w:rPr>
          <w:tab/>
        </w:r>
        <w:r w:rsidRPr="00D34334">
          <w:rPr>
            <w:rStyle w:val="Hyperlink"/>
            <w:noProof/>
          </w:rPr>
          <w:t>Mã định tuyến</w:t>
        </w:r>
        <w:r>
          <w:rPr>
            <w:noProof/>
            <w:webHidden/>
          </w:rPr>
          <w:tab/>
        </w:r>
        <w:r>
          <w:rPr>
            <w:noProof/>
            <w:webHidden/>
          </w:rPr>
          <w:fldChar w:fldCharType="begin"/>
        </w:r>
        <w:r>
          <w:rPr>
            <w:noProof/>
            <w:webHidden/>
          </w:rPr>
          <w:instrText xml:space="preserve"> PAGEREF _Toc155041560 \h </w:instrText>
        </w:r>
        <w:r>
          <w:rPr>
            <w:noProof/>
            <w:webHidden/>
          </w:rPr>
        </w:r>
        <w:r>
          <w:rPr>
            <w:noProof/>
            <w:webHidden/>
          </w:rPr>
          <w:fldChar w:fldCharType="separate"/>
        </w:r>
        <w:r>
          <w:rPr>
            <w:noProof/>
            <w:webHidden/>
          </w:rPr>
          <w:t>33</w:t>
        </w:r>
        <w:r>
          <w:rPr>
            <w:noProof/>
            <w:webHidden/>
          </w:rPr>
          <w:fldChar w:fldCharType="end"/>
        </w:r>
      </w:hyperlink>
    </w:p>
    <w:p w14:paraId="56B8FC38" w14:textId="77777777" w:rsidR="001F3D6D" w:rsidRPr="00465BE4" w:rsidRDefault="001F3D6D" w:rsidP="001F3D6D">
      <w:pPr>
        <w:pStyle w:val="TOC3"/>
        <w:rPr>
          <w:rFonts w:ascii="Calibri" w:eastAsia="Times New Roman" w:hAnsi="Calibri"/>
          <w:kern w:val="2"/>
          <w:sz w:val="22"/>
          <w:szCs w:val="22"/>
        </w:rPr>
      </w:pPr>
      <w:hyperlink w:anchor="_Toc155041561" w:history="1">
        <w:r w:rsidRPr="00D34334">
          <w:rPr>
            <w:rStyle w:val="Hyperlink"/>
          </w:rPr>
          <w:t>3.3.4</w:t>
        </w:r>
        <w:r w:rsidRPr="00465BE4">
          <w:rPr>
            <w:rFonts w:ascii="Calibri" w:eastAsia="Times New Roman" w:hAnsi="Calibri"/>
            <w:kern w:val="2"/>
            <w:sz w:val="22"/>
            <w:szCs w:val="22"/>
          </w:rPr>
          <w:tab/>
        </w:r>
        <w:r w:rsidRPr="00D34334">
          <w:rPr>
            <w:rStyle w:val="Hyperlink"/>
          </w:rPr>
          <w:t>Kiểm tra các tuyến của backend với Postman</w:t>
        </w:r>
        <w:r>
          <w:rPr>
            <w:webHidden/>
          </w:rPr>
          <w:tab/>
        </w:r>
        <w:r>
          <w:rPr>
            <w:webHidden/>
          </w:rPr>
          <w:fldChar w:fldCharType="begin"/>
        </w:r>
        <w:r>
          <w:rPr>
            <w:webHidden/>
          </w:rPr>
          <w:instrText xml:space="preserve"> PAGEREF _Toc155041561 \h </w:instrText>
        </w:r>
        <w:r>
          <w:rPr>
            <w:webHidden/>
          </w:rPr>
        </w:r>
        <w:r>
          <w:rPr>
            <w:webHidden/>
          </w:rPr>
          <w:fldChar w:fldCharType="separate"/>
        </w:r>
        <w:r>
          <w:rPr>
            <w:webHidden/>
          </w:rPr>
          <w:t>34</w:t>
        </w:r>
        <w:r>
          <w:rPr>
            <w:webHidden/>
          </w:rPr>
          <w:fldChar w:fldCharType="end"/>
        </w:r>
      </w:hyperlink>
    </w:p>
    <w:p w14:paraId="11B0C491"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62" w:history="1">
        <w:r w:rsidRPr="00D34334">
          <w:rPr>
            <w:rStyle w:val="Hyperlink"/>
            <w:noProof/>
          </w:rPr>
          <w:t>3.3.4.1</w:t>
        </w:r>
        <w:r w:rsidRPr="00465BE4">
          <w:rPr>
            <w:rFonts w:ascii="Calibri" w:eastAsia="Times New Roman" w:hAnsi="Calibri"/>
            <w:noProof/>
            <w:kern w:val="2"/>
            <w:sz w:val="22"/>
            <w:szCs w:val="22"/>
          </w:rPr>
          <w:tab/>
        </w:r>
        <w:r w:rsidRPr="00D34334">
          <w:rPr>
            <w:rStyle w:val="Hyperlink"/>
            <w:noProof/>
          </w:rPr>
          <w:t>Đăng nhập</w:t>
        </w:r>
        <w:r>
          <w:rPr>
            <w:noProof/>
            <w:webHidden/>
          </w:rPr>
          <w:tab/>
        </w:r>
        <w:r>
          <w:rPr>
            <w:noProof/>
            <w:webHidden/>
          </w:rPr>
          <w:fldChar w:fldCharType="begin"/>
        </w:r>
        <w:r>
          <w:rPr>
            <w:noProof/>
            <w:webHidden/>
          </w:rPr>
          <w:instrText xml:space="preserve"> PAGEREF _Toc155041562 \h </w:instrText>
        </w:r>
        <w:r>
          <w:rPr>
            <w:noProof/>
            <w:webHidden/>
          </w:rPr>
        </w:r>
        <w:r>
          <w:rPr>
            <w:noProof/>
            <w:webHidden/>
          </w:rPr>
          <w:fldChar w:fldCharType="separate"/>
        </w:r>
        <w:r>
          <w:rPr>
            <w:noProof/>
            <w:webHidden/>
          </w:rPr>
          <w:t>34</w:t>
        </w:r>
        <w:r>
          <w:rPr>
            <w:noProof/>
            <w:webHidden/>
          </w:rPr>
          <w:fldChar w:fldCharType="end"/>
        </w:r>
      </w:hyperlink>
    </w:p>
    <w:p w14:paraId="4571A872"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63" w:history="1">
        <w:r w:rsidRPr="00D34334">
          <w:rPr>
            <w:rStyle w:val="Hyperlink"/>
            <w:noProof/>
          </w:rPr>
          <w:t>3.3.4.2</w:t>
        </w:r>
        <w:r w:rsidRPr="00465BE4">
          <w:rPr>
            <w:rFonts w:ascii="Calibri" w:eastAsia="Times New Roman" w:hAnsi="Calibri"/>
            <w:noProof/>
            <w:kern w:val="2"/>
            <w:sz w:val="22"/>
            <w:szCs w:val="22"/>
          </w:rPr>
          <w:tab/>
        </w:r>
        <w:r w:rsidRPr="00D34334">
          <w:rPr>
            <w:rStyle w:val="Hyperlink"/>
            <w:noProof/>
          </w:rPr>
          <w:t>Lấy thông tin chi tiết của một sản phẩm</w:t>
        </w:r>
        <w:r>
          <w:rPr>
            <w:noProof/>
            <w:webHidden/>
          </w:rPr>
          <w:tab/>
        </w:r>
        <w:r>
          <w:rPr>
            <w:noProof/>
            <w:webHidden/>
          </w:rPr>
          <w:fldChar w:fldCharType="begin"/>
        </w:r>
        <w:r>
          <w:rPr>
            <w:noProof/>
            <w:webHidden/>
          </w:rPr>
          <w:instrText xml:space="preserve"> PAGEREF _Toc155041563 \h </w:instrText>
        </w:r>
        <w:r>
          <w:rPr>
            <w:noProof/>
            <w:webHidden/>
          </w:rPr>
        </w:r>
        <w:r>
          <w:rPr>
            <w:noProof/>
            <w:webHidden/>
          </w:rPr>
          <w:fldChar w:fldCharType="separate"/>
        </w:r>
        <w:r>
          <w:rPr>
            <w:noProof/>
            <w:webHidden/>
          </w:rPr>
          <w:t>35</w:t>
        </w:r>
        <w:r>
          <w:rPr>
            <w:noProof/>
            <w:webHidden/>
          </w:rPr>
          <w:fldChar w:fldCharType="end"/>
        </w:r>
      </w:hyperlink>
    </w:p>
    <w:p w14:paraId="3457F8FA"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64" w:history="1">
        <w:r w:rsidRPr="00D34334">
          <w:rPr>
            <w:rStyle w:val="Hyperlink"/>
            <w:noProof/>
          </w:rPr>
          <w:t>3.3.4.3</w:t>
        </w:r>
        <w:r w:rsidRPr="00465BE4">
          <w:rPr>
            <w:rFonts w:ascii="Calibri" w:eastAsia="Times New Roman" w:hAnsi="Calibri"/>
            <w:noProof/>
            <w:kern w:val="2"/>
            <w:sz w:val="22"/>
            <w:szCs w:val="22"/>
          </w:rPr>
          <w:tab/>
        </w:r>
        <w:r w:rsidRPr="00D34334">
          <w:rPr>
            <w:rStyle w:val="Hyperlink"/>
            <w:noProof/>
          </w:rPr>
          <w:t>Đặt hàng</w:t>
        </w:r>
        <w:r>
          <w:rPr>
            <w:noProof/>
            <w:webHidden/>
          </w:rPr>
          <w:tab/>
        </w:r>
        <w:r>
          <w:rPr>
            <w:noProof/>
            <w:webHidden/>
          </w:rPr>
          <w:fldChar w:fldCharType="begin"/>
        </w:r>
        <w:r>
          <w:rPr>
            <w:noProof/>
            <w:webHidden/>
          </w:rPr>
          <w:instrText xml:space="preserve"> PAGEREF _Toc155041564 \h </w:instrText>
        </w:r>
        <w:r>
          <w:rPr>
            <w:noProof/>
            <w:webHidden/>
          </w:rPr>
        </w:r>
        <w:r>
          <w:rPr>
            <w:noProof/>
            <w:webHidden/>
          </w:rPr>
          <w:fldChar w:fldCharType="separate"/>
        </w:r>
        <w:r>
          <w:rPr>
            <w:noProof/>
            <w:webHidden/>
          </w:rPr>
          <w:t>35</w:t>
        </w:r>
        <w:r>
          <w:rPr>
            <w:noProof/>
            <w:webHidden/>
          </w:rPr>
          <w:fldChar w:fldCharType="end"/>
        </w:r>
      </w:hyperlink>
    </w:p>
    <w:p w14:paraId="2DF76750"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65" w:history="1">
        <w:r w:rsidRPr="00D34334">
          <w:rPr>
            <w:rStyle w:val="Hyperlink"/>
            <w:noProof/>
          </w:rPr>
          <w:t>3.4</w:t>
        </w:r>
        <w:r w:rsidRPr="00465BE4">
          <w:rPr>
            <w:rFonts w:ascii="Calibri" w:eastAsia="Times New Roman" w:hAnsi="Calibri"/>
            <w:noProof/>
            <w:kern w:val="2"/>
            <w:sz w:val="22"/>
            <w:szCs w:val="22"/>
          </w:rPr>
          <w:tab/>
        </w:r>
        <w:r w:rsidRPr="00D34334">
          <w:rPr>
            <w:rStyle w:val="Hyperlink"/>
            <w:noProof/>
          </w:rPr>
          <w:t>Viết mã frontend với ReactJS</w:t>
        </w:r>
        <w:r>
          <w:rPr>
            <w:noProof/>
            <w:webHidden/>
          </w:rPr>
          <w:tab/>
        </w:r>
        <w:r>
          <w:rPr>
            <w:noProof/>
            <w:webHidden/>
          </w:rPr>
          <w:fldChar w:fldCharType="begin"/>
        </w:r>
        <w:r>
          <w:rPr>
            <w:noProof/>
            <w:webHidden/>
          </w:rPr>
          <w:instrText xml:space="preserve"> PAGEREF _Toc155041565 \h </w:instrText>
        </w:r>
        <w:r>
          <w:rPr>
            <w:noProof/>
            <w:webHidden/>
          </w:rPr>
        </w:r>
        <w:r>
          <w:rPr>
            <w:noProof/>
            <w:webHidden/>
          </w:rPr>
          <w:fldChar w:fldCharType="separate"/>
        </w:r>
        <w:r>
          <w:rPr>
            <w:noProof/>
            <w:webHidden/>
          </w:rPr>
          <w:t>36</w:t>
        </w:r>
        <w:r>
          <w:rPr>
            <w:noProof/>
            <w:webHidden/>
          </w:rPr>
          <w:fldChar w:fldCharType="end"/>
        </w:r>
      </w:hyperlink>
    </w:p>
    <w:p w14:paraId="07432F66" w14:textId="77777777" w:rsidR="001F3D6D" w:rsidRPr="00465BE4" w:rsidRDefault="001F3D6D" w:rsidP="001F3D6D">
      <w:pPr>
        <w:pStyle w:val="TOC3"/>
        <w:rPr>
          <w:rFonts w:ascii="Calibri" w:eastAsia="Times New Roman" w:hAnsi="Calibri"/>
          <w:kern w:val="2"/>
          <w:sz w:val="22"/>
          <w:szCs w:val="22"/>
        </w:rPr>
      </w:pPr>
      <w:hyperlink w:anchor="_Toc155041566" w:history="1">
        <w:r w:rsidRPr="00D34334">
          <w:rPr>
            <w:rStyle w:val="Hyperlink"/>
          </w:rPr>
          <w:t>3.4.1</w:t>
        </w:r>
        <w:r w:rsidRPr="00465BE4">
          <w:rPr>
            <w:rFonts w:ascii="Calibri" w:eastAsia="Times New Roman" w:hAnsi="Calibri"/>
            <w:kern w:val="2"/>
            <w:sz w:val="22"/>
            <w:szCs w:val="22"/>
          </w:rPr>
          <w:tab/>
        </w:r>
        <w:r w:rsidRPr="00D34334">
          <w:rPr>
            <w:rStyle w:val="Hyperlink"/>
          </w:rPr>
          <w:t>Khởi tạo</w:t>
        </w:r>
        <w:r>
          <w:rPr>
            <w:webHidden/>
          </w:rPr>
          <w:tab/>
        </w:r>
        <w:r>
          <w:rPr>
            <w:webHidden/>
          </w:rPr>
          <w:fldChar w:fldCharType="begin"/>
        </w:r>
        <w:r>
          <w:rPr>
            <w:webHidden/>
          </w:rPr>
          <w:instrText xml:space="preserve"> PAGEREF _Toc155041566 \h </w:instrText>
        </w:r>
        <w:r>
          <w:rPr>
            <w:webHidden/>
          </w:rPr>
        </w:r>
        <w:r>
          <w:rPr>
            <w:webHidden/>
          </w:rPr>
          <w:fldChar w:fldCharType="separate"/>
        </w:r>
        <w:r>
          <w:rPr>
            <w:webHidden/>
          </w:rPr>
          <w:t>36</w:t>
        </w:r>
        <w:r>
          <w:rPr>
            <w:webHidden/>
          </w:rPr>
          <w:fldChar w:fldCharType="end"/>
        </w:r>
      </w:hyperlink>
    </w:p>
    <w:p w14:paraId="377E0C89" w14:textId="77777777" w:rsidR="001F3D6D" w:rsidRPr="00465BE4" w:rsidRDefault="001F3D6D" w:rsidP="001F3D6D">
      <w:pPr>
        <w:pStyle w:val="TOC3"/>
        <w:rPr>
          <w:rFonts w:ascii="Calibri" w:eastAsia="Times New Roman" w:hAnsi="Calibri"/>
          <w:kern w:val="2"/>
          <w:sz w:val="22"/>
          <w:szCs w:val="22"/>
        </w:rPr>
      </w:pPr>
      <w:hyperlink w:anchor="_Toc155041567" w:history="1">
        <w:r w:rsidRPr="00D34334">
          <w:rPr>
            <w:rStyle w:val="Hyperlink"/>
          </w:rPr>
          <w:t>3.4.2</w:t>
        </w:r>
        <w:r w:rsidRPr="00465BE4">
          <w:rPr>
            <w:rFonts w:ascii="Calibri" w:eastAsia="Times New Roman" w:hAnsi="Calibri"/>
            <w:kern w:val="2"/>
            <w:sz w:val="22"/>
            <w:szCs w:val="22"/>
          </w:rPr>
          <w:tab/>
        </w:r>
        <w:r w:rsidRPr="00D34334">
          <w:rPr>
            <w:rStyle w:val="Hyperlink"/>
          </w:rPr>
          <w:t>Cấu trúc thư mục</w:t>
        </w:r>
        <w:r>
          <w:rPr>
            <w:webHidden/>
          </w:rPr>
          <w:tab/>
        </w:r>
        <w:r>
          <w:rPr>
            <w:webHidden/>
          </w:rPr>
          <w:fldChar w:fldCharType="begin"/>
        </w:r>
        <w:r>
          <w:rPr>
            <w:webHidden/>
          </w:rPr>
          <w:instrText xml:space="preserve"> PAGEREF _Toc155041567 \h </w:instrText>
        </w:r>
        <w:r>
          <w:rPr>
            <w:webHidden/>
          </w:rPr>
        </w:r>
        <w:r>
          <w:rPr>
            <w:webHidden/>
          </w:rPr>
          <w:fldChar w:fldCharType="separate"/>
        </w:r>
        <w:r>
          <w:rPr>
            <w:webHidden/>
          </w:rPr>
          <w:t>37</w:t>
        </w:r>
        <w:r>
          <w:rPr>
            <w:webHidden/>
          </w:rPr>
          <w:fldChar w:fldCharType="end"/>
        </w:r>
      </w:hyperlink>
    </w:p>
    <w:p w14:paraId="79B3AB3F" w14:textId="77777777" w:rsidR="001F3D6D" w:rsidRPr="00465BE4" w:rsidRDefault="001F3D6D" w:rsidP="001F3D6D">
      <w:pPr>
        <w:pStyle w:val="TOC3"/>
        <w:rPr>
          <w:rFonts w:ascii="Calibri" w:eastAsia="Times New Roman" w:hAnsi="Calibri"/>
          <w:kern w:val="2"/>
          <w:sz w:val="22"/>
          <w:szCs w:val="22"/>
        </w:rPr>
      </w:pPr>
      <w:hyperlink w:anchor="_Toc155041568" w:history="1">
        <w:r w:rsidRPr="00D34334">
          <w:rPr>
            <w:rStyle w:val="Hyperlink"/>
          </w:rPr>
          <w:t>3.4.3</w:t>
        </w:r>
        <w:r w:rsidRPr="00465BE4">
          <w:rPr>
            <w:rFonts w:ascii="Calibri" w:eastAsia="Times New Roman" w:hAnsi="Calibri"/>
            <w:kern w:val="2"/>
            <w:sz w:val="22"/>
            <w:szCs w:val="22"/>
          </w:rPr>
          <w:tab/>
        </w:r>
        <w:r w:rsidRPr="00D34334">
          <w:rPr>
            <w:rStyle w:val="Hyperlink"/>
          </w:rPr>
          <w:t>Viết mã</w:t>
        </w:r>
        <w:r>
          <w:rPr>
            <w:webHidden/>
          </w:rPr>
          <w:tab/>
        </w:r>
        <w:r>
          <w:rPr>
            <w:webHidden/>
          </w:rPr>
          <w:fldChar w:fldCharType="begin"/>
        </w:r>
        <w:r>
          <w:rPr>
            <w:webHidden/>
          </w:rPr>
          <w:instrText xml:space="preserve"> PAGEREF _Toc155041568 \h </w:instrText>
        </w:r>
        <w:r>
          <w:rPr>
            <w:webHidden/>
          </w:rPr>
        </w:r>
        <w:r>
          <w:rPr>
            <w:webHidden/>
          </w:rPr>
          <w:fldChar w:fldCharType="separate"/>
        </w:r>
        <w:r>
          <w:rPr>
            <w:webHidden/>
          </w:rPr>
          <w:t>38</w:t>
        </w:r>
        <w:r>
          <w:rPr>
            <w:webHidden/>
          </w:rPr>
          <w:fldChar w:fldCharType="end"/>
        </w:r>
      </w:hyperlink>
    </w:p>
    <w:p w14:paraId="7CBD9B06"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69" w:history="1">
        <w:r w:rsidRPr="00D34334">
          <w:rPr>
            <w:rStyle w:val="Hyperlink"/>
            <w:noProof/>
          </w:rPr>
          <w:t>3.4.3.1</w:t>
        </w:r>
        <w:r w:rsidRPr="00465BE4">
          <w:rPr>
            <w:rFonts w:ascii="Calibri" w:eastAsia="Times New Roman" w:hAnsi="Calibri"/>
            <w:noProof/>
            <w:kern w:val="2"/>
            <w:sz w:val="22"/>
            <w:szCs w:val="22"/>
          </w:rPr>
          <w:tab/>
        </w:r>
        <w:r w:rsidRPr="00D34334">
          <w:rPr>
            <w:rStyle w:val="Hyperlink"/>
            <w:noProof/>
          </w:rPr>
          <w:t>Mã khởi động</w:t>
        </w:r>
        <w:r>
          <w:rPr>
            <w:noProof/>
            <w:webHidden/>
          </w:rPr>
          <w:tab/>
        </w:r>
        <w:r>
          <w:rPr>
            <w:noProof/>
            <w:webHidden/>
          </w:rPr>
          <w:fldChar w:fldCharType="begin"/>
        </w:r>
        <w:r>
          <w:rPr>
            <w:noProof/>
            <w:webHidden/>
          </w:rPr>
          <w:instrText xml:space="preserve"> PAGEREF _Toc155041569 \h </w:instrText>
        </w:r>
        <w:r>
          <w:rPr>
            <w:noProof/>
            <w:webHidden/>
          </w:rPr>
        </w:r>
        <w:r>
          <w:rPr>
            <w:noProof/>
            <w:webHidden/>
          </w:rPr>
          <w:fldChar w:fldCharType="separate"/>
        </w:r>
        <w:r>
          <w:rPr>
            <w:noProof/>
            <w:webHidden/>
          </w:rPr>
          <w:t>39</w:t>
        </w:r>
        <w:r>
          <w:rPr>
            <w:noProof/>
            <w:webHidden/>
          </w:rPr>
          <w:fldChar w:fldCharType="end"/>
        </w:r>
      </w:hyperlink>
    </w:p>
    <w:p w14:paraId="10F14139"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70" w:history="1">
        <w:r w:rsidRPr="00D34334">
          <w:rPr>
            <w:rStyle w:val="Hyperlink"/>
            <w:noProof/>
          </w:rPr>
          <w:t>3.4.3.2</w:t>
        </w:r>
        <w:r w:rsidRPr="00465BE4">
          <w:rPr>
            <w:rFonts w:ascii="Calibri" w:eastAsia="Times New Roman" w:hAnsi="Calibri"/>
            <w:noProof/>
            <w:kern w:val="2"/>
            <w:sz w:val="22"/>
            <w:szCs w:val="22"/>
          </w:rPr>
          <w:tab/>
        </w:r>
        <w:r w:rsidRPr="00D34334">
          <w:rPr>
            <w:rStyle w:val="Hyperlink"/>
            <w:noProof/>
          </w:rPr>
          <w:t>Mã định tuyến</w:t>
        </w:r>
        <w:r>
          <w:rPr>
            <w:noProof/>
            <w:webHidden/>
          </w:rPr>
          <w:tab/>
        </w:r>
        <w:r>
          <w:rPr>
            <w:noProof/>
            <w:webHidden/>
          </w:rPr>
          <w:fldChar w:fldCharType="begin"/>
        </w:r>
        <w:r>
          <w:rPr>
            <w:noProof/>
            <w:webHidden/>
          </w:rPr>
          <w:instrText xml:space="preserve"> PAGEREF _Toc155041570 \h </w:instrText>
        </w:r>
        <w:r>
          <w:rPr>
            <w:noProof/>
            <w:webHidden/>
          </w:rPr>
        </w:r>
        <w:r>
          <w:rPr>
            <w:noProof/>
            <w:webHidden/>
          </w:rPr>
          <w:fldChar w:fldCharType="separate"/>
        </w:r>
        <w:r>
          <w:rPr>
            <w:noProof/>
            <w:webHidden/>
          </w:rPr>
          <w:t>39</w:t>
        </w:r>
        <w:r>
          <w:rPr>
            <w:noProof/>
            <w:webHidden/>
          </w:rPr>
          <w:fldChar w:fldCharType="end"/>
        </w:r>
      </w:hyperlink>
    </w:p>
    <w:p w14:paraId="125FEDEB" w14:textId="77777777" w:rsidR="001F3D6D" w:rsidRPr="00465BE4" w:rsidRDefault="001F3D6D" w:rsidP="001F3D6D">
      <w:pPr>
        <w:pStyle w:val="TOC3"/>
        <w:rPr>
          <w:rFonts w:ascii="Calibri" w:eastAsia="Times New Roman" w:hAnsi="Calibri"/>
          <w:kern w:val="2"/>
          <w:sz w:val="22"/>
          <w:szCs w:val="22"/>
        </w:rPr>
      </w:pPr>
      <w:hyperlink w:anchor="_Toc155041571" w:history="1">
        <w:r w:rsidRPr="00D34334">
          <w:rPr>
            <w:rStyle w:val="Hyperlink"/>
          </w:rPr>
          <w:t>3.4.4</w:t>
        </w:r>
        <w:r w:rsidRPr="00465BE4">
          <w:rPr>
            <w:rFonts w:ascii="Calibri" w:eastAsia="Times New Roman" w:hAnsi="Calibri"/>
            <w:kern w:val="2"/>
            <w:sz w:val="22"/>
            <w:szCs w:val="22"/>
          </w:rPr>
          <w:tab/>
        </w:r>
        <w:r w:rsidRPr="00D34334">
          <w:rPr>
            <w:rStyle w:val="Hyperlink"/>
          </w:rPr>
          <w:t>Các giao diện của website Nowbuys</w:t>
        </w:r>
        <w:r>
          <w:rPr>
            <w:webHidden/>
          </w:rPr>
          <w:tab/>
        </w:r>
        <w:r>
          <w:rPr>
            <w:webHidden/>
          </w:rPr>
          <w:fldChar w:fldCharType="begin"/>
        </w:r>
        <w:r>
          <w:rPr>
            <w:webHidden/>
          </w:rPr>
          <w:instrText xml:space="preserve"> PAGEREF _Toc155041571 \h </w:instrText>
        </w:r>
        <w:r>
          <w:rPr>
            <w:webHidden/>
          </w:rPr>
        </w:r>
        <w:r>
          <w:rPr>
            <w:webHidden/>
          </w:rPr>
          <w:fldChar w:fldCharType="separate"/>
        </w:r>
        <w:r>
          <w:rPr>
            <w:webHidden/>
          </w:rPr>
          <w:t>40</w:t>
        </w:r>
        <w:r>
          <w:rPr>
            <w:webHidden/>
          </w:rPr>
          <w:fldChar w:fldCharType="end"/>
        </w:r>
      </w:hyperlink>
    </w:p>
    <w:p w14:paraId="05370B6B"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72" w:history="1">
        <w:r w:rsidRPr="00D34334">
          <w:rPr>
            <w:rStyle w:val="Hyperlink"/>
            <w:noProof/>
          </w:rPr>
          <w:t>3.4.4.1</w:t>
        </w:r>
        <w:r w:rsidRPr="00465BE4">
          <w:rPr>
            <w:rFonts w:ascii="Calibri" w:eastAsia="Times New Roman" w:hAnsi="Calibri"/>
            <w:noProof/>
            <w:kern w:val="2"/>
            <w:sz w:val="22"/>
            <w:szCs w:val="22"/>
          </w:rPr>
          <w:tab/>
        </w:r>
        <w:r w:rsidRPr="00D34334">
          <w:rPr>
            <w:rStyle w:val="Hyperlink"/>
            <w:noProof/>
          </w:rPr>
          <w:t>Giao diện đăng nhập</w:t>
        </w:r>
        <w:r>
          <w:rPr>
            <w:noProof/>
            <w:webHidden/>
          </w:rPr>
          <w:tab/>
        </w:r>
        <w:r>
          <w:rPr>
            <w:noProof/>
            <w:webHidden/>
          </w:rPr>
          <w:fldChar w:fldCharType="begin"/>
        </w:r>
        <w:r>
          <w:rPr>
            <w:noProof/>
            <w:webHidden/>
          </w:rPr>
          <w:instrText xml:space="preserve"> PAGEREF _Toc155041572 \h </w:instrText>
        </w:r>
        <w:r>
          <w:rPr>
            <w:noProof/>
            <w:webHidden/>
          </w:rPr>
        </w:r>
        <w:r>
          <w:rPr>
            <w:noProof/>
            <w:webHidden/>
          </w:rPr>
          <w:fldChar w:fldCharType="separate"/>
        </w:r>
        <w:r>
          <w:rPr>
            <w:noProof/>
            <w:webHidden/>
          </w:rPr>
          <w:t>40</w:t>
        </w:r>
        <w:r>
          <w:rPr>
            <w:noProof/>
            <w:webHidden/>
          </w:rPr>
          <w:fldChar w:fldCharType="end"/>
        </w:r>
      </w:hyperlink>
    </w:p>
    <w:p w14:paraId="2BBDC072"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73" w:history="1">
        <w:r w:rsidRPr="00D34334">
          <w:rPr>
            <w:rStyle w:val="Hyperlink"/>
            <w:noProof/>
          </w:rPr>
          <w:t>3.4.4.2</w:t>
        </w:r>
        <w:r w:rsidRPr="00465BE4">
          <w:rPr>
            <w:rFonts w:ascii="Calibri" w:eastAsia="Times New Roman" w:hAnsi="Calibri"/>
            <w:noProof/>
            <w:kern w:val="2"/>
            <w:sz w:val="22"/>
            <w:szCs w:val="22"/>
          </w:rPr>
          <w:tab/>
        </w:r>
        <w:r w:rsidRPr="00D34334">
          <w:rPr>
            <w:rStyle w:val="Hyperlink"/>
            <w:noProof/>
          </w:rPr>
          <w:t>Giao diện trang chủ</w:t>
        </w:r>
        <w:r>
          <w:rPr>
            <w:noProof/>
            <w:webHidden/>
          </w:rPr>
          <w:tab/>
        </w:r>
        <w:r>
          <w:rPr>
            <w:noProof/>
            <w:webHidden/>
          </w:rPr>
          <w:fldChar w:fldCharType="begin"/>
        </w:r>
        <w:r>
          <w:rPr>
            <w:noProof/>
            <w:webHidden/>
          </w:rPr>
          <w:instrText xml:space="preserve"> PAGEREF _Toc155041573 \h </w:instrText>
        </w:r>
        <w:r>
          <w:rPr>
            <w:noProof/>
            <w:webHidden/>
          </w:rPr>
        </w:r>
        <w:r>
          <w:rPr>
            <w:noProof/>
            <w:webHidden/>
          </w:rPr>
          <w:fldChar w:fldCharType="separate"/>
        </w:r>
        <w:r>
          <w:rPr>
            <w:noProof/>
            <w:webHidden/>
          </w:rPr>
          <w:t>40</w:t>
        </w:r>
        <w:r>
          <w:rPr>
            <w:noProof/>
            <w:webHidden/>
          </w:rPr>
          <w:fldChar w:fldCharType="end"/>
        </w:r>
      </w:hyperlink>
    </w:p>
    <w:p w14:paraId="298C8E36"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74" w:history="1">
        <w:r w:rsidRPr="00D34334">
          <w:rPr>
            <w:rStyle w:val="Hyperlink"/>
            <w:noProof/>
          </w:rPr>
          <w:t>3.4.4.3</w:t>
        </w:r>
        <w:r w:rsidRPr="00465BE4">
          <w:rPr>
            <w:rFonts w:ascii="Calibri" w:eastAsia="Times New Roman" w:hAnsi="Calibri"/>
            <w:noProof/>
            <w:kern w:val="2"/>
            <w:sz w:val="22"/>
            <w:szCs w:val="22"/>
          </w:rPr>
          <w:tab/>
        </w:r>
        <w:r w:rsidRPr="00D34334">
          <w:rPr>
            <w:rStyle w:val="Hyperlink"/>
            <w:noProof/>
          </w:rPr>
          <w:t>Trang thông tin chi tiết sản phẩm</w:t>
        </w:r>
        <w:r>
          <w:rPr>
            <w:noProof/>
            <w:webHidden/>
          </w:rPr>
          <w:tab/>
        </w:r>
        <w:r>
          <w:rPr>
            <w:noProof/>
            <w:webHidden/>
          </w:rPr>
          <w:fldChar w:fldCharType="begin"/>
        </w:r>
        <w:r>
          <w:rPr>
            <w:noProof/>
            <w:webHidden/>
          </w:rPr>
          <w:instrText xml:space="preserve"> PAGEREF _Toc155041574 \h </w:instrText>
        </w:r>
        <w:r>
          <w:rPr>
            <w:noProof/>
            <w:webHidden/>
          </w:rPr>
        </w:r>
        <w:r>
          <w:rPr>
            <w:noProof/>
            <w:webHidden/>
          </w:rPr>
          <w:fldChar w:fldCharType="separate"/>
        </w:r>
        <w:r>
          <w:rPr>
            <w:noProof/>
            <w:webHidden/>
          </w:rPr>
          <w:t>41</w:t>
        </w:r>
        <w:r>
          <w:rPr>
            <w:noProof/>
            <w:webHidden/>
          </w:rPr>
          <w:fldChar w:fldCharType="end"/>
        </w:r>
      </w:hyperlink>
    </w:p>
    <w:p w14:paraId="10387B52" w14:textId="77777777" w:rsidR="001F3D6D" w:rsidRPr="00465BE4" w:rsidRDefault="001F3D6D" w:rsidP="001F3D6D">
      <w:pPr>
        <w:pStyle w:val="TOC4"/>
        <w:tabs>
          <w:tab w:val="left" w:pos="1760"/>
          <w:tab w:val="right" w:leader="dot" w:pos="9062"/>
        </w:tabs>
        <w:rPr>
          <w:rFonts w:ascii="Calibri" w:eastAsia="Times New Roman" w:hAnsi="Calibri"/>
          <w:noProof/>
          <w:kern w:val="2"/>
          <w:sz w:val="22"/>
          <w:szCs w:val="22"/>
        </w:rPr>
      </w:pPr>
      <w:hyperlink w:anchor="_Toc155041575" w:history="1">
        <w:r w:rsidRPr="00D34334">
          <w:rPr>
            <w:rStyle w:val="Hyperlink"/>
            <w:noProof/>
          </w:rPr>
          <w:t>3.4.4.4</w:t>
        </w:r>
        <w:r w:rsidRPr="00465BE4">
          <w:rPr>
            <w:rFonts w:ascii="Calibri" w:eastAsia="Times New Roman" w:hAnsi="Calibri"/>
            <w:noProof/>
            <w:kern w:val="2"/>
            <w:sz w:val="22"/>
            <w:szCs w:val="22"/>
          </w:rPr>
          <w:tab/>
        </w:r>
        <w:r w:rsidRPr="00D34334">
          <w:rPr>
            <w:rStyle w:val="Hyperlink"/>
            <w:noProof/>
          </w:rPr>
          <w:t>Trang giỏ hàng</w:t>
        </w:r>
        <w:r>
          <w:rPr>
            <w:noProof/>
            <w:webHidden/>
          </w:rPr>
          <w:tab/>
        </w:r>
        <w:r>
          <w:rPr>
            <w:noProof/>
            <w:webHidden/>
          </w:rPr>
          <w:fldChar w:fldCharType="begin"/>
        </w:r>
        <w:r>
          <w:rPr>
            <w:noProof/>
            <w:webHidden/>
          </w:rPr>
          <w:instrText xml:space="preserve"> PAGEREF _Toc155041575 \h </w:instrText>
        </w:r>
        <w:r>
          <w:rPr>
            <w:noProof/>
            <w:webHidden/>
          </w:rPr>
        </w:r>
        <w:r>
          <w:rPr>
            <w:noProof/>
            <w:webHidden/>
          </w:rPr>
          <w:fldChar w:fldCharType="separate"/>
        </w:r>
        <w:r>
          <w:rPr>
            <w:noProof/>
            <w:webHidden/>
          </w:rPr>
          <w:t>41</w:t>
        </w:r>
        <w:r>
          <w:rPr>
            <w:noProof/>
            <w:webHidden/>
          </w:rPr>
          <w:fldChar w:fldCharType="end"/>
        </w:r>
      </w:hyperlink>
    </w:p>
    <w:p w14:paraId="61DFBA20" w14:textId="77777777" w:rsidR="001F3D6D" w:rsidRPr="00465BE4" w:rsidRDefault="001F3D6D" w:rsidP="001F3D6D">
      <w:pPr>
        <w:pStyle w:val="TOC1"/>
        <w:rPr>
          <w:rFonts w:ascii="Calibri" w:eastAsia="Times New Roman" w:hAnsi="Calibri"/>
          <w:noProof/>
          <w:kern w:val="2"/>
          <w:sz w:val="22"/>
          <w:szCs w:val="22"/>
        </w:rPr>
      </w:pPr>
      <w:hyperlink w:anchor="_Toc155041576" w:history="1">
        <w:r w:rsidRPr="00D34334">
          <w:rPr>
            <w:rStyle w:val="Hyperlink"/>
            <w:noProof/>
          </w:rPr>
          <w:t>CHƯƠNG 4</w:t>
        </w:r>
        <w:r w:rsidRPr="00465BE4">
          <w:rPr>
            <w:rFonts w:ascii="Calibri" w:eastAsia="Times New Roman" w:hAnsi="Calibri"/>
            <w:noProof/>
            <w:kern w:val="2"/>
            <w:sz w:val="22"/>
            <w:szCs w:val="22"/>
          </w:rPr>
          <w:tab/>
        </w:r>
        <w:r w:rsidRPr="00D34334">
          <w:rPr>
            <w:rStyle w:val="Hyperlink"/>
            <w:noProof/>
          </w:rPr>
          <w:t>KẾT QUẢ NGHIÊN CỨU</w:t>
        </w:r>
        <w:r>
          <w:rPr>
            <w:noProof/>
            <w:webHidden/>
          </w:rPr>
          <w:tab/>
        </w:r>
        <w:r>
          <w:rPr>
            <w:noProof/>
            <w:webHidden/>
          </w:rPr>
          <w:fldChar w:fldCharType="begin"/>
        </w:r>
        <w:r>
          <w:rPr>
            <w:noProof/>
            <w:webHidden/>
          </w:rPr>
          <w:instrText xml:space="preserve"> PAGEREF _Toc155041576 \h </w:instrText>
        </w:r>
        <w:r>
          <w:rPr>
            <w:noProof/>
            <w:webHidden/>
          </w:rPr>
        </w:r>
        <w:r>
          <w:rPr>
            <w:noProof/>
            <w:webHidden/>
          </w:rPr>
          <w:fldChar w:fldCharType="separate"/>
        </w:r>
        <w:r>
          <w:rPr>
            <w:noProof/>
            <w:webHidden/>
          </w:rPr>
          <w:t>43</w:t>
        </w:r>
        <w:r>
          <w:rPr>
            <w:noProof/>
            <w:webHidden/>
          </w:rPr>
          <w:fldChar w:fldCharType="end"/>
        </w:r>
      </w:hyperlink>
    </w:p>
    <w:p w14:paraId="5EF44673"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77" w:history="1">
        <w:r w:rsidRPr="00D34334">
          <w:rPr>
            <w:rStyle w:val="Hyperlink"/>
            <w:noProof/>
          </w:rPr>
          <w:t>4.1</w:t>
        </w:r>
        <w:r w:rsidRPr="00465BE4">
          <w:rPr>
            <w:rFonts w:ascii="Calibri" w:eastAsia="Times New Roman" w:hAnsi="Calibri"/>
            <w:noProof/>
            <w:kern w:val="2"/>
            <w:sz w:val="22"/>
            <w:szCs w:val="22"/>
          </w:rPr>
          <w:tab/>
        </w:r>
        <w:r w:rsidRPr="00D34334">
          <w:rPr>
            <w:rStyle w:val="Hyperlink"/>
            <w:noProof/>
          </w:rPr>
          <w:t>Về mặt lý thuyết</w:t>
        </w:r>
        <w:r>
          <w:rPr>
            <w:noProof/>
            <w:webHidden/>
          </w:rPr>
          <w:tab/>
        </w:r>
        <w:r>
          <w:rPr>
            <w:noProof/>
            <w:webHidden/>
          </w:rPr>
          <w:fldChar w:fldCharType="begin"/>
        </w:r>
        <w:r>
          <w:rPr>
            <w:noProof/>
            <w:webHidden/>
          </w:rPr>
          <w:instrText xml:space="preserve"> PAGEREF _Toc155041577 \h </w:instrText>
        </w:r>
        <w:r>
          <w:rPr>
            <w:noProof/>
            <w:webHidden/>
          </w:rPr>
        </w:r>
        <w:r>
          <w:rPr>
            <w:noProof/>
            <w:webHidden/>
          </w:rPr>
          <w:fldChar w:fldCharType="separate"/>
        </w:r>
        <w:r>
          <w:rPr>
            <w:noProof/>
            <w:webHidden/>
          </w:rPr>
          <w:t>43</w:t>
        </w:r>
        <w:r>
          <w:rPr>
            <w:noProof/>
            <w:webHidden/>
          </w:rPr>
          <w:fldChar w:fldCharType="end"/>
        </w:r>
      </w:hyperlink>
    </w:p>
    <w:p w14:paraId="5C3F8809" w14:textId="77777777" w:rsidR="001F3D6D" w:rsidRPr="00465BE4" w:rsidRDefault="001F3D6D" w:rsidP="001F3D6D">
      <w:pPr>
        <w:pStyle w:val="TOC3"/>
        <w:rPr>
          <w:rFonts w:ascii="Calibri" w:eastAsia="Times New Roman" w:hAnsi="Calibri"/>
          <w:kern w:val="2"/>
          <w:sz w:val="22"/>
          <w:szCs w:val="22"/>
        </w:rPr>
      </w:pPr>
      <w:hyperlink w:anchor="_Toc155041578" w:history="1">
        <w:r w:rsidRPr="00D34334">
          <w:rPr>
            <w:rStyle w:val="Hyperlink"/>
          </w:rPr>
          <w:t>4.1.1</w:t>
        </w:r>
        <w:r w:rsidRPr="00465BE4">
          <w:rPr>
            <w:rFonts w:ascii="Calibri" w:eastAsia="Times New Roman" w:hAnsi="Calibri"/>
            <w:kern w:val="2"/>
            <w:sz w:val="22"/>
            <w:szCs w:val="22"/>
          </w:rPr>
          <w:tab/>
        </w:r>
        <w:r w:rsidRPr="00D34334">
          <w:rPr>
            <w:rStyle w:val="Hyperlink"/>
          </w:rPr>
          <w:t>Framework ExpressJS</w:t>
        </w:r>
        <w:r>
          <w:rPr>
            <w:webHidden/>
          </w:rPr>
          <w:tab/>
        </w:r>
        <w:r>
          <w:rPr>
            <w:webHidden/>
          </w:rPr>
          <w:fldChar w:fldCharType="begin"/>
        </w:r>
        <w:r>
          <w:rPr>
            <w:webHidden/>
          </w:rPr>
          <w:instrText xml:space="preserve"> PAGEREF _Toc155041578 \h </w:instrText>
        </w:r>
        <w:r>
          <w:rPr>
            <w:webHidden/>
          </w:rPr>
        </w:r>
        <w:r>
          <w:rPr>
            <w:webHidden/>
          </w:rPr>
          <w:fldChar w:fldCharType="separate"/>
        </w:r>
        <w:r>
          <w:rPr>
            <w:webHidden/>
          </w:rPr>
          <w:t>43</w:t>
        </w:r>
        <w:r>
          <w:rPr>
            <w:webHidden/>
          </w:rPr>
          <w:fldChar w:fldCharType="end"/>
        </w:r>
      </w:hyperlink>
    </w:p>
    <w:p w14:paraId="0C52AE72" w14:textId="77777777" w:rsidR="001F3D6D" w:rsidRPr="00465BE4" w:rsidRDefault="001F3D6D" w:rsidP="001F3D6D">
      <w:pPr>
        <w:pStyle w:val="TOC3"/>
        <w:rPr>
          <w:rFonts w:ascii="Calibri" w:eastAsia="Times New Roman" w:hAnsi="Calibri"/>
          <w:kern w:val="2"/>
          <w:sz w:val="22"/>
          <w:szCs w:val="22"/>
        </w:rPr>
      </w:pPr>
      <w:hyperlink w:anchor="_Toc155041579" w:history="1">
        <w:r w:rsidRPr="00D34334">
          <w:rPr>
            <w:rStyle w:val="Hyperlink"/>
          </w:rPr>
          <w:t>4.1.2</w:t>
        </w:r>
        <w:r w:rsidRPr="00465BE4">
          <w:rPr>
            <w:rFonts w:ascii="Calibri" w:eastAsia="Times New Roman" w:hAnsi="Calibri"/>
            <w:kern w:val="2"/>
            <w:sz w:val="22"/>
            <w:szCs w:val="22"/>
          </w:rPr>
          <w:tab/>
        </w:r>
        <w:r w:rsidRPr="00D34334">
          <w:rPr>
            <w:rStyle w:val="Hyperlink"/>
          </w:rPr>
          <w:t>Thư viện ReactJS:</w:t>
        </w:r>
        <w:r>
          <w:rPr>
            <w:webHidden/>
          </w:rPr>
          <w:tab/>
        </w:r>
        <w:r>
          <w:rPr>
            <w:webHidden/>
          </w:rPr>
          <w:fldChar w:fldCharType="begin"/>
        </w:r>
        <w:r>
          <w:rPr>
            <w:webHidden/>
          </w:rPr>
          <w:instrText xml:space="preserve"> PAGEREF _Toc155041579 \h </w:instrText>
        </w:r>
        <w:r>
          <w:rPr>
            <w:webHidden/>
          </w:rPr>
        </w:r>
        <w:r>
          <w:rPr>
            <w:webHidden/>
          </w:rPr>
          <w:fldChar w:fldCharType="separate"/>
        </w:r>
        <w:r>
          <w:rPr>
            <w:webHidden/>
          </w:rPr>
          <w:t>43</w:t>
        </w:r>
        <w:r>
          <w:rPr>
            <w:webHidden/>
          </w:rPr>
          <w:fldChar w:fldCharType="end"/>
        </w:r>
      </w:hyperlink>
    </w:p>
    <w:p w14:paraId="5AFAF17A"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80" w:history="1">
        <w:r w:rsidRPr="00D34334">
          <w:rPr>
            <w:rStyle w:val="Hyperlink"/>
            <w:noProof/>
          </w:rPr>
          <w:t>4.2</w:t>
        </w:r>
        <w:r w:rsidRPr="00465BE4">
          <w:rPr>
            <w:rFonts w:ascii="Calibri" w:eastAsia="Times New Roman" w:hAnsi="Calibri"/>
            <w:noProof/>
            <w:kern w:val="2"/>
            <w:sz w:val="22"/>
            <w:szCs w:val="22"/>
          </w:rPr>
          <w:tab/>
        </w:r>
        <w:r w:rsidRPr="00D34334">
          <w:rPr>
            <w:rStyle w:val="Hyperlink"/>
            <w:noProof/>
          </w:rPr>
          <w:t>Về mặt sản phẩm</w:t>
        </w:r>
        <w:r>
          <w:rPr>
            <w:noProof/>
            <w:webHidden/>
          </w:rPr>
          <w:tab/>
        </w:r>
        <w:r>
          <w:rPr>
            <w:noProof/>
            <w:webHidden/>
          </w:rPr>
          <w:fldChar w:fldCharType="begin"/>
        </w:r>
        <w:r>
          <w:rPr>
            <w:noProof/>
            <w:webHidden/>
          </w:rPr>
          <w:instrText xml:space="preserve"> PAGEREF _Toc155041580 \h </w:instrText>
        </w:r>
        <w:r>
          <w:rPr>
            <w:noProof/>
            <w:webHidden/>
          </w:rPr>
        </w:r>
        <w:r>
          <w:rPr>
            <w:noProof/>
            <w:webHidden/>
          </w:rPr>
          <w:fldChar w:fldCharType="separate"/>
        </w:r>
        <w:r>
          <w:rPr>
            <w:noProof/>
            <w:webHidden/>
          </w:rPr>
          <w:t>43</w:t>
        </w:r>
        <w:r>
          <w:rPr>
            <w:noProof/>
            <w:webHidden/>
          </w:rPr>
          <w:fldChar w:fldCharType="end"/>
        </w:r>
      </w:hyperlink>
    </w:p>
    <w:p w14:paraId="680EB9A6" w14:textId="77777777" w:rsidR="001F3D6D" w:rsidRPr="00465BE4" w:rsidRDefault="001F3D6D" w:rsidP="001F3D6D">
      <w:pPr>
        <w:pStyle w:val="TOC1"/>
        <w:rPr>
          <w:rFonts w:ascii="Calibri" w:eastAsia="Times New Roman" w:hAnsi="Calibri"/>
          <w:noProof/>
          <w:kern w:val="2"/>
          <w:sz w:val="22"/>
          <w:szCs w:val="22"/>
        </w:rPr>
      </w:pPr>
      <w:hyperlink w:anchor="_Toc155041581" w:history="1">
        <w:r w:rsidRPr="00D34334">
          <w:rPr>
            <w:rStyle w:val="Hyperlink"/>
            <w:noProof/>
          </w:rPr>
          <w:t>CHƯƠNG 5</w:t>
        </w:r>
        <w:r w:rsidRPr="00465BE4">
          <w:rPr>
            <w:rFonts w:ascii="Calibri" w:eastAsia="Times New Roman" w:hAnsi="Calibri"/>
            <w:noProof/>
            <w:kern w:val="2"/>
            <w:sz w:val="22"/>
            <w:szCs w:val="22"/>
          </w:rPr>
          <w:tab/>
        </w:r>
        <w:r w:rsidRPr="00D34334">
          <w:rPr>
            <w:rStyle w:val="Hyperlink"/>
            <w:noProof/>
          </w:rPr>
          <w:t>KẾT LUẬN VÀ HƯỚNG PHÁT TRIỂN</w:t>
        </w:r>
        <w:r>
          <w:rPr>
            <w:noProof/>
            <w:webHidden/>
          </w:rPr>
          <w:tab/>
        </w:r>
        <w:r>
          <w:rPr>
            <w:noProof/>
            <w:webHidden/>
          </w:rPr>
          <w:fldChar w:fldCharType="begin"/>
        </w:r>
        <w:r>
          <w:rPr>
            <w:noProof/>
            <w:webHidden/>
          </w:rPr>
          <w:instrText xml:space="preserve"> PAGEREF _Toc155041581 \h </w:instrText>
        </w:r>
        <w:r>
          <w:rPr>
            <w:noProof/>
            <w:webHidden/>
          </w:rPr>
        </w:r>
        <w:r>
          <w:rPr>
            <w:noProof/>
            <w:webHidden/>
          </w:rPr>
          <w:fldChar w:fldCharType="separate"/>
        </w:r>
        <w:r>
          <w:rPr>
            <w:noProof/>
            <w:webHidden/>
          </w:rPr>
          <w:t>45</w:t>
        </w:r>
        <w:r>
          <w:rPr>
            <w:noProof/>
            <w:webHidden/>
          </w:rPr>
          <w:fldChar w:fldCharType="end"/>
        </w:r>
      </w:hyperlink>
    </w:p>
    <w:p w14:paraId="17F4F777"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82" w:history="1">
        <w:r w:rsidRPr="00D34334">
          <w:rPr>
            <w:rStyle w:val="Hyperlink"/>
            <w:noProof/>
          </w:rPr>
          <w:t>5.1</w:t>
        </w:r>
        <w:r w:rsidRPr="00465BE4">
          <w:rPr>
            <w:rFonts w:ascii="Calibri" w:eastAsia="Times New Roman" w:hAnsi="Calibri"/>
            <w:noProof/>
            <w:kern w:val="2"/>
            <w:sz w:val="22"/>
            <w:szCs w:val="22"/>
          </w:rPr>
          <w:tab/>
        </w:r>
        <w:r w:rsidRPr="00D34334">
          <w:rPr>
            <w:rStyle w:val="Hyperlink"/>
            <w:noProof/>
          </w:rPr>
          <w:t>Kết luận</w:t>
        </w:r>
        <w:r>
          <w:rPr>
            <w:noProof/>
            <w:webHidden/>
          </w:rPr>
          <w:tab/>
        </w:r>
        <w:r>
          <w:rPr>
            <w:noProof/>
            <w:webHidden/>
          </w:rPr>
          <w:fldChar w:fldCharType="begin"/>
        </w:r>
        <w:r>
          <w:rPr>
            <w:noProof/>
            <w:webHidden/>
          </w:rPr>
          <w:instrText xml:space="preserve"> PAGEREF _Toc155041582 \h </w:instrText>
        </w:r>
        <w:r>
          <w:rPr>
            <w:noProof/>
            <w:webHidden/>
          </w:rPr>
        </w:r>
        <w:r>
          <w:rPr>
            <w:noProof/>
            <w:webHidden/>
          </w:rPr>
          <w:fldChar w:fldCharType="separate"/>
        </w:r>
        <w:r>
          <w:rPr>
            <w:noProof/>
            <w:webHidden/>
          </w:rPr>
          <w:t>45</w:t>
        </w:r>
        <w:r>
          <w:rPr>
            <w:noProof/>
            <w:webHidden/>
          </w:rPr>
          <w:fldChar w:fldCharType="end"/>
        </w:r>
      </w:hyperlink>
    </w:p>
    <w:p w14:paraId="2BC641C2" w14:textId="77777777" w:rsidR="001F3D6D" w:rsidRPr="00465BE4" w:rsidRDefault="001F3D6D" w:rsidP="001F3D6D">
      <w:pPr>
        <w:pStyle w:val="TOC2"/>
        <w:tabs>
          <w:tab w:val="left" w:pos="1040"/>
          <w:tab w:val="right" w:leader="dot" w:pos="9062"/>
        </w:tabs>
        <w:rPr>
          <w:rFonts w:ascii="Calibri" w:eastAsia="Times New Roman" w:hAnsi="Calibri"/>
          <w:noProof/>
          <w:kern w:val="2"/>
          <w:sz w:val="22"/>
          <w:szCs w:val="22"/>
        </w:rPr>
      </w:pPr>
      <w:hyperlink w:anchor="_Toc155041583" w:history="1">
        <w:r w:rsidRPr="00D34334">
          <w:rPr>
            <w:rStyle w:val="Hyperlink"/>
            <w:noProof/>
          </w:rPr>
          <w:t>5.2</w:t>
        </w:r>
        <w:r w:rsidRPr="00465BE4">
          <w:rPr>
            <w:rFonts w:ascii="Calibri" w:eastAsia="Times New Roman" w:hAnsi="Calibri"/>
            <w:noProof/>
            <w:kern w:val="2"/>
            <w:sz w:val="22"/>
            <w:szCs w:val="22"/>
          </w:rPr>
          <w:tab/>
        </w:r>
        <w:r w:rsidRPr="00D34334">
          <w:rPr>
            <w:rStyle w:val="Hyperlink"/>
            <w:noProof/>
          </w:rPr>
          <w:t>Hướng phát triển</w:t>
        </w:r>
        <w:r>
          <w:rPr>
            <w:noProof/>
            <w:webHidden/>
          </w:rPr>
          <w:tab/>
        </w:r>
        <w:r>
          <w:rPr>
            <w:noProof/>
            <w:webHidden/>
          </w:rPr>
          <w:fldChar w:fldCharType="begin"/>
        </w:r>
        <w:r>
          <w:rPr>
            <w:noProof/>
            <w:webHidden/>
          </w:rPr>
          <w:instrText xml:space="preserve"> PAGEREF _Toc155041583 \h </w:instrText>
        </w:r>
        <w:r>
          <w:rPr>
            <w:noProof/>
            <w:webHidden/>
          </w:rPr>
        </w:r>
        <w:r>
          <w:rPr>
            <w:noProof/>
            <w:webHidden/>
          </w:rPr>
          <w:fldChar w:fldCharType="separate"/>
        </w:r>
        <w:r>
          <w:rPr>
            <w:noProof/>
            <w:webHidden/>
          </w:rPr>
          <w:t>45</w:t>
        </w:r>
        <w:r>
          <w:rPr>
            <w:noProof/>
            <w:webHidden/>
          </w:rPr>
          <w:fldChar w:fldCharType="end"/>
        </w:r>
      </w:hyperlink>
    </w:p>
    <w:p w14:paraId="6FD58BC9" w14:textId="77777777" w:rsidR="001F3D6D" w:rsidRDefault="001F3D6D" w:rsidP="001F3D6D">
      <w:pPr>
        <w:jc w:val="center"/>
        <w:rPr>
          <w:b/>
          <w:bCs/>
          <w:lang w:val="vi-VN"/>
        </w:rPr>
      </w:pPr>
      <w:r>
        <w:rPr>
          <w:b/>
          <w:bCs/>
          <w:lang w:val="vi-VN"/>
        </w:rPr>
        <w:fldChar w:fldCharType="end"/>
      </w:r>
    </w:p>
    <w:p w14:paraId="6E6095D4" w14:textId="77777777" w:rsidR="001F3D6D" w:rsidRDefault="001F3D6D" w:rsidP="001F3D6D">
      <w:pPr>
        <w:jc w:val="center"/>
        <w:rPr>
          <w:b/>
          <w:bCs/>
          <w:lang w:val="vi-VN"/>
        </w:rPr>
      </w:pPr>
    </w:p>
    <w:p w14:paraId="0A60D0F1" w14:textId="77777777" w:rsidR="001F3D6D" w:rsidRDefault="001F3D6D" w:rsidP="001F3D6D">
      <w:pPr>
        <w:jc w:val="right"/>
        <w:rPr>
          <w:b/>
          <w:bCs/>
          <w:lang w:val="vi-VN"/>
        </w:rPr>
      </w:pPr>
    </w:p>
    <w:p w14:paraId="3F3C68D2" w14:textId="77777777" w:rsidR="001F3D6D" w:rsidRDefault="001F3D6D" w:rsidP="001F3D6D">
      <w:pPr>
        <w:jc w:val="center"/>
        <w:rPr>
          <w:b/>
          <w:bCs/>
          <w:lang w:val="vi-VN"/>
        </w:rPr>
      </w:pPr>
    </w:p>
    <w:p w14:paraId="0B8E0DC5" w14:textId="77777777" w:rsidR="001F3D6D" w:rsidRDefault="001F3D6D" w:rsidP="001F3D6D">
      <w:pPr>
        <w:jc w:val="center"/>
        <w:rPr>
          <w:b/>
          <w:bCs/>
          <w:lang w:val="vi-VN"/>
        </w:rPr>
      </w:pPr>
    </w:p>
    <w:p w14:paraId="63B2EAFF" w14:textId="77777777" w:rsidR="001F3D6D" w:rsidRDefault="001F3D6D" w:rsidP="001F3D6D">
      <w:pPr>
        <w:jc w:val="center"/>
        <w:rPr>
          <w:b/>
          <w:bCs/>
          <w:lang w:val="vi-VN"/>
        </w:rPr>
      </w:pPr>
    </w:p>
    <w:p w14:paraId="61EE2DD3" w14:textId="77777777" w:rsidR="001F3D6D" w:rsidRDefault="001F3D6D" w:rsidP="001F3D6D">
      <w:pPr>
        <w:jc w:val="center"/>
        <w:rPr>
          <w:b/>
          <w:bCs/>
          <w:lang w:val="vi-VN"/>
        </w:rPr>
      </w:pPr>
    </w:p>
    <w:p w14:paraId="0960D4CB" w14:textId="77777777" w:rsidR="001F3D6D" w:rsidRDefault="001F3D6D" w:rsidP="001F3D6D">
      <w:pPr>
        <w:jc w:val="center"/>
        <w:rPr>
          <w:b/>
          <w:bCs/>
          <w:lang w:val="vi-VN"/>
        </w:rPr>
      </w:pPr>
    </w:p>
    <w:p w14:paraId="62D01AC1" w14:textId="77777777" w:rsidR="001F3D6D" w:rsidRDefault="001F3D6D" w:rsidP="001F3D6D">
      <w:pPr>
        <w:jc w:val="center"/>
        <w:rPr>
          <w:b/>
          <w:bCs/>
          <w:lang w:val="vi-VN"/>
        </w:rPr>
      </w:pPr>
    </w:p>
    <w:p w14:paraId="649F41FE" w14:textId="77777777" w:rsidR="001F3D6D" w:rsidRDefault="001F3D6D" w:rsidP="001F3D6D">
      <w:pPr>
        <w:jc w:val="center"/>
        <w:rPr>
          <w:b/>
          <w:bCs/>
          <w:lang w:val="vi-VN"/>
        </w:rPr>
      </w:pPr>
    </w:p>
    <w:p w14:paraId="4CB38BFB" w14:textId="77777777" w:rsidR="001F3D6D" w:rsidRDefault="001F3D6D" w:rsidP="001F3D6D">
      <w:pPr>
        <w:jc w:val="center"/>
        <w:rPr>
          <w:b/>
          <w:bCs/>
          <w:lang w:val="vi-VN"/>
        </w:rPr>
      </w:pPr>
    </w:p>
    <w:p w14:paraId="1F0E0CCE" w14:textId="77777777" w:rsidR="001F3D6D" w:rsidRDefault="001F3D6D" w:rsidP="001F3D6D">
      <w:pPr>
        <w:jc w:val="center"/>
        <w:rPr>
          <w:b/>
          <w:bCs/>
          <w:lang w:val="vi-VN"/>
        </w:rPr>
      </w:pPr>
    </w:p>
    <w:p w14:paraId="790DEE89" w14:textId="77777777" w:rsidR="001F3D6D" w:rsidRDefault="001F3D6D" w:rsidP="001F3D6D">
      <w:pPr>
        <w:jc w:val="center"/>
        <w:rPr>
          <w:b/>
          <w:bCs/>
          <w:lang w:val="vi-VN"/>
        </w:rPr>
      </w:pPr>
    </w:p>
    <w:p w14:paraId="2684E459" w14:textId="77777777" w:rsidR="001F3D6D" w:rsidRDefault="001F3D6D" w:rsidP="001F3D6D">
      <w:pPr>
        <w:jc w:val="center"/>
        <w:rPr>
          <w:b/>
          <w:bCs/>
          <w:lang w:val="vi-VN"/>
        </w:rPr>
      </w:pPr>
    </w:p>
    <w:p w14:paraId="5338F76F" w14:textId="77777777" w:rsidR="001F3D6D" w:rsidRDefault="001F3D6D" w:rsidP="001F3D6D">
      <w:pPr>
        <w:jc w:val="center"/>
        <w:rPr>
          <w:b/>
          <w:bCs/>
          <w:lang w:val="vi-VN"/>
        </w:rPr>
      </w:pPr>
    </w:p>
    <w:p w14:paraId="4B7933A4" w14:textId="77777777" w:rsidR="001F3D6D" w:rsidRDefault="001F3D6D" w:rsidP="001F3D6D">
      <w:pPr>
        <w:jc w:val="center"/>
        <w:rPr>
          <w:b/>
          <w:bCs/>
          <w:lang w:val="vi-VN"/>
        </w:rPr>
      </w:pPr>
    </w:p>
    <w:p w14:paraId="03BEFE03" w14:textId="77777777" w:rsidR="001F3D6D" w:rsidRDefault="001F3D6D" w:rsidP="001F3D6D">
      <w:pPr>
        <w:jc w:val="center"/>
        <w:rPr>
          <w:b/>
          <w:bCs/>
          <w:lang w:val="vi-VN"/>
        </w:rPr>
      </w:pPr>
    </w:p>
    <w:p w14:paraId="51236DFD" w14:textId="77777777" w:rsidR="001F3D6D" w:rsidRDefault="001F3D6D" w:rsidP="001F3D6D">
      <w:pPr>
        <w:jc w:val="center"/>
        <w:rPr>
          <w:b/>
          <w:bCs/>
          <w:lang w:val="vi-VN"/>
        </w:rPr>
      </w:pPr>
    </w:p>
    <w:p w14:paraId="573F65E4" w14:textId="77777777" w:rsidR="001F3D6D" w:rsidRDefault="001F3D6D" w:rsidP="001F3D6D">
      <w:pPr>
        <w:jc w:val="center"/>
        <w:rPr>
          <w:b/>
          <w:bCs/>
          <w:lang w:val="vi-VN"/>
        </w:rPr>
      </w:pPr>
    </w:p>
    <w:p w14:paraId="3634B3A5" w14:textId="77777777" w:rsidR="001F3D6D" w:rsidRDefault="001F3D6D" w:rsidP="001F3D6D">
      <w:pPr>
        <w:jc w:val="center"/>
        <w:rPr>
          <w:b/>
          <w:bCs/>
          <w:lang w:val="vi-VN"/>
        </w:rPr>
      </w:pPr>
    </w:p>
    <w:p w14:paraId="1EDC9649" w14:textId="77777777" w:rsidR="001F3D6D" w:rsidRDefault="001F3D6D" w:rsidP="001F3D6D">
      <w:pPr>
        <w:jc w:val="center"/>
        <w:rPr>
          <w:b/>
          <w:bCs/>
          <w:lang w:val="vi-VN"/>
        </w:rPr>
      </w:pPr>
    </w:p>
    <w:p w14:paraId="0F7E4417" w14:textId="77777777" w:rsidR="001F3D6D" w:rsidRDefault="001F3D6D" w:rsidP="001F3D6D">
      <w:pPr>
        <w:jc w:val="center"/>
        <w:rPr>
          <w:b/>
          <w:bCs/>
          <w:lang w:val="vi-VN"/>
        </w:rPr>
      </w:pPr>
    </w:p>
    <w:p w14:paraId="7A06EA76" w14:textId="77777777" w:rsidR="001F3D6D" w:rsidRDefault="001F3D6D" w:rsidP="001F3D6D">
      <w:pPr>
        <w:jc w:val="center"/>
        <w:rPr>
          <w:b/>
          <w:bCs/>
          <w:lang w:val="vi-VN"/>
        </w:rPr>
      </w:pPr>
    </w:p>
    <w:p w14:paraId="765DB556" w14:textId="77777777" w:rsidR="001F3D6D" w:rsidRDefault="001F3D6D" w:rsidP="001F3D6D">
      <w:pPr>
        <w:jc w:val="center"/>
        <w:rPr>
          <w:b/>
          <w:bCs/>
          <w:lang w:val="vi-VN"/>
        </w:rPr>
      </w:pPr>
    </w:p>
    <w:p w14:paraId="0402A9D8" w14:textId="77777777" w:rsidR="001F3D6D" w:rsidRDefault="001F3D6D" w:rsidP="001F3D6D">
      <w:pPr>
        <w:jc w:val="center"/>
        <w:rPr>
          <w:b/>
          <w:bCs/>
          <w:lang w:val="vi-VN"/>
        </w:rPr>
      </w:pPr>
    </w:p>
    <w:p w14:paraId="753A71D9" w14:textId="77777777" w:rsidR="001F3D6D" w:rsidRDefault="001F3D6D" w:rsidP="001F3D6D">
      <w:pPr>
        <w:jc w:val="center"/>
        <w:rPr>
          <w:b/>
          <w:bCs/>
          <w:lang w:val="vi-VN"/>
        </w:rPr>
      </w:pPr>
    </w:p>
    <w:p w14:paraId="5E2E7C61" w14:textId="77777777" w:rsidR="001F3D6D" w:rsidRDefault="001F3D6D" w:rsidP="001F3D6D">
      <w:pPr>
        <w:jc w:val="center"/>
        <w:rPr>
          <w:b/>
          <w:bCs/>
          <w:lang w:val="vi-VN"/>
        </w:rPr>
      </w:pPr>
    </w:p>
    <w:p w14:paraId="38667A78" w14:textId="77777777" w:rsidR="001F3D6D" w:rsidRDefault="001F3D6D" w:rsidP="001F3D6D">
      <w:pPr>
        <w:jc w:val="center"/>
        <w:rPr>
          <w:b/>
          <w:bCs/>
          <w:lang w:val="vi-VN"/>
        </w:rPr>
      </w:pPr>
    </w:p>
    <w:p w14:paraId="4E751048" w14:textId="77777777" w:rsidR="001F3D6D" w:rsidRDefault="001F3D6D" w:rsidP="001F3D6D">
      <w:pPr>
        <w:jc w:val="center"/>
        <w:rPr>
          <w:b/>
          <w:bCs/>
          <w:lang w:val="vi-VN"/>
        </w:rPr>
      </w:pPr>
    </w:p>
    <w:p w14:paraId="7BFE66F4" w14:textId="77777777" w:rsidR="001F3D6D" w:rsidRDefault="001F3D6D" w:rsidP="001F3D6D">
      <w:pPr>
        <w:jc w:val="center"/>
        <w:rPr>
          <w:b/>
          <w:bCs/>
          <w:lang w:val="vi-VN"/>
        </w:rPr>
      </w:pPr>
    </w:p>
    <w:p w14:paraId="69C0A5CF" w14:textId="77777777" w:rsidR="001F3D6D" w:rsidRDefault="001F3D6D" w:rsidP="001F3D6D">
      <w:pPr>
        <w:jc w:val="center"/>
        <w:rPr>
          <w:b/>
          <w:bCs/>
          <w:lang w:val="vi-VN"/>
        </w:rPr>
      </w:pPr>
    </w:p>
    <w:p w14:paraId="1EA5EA1E" w14:textId="77777777" w:rsidR="001F3D6D" w:rsidRDefault="001F3D6D" w:rsidP="001F3D6D">
      <w:pPr>
        <w:jc w:val="center"/>
        <w:rPr>
          <w:b/>
          <w:bCs/>
          <w:lang w:val="vi-VN"/>
        </w:rPr>
      </w:pPr>
    </w:p>
    <w:p w14:paraId="5E13344C" w14:textId="77777777" w:rsidR="001F3D6D" w:rsidRDefault="001F3D6D" w:rsidP="001F3D6D">
      <w:pPr>
        <w:jc w:val="center"/>
        <w:rPr>
          <w:b/>
          <w:bCs/>
          <w:lang w:val="vi-VN"/>
        </w:rPr>
      </w:pPr>
    </w:p>
    <w:p w14:paraId="21CA38AE" w14:textId="77777777" w:rsidR="001F3D6D" w:rsidRDefault="001F3D6D" w:rsidP="001F3D6D">
      <w:pPr>
        <w:jc w:val="center"/>
        <w:rPr>
          <w:b/>
          <w:bCs/>
          <w:lang w:val="vi-VN"/>
        </w:rPr>
      </w:pPr>
    </w:p>
    <w:p w14:paraId="65ED225B" w14:textId="77777777" w:rsidR="001F3D6D" w:rsidRDefault="001F3D6D" w:rsidP="001F3D6D">
      <w:pPr>
        <w:jc w:val="center"/>
        <w:rPr>
          <w:b/>
          <w:bCs/>
          <w:lang w:val="vi-VN"/>
        </w:rPr>
      </w:pPr>
    </w:p>
    <w:p w14:paraId="554BF145" w14:textId="77777777" w:rsidR="001F3D6D" w:rsidRDefault="001F3D6D" w:rsidP="001F3D6D">
      <w:pPr>
        <w:jc w:val="center"/>
        <w:rPr>
          <w:b/>
          <w:bCs/>
          <w:lang w:val="vi-VN"/>
        </w:rPr>
      </w:pPr>
    </w:p>
    <w:p w14:paraId="5D73D9B4" w14:textId="77777777" w:rsidR="001F3D6D" w:rsidRDefault="001F3D6D" w:rsidP="001F3D6D">
      <w:pPr>
        <w:jc w:val="center"/>
        <w:rPr>
          <w:b/>
          <w:bCs/>
          <w:lang w:val="vi-VN"/>
        </w:rPr>
      </w:pPr>
    </w:p>
    <w:p w14:paraId="4073AEF9" w14:textId="77777777" w:rsidR="001F3D6D" w:rsidRDefault="001F3D6D" w:rsidP="001F3D6D">
      <w:pPr>
        <w:jc w:val="center"/>
        <w:rPr>
          <w:b/>
          <w:bCs/>
          <w:lang w:val="vi-VN"/>
        </w:rPr>
      </w:pPr>
    </w:p>
    <w:p w14:paraId="310C6578" w14:textId="77777777" w:rsidR="001F3D6D" w:rsidRDefault="001F3D6D" w:rsidP="001F3D6D">
      <w:pPr>
        <w:jc w:val="center"/>
        <w:rPr>
          <w:b/>
          <w:bCs/>
          <w:lang w:val="vi-VN"/>
        </w:rPr>
      </w:pPr>
    </w:p>
    <w:p w14:paraId="439D6C5C" w14:textId="77777777" w:rsidR="001F3D6D" w:rsidRDefault="001F3D6D" w:rsidP="001F3D6D">
      <w:pPr>
        <w:jc w:val="center"/>
        <w:rPr>
          <w:b/>
          <w:bCs/>
          <w:lang w:val="vi-VN"/>
        </w:rPr>
      </w:pPr>
    </w:p>
    <w:p w14:paraId="0952CF01" w14:textId="77777777" w:rsidR="001F3D6D" w:rsidRDefault="001F3D6D" w:rsidP="001F3D6D">
      <w:pPr>
        <w:jc w:val="center"/>
        <w:rPr>
          <w:b/>
          <w:bCs/>
          <w:lang w:val="vi-VN"/>
        </w:rPr>
      </w:pPr>
    </w:p>
    <w:p w14:paraId="48DC1B13" w14:textId="77777777" w:rsidR="001F3D6D" w:rsidRDefault="001F3D6D" w:rsidP="001F3D6D">
      <w:pPr>
        <w:jc w:val="center"/>
        <w:rPr>
          <w:b/>
          <w:bCs/>
          <w:lang w:val="vi-VN"/>
        </w:rPr>
      </w:pPr>
    </w:p>
    <w:p w14:paraId="3F078D35" w14:textId="77777777" w:rsidR="001F3D6D" w:rsidRDefault="001F3D6D" w:rsidP="001F3D6D">
      <w:pPr>
        <w:jc w:val="center"/>
        <w:rPr>
          <w:b/>
          <w:bCs/>
          <w:lang w:val="vi-VN"/>
        </w:rPr>
      </w:pPr>
    </w:p>
    <w:p w14:paraId="1FC0F3E9" w14:textId="77777777" w:rsidR="001F3D6D" w:rsidRDefault="001F3D6D" w:rsidP="001F3D6D">
      <w:pPr>
        <w:jc w:val="center"/>
        <w:rPr>
          <w:b/>
          <w:bCs/>
          <w:lang w:val="vi-VN"/>
        </w:rPr>
      </w:pPr>
      <w:r w:rsidRPr="00621F38">
        <w:rPr>
          <w:b/>
          <w:bCs/>
          <w:lang w:val="vi-VN"/>
        </w:rPr>
        <w:lastRenderedPageBreak/>
        <w:t>DANH MỤC HÌNH ẢNH</w:t>
      </w:r>
    </w:p>
    <w:p w14:paraId="4859FA53"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r>
        <w:rPr>
          <w:b/>
          <w:bCs/>
          <w:lang w:val="vi-VN"/>
        </w:rPr>
        <w:fldChar w:fldCharType="begin"/>
      </w:r>
      <w:r>
        <w:rPr>
          <w:b/>
          <w:bCs/>
          <w:lang w:val="vi-VN"/>
        </w:rPr>
        <w:instrText xml:space="preserve"> TOC \h \z \c "Hình" </w:instrText>
      </w:r>
      <w:r>
        <w:rPr>
          <w:b/>
          <w:bCs/>
          <w:lang w:val="vi-VN"/>
        </w:rPr>
        <w:fldChar w:fldCharType="separate"/>
      </w:r>
      <w:hyperlink w:anchor="_Toc155468025" w:history="1">
        <w:r w:rsidRPr="00D3548D">
          <w:rPr>
            <w:rStyle w:val="Hyperlink"/>
            <w:noProof/>
          </w:rPr>
          <w:t>Hình 3.1 Lượt đồ cơ sở dữ liệu website Nowbuys</w:t>
        </w:r>
        <w:r>
          <w:rPr>
            <w:noProof/>
            <w:webHidden/>
          </w:rPr>
          <w:tab/>
        </w:r>
        <w:r>
          <w:rPr>
            <w:noProof/>
            <w:webHidden/>
          </w:rPr>
          <w:fldChar w:fldCharType="begin"/>
        </w:r>
        <w:r>
          <w:rPr>
            <w:noProof/>
            <w:webHidden/>
          </w:rPr>
          <w:instrText xml:space="preserve"> PAGEREF _Toc155468025 \h </w:instrText>
        </w:r>
        <w:r>
          <w:rPr>
            <w:noProof/>
            <w:webHidden/>
          </w:rPr>
        </w:r>
        <w:r>
          <w:rPr>
            <w:noProof/>
            <w:webHidden/>
          </w:rPr>
          <w:fldChar w:fldCharType="separate"/>
        </w:r>
        <w:r>
          <w:rPr>
            <w:noProof/>
            <w:webHidden/>
          </w:rPr>
          <w:t>18</w:t>
        </w:r>
        <w:r>
          <w:rPr>
            <w:noProof/>
            <w:webHidden/>
          </w:rPr>
          <w:fldChar w:fldCharType="end"/>
        </w:r>
      </w:hyperlink>
    </w:p>
    <w:p w14:paraId="3EE52356"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26" w:history="1">
        <w:r w:rsidRPr="00D3548D">
          <w:rPr>
            <w:rStyle w:val="Hyperlink"/>
            <w:noProof/>
          </w:rPr>
          <w:t>Hình 3.2 Mở terminal tại thư mục cần tạo dự án</w:t>
        </w:r>
        <w:r>
          <w:rPr>
            <w:noProof/>
            <w:webHidden/>
          </w:rPr>
          <w:tab/>
        </w:r>
        <w:r>
          <w:rPr>
            <w:noProof/>
            <w:webHidden/>
          </w:rPr>
          <w:fldChar w:fldCharType="begin"/>
        </w:r>
        <w:r>
          <w:rPr>
            <w:noProof/>
            <w:webHidden/>
          </w:rPr>
          <w:instrText xml:space="preserve"> PAGEREF _Toc155468026 \h </w:instrText>
        </w:r>
        <w:r>
          <w:rPr>
            <w:noProof/>
            <w:webHidden/>
          </w:rPr>
        </w:r>
        <w:r>
          <w:rPr>
            <w:noProof/>
            <w:webHidden/>
          </w:rPr>
          <w:fldChar w:fldCharType="separate"/>
        </w:r>
        <w:r>
          <w:rPr>
            <w:noProof/>
            <w:webHidden/>
          </w:rPr>
          <w:t>21</w:t>
        </w:r>
        <w:r>
          <w:rPr>
            <w:noProof/>
            <w:webHidden/>
          </w:rPr>
          <w:fldChar w:fldCharType="end"/>
        </w:r>
      </w:hyperlink>
    </w:p>
    <w:p w14:paraId="77896445"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27" w:history="1">
        <w:r w:rsidRPr="00D3548D">
          <w:rPr>
            <w:rStyle w:val="Hyperlink"/>
            <w:noProof/>
          </w:rPr>
          <w:t>Hình 3.3 Khởi tạo dự án với ExpressJS bằng terminal</w:t>
        </w:r>
        <w:r>
          <w:rPr>
            <w:noProof/>
            <w:webHidden/>
          </w:rPr>
          <w:tab/>
        </w:r>
        <w:r>
          <w:rPr>
            <w:noProof/>
            <w:webHidden/>
          </w:rPr>
          <w:fldChar w:fldCharType="begin"/>
        </w:r>
        <w:r>
          <w:rPr>
            <w:noProof/>
            <w:webHidden/>
          </w:rPr>
          <w:instrText xml:space="preserve"> PAGEREF _Toc155468027 \h </w:instrText>
        </w:r>
        <w:r>
          <w:rPr>
            <w:noProof/>
            <w:webHidden/>
          </w:rPr>
        </w:r>
        <w:r>
          <w:rPr>
            <w:noProof/>
            <w:webHidden/>
          </w:rPr>
          <w:fldChar w:fldCharType="separate"/>
        </w:r>
        <w:r>
          <w:rPr>
            <w:noProof/>
            <w:webHidden/>
          </w:rPr>
          <w:t>21</w:t>
        </w:r>
        <w:r>
          <w:rPr>
            <w:noProof/>
            <w:webHidden/>
          </w:rPr>
          <w:fldChar w:fldCharType="end"/>
        </w:r>
      </w:hyperlink>
    </w:p>
    <w:p w14:paraId="6CD89696"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28" w:history="1">
        <w:r w:rsidRPr="00D3548D">
          <w:rPr>
            <w:rStyle w:val="Hyperlink"/>
            <w:noProof/>
          </w:rPr>
          <w:t>Hình 3.4 Mã khởi động ExpressJS</w:t>
        </w:r>
        <w:r>
          <w:rPr>
            <w:noProof/>
            <w:webHidden/>
          </w:rPr>
          <w:tab/>
        </w:r>
        <w:r>
          <w:rPr>
            <w:noProof/>
            <w:webHidden/>
          </w:rPr>
          <w:fldChar w:fldCharType="begin"/>
        </w:r>
        <w:r>
          <w:rPr>
            <w:noProof/>
            <w:webHidden/>
          </w:rPr>
          <w:instrText xml:space="preserve"> PAGEREF _Toc155468028 \h </w:instrText>
        </w:r>
        <w:r>
          <w:rPr>
            <w:noProof/>
            <w:webHidden/>
          </w:rPr>
        </w:r>
        <w:r>
          <w:rPr>
            <w:noProof/>
            <w:webHidden/>
          </w:rPr>
          <w:fldChar w:fldCharType="separate"/>
        </w:r>
        <w:r>
          <w:rPr>
            <w:noProof/>
            <w:webHidden/>
          </w:rPr>
          <w:t>22</w:t>
        </w:r>
        <w:r>
          <w:rPr>
            <w:noProof/>
            <w:webHidden/>
          </w:rPr>
          <w:fldChar w:fldCharType="end"/>
        </w:r>
      </w:hyperlink>
    </w:p>
    <w:p w14:paraId="4C15EB82"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29" w:history="1">
        <w:r w:rsidRPr="00D3548D">
          <w:rPr>
            <w:rStyle w:val="Hyperlink"/>
            <w:noProof/>
          </w:rPr>
          <w:t>Hình 3.5 Chạy dự án với ExpressJS thành công</w:t>
        </w:r>
        <w:r>
          <w:rPr>
            <w:noProof/>
            <w:webHidden/>
          </w:rPr>
          <w:tab/>
        </w:r>
        <w:r>
          <w:rPr>
            <w:noProof/>
            <w:webHidden/>
          </w:rPr>
          <w:fldChar w:fldCharType="begin"/>
        </w:r>
        <w:r>
          <w:rPr>
            <w:noProof/>
            <w:webHidden/>
          </w:rPr>
          <w:instrText xml:space="preserve"> PAGEREF _Toc155468029 \h </w:instrText>
        </w:r>
        <w:r>
          <w:rPr>
            <w:noProof/>
            <w:webHidden/>
          </w:rPr>
        </w:r>
        <w:r>
          <w:rPr>
            <w:noProof/>
            <w:webHidden/>
          </w:rPr>
          <w:fldChar w:fldCharType="separate"/>
        </w:r>
        <w:r>
          <w:rPr>
            <w:noProof/>
            <w:webHidden/>
          </w:rPr>
          <w:t>22</w:t>
        </w:r>
        <w:r>
          <w:rPr>
            <w:noProof/>
            <w:webHidden/>
          </w:rPr>
          <w:fldChar w:fldCharType="end"/>
        </w:r>
      </w:hyperlink>
    </w:p>
    <w:p w14:paraId="7FF8AD2B"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0" w:history="1">
        <w:r w:rsidRPr="00D3548D">
          <w:rPr>
            <w:rStyle w:val="Hyperlink"/>
            <w:noProof/>
          </w:rPr>
          <w:t>Hình 3.6 Cấu trúc thư mục backend</w:t>
        </w:r>
        <w:r>
          <w:rPr>
            <w:noProof/>
            <w:webHidden/>
          </w:rPr>
          <w:tab/>
        </w:r>
        <w:r>
          <w:rPr>
            <w:noProof/>
            <w:webHidden/>
          </w:rPr>
          <w:fldChar w:fldCharType="begin"/>
        </w:r>
        <w:r>
          <w:rPr>
            <w:noProof/>
            <w:webHidden/>
          </w:rPr>
          <w:instrText xml:space="preserve"> PAGEREF _Toc155468030 \h </w:instrText>
        </w:r>
        <w:r>
          <w:rPr>
            <w:noProof/>
            <w:webHidden/>
          </w:rPr>
        </w:r>
        <w:r>
          <w:rPr>
            <w:noProof/>
            <w:webHidden/>
          </w:rPr>
          <w:fldChar w:fldCharType="separate"/>
        </w:r>
        <w:r>
          <w:rPr>
            <w:noProof/>
            <w:webHidden/>
          </w:rPr>
          <w:t>23</w:t>
        </w:r>
        <w:r>
          <w:rPr>
            <w:noProof/>
            <w:webHidden/>
          </w:rPr>
          <w:fldChar w:fldCharType="end"/>
        </w:r>
      </w:hyperlink>
    </w:p>
    <w:p w14:paraId="02184DC0"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1" w:history="1">
        <w:r w:rsidRPr="00D3548D">
          <w:rPr>
            <w:rStyle w:val="Hyperlink"/>
            <w:noProof/>
          </w:rPr>
          <w:t>Hình 3.7 Mã khởi động trong tệp server.js</w:t>
        </w:r>
        <w:r>
          <w:rPr>
            <w:noProof/>
            <w:webHidden/>
          </w:rPr>
          <w:tab/>
        </w:r>
        <w:r>
          <w:rPr>
            <w:noProof/>
            <w:webHidden/>
          </w:rPr>
          <w:fldChar w:fldCharType="begin"/>
        </w:r>
        <w:r>
          <w:rPr>
            <w:noProof/>
            <w:webHidden/>
          </w:rPr>
          <w:instrText xml:space="preserve"> PAGEREF _Toc155468031 \h </w:instrText>
        </w:r>
        <w:r>
          <w:rPr>
            <w:noProof/>
            <w:webHidden/>
          </w:rPr>
        </w:r>
        <w:r>
          <w:rPr>
            <w:noProof/>
            <w:webHidden/>
          </w:rPr>
          <w:fldChar w:fldCharType="separate"/>
        </w:r>
        <w:r>
          <w:rPr>
            <w:noProof/>
            <w:webHidden/>
          </w:rPr>
          <w:t>25</w:t>
        </w:r>
        <w:r>
          <w:rPr>
            <w:noProof/>
            <w:webHidden/>
          </w:rPr>
          <w:fldChar w:fldCharType="end"/>
        </w:r>
      </w:hyperlink>
    </w:p>
    <w:p w14:paraId="796B6D6D"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2" w:history="1">
        <w:r w:rsidRPr="00D3548D">
          <w:rPr>
            <w:rStyle w:val="Hyperlink"/>
            <w:noProof/>
          </w:rPr>
          <w:t>Hình 3.8 Mã định tuyến cho backend website Nowbuys</w:t>
        </w:r>
        <w:r>
          <w:rPr>
            <w:noProof/>
            <w:webHidden/>
          </w:rPr>
          <w:tab/>
        </w:r>
        <w:r>
          <w:rPr>
            <w:noProof/>
            <w:webHidden/>
          </w:rPr>
          <w:fldChar w:fldCharType="begin"/>
        </w:r>
        <w:r>
          <w:rPr>
            <w:noProof/>
            <w:webHidden/>
          </w:rPr>
          <w:instrText xml:space="preserve"> PAGEREF _Toc155468032 \h </w:instrText>
        </w:r>
        <w:r>
          <w:rPr>
            <w:noProof/>
            <w:webHidden/>
          </w:rPr>
        </w:r>
        <w:r>
          <w:rPr>
            <w:noProof/>
            <w:webHidden/>
          </w:rPr>
          <w:fldChar w:fldCharType="separate"/>
        </w:r>
        <w:r>
          <w:rPr>
            <w:noProof/>
            <w:webHidden/>
          </w:rPr>
          <w:t>27</w:t>
        </w:r>
        <w:r>
          <w:rPr>
            <w:noProof/>
            <w:webHidden/>
          </w:rPr>
          <w:fldChar w:fldCharType="end"/>
        </w:r>
      </w:hyperlink>
    </w:p>
    <w:p w14:paraId="2951F506"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3" w:history="1">
        <w:r w:rsidRPr="00D3548D">
          <w:rPr>
            <w:rStyle w:val="Hyperlink"/>
            <w:noProof/>
          </w:rPr>
          <w:t>Hình 3.9 Định nghĩa các tuyến đường trong tuyến xác thực.</w:t>
        </w:r>
        <w:r>
          <w:rPr>
            <w:noProof/>
            <w:webHidden/>
          </w:rPr>
          <w:tab/>
        </w:r>
        <w:r>
          <w:rPr>
            <w:noProof/>
            <w:webHidden/>
          </w:rPr>
          <w:fldChar w:fldCharType="begin"/>
        </w:r>
        <w:r>
          <w:rPr>
            <w:noProof/>
            <w:webHidden/>
          </w:rPr>
          <w:instrText xml:space="preserve"> PAGEREF _Toc155468033 \h </w:instrText>
        </w:r>
        <w:r>
          <w:rPr>
            <w:noProof/>
            <w:webHidden/>
          </w:rPr>
        </w:r>
        <w:r>
          <w:rPr>
            <w:noProof/>
            <w:webHidden/>
          </w:rPr>
          <w:fldChar w:fldCharType="separate"/>
        </w:r>
        <w:r>
          <w:rPr>
            <w:noProof/>
            <w:webHidden/>
          </w:rPr>
          <w:t>28</w:t>
        </w:r>
        <w:r>
          <w:rPr>
            <w:noProof/>
            <w:webHidden/>
          </w:rPr>
          <w:fldChar w:fldCharType="end"/>
        </w:r>
      </w:hyperlink>
    </w:p>
    <w:p w14:paraId="4831AC7D"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4" w:history="1">
        <w:r w:rsidRPr="00D3548D">
          <w:rPr>
            <w:rStyle w:val="Hyperlink"/>
            <w:noProof/>
          </w:rPr>
          <w:t>Hình 3.10 Định nghĩa các tuyến đường trong tuyến sản phẩm</w:t>
        </w:r>
        <w:r>
          <w:rPr>
            <w:noProof/>
            <w:webHidden/>
          </w:rPr>
          <w:tab/>
        </w:r>
        <w:r>
          <w:rPr>
            <w:noProof/>
            <w:webHidden/>
          </w:rPr>
          <w:fldChar w:fldCharType="begin"/>
        </w:r>
        <w:r>
          <w:rPr>
            <w:noProof/>
            <w:webHidden/>
          </w:rPr>
          <w:instrText xml:space="preserve"> PAGEREF _Toc155468034 \h </w:instrText>
        </w:r>
        <w:r>
          <w:rPr>
            <w:noProof/>
            <w:webHidden/>
          </w:rPr>
        </w:r>
        <w:r>
          <w:rPr>
            <w:noProof/>
            <w:webHidden/>
          </w:rPr>
          <w:fldChar w:fldCharType="separate"/>
        </w:r>
        <w:r>
          <w:rPr>
            <w:noProof/>
            <w:webHidden/>
          </w:rPr>
          <w:t>28</w:t>
        </w:r>
        <w:r>
          <w:rPr>
            <w:noProof/>
            <w:webHidden/>
          </w:rPr>
          <w:fldChar w:fldCharType="end"/>
        </w:r>
      </w:hyperlink>
    </w:p>
    <w:p w14:paraId="34B311ED"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5" w:history="1">
        <w:r w:rsidRPr="00D3548D">
          <w:rPr>
            <w:rStyle w:val="Hyperlink"/>
            <w:noProof/>
          </w:rPr>
          <w:t>Hình 3.11 Chạy dự án ReactJS thành công</w:t>
        </w:r>
        <w:r>
          <w:rPr>
            <w:noProof/>
            <w:webHidden/>
          </w:rPr>
          <w:tab/>
        </w:r>
        <w:r>
          <w:rPr>
            <w:noProof/>
            <w:webHidden/>
          </w:rPr>
          <w:fldChar w:fldCharType="begin"/>
        </w:r>
        <w:r>
          <w:rPr>
            <w:noProof/>
            <w:webHidden/>
          </w:rPr>
          <w:instrText xml:space="preserve"> PAGEREF _Toc155468035 \h </w:instrText>
        </w:r>
        <w:r>
          <w:rPr>
            <w:noProof/>
            <w:webHidden/>
          </w:rPr>
        </w:r>
        <w:r>
          <w:rPr>
            <w:noProof/>
            <w:webHidden/>
          </w:rPr>
          <w:fldChar w:fldCharType="separate"/>
        </w:r>
        <w:r>
          <w:rPr>
            <w:noProof/>
            <w:webHidden/>
          </w:rPr>
          <w:t>30</w:t>
        </w:r>
        <w:r>
          <w:rPr>
            <w:noProof/>
            <w:webHidden/>
          </w:rPr>
          <w:fldChar w:fldCharType="end"/>
        </w:r>
      </w:hyperlink>
    </w:p>
    <w:p w14:paraId="54C374C2"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6" w:history="1">
        <w:r w:rsidRPr="00D3548D">
          <w:rPr>
            <w:rStyle w:val="Hyperlink"/>
            <w:noProof/>
          </w:rPr>
          <w:t>Hình 3.12 Cấu trúc thư mục frontend của website Nowbuys</w:t>
        </w:r>
        <w:r>
          <w:rPr>
            <w:noProof/>
            <w:webHidden/>
          </w:rPr>
          <w:tab/>
        </w:r>
        <w:r>
          <w:rPr>
            <w:noProof/>
            <w:webHidden/>
          </w:rPr>
          <w:fldChar w:fldCharType="begin"/>
        </w:r>
        <w:r>
          <w:rPr>
            <w:noProof/>
            <w:webHidden/>
          </w:rPr>
          <w:instrText xml:space="preserve"> PAGEREF _Toc155468036 \h </w:instrText>
        </w:r>
        <w:r>
          <w:rPr>
            <w:noProof/>
            <w:webHidden/>
          </w:rPr>
        </w:r>
        <w:r>
          <w:rPr>
            <w:noProof/>
            <w:webHidden/>
          </w:rPr>
          <w:fldChar w:fldCharType="separate"/>
        </w:r>
        <w:r>
          <w:rPr>
            <w:noProof/>
            <w:webHidden/>
          </w:rPr>
          <w:t>30</w:t>
        </w:r>
        <w:r>
          <w:rPr>
            <w:noProof/>
            <w:webHidden/>
          </w:rPr>
          <w:fldChar w:fldCharType="end"/>
        </w:r>
      </w:hyperlink>
    </w:p>
    <w:p w14:paraId="69631123"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7" w:history="1">
        <w:r w:rsidRPr="00D3548D">
          <w:rPr>
            <w:rStyle w:val="Hyperlink"/>
            <w:noProof/>
          </w:rPr>
          <w:t>Hình 3.13 Mã khởi động trong tệp App.js</w:t>
        </w:r>
        <w:r>
          <w:rPr>
            <w:noProof/>
            <w:webHidden/>
          </w:rPr>
          <w:tab/>
        </w:r>
        <w:r>
          <w:rPr>
            <w:noProof/>
            <w:webHidden/>
          </w:rPr>
          <w:fldChar w:fldCharType="begin"/>
        </w:r>
        <w:r>
          <w:rPr>
            <w:noProof/>
            <w:webHidden/>
          </w:rPr>
          <w:instrText xml:space="preserve"> PAGEREF _Toc155468037 \h </w:instrText>
        </w:r>
        <w:r>
          <w:rPr>
            <w:noProof/>
            <w:webHidden/>
          </w:rPr>
        </w:r>
        <w:r>
          <w:rPr>
            <w:noProof/>
            <w:webHidden/>
          </w:rPr>
          <w:fldChar w:fldCharType="separate"/>
        </w:r>
        <w:r>
          <w:rPr>
            <w:noProof/>
            <w:webHidden/>
          </w:rPr>
          <w:t>32</w:t>
        </w:r>
        <w:r>
          <w:rPr>
            <w:noProof/>
            <w:webHidden/>
          </w:rPr>
          <w:fldChar w:fldCharType="end"/>
        </w:r>
      </w:hyperlink>
    </w:p>
    <w:p w14:paraId="189563AE"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8" w:history="1">
        <w:r w:rsidRPr="00D3548D">
          <w:rPr>
            <w:rStyle w:val="Hyperlink"/>
            <w:noProof/>
          </w:rPr>
          <w:t>Hình 3.14 Mã định tuyến trong dự án ReactJS</w:t>
        </w:r>
        <w:r>
          <w:rPr>
            <w:noProof/>
            <w:webHidden/>
          </w:rPr>
          <w:tab/>
        </w:r>
        <w:r>
          <w:rPr>
            <w:noProof/>
            <w:webHidden/>
          </w:rPr>
          <w:fldChar w:fldCharType="begin"/>
        </w:r>
        <w:r>
          <w:rPr>
            <w:noProof/>
            <w:webHidden/>
          </w:rPr>
          <w:instrText xml:space="preserve"> PAGEREF _Toc155468038 \h </w:instrText>
        </w:r>
        <w:r>
          <w:rPr>
            <w:noProof/>
            <w:webHidden/>
          </w:rPr>
        </w:r>
        <w:r>
          <w:rPr>
            <w:noProof/>
            <w:webHidden/>
          </w:rPr>
          <w:fldChar w:fldCharType="separate"/>
        </w:r>
        <w:r>
          <w:rPr>
            <w:noProof/>
            <w:webHidden/>
          </w:rPr>
          <w:t>32</w:t>
        </w:r>
        <w:r>
          <w:rPr>
            <w:noProof/>
            <w:webHidden/>
          </w:rPr>
          <w:fldChar w:fldCharType="end"/>
        </w:r>
      </w:hyperlink>
    </w:p>
    <w:p w14:paraId="361DB645"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39" w:history="1">
        <w:r w:rsidRPr="00D3548D">
          <w:rPr>
            <w:rStyle w:val="Hyperlink"/>
            <w:noProof/>
          </w:rPr>
          <w:t>Hình 3.15 Mã nhập tên đăng nhập trong trang đăng nhập Nowbuys</w:t>
        </w:r>
        <w:r>
          <w:rPr>
            <w:noProof/>
            <w:webHidden/>
          </w:rPr>
          <w:tab/>
        </w:r>
        <w:r>
          <w:rPr>
            <w:noProof/>
            <w:webHidden/>
          </w:rPr>
          <w:fldChar w:fldCharType="begin"/>
        </w:r>
        <w:r>
          <w:rPr>
            <w:noProof/>
            <w:webHidden/>
          </w:rPr>
          <w:instrText xml:space="preserve"> PAGEREF _Toc155468039 \h </w:instrText>
        </w:r>
        <w:r>
          <w:rPr>
            <w:noProof/>
            <w:webHidden/>
          </w:rPr>
        </w:r>
        <w:r>
          <w:rPr>
            <w:noProof/>
            <w:webHidden/>
          </w:rPr>
          <w:fldChar w:fldCharType="separate"/>
        </w:r>
        <w:r>
          <w:rPr>
            <w:noProof/>
            <w:webHidden/>
          </w:rPr>
          <w:t>33</w:t>
        </w:r>
        <w:r>
          <w:rPr>
            <w:noProof/>
            <w:webHidden/>
          </w:rPr>
          <w:fldChar w:fldCharType="end"/>
        </w:r>
      </w:hyperlink>
    </w:p>
    <w:p w14:paraId="2CE6476A"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0" w:history="1">
        <w:r w:rsidRPr="00D3548D">
          <w:rPr>
            <w:rStyle w:val="Hyperlink"/>
            <w:noProof/>
          </w:rPr>
          <w:t>Hình 3.16 Mã xử lý nút đăng nhập trên giao diện đăng nhập Nowbuys</w:t>
        </w:r>
        <w:r>
          <w:rPr>
            <w:noProof/>
            <w:webHidden/>
          </w:rPr>
          <w:tab/>
        </w:r>
        <w:r>
          <w:rPr>
            <w:noProof/>
            <w:webHidden/>
          </w:rPr>
          <w:fldChar w:fldCharType="begin"/>
        </w:r>
        <w:r>
          <w:rPr>
            <w:noProof/>
            <w:webHidden/>
          </w:rPr>
          <w:instrText xml:space="preserve"> PAGEREF _Toc155468040 \h </w:instrText>
        </w:r>
        <w:r>
          <w:rPr>
            <w:noProof/>
            <w:webHidden/>
          </w:rPr>
        </w:r>
        <w:r>
          <w:rPr>
            <w:noProof/>
            <w:webHidden/>
          </w:rPr>
          <w:fldChar w:fldCharType="separate"/>
        </w:r>
        <w:r>
          <w:rPr>
            <w:noProof/>
            <w:webHidden/>
          </w:rPr>
          <w:t>34</w:t>
        </w:r>
        <w:r>
          <w:rPr>
            <w:noProof/>
            <w:webHidden/>
          </w:rPr>
          <w:fldChar w:fldCharType="end"/>
        </w:r>
      </w:hyperlink>
    </w:p>
    <w:p w14:paraId="194E78E3"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1" w:history="1">
        <w:r w:rsidRPr="00D3548D">
          <w:rPr>
            <w:rStyle w:val="Hyperlink"/>
            <w:noProof/>
          </w:rPr>
          <w:t>Hình 3.17 Xây dựng giao diện thẻ sản phẩm website Nowbuys</w:t>
        </w:r>
        <w:r>
          <w:rPr>
            <w:noProof/>
            <w:webHidden/>
          </w:rPr>
          <w:tab/>
        </w:r>
        <w:r>
          <w:rPr>
            <w:noProof/>
            <w:webHidden/>
          </w:rPr>
          <w:fldChar w:fldCharType="begin"/>
        </w:r>
        <w:r>
          <w:rPr>
            <w:noProof/>
            <w:webHidden/>
          </w:rPr>
          <w:instrText xml:space="preserve"> PAGEREF _Toc155468041 \h </w:instrText>
        </w:r>
        <w:r>
          <w:rPr>
            <w:noProof/>
            <w:webHidden/>
          </w:rPr>
        </w:r>
        <w:r>
          <w:rPr>
            <w:noProof/>
            <w:webHidden/>
          </w:rPr>
          <w:fldChar w:fldCharType="separate"/>
        </w:r>
        <w:r>
          <w:rPr>
            <w:noProof/>
            <w:webHidden/>
          </w:rPr>
          <w:t>35</w:t>
        </w:r>
        <w:r>
          <w:rPr>
            <w:noProof/>
            <w:webHidden/>
          </w:rPr>
          <w:fldChar w:fldCharType="end"/>
        </w:r>
      </w:hyperlink>
    </w:p>
    <w:p w14:paraId="72806BF6"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2" w:history="1">
        <w:r w:rsidRPr="00D3548D">
          <w:rPr>
            <w:rStyle w:val="Hyperlink"/>
            <w:noProof/>
          </w:rPr>
          <w:t>Hình 4.1 Kiểm tra tuyến đăng nhập bằng Postman</w:t>
        </w:r>
        <w:r>
          <w:rPr>
            <w:noProof/>
            <w:webHidden/>
          </w:rPr>
          <w:tab/>
        </w:r>
        <w:r>
          <w:rPr>
            <w:noProof/>
            <w:webHidden/>
          </w:rPr>
          <w:fldChar w:fldCharType="begin"/>
        </w:r>
        <w:r>
          <w:rPr>
            <w:noProof/>
            <w:webHidden/>
          </w:rPr>
          <w:instrText xml:space="preserve"> PAGEREF _Toc155468042 \h </w:instrText>
        </w:r>
        <w:r>
          <w:rPr>
            <w:noProof/>
            <w:webHidden/>
          </w:rPr>
        </w:r>
        <w:r>
          <w:rPr>
            <w:noProof/>
            <w:webHidden/>
          </w:rPr>
          <w:fldChar w:fldCharType="separate"/>
        </w:r>
        <w:r>
          <w:rPr>
            <w:noProof/>
            <w:webHidden/>
          </w:rPr>
          <w:t>36</w:t>
        </w:r>
        <w:r>
          <w:rPr>
            <w:noProof/>
            <w:webHidden/>
          </w:rPr>
          <w:fldChar w:fldCharType="end"/>
        </w:r>
      </w:hyperlink>
    </w:p>
    <w:p w14:paraId="43BAB1DB"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3" w:history="1">
        <w:r w:rsidRPr="00D3548D">
          <w:rPr>
            <w:rStyle w:val="Hyperlink"/>
            <w:noProof/>
          </w:rPr>
          <w:t>Hình 4.2 Session được lưu sau khi đăng nhập thành công</w:t>
        </w:r>
        <w:r>
          <w:rPr>
            <w:noProof/>
            <w:webHidden/>
          </w:rPr>
          <w:tab/>
        </w:r>
        <w:r>
          <w:rPr>
            <w:noProof/>
            <w:webHidden/>
          </w:rPr>
          <w:fldChar w:fldCharType="begin"/>
        </w:r>
        <w:r>
          <w:rPr>
            <w:noProof/>
            <w:webHidden/>
          </w:rPr>
          <w:instrText xml:space="preserve"> PAGEREF _Toc155468043 \h </w:instrText>
        </w:r>
        <w:r>
          <w:rPr>
            <w:noProof/>
            <w:webHidden/>
          </w:rPr>
        </w:r>
        <w:r>
          <w:rPr>
            <w:noProof/>
            <w:webHidden/>
          </w:rPr>
          <w:fldChar w:fldCharType="separate"/>
        </w:r>
        <w:r>
          <w:rPr>
            <w:noProof/>
            <w:webHidden/>
          </w:rPr>
          <w:t>36</w:t>
        </w:r>
        <w:r>
          <w:rPr>
            <w:noProof/>
            <w:webHidden/>
          </w:rPr>
          <w:fldChar w:fldCharType="end"/>
        </w:r>
      </w:hyperlink>
    </w:p>
    <w:p w14:paraId="6C45F134"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4" w:history="1">
        <w:r w:rsidRPr="00D3548D">
          <w:rPr>
            <w:rStyle w:val="Hyperlink"/>
            <w:noProof/>
          </w:rPr>
          <w:t>Hình 4.3 Lấy thông tin chi tiết của sản phẩm bằng Postman</w:t>
        </w:r>
        <w:r>
          <w:rPr>
            <w:noProof/>
            <w:webHidden/>
          </w:rPr>
          <w:tab/>
        </w:r>
        <w:r>
          <w:rPr>
            <w:noProof/>
            <w:webHidden/>
          </w:rPr>
          <w:fldChar w:fldCharType="begin"/>
        </w:r>
        <w:r>
          <w:rPr>
            <w:noProof/>
            <w:webHidden/>
          </w:rPr>
          <w:instrText xml:space="preserve"> PAGEREF _Toc155468044 \h </w:instrText>
        </w:r>
        <w:r>
          <w:rPr>
            <w:noProof/>
            <w:webHidden/>
          </w:rPr>
        </w:r>
        <w:r>
          <w:rPr>
            <w:noProof/>
            <w:webHidden/>
          </w:rPr>
          <w:fldChar w:fldCharType="separate"/>
        </w:r>
        <w:r>
          <w:rPr>
            <w:noProof/>
            <w:webHidden/>
          </w:rPr>
          <w:t>37</w:t>
        </w:r>
        <w:r>
          <w:rPr>
            <w:noProof/>
            <w:webHidden/>
          </w:rPr>
          <w:fldChar w:fldCharType="end"/>
        </w:r>
      </w:hyperlink>
    </w:p>
    <w:p w14:paraId="52433F24"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5" w:history="1">
        <w:r w:rsidRPr="00D3548D">
          <w:rPr>
            <w:rStyle w:val="Hyperlink"/>
            <w:noProof/>
          </w:rPr>
          <w:t>Hình 4.4 Sử dụng Postman kiểm tra tuyến đặt hàng</w:t>
        </w:r>
        <w:r>
          <w:rPr>
            <w:noProof/>
            <w:webHidden/>
          </w:rPr>
          <w:tab/>
        </w:r>
        <w:r>
          <w:rPr>
            <w:noProof/>
            <w:webHidden/>
          </w:rPr>
          <w:fldChar w:fldCharType="begin"/>
        </w:r>
        <w:r>
          <w:rPr>
            <w:noProof/>
            <w:webHidden/>
          </w:rPr>
          <w:instrText xml:space="preserve"> PAGEREF _Toc155468045 \h </w:instrText>
        </w:r>
        <w:r>
          <w:rPr>
            <w:noProof/>
            <w:webHidden/>
          </w:rPr>
        </w:r>
        <w:r>
          <w:rPr>
            <w:noProof/>
            <w:webHidden/>
          </w:rPr>
          <w:fldChar w:fldCharType="separate"/>
        </w:r>
        <w:r>
          <w:rPr>
            <w:noProof/>
            <w:webHidden/>
          </w:rPr>
          <w:t>38</w:t>
        </w:r>
        <w:r>
          <w:rPr>
            <w:noProof/>
            <w:webHidden/>
          </w:rPr>
          <w:fldChar w:fldCharType="end"/>
        </w:r>
      </w:hyperlink>
    </w:p>
    <w:p w14:paraId="78DA2D9A"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6" w:history="1">
        <w:r w:rsidRPr="00D3548D">
          <w:rPr>
            <w:rStyle w:val="Hyperlink"/>
            <w:noProof/>
          </w:rPr>
          <w:t>Hình 4.5 Giao diện trang đăng ký người dùng của website Nowbuys</w:t>
        </w:r>
        <w:r>
          <w:rPr>
            <w:noProof/>
            <w:webHidden/>
          </w:rPr>
          <w:tab/>
        </w:r>
        <w:r>
          <w:rPr>
            <w:noProof/>
            <w:webHidden/>
          </w:rPr>
          <w:fldChar w:fldCharType="begin"/>
        </w:r>
        <w:r>
          <w:rPr>
            <w:noProof/>
            <w:webHidden/>
          </w:rPr>
          <w:instrText xml:space="preserve"> PAGEREF _Toc155468046 \h </w:instrText>
        </w:r>
        <w:r>
          <w:rPr>
            <w:noProof/>
            <w:webHidden/>
          </w:rPr>
        </w:r>
        <w:r>
          <w:rPr>
            <w:noProof/>
            <w:webHidden/>
          </w:rPr>
          <w:fldChar w:fldCharType="separate"/>
        </w:r>
        <w:r>
          <w:rPr>
            <w:noProof/>
            <w:webHidden/>
          </w:rPr>
          <w:t>38</w:t>
        </w:r>
        <w:r>
          <w:rPr>
            <w:noProof/>
            <w:webHidden/>
          </w:rPr>
          <w:fldChar w:fldCharType="end"/>
        </w:r>
      </w:hyperlink>
    </w:p>
    <w:p w14:paraId="651471DE"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7" w:history="1">
        <w:r w:rsidRPr="00D3548D">
          <w:rPr>
            <w:rStyle w:val="Hyperlink"/>
            <w:noProof/>
          </w:rPr>
          <w:t>Hình 4.6 Giao diện trang đăng nhập của website Nowbuys</w:t>
        </w:r>
        <w:r>
          <w:rPr>
            <w:noProof/>
            <w:webHidden/>
          </w:rPr>
          <w:tab/>
        </w:r>
        <w:r>
          <w:rPr>
            <w:noProof/>
            <w:webHidden/>
          </w:rPr>
          <w:fldChar w:fldCharType="begin"/>
        </w:r>
        <w:r>
          <w:rPr>
            <w:noProof/>
            <w:webHidden/>
          </w:rPr>
          <w:instrText xml:space="preserve"> PAGEREF _Toc155468047 \h </w:instrText>
        </w:r>
        <w:r>
          <w:rPr>
            <w:noProof/>
            <w:webHidden/>
          </w:rPr>
        </w:r>
        <w:r>
          <w:rPr>
            <w:noProof/>
            <w:webHidden/>
          </w:rPr>
          <w:fldChar w:fldCharType="separate"/>
        </w:r>
        <w:r>
          <w:rPr>
            <w:noProof/>
            <w:webHidden/>
          </w:rPr>
          <w:t>39</w:t>
        </w:r>
        <w:r>
          <w:rPr>
            <w:noProof/>
            <w:webHidden/>
          </w:rPr>
          <w:fldChar w:fldCharType="end"/>
        </w:r>
      </w:hyperlink>
    </w:p>
    <w:p w14:paraId="5C61347A"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8" w:history="1">
        <w:r w:rsidRPr="00D3548D">
          <w:rPr>
            <w:rStyle w:val="Hyperlink"/>
            <w:noProof/>
          </w:rPr>
          <w:t>Hình 4.7 Trang thông tin chi tiết sản phẩm</w:t>
        </w:r>
        <w:r>
          <w:rPr>
            <w:noProof/>
            <w:webHidden/>
          </w:rPr>
          <w:tab/>
        </w:r>
        <w:r>
          <w:rPr>
            <w:noProof/>
            <w:webHidden/>
          </w:rPr>
          <w:fldChar w:fldCharType="begin"/>
        </w:r>
        <w:r>
          <w:rPr>
            <w:noProof/>
            <w:webHidden/>
          </w:rPr>
          <w:instrText xml:space="preserve"> PAGEREF _Toc155468048 \h </w:instrText>
        </w:r>
        <w:r>
          <w:rPr>
            <w:noProof/>
            <w:webHidden/>
          </w:rPr>
        </w:r>
        <w:r>
          <w:rPr>
            <w:noProof/>
            <w:webHidden/>
          </w:rPr>
          <w:fldChar w:fldCharType="separate"/>
        </w:r>
        <w:r>
          <w:rPr>
            <w:noProof/>
            <w:webHidden/>
          </w:rPr>
          <w:t>40</w:t>
        </w:r>
        <w:r>
          <w:rPr>
            <w:noProof/>
            <w:webHidden/>
          </w:rPr>
          <w:fldChar w:fldCharType="end"/>
        </w:r>
      </w:hyperlink>
    </w:p>
    <w:p w14:paraId="18271C91"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49" w:history="1">
        <w:r w:rsidRPr="00D3548D">
          <w:rPr>
            <w:rStyle w:val="Hyperlink"/>
            <w:noProof/>
          </w:rPr>
          <w:t>Hình 4.8 Trang đặt hàng website Nowbuys</w:t>
        </w:r>
        <w:r>
          <w:rPr>
            <w:noProof/>
            <w:webHidden/>
          </w:rPr>
          <w:tab/>
        </w:r>
        <w:r>
          <w:rPr>
            <w:noProof/>
            <w:webHidden/>
          </w:rPr>
          <w:fldChar w:fldCharType="begin"/>
        </w:r>
        <w:r>
          <w:rPr>
            <w:noProof/>
            <w:webHidden/>
          </w:rPr>
          <w:instrText xml:space="preserve"> PAGEREF _Toc155468049 \h </w:instrText>
        </w:r>
        <w:r>
          <w:rPr>
            <w:noProof/>
            <w:webHidden/>
          </w:rPr>
        </w:r>
        <w:r>
          <w:rPr>
            <w:noProof/>
            <w:webHidden/>
          </w:rPr>
          <w:fldChar w:fldCharType="separate"/>
        </w:r>
        <w:r>
          <w:rPr>
            <w:noProof/>
            <w:webHidden/>
          </w:rPr>
          <w:t>40</w:t>
        </w:r>
        <w:r>
          <w:rPr>
            <w:noProof/>
            <w:webHidden/>
          </w:rPr>
          <w:fldChar w:fldCharType="end"/>
        </w:r>
      </w:hyperlink>
    </w:p>
    <w:p w14:paraId="2F7F9DE6"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50" w:history="1">
        <w:r w:rsidRPr="00D3548D">
          <w:rPr>
            <w:rStyle w:val="Hyperlink"/>
            <w:noProof/>
          </w:rPr>
          <w:t>Hình 0.1 Cài đặt NodeJS</w:t>
        </w:r>
        <w:r>
          <w:rPr>
            <w:noProof/>
            <w:webHidden/>
          </w:rPr>
          <w:tab/>
        </w:r>
        <w:r>
          <w:rPr>
            <w:noProof/>
            <w:webHidden/>
          </w:rPr>
          <w:fldChar w:fldCharType="begin"/>
        </w:r>
        <w:r>
          <w:rPr>
            <w:noProof/>
            <w:webHidden/>
          </w:rPr>
          <w:instrText xml:space="preserve"> PAGEREF _Toc155468050 \h </w:instrText>
        </w:r>
        <w:r>
          <w:rPr>
            <w:noProof/>
            <w:webHidden/>
          </w:rPr>
        </w:r>
        <w:r>
          <w:rPr>
            <w:noProof/>
            <w:webHidden/>
          </w:rPr>
          <w:fldChar w:fldCharType="separate"/>
        </w:r>
        <w:r>
          <w:rPr>
            <w:noProof/>
            <w:webHidden/>
          </w:rPr>
          <w:t>45</w:t>
        </w:r>
        <w:r>
          <w:rPr>
            <w:noProof/>
            <w:webHidden/>
          </w:rPr>
          <w:fldChar w:fldCharType="end"/>
        </w:r>
      </w:hyperlink>
    </w:p>
    <w:p w14:paraId="4DD9555F"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51" w:history="1">
        <w:r w:rsidRPr="00D3548D">
          <w:rPr>
            <w:rStyle w:val="Hyperlink"/>
            <w:noProof/>
          </w:rPr>
          <w:t>Hình 0.2 Kiểm tra phiên bản NodeJS</w:t>
        </w:r>
        <w:r>
          <w:rPr>
            <w:noProof/>
            <w:webHidden/>
          </w:rPr>
          <w:tab/>
        </w:r>
        <w:r>
          <w:rPr>
            <w:noProof/>
            <w:webHidden/>
          </w:rPr>
          <w:fldChar w:fldCharType="begin"/>
        </w:r>
        <w:r>
          <w:rPr>
            <w:noProof/>
            <w:webHidden/>
          </w:rPr>
          <w:instrText xml:space="preserve"> PAGEREF _Toc155468051 \h </w:instrText>
        </w:r>
        <w:r>
          <w:rPr>
            <w:noProof/>
            <w:webHidden/>
          </w:rPr>
        </w:r>
        <w:r>
          <w:rPr>
            <w:noProof/>
            <w:webHidden/>
          </w:rPr>
          <w:fldChar w:fldCharType="separate"/>
        </w:r>
        <w:r>
          <w:rPr>
            <w:noProof/>
            <w:webHidden/>
          </w:rPr>
          <w:t>45</w:t>
        </w:r>
        <w:r>
          <w:rPr>
            <w:noProof/>
            <w:webHidden/>
          </w:rPr>
          <w:fldChar w:fldCharType="end"/>
        </w:r>
      </w:hyperlink>
    </w:p>
    <w:p w14:paraId="25AD0F08"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52" w:history="1">
        <w:r w:rsidRPr="00D3548D">
          <w:rPr>
            <w:rStyle w:val="Hyperlink"/>
            <w:noProof/>
          </w:rPr>
          <w:t>Hình 0.3 Thiết lập máy chủ ảo trên Laragon</w:t>
        </w:r>
        <w:r>
          <w:rPr>
            <w:noProof/>
            <w:webHidden/>
          </w:rPr>
          <w:tab/>
        </w:r>
        <w:r>
          <w:rPr>
            <w:noProof/>
            <w:webHidden/>
          </w:rPr>
          <w:fldChar w:fldCharType="begin"/>
        </w:r>
        <w:r>
          <w:rPr>
            <w:noProof/>
            <w:webHidden/>
          </w:rPr>
          <w:instrText xml:space="preserve"> PAGEREF _Toc155468052 \h </w:instrText>
        </w:r>
        <w:r>
          <w:rPr>
            <w:noProof/>
            <w:webHidden/>
          </w:rPr>
        </w:r>
        <w:r>
          <w:rPr>
            <w:noProof/>
            <w:webHidden/>
          </w:rPr>
          <w:fldChar w:fldCharType="separate"/>
        </w:r>
        <w:r>
          <w:rPr>
            <w:noProof/>
            <w:webHidden/>
          </w:rPr>
          <w:t>46</w:t>
        </w:r>
        <w:r>
          <w:rPr>
            <w:noProof/>
            <w:webHidden/>
          </w:rPr>
          <w:fldChar w:fldCharType="end"/>
        </w:r>
      </w:hyperlink>
    </w:p>
    <w:p w14:paraId="7B26607F"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53" w:history="1">
        <w:r w:rsidRPr="00D3548D">
          <w:rPr>
            <w:rStyle w:val="Hyperlink"/>
            <w:noProof/>
          </w:rPr>
          <w:t>Hình 0.4 Giao diện chính của Laragon</w:t>
        </w:r>
        <w:r>
          <w:rPr>
            <w:noProof/>
            <w:webHidden/>
          </w:rPr>
          <w:tab/>
        </w:r>
        <w:r>
          <w:rPr>
            <w:noProof/>
            <w:webHidden/>
          </w:rPr>
          <w:fldChar w:fldCharType="begin"/>
        </w:r>
        <w:r>
          <w:rPr>
            <w:noProof/>
            <w:webHidden/>
          </w:rPr>
          <w:instrText xml:space="preserve"> PAGEREF _Toc155468053 \h </w:instrText>
        </w:r>
        <w:r>
          <w:rPr>
            <w:noProof/>
            <w:webHidden/>
          </w:rPr>
        </w:r>
        <w:r>
          <w:rPr>
            <w:noProof/>
            <w:webHidden/>
          </w:rPr>
          <w:fldChar w:fldCharType="separate"/>
        </w:r>
        <w:r>
          <w:rPr>
            <w:noProof/>
            <w:webHidden/>
          </w:rPr>
          <w:t>47</w:t>
        </w:r>
        <w:r>
          <w:rPr>
            <w:noProof/>
            <w:webHidden/>
          </w:rPr>
          <w:fldChar w:fldCharType="end"/>
        </w:r>
      </w:hyperlink>
    </w:p>
    <w:p w14:paraId="0A50E9FE"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54" w:history="1">
        <w:r w:rsidRPr="00D3548D">
          <w:rPr>
            <w:rStyle w:val="Hyperlink"/>
            <w:noProof/>
          </w:rPr>
          <w:t>Hình 0.5 Giao diện sau khi cài đặt thành công Visual Studio Code</w:t>
        </w:r>
        <w:r>
          <w:rPr>
            <w:noProof/>
            <w:webHidden/>
          </w:rPr>
          <w:tab/>
        </w:r>
        <w:r>
          <w:rPr>
            <w:noProof/>
            <w:webHidden/>
          </w:rPr>
          <w:fldChar w:fldCharType="begin"/>
        </w:r>
        <w:r>
          <w:rPr>
            <w:noProof/>
            <w:webHidden/>
          </w:rPr>
          <w:instrText xml:space="preserve"> PAGEREF _Toc155468054 \h </w:instrText>
        </w:r>
        <w:r>
          <w:rPr>
            <w:noProof/>
            <w:webHidden/>
          </w:rPr>
        </w:r>
        <w:r>
          <w:rPr>
            <w:noProof/>
            <w:webHidden/>
          </w:rPr>
          <w:fldChar w:fldCharType="separate"/>
        </w:r>
        <w:r>
          <w:rPr>
            <w:noProof/>
            <w:webHidden/>
          </w:rPr>
          <w:t>47</w:t>
        </w:r>
        <w:r>
          <w:rPr>
            <w:noProof/>
            <w:webHidden/>
          </w:rPr>
          <w:fldChar w:fldCharType="end"/>
        </w:r>
      </w:hyperlink>
    </w:p>
    <w:p w14:paraId="5D2D6081"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55" w:history="1">
        <w:r w:rsidRPr="00D3548D">
          <w:rPr>
            <w:rStyle w:val="Hyperlink"/>
            <w:noProof/>
          </w:rPr>
          <w:t>Hình 0.6 Giao diện cài đặt extentions trong Visual Studio Code</w:t>
        </w:r>
        <w:r>
          <w:rPr>
            <w:noProof/>
            <w:webHidden/>
          </w:rPr>
          <w:tab/>
        </w:r>
        <w:r>
          <w:rPr>
            <w:noProof/>
            <w:webHidden/>
          </w:rPr>
          <w:fldChar w:fldCharType="begin"/>
        </w:r>
        <w:r>
          <w:rPr>
            <w:noProof/>
            <w:webHidden/>
          </w:rPr>
          <w:instrText xml:space="preserve"> PAGEREF _Toc155468055 \h </w:instrText>
        </w:r>
        <w:r>
          <w:rPr>
            <w:noProof/>
            <w:webHidden/>
          </w:rPr>
        </w:r>
        <w:r>
          <w:rPr>
            <w:noProof/>
            <w:webHidden/>
          </w:rPr>
          <w:fldChar w:fldCharType="separate"/>
        </w:r>
        <w:r>
          <w:rPr>
            <w:noProof/>
            <w:webHidden/>
          </w:rPr>
          <w:t>48</w:t>
        </w:r>
        <w:r>
          <w:rPr>
            <w:noProof/>
            <w:webHidden/>
          </w:rPr>
          <w:fldChar w:fldCharType="end"/>
        </w:r>
      </w:hyperlink>
    </w:p>
    <w:p w14:paraId="30DC2DA6"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56" w:history="1">
        <w:r w:rsidRPr="00D3548D">
          <w:rPr>
            <w:rStyle w:val="Hyperlink"/>
            <w:noProof/>
          </w:rPr>
          <w:t>Hình 0.7 Giao diện sau khi thiết lập Postman</w:t>
        </w:r>
        <w:r>
          <w:rPr>
            <w:noProof/>
            <w:webHidden/>
          </w:rPr>
          <w:tab/>
        </w:r>
        <w:r>
          <w:rPr>
            <w:noProof/>
            <w:webHidden/>
          </w:rPr>
          <w:fldChar w:fldCharType="begin"/>
        </w:r>
        <w:r>
          <w:rPr>
            <w:noProof/>
            <w:webHidden/>
          </w:rPr>
          <w:instrText xml:space="preserve"> PAGEREF _Toc155468056 \h </w:instrText>
        </w:r>
        <w:r>
          <w:rPr>
            <w:noProof/>
            <w:webHidden/>
          </w:rPr>
        </w:r>
        <w:r>
          <w:rPr>
            <w:noProof/>
            <w:webHidden/>
          </w:rPr>
          <w:fldChar w:fldCharType="separate"/>
        </w:r>
        <w:r>
          <w:rPr>
            <w:noProof/>
            <w:webHidden/>
          </w:rPr>
          <w:t>49</w:t>
        </w:r>
        <w:r>
          <w:rPr>
            <w:noProof/>
            <w:webHidden/>
          </w:rPr>
          <w:fldChar w:fldCharType="end"/>
        </w:r>
      </w:hyperlink>
    </w:p>
    <w:p w14:paraId="09D00BA8" w14:textId="77777777" w:rsidR="001F3D6D" w:rsidRDefault="001F3D6D" w:rsidP="001F3D6D">
      <w:pPr>
        <w:jc w:val="center"/>
        <w:rPr>
          <w:b/>
          <w:bCs/>
          <w:lang w:val="vi-VN"/>
        </w:rPr>
      </w:pPr>
      <w:r>
        <w:rPr>
          <w:b/>
          <w:bCs/>
          <w:lang w:val="vi-VN"/>
        </w:rPr>
        <w:fldChar w:fldCharType="end"/>
      </w:r>
    </w:p>
    <w:p w14:paraId="0D5BD10D" w14:textId="77777777" w:rsidR="001F3D6D" w:rsidRDefault="001F3D6D" w:rsidP="001F3D6D">
      <w:pPr>
        <w:rPr>
          <w:b/>
          <w:bCs/>
          <w:lang w:val="vi-VN"/>
        </w:rPr>
      </w:pPr>
      <w:r>
        <w:rPr>
          <w:b/>
          <w:bCs/>
          <w:lang w:val="vi-VN"/>
        </w:rPr>
        <w:br w:type="page"/>
      </w:r>
    </w:p>
    <w:p w14:paraId="166F88DC" w14:textId="77777777" w:rsidR="001F3D6D" w:rsidRDefault="001F3D6D" w:rsidP="001F3D6D">
      <w:pPr>
        <w:jc w:val="center"/>
        <w:rPr>
          <w:b/>
          <w:bCs/>
          <w:lang w:val="vi-VN"/>
        </w:rPr>
      </w:pPr>
      <w:r w:rsidRPr="00621F38">
        <w:rPr>
          <w:b/>
          <w:bCs/>
          <w:lang w:val="vi-VN"/>
        </w:rPr>
        <w:lastRenderedPageBreak/>
        <w:t>DANH MỤC BẢNG BIỂU</w:t>
      </w:r>
    </w:p>
    <w:p w14:paraId="4FE22F0C"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r>
        <w:rPr>
          <w:b/>
          <w:bCs/>
          <w:lang w:val="vi-VN"/>
        </w:rPr>
        <w:fldChar w:fldCharType="begin"/>
      </w:r>
      <w:r>
        <w:rPr>
          <w:b/>
          <w:bCs/>
          <w:lang w:val="vi-VN"/>
        </w:rPr>
        <w:instrText xml:space="preserve"> TOC \h \z \c "Bảng" </w:instrText>
      </w:r>
      <w:r>
        <w:rPr>
          <w:b/>
          <w:bCs/>
          <w:lang w:val="vi-VN"/>
        </w:rPr>
        <w:fldChar w:fldCharType="separate"/>
      </w:r>
      <w:hyperlink w:anchor="_Toc155468076" w:history="1">
        <w:r w:rsidRPr="000A7BEA">
          <w:rPr>
            <w:rStyle w:val="Hyperlink"/>
            <w:noProof/>
          </w:rPr>
          <w:t>Bảng 1 Bảng user trong cơ sở dữ liệu</w:t>
        </w:r>
        <w:r>
          <w:rPr>
            <w:noProof/>
            <w:webHidden/>
          </w:rPr>
          <w:tab/>
        </w:r>
        <w:r>
          <w:rPr>
            <w:noProof/>
            <w:webHidden/>
          </w:rPr>
          <w:fldChar w:fldCharType="begin"/>
        </w:r>
        <w:r>
          <w:rPr>
            <w:noProof/>
            <w:webHidden/>
          </w:rPr>
          <w:instrText xml:space="preserve"> PAGEREF _Toc155468076 \h </w:instrText>
        </w:r>
        <w:r>
          <w:rPr>
            <w:noProof/>
            <w:webHidden/>
          </w:rPr>
        </w:r>
        <w:r>
          <w:rPr>
            <w:noProof/>
            <w:webHidden/>
          </w:rPr>
          <w:fldChar w:fldCharType="separate"/>
        </w:r>
        <w:r>
          <w:rPr>
            <w:noProof/>
            <w:webHidden/>
          </w:rPr>
          <w:t>19</w:t>
        </w:r>
        <w:r>
          <w:rPr>
            <w:noProof/>
            <w:webHidden/>
          </w:rPr>
          <w:fldChar w:fldCharType="end"/>
        </w:r>
      </w:hyperlink>
    </w:p>
    <w:p w14:paraId="3333B202"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77" w:history="1">
        <w:r w:rsidRPr="000A7BEA">
          <w:rPr>
            <w:rStyle w:val="Hyperlink"/>
            <w:noProof/>
          </w:rPr>
          <w:t>Bảng 2 Bảng product trong cơ sở dữ liệu</w:t>
        </w:r>
        <w:r>
          <w:rPr>
            <w:noProof/>
            <w:webHidden/>
          </w:rPr>
          <w:tab/>
        </w:r>
        <w:r>
          <w:rPr>
            <w:noProof/>
            <w:webHidden/>
          </w:rPr>
          <w:fldChar w:fldCharType="begin"/>
        </w:r>
        <w:r>
          <w:rPr>
            <w:noProof/>
            <w:webHidden/>
          </w:rPr>
          <w:instrText xml:space="preserve"> PAGEREF _Toc155468077 \h </w:instrText>
        </w:r>
        <w:r>
          <w:rPr>
            <w:noProof/>
            <w:webHidden/>
          </w:rPr>
        </w:r>
        <w:r>
          <w:rPr>
            <w:noProof/>
            <w:webHidden/>
          </w:rPr>
          <w:fldChar w:fldCharType="separate"/>
        </w:r>
        <w:r>
          <w:rPr>
            <w:noProof/>
            <w:webHidden/>
          </w:rPr>
          <w:t>20</w:t>
        </w:r>
        <w:r>
          <w:rPr>
            <w:noProof/>
            <w:webHidden/>
          </w:rPr>
          <w:fldChar w:fldCharType="end"/>
        </w:r>
      </w:hyperlink>
    </w:p>
    <w:p w14:paraId="6140B79D"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78" w:history="1">
        <w:r w:rsidRPr="000A7BEA">
          <w:rPr>
            <w:rStyle w:val="Hyperlink"/>
            <w:noProof/>
          </w:rPr>
          <w:t>Bảng 3 Bảng orders trong cở sở dữ liệu</w:t>
        </w:r>
        <w:r>
          <w:rPr>
            <w:noProof/>
            <w:webHidden/>
          </w:rPr>
          <w:tab/>
        </w:r>
        <w:r>
          <w:rPr>
            <w:noProof/>
            <w:webHidden/>
          </w:rPr>
          <w:fldChar w:fldCharType="begin"/>
        </w:r>
        <w:r>
          <w:rPr>
            <w:noProof/>
            <w:webHidden/>
          </w:rPr>
          <w:instrText xml:space="preserve"> PAGEREF _Toc155468078 \h </w:instrText>
        </w:r>
        <w:r>
          <w:rPr>
            <w:noProof/>
            <w:webHidden/>
          </w:rPr>
        </w:r>
        <w:r>
          <w:rPr>
            <w:noProof/>
            <w:webHidden/>
          </w:rPr>
          <w:fldChar w:fldCharType="separate"/>
        </w:r>
        <w:r>
          <w:rPr>
            <w:noProof/>
            <w:webHidden/>
          </w:rPr>
          <w:t>20</w:t>
        </w:r>
        <w:r>
          <w:rPr>
            <w:noProof/>
            <w:webHidden/>
          </w:rPr>
          <w:fldChar w:fldCharType="end"/>
        </w:r>
      </w:hyperlink>
    </w:p>
    <w:p w14:paraId="0AD0E76B" w14:textId="77777777" w:rsidR="001F3D6D" w:rsidRPr="001F3D6D" w:rsidRDefault="001F3D6D" w:rsidP="001F3D6D">
      <w:pPr>
        <w:pStyle w:val="TableofFigures"/>
        <w:tabs>
          <w:tab w:val="right" w:leader="dot" w:pos="9062"/>
        </w:tabs>
        <w:rPr>
          <w:rFonts w:ascii="Calibri" w:eastAsia="Times New Roman" w:hAnsi="Calibri"/>
          <w:noProof/>
          <w:kern w:val="2"/>
          <w:sz w:val="22"/>
          <w:szCs w:val="22"/>
        </w:rPr>
      </w:pPr>
      <w:hyperlink w:anchor="_Toc155468079" w:history="1">
        <w:r w:rsidRPr="000A7BEA">
          <w:rPr>
            <w:rStyle w:val="Hyperlink"/>
            <w:noProof/>
          </w:rPr>
          <w:t>Bảng 4 Bảng otp trong cơ sở dữ liệu</w:t>
        </w:r>
        <w:r>
          <w:rPr>
            <w:noProof/>
            <w:webHidden/>
          </w:rPr>
          <w:tab/>
        </w:r>
        <w:r>
          <w:rPr>
            <w:noProof/>
            <w:webHidden/>
          </w:rPr>
          <w:fldChar w:fldCharType="begin"/>
        </w:r>
        <w:r>
          <w:rPr>
            <w:noProof/>
            <w:webHidden/>
          </w:rPr>
          <w:instrText xml:space="preserve"> PAGEREF _Toc155468079 \h </w:instrText>
        </w:r>
        <w:r>
          <w:rPr>
            <w:noProof/>
            <w:webHidden/>
          </w:rPr>
        </w:r>
        <w:r>
          <w:rPr>
            <w:noProof/>
            <w:webHidden/>
          </w:rPr>
          <w:fldChar w:fldCharType="separate"/>
        </w:r>
        <w:r>
          <w:rPr>
            <w:noProof/>
            <w:webHidden/>
          </w:rPr>
          <w:t>21</w:t>
        </w:r>
        <w:r>
          <w:rPr>
            <w:noProof/>
            <w:webHidden/>
          </w:rPr>
          <w:fldChar w:fldCharType="end"/>
        </w:r>
      </w:hyperlink>
    </w:p>
    <w:p w14:paraId="0B4A9E22" w14:textId="77777777" w:rsidR="001F3D6D" w:rsidRDefault="001F3D6D" w:rsidP="001F3D6D">
      <w:pPr>
        <w:jc w:val="center"/>
        <w:rPr>
          <w:b/>
          <w:bCs/>
          <w:lang w:val="vi-VN"/>
        </w:rPr>
      </w:pPr>
      <w:r>
        <w:rPr>
          <w:b/>
          <w:bCs/>
          <w:lang w:val="vi-VN"/>
        </w:rPr>
        <w:fldChar w:fldCharType="end"/>
      </w:r>
    </w:p>
    <w:p w14:paraId="48A142E9" w14:textId="77777777" w:rsidR="001F3D6D" w:rsidRDefault="001F3D6D" w:rsidP="001F3D6D">
      <w:pPr>
        <w:jc w:val="center"/>
        <w:rPr>
          <w:b/>
          <w:bCs/>
          <w:lang w:val="vi-VN"/>
        </w:rPr>
      </w:pPr>
    </w:p>
    <w:p w14:paraId="6D90C633" w14:textId="77777777" w:rsidR="001F3D6D" w:rsidRDefault="001F3D6D" w:rsidP="001F3D6D">
      <w:pPr>
        <w:jc w:val="center"/>
        <w:rPr>
          <w:b/>
          <w:bCs/>
          <w:lang w:val="vi-VN"/>
        </w:rPr>
      </w:pPr>
    </w:p>
    <w:p w14:paraId="66107F65" w14:textId="77777777" w:rsidR="001F3D6D" w:rsidRDefault="001F3D6D" w:rsidP="001F3D6D">
      <w:pPr>
        <w:jc w:val="center"/>
        <w:rPr>
          <w:b/>
          <w:bCs/>
          <w:lang w:val="vi-VN"/>
        </w:rPr>
      </w:pPr>
    </w:p>
    <w:p w14:paraId="21F4430C" w14:textId="77777777" w:rsidR="001F3D6D" w:rsidRDefault="001F3D6D" w:rsidP="001F3D6D">
      <w:pPr>
        <w:jc w:val="center"/>
        <w:rPr>
          <w:b/>
          <w:bCs/>
          <w:lang w:val="vi-VN"/>
        </w:rPr>
      </w:pPr>
    </w:p>
    <w:p w14:paraId="32BCF8C7" w14:textId="77777777" w:rsidR="001F3D6D" w:rsidRDefault="001F3D6D" w:rsidP="001F3D6D">
      <w:pPr>
        <w:jc w:val="center"/>
        <w:rPr>
          <w:b/>
          <w:bCs/>
          <w:lang w:val="vi-VN"/>
        </w:rPr>
      </w:pPr>
    </w:p>
    <w:p w14:paraId="16A0C6D5" w14:textId="77777777" w:rsidR="001F3D6D" w:rsidRDefault="001F3D6D" w:rsidP="001F3D6D">
      <w:pPr>
        <w:jc w:val="center"/>
        <w:rPr>
          <w:b/>
          <w:bCs/>
          <w:lang w:val="vi-VN"/>
        </w:rPr>
      </w:pPr>
    </w:p>
    <w:p w14:paraId="30F8995E" w14:textId="77777777" w:rsidR="001F3D6D" w:rsidRDefault="001F3D6D" w:rsidP="001F3D6D">
      <w:pPr>
        <w:jc w:val="center"/>
        <w:rPr>
          <w:b/>
          <w:bCs/>
          <w:lang w:val="vi-VN"/>
        </w:rPr>
      </w:pPr>
    </w:p>
    <w:p w14:paraId="4C2089A2" w14:textId="77777777" w:rsidR="001F3D6D" w:rsidRDefault="001F3D6D" w:rsidP="001F3D6D">
      <w:pPr>
        <w:jc w:val="center"/>
        <w:rPr>
          <w:b/>
          <w:bCs/>
          <w:lang w:val="vi-VN"/>
        </w:rPr>
      </w:pPr>
    </w:p>
    <w:p w14:paraId="174CE791" w14:textId="77777777" w:rsidR="001F3D6D" w:rsidRDefault="001F3D6D" w:rsidP="001F3D6D">
      <w:pPr>
        <w:jc w:val="center"/>
        <w:rPr>
          <w:b/>
          <w:bCs/>
          <w:lang w:val="vi-VN"/>
        </w:rPr>
      </w:pPr>
    </w:p>
    <w:p w14:paraId="7C5C65BC" w14:textId="77777777" w:rsidR="001F3D6D" w:rsidRDefault="001F3D6D" w:rsidP="001F3D6D">
      <w:pPr>
        <w:jc w:val="center"/>
        <w:rPr>
          <w:b/>
          <w:bCs/>
          <w:lang w:val="vi-VN"/>
        </w:rPr>
      </w:pPr>
    </w:p>
    <w:p w14:paraId="7FB7E91C" w14:textId="77777777" w:rsidR="001F3D6D" w:rsidRDefault="001F3D6D" w:rsidP="001F3D6D">
      <w:pPr>
        <w:jc w:val="center"/>
        <w:rPr>
          <w:b/>
          <w:bCs/>
          <w:lang w:val="vi-VN"/>
        </w:rPr>
      </w:pPr>
    </w:p>
    <w:p w14:paraId="4D76D547" w14:textId="77777777" w:rsidR="001F3D6D" w:rsidRDefault="001F3D6D" w:rsidP="001F3D6D">
      <w:pPr>
        <w:jc w:val="center"/>
        <w:rPr>
          <w:b/>
          <w:bCs/>
          <w:lang w:val="vi-VN"/>
        </w:rPr>
      </w:pPr>
    </w:p>
    <w:p w14:paraId="62E0D33E" w14:textId="77777777" w:rsidR="001F3D6D" w:rsidRDefault="001F3D6D" w:rsidP="001F3D6D">
      <w:pPr>
        <w:jc w:val="center"/>
        <w:rPr>
          <w:b/>
          <w:bCs/>
          <w:lang w:val="vi-VN"/>
        </w:rPr>
      </w:pPr>
    </w:p>
    <w:p w14:paraId="6614D22E" w14:textId="77777777" w:rsidR="001F3D6D" w:rsidRDefault="001F3D6D" w:rsidP="001F3D6D">
      <w:pPr>
        <w:jc w:val="center"/>
        <w:rPr>
          <w:b/>
          <w:bCs/>
          <w:lang w:val="vi-VN"/>
        </w:rPr>
      </w:pPr>
    </w:p>
    <w:p w14:paraId="47D014B0" w14:textId="77777777" w:rsidR="001F3D6D" w:rsidRDefault="001F3D6D" w:rsidP="001F3D6D">
      <w:pPr>
        <w:jc w:val="center"/>
        <w:rPr>
          <w:b/>
          <w:bCs/>
          <w:lang w:val="vi-VN"/>
        </w:rPr>
      </w:pPr>
    </w:p>
    <w:p w14:paraId="14B685F2" w14:textId="77777777" w:rsidR="001F3D6D" w:rsidRDefault="001F3D6D" w:rsidP="001F3D6D">
      <w:pPr>
        <w:jc w:val="center"/>
        <w:rPr>
          <w:b/>
          <w:bCs/>
          <w:lang w:val="vi-VN"/>
        </w:rPr>
      </w:pPr>
    </w:p>
    <w:p w14:paraId="393D5EDE" w14:textId="77777777" w:rsidR="001F3D6D" w:rsidRDefault="001F3D6D" w:rsidP="001F3D6D">
      <w:pPr>
        <w:jc w:val="center"/>
        <w:rPr>
          <w:b/>
          <w:bCs/>
          <w:lang w:val="vi-VN"/>
        </w:rPr>
      </w:pPr>
    </w:p>
    <w:p w14:paraId="026D4F35" w14:textId="77777777" w:rsidR="001F3D6D" w:rsidRDefault="001F3D6D" w:rsidP="001F3D6D">
      <w:pPr>
        <w:jc w:val="center"/>
        <w:rPr>
          <w:b/>
          <w:bCs/>
          <w:lang w:val="vi-VN"/>
        </w:rPr>
      </w:pPr>
    </w:p>
    <w:p w14:paraId="36844E97" w14:textId="77777777" w:rsidR="001F3D6D" w:rsidRDefault="001F3D6D" w:rsidP="001F3D6D">
      <w:pPr>
        <w:jc w:val="center"/>
        <w:rPr>
          <w:b/>
          <w:bCs/>
          <w:lang w:val="vi-VN"/>
        </w:rPr>
      </w:pPr>
    </w:p>
    <w:p w14:paraId="0CC7C264" w14:textId="77777777" w:rsidR="001F3D6D" w:rsidRDefault="001F3D6D" w:rsidP="001F3D6D">
      <w:pPr>
        <w:jc w:val="center"/>
        <w:rPr>
          <w:b/>
          <w:bCs/>
          <w:lang w:val="vi-VN"/>
        </w:rPr>
      </w:pPr>
    </w:p>
    <w:p w14:paraId="66791E0A" w14:textId="77777777" w:rsidR="001F3D6D" w:rsidRDefault="001F3D6D" w:rsidP="001F3D6D">
      <w:pPr>
        <w:jc w:val="center"/>
        <w:rPr>
          <w:b/>
          <w:bCs/>
          <w:lang w:val="vi-VN"/>
        </w:rPr>
      </w:pPr>
    </w:p>
    <w:p w14:paraId="4F8249D0" w14:textId="77777777" w:rsidR="001F3D6D" w:rsidRDefault="001F3D6D" w:rsidP="001F3D6D">
      <w:pPr>
        <w:jc w:val="center"/>
        <w:rPr>
          <w:b/>
          <w:bCs/>
          <w:lang w:val="vi-VN"/>
        </w:rPr>
      </w:pPr>
    </w:p>
    <w:p w14:paraId="545684C8" w14:textId="77777777" w:rsidR="001F3D6D" w:rsidRDefault="001F3D6D" w:rsidP="001F3D6D">
      <w:pPr>
        <w:jc w:val="center"/>
        <w:rPr>
          <w:b/>
          <w:bCs/>
          <w:lang w:val="vi-VN"/>
        </w:rPr>
      </w:pPr>
    </w:p>
    <w:p w14:paraId="1630CCCB" w14:textId="77777777" w:rsidR="001F3D6D" w:rsidRDefault="001F3D6D" w:rsidP="001F3D6D">
      <w:pPr>
        <w:jc w:val="center"/>
        <w:rPr>
          <w:b/>
          <w:bCs/>
          <w:lang w:val="vi-VN"/>
        </w:rPr>
      </w:pPr>
    </w:p>
    <w:p w14:paraId="692D3CF1" w14:textId="77777777" w:rsidR="001F3D6D" w:rsidRDefault="001F3D6D" w:rsidP="001F3D6D">
      <w:pPr>
        <w:jc w:val="center"/>
        <w:rPr>
          <w:b/>
          <w:bCs/>
          <w:lang w:val="vi-VN"/>
        </w:rPr>
      </w:pPr>
    </w:p>
    <w:p w14:paraId="0787E868" w14:textId="77777777" w:rsidR="001F3D6D" w:rsidRDefault="001F3D6D" w:rsidP="001F3D6D">
      <w:pPr>
        <w:jc w:val="center"/>
        <w:rPr>
          <w:b/>
          <w:bCs/>
          <w:lang w:val="vi-VN"/>
        </w:rPr>
      </w:pPr>
    </w:p>
    <w:p w14:paraId="03EBA51E" w14:textId="77777777" w:rsidR="001F3D6D" w:rsidRDefault="001F3D6D" w:rsidP="001F3D6D">
      <w:pPr>
        <w:jc w:val="center"/>
        <w:rPr>
          <w:b/>
          <w:bCs/>
          <w:lang w:val="vi-VN"/>
        </w:rPr>
      </w:pPr>
    </w:p>
    <w:p w14:paraId="022A2062" w14:textId="77777777" w:rsidR="001F3D6D" w:rsidRDefault="001F3D6D" w:rsidP="001F3D6D">
      <w:pPr>
        <w:jc w:val="center"/>
        <w:rPr>
          <w:b/>
          <w:bCs/>
          <w:lang w:val="vi-VN"/>
        </w:rPr>
      </w:pPr>
    </w:p>
    <w:p w14:paraId="2528F0B9" w14:textId="77777777" w:rsidR="001F3D6D" w:rsidRDefault="001F3D6D" w:rsidP="001F3D6D">
      <w:pPr>
        <w:jc w:val="center"/>
        <w:rPr>
          <w:b/>
          <w:bCs/>
          <w:lang w:val="vi-VN"/>
        </w:rPr>
      </w:pPr>
    </w:p>
    <w:p w14:paraId="2EA7A7A0" w14:textId="77777777" w:rsidR="001F3D6D" w:rsidRDefault="001F3D6D" w:rsidP="001F3D6D">
      <w:pPr>
        <w:jc w:val="center"/>
        <w:rPr>
          <w:b/>
          <w:bCs/>
          <w:lang w:val="vi-VN"/>
        </w:rPr>
      </w:pPr>
    </w:p>
    <w:p w14:paraId="70D67B5D" w14:textId="77777777" w:rsidR="001F3D6D" w:rsidRDefault="001F3D6D" w:rsidP="001F3D6D">
      <w:pPr>
        <w:jc w:val="center"/>
        <w:rPr>
          <w:b/>
          <w:bCs/>
          <w:lang w:val="vi-VN"/>
        </w:rPr>
      </w:pPr>
    </w:p>
    <w:p w14:paraId="6F47A19B" w14:textId="77777777" w:rsidR="001F3D6D" w:rsidRDefault="001F3D6D" w:rsidP="001F3D6D">
      <w:pPr>
        <w:jc w:val="center"/>
        <w:rPr>
          <w:b/>
          <w:bCs/>
          <w:lang w:val="vi-VN"/>
        </w:rPr>
      </w:pPr>
    </w:p>
    <w:p w14:paraId="2A0FBD35" w14:textId="77777777" w:rsidR="001F3D6D" w:rsidRDefault="001F3D6D" w:rsidP="001F3D6D">
      <w:pPr>
        <w:jc w:val="center"/>
        <w:rPr>
          <w:b/>
          <w:bCs/>
          <w:lang w:val="vi-VN"/>
        </w:rPr>
      </w:pPr>
    </w:p>
    <w:p w14:paraId="38DA6482" w14:textId="77777777" w:rsidR="001F3D6D" w:rsidRDefault="001F3D6D" w:rsidP="001F3D6D">
      <w:pPr>
        <w:jc w:val="center"/>
        <w:rPr>
          <w:b/>
          <w:bCs/>
          <w:lang w:val="vi-VN"/>
        </w:rPr>
      </w:pPr>
    </w:p>
    <w:p w14:paraId="2D4EA94B" w14:textId="77777777" w:rsidR="001F3D6D" w:rsidRDefault="001F3D6D" w:rsidP="001F3D6D">
      <w:pPr>
        <w:jc w:val="center"/>
        <w:rPr>
          <w:b/>
          <w:bCs/>
          <w:lang w:val="vi-VN"/>
        </w:rPr>
      </w:pPr>
    </w:p>
    <w:p w14:paraId="3DC16276" w14:textId="77777777" w:rsidR="001F3D6D" w:rsidRDefault="001F3D6D" w:rsidP="001F3D6D">
      <w:pPr>
        <w:jc w:val="center"/>
        <w:rPr>
          <w:b/>
          <w:bCs/>
          <w:lang w:val="vi-VN"/>
        </w:rPr>
      </w:pPr>
    </w:p>
    <w:p w14:paraId="3EEB15E5" w14:textId="77777777" w:rsidR="001F3D6D" w:rsidRDefault="001F3D6D" w:rsidP="001F3D6D">
      <w:pPr>
        <w:jc w:val="center"/>
        <w:rPr>
          <w:b/>
          <w:bCs/>
          <w:lang w:val="vi-VN"/>
        </w:rPr>
      </w:pPr>
    </w:p>
    <w:p w14:paraId="5BB3C18A" w14:textId="77777777" w:rsidR="001F3D6D" w:rsidRDefault="001F3D6D" w:rsidP="001F3D6D">
      <w:pPr>
        <w:jc w:val="center"/>
        <w:rPr>
          <w:b/>
          <w:bCs/>
          <w:lang w:val="vi-VN"/>
        </w:rPr>
      </w:pPr>
    </w:p>
    <w:p w14:paraId="1A14B2B0" w14:textId="77777777" w:rsidR="001F3D6D" w:rsidRDefault="001F3D6D" w:rsidP="001F3D6D">
      <w:pPr>
        <w:jc w:val="center"/>
        <w:rPr>
          <w:b/>
          <w:bCs/>
          <w:lang w:val="vi-VN"/>
        </w:rPr>
      </w:pPr>
    </w:p>
    <w:p w14:paraId="2717BE77" w14:textId="77777777" w:rsidR="001F3D6D" w:rsidRDefault="001F3D6D" w:rsidP="001F3D6D">
      <w:pPr>
        <w:jc w:val="center"/>
        <w:rPr>
          <w:b/>
          <w:bCs/>
          <w:lang w:val="vi-VN"/>
        </w:rPr>
      </w:pPr>
    </w:p>
    <w:p w14:paraId="54F29B5E" w14:textId="77777777" w:rsidR="001F3D6D" w:rsidRDefault="001F3D6D" w:rsidP="001F3D6D">
      <w:pPr>
        <w:rPr>
          <w:b/>
          <w:bCs/>
          <w:lang w:val="vi-VN"/>
        </w:rPr>
      </w:pPr>
      <w:r>
        <w:rPr>
          <w:b/>
          <w:bCs/>
          <w:lang w:val="vi-VN"/>
        </w:rPr>
        <w:br w:type="page"/>
      </w:r>
    </w:p>
    <w:p w14:paraId="7A3F5191" w14:textId="77777777" w:rsidR="001F3D6D" w:rsidRDefault="001F3D6D" w:rsidP="001F3D6D">
      <w:pPr>
        <w:jc w:val="center"/>
        <w:rPr>
          <w:b/>
          <w:bCs/>
          <w:lang w:val="vi-VN"/>
        </w:rPr>
      </w:pPr>
      <w:r w:rsidRPr="00621F38">
        <w:rPr>
          <w:b/>
          <w:bCs/>
          <w:lang w:val="vi-VN"/>
        </w:rPr>
        <w:lastRenderedPageBreak/>
        <w:t>TÓM TẮT ĐỒ ÁN CƠ SỞ NGÀNH</w:t>
      </w:r>
    </w:p>
    <w:p w14:paraId="6A292182" w14:textId="51FFFD1F" w:rsidR="001F3D6D" w:rsidRDefault="001F3D6D" w:rsidP="001F3D6D">
      <w:pPr>
        <w:pStyle w:val="ND"/>
      </w:pPr>
      <w:r w:rsidRPr="00D4758F">
        <w:t>Trong tình hình như hiện nay, nơi mà công nghệ rất phát triển và mọi thức đều được thực hiện trực tuyến thông qua internet</w:t>
      </w:r>
      <w:r>
        <w:t>, cùng với đó là q</w:t>
      </w:r>
      <w:r w:rsidRPr="00DA0CCF">
        <w:t>uyết định số 749/QĐ-TTg của Thủ tướng Chính phủ: Phê duyệt "Chương trình Chuyển đổi số quốc gia đến năm 2025, định hướng đến năm 2030"</w:t>
      </w:r>
      <w:r>
        <w:t xml:space="preserve"> càng làm cho các hoạt động trên internet càng thêm mạnh mẽ, mua xắm trực tuyến cũng không là ngoại lệ khi có đến 81% người Việt cho biết mua sắm trực tuyến là một thói quen không thể thiếu mỗi ngày, tỉ lệ người mua sắm trực tuyến ít nhất 1 lần mỗi tuần đạt mức 59% … Điều đó càng cho thấy việc nghiên cứu và xây dưng website thương mại là điều cần thiết và cũng là yếu tố quyết định đến sự sống còn của cửa hàng ở cuộc cách mạng công nghiệp 4.0 này</w:t>
      </w:r>
      <w:r w:rsidR="00082DDE">
        <w:t xml:space="preserve"> </w:t>
      </w:r>
      <w:sdt>
        <w:sdtPr>
          <w:id w:val="-725758709"/>
          <w:citation/>
        </w:sdtPr>
        <w:sdtContent>
          <w:r w:rsidR="00082DDE">
            <w:fldChar w:fldCharType="begin"/>
          </w:r>
          <w:r w:rsidR="00082DDE">
            <w:instrText xml:space="preserve"> CITATION Tạp23 \l 1033 </w:instrText>
          </w:r>
          <w:r w:rsidR="00082DDE">
            <w:fldChar w:fldCharType="separate"/>
          </w:r>
          <w:r w:rsidR="00082DDE" w:rsidRPr="00082DDE">
            <w:rPr>
              <w:noProof/>
            </w:rPr>
            <w:t>[1]</w:t>
          </w:r>
          <w:r w:rsidR="00082DDE">
            <w:fldChar w:fldCharType="end"/>
          </w:r>
        </w:sdtContent>
      </w:sdt>
      <w:r>
        <w:t xml:space="preserve">. </w:t>
      </w:r>
    </w:p>
    <w:p w14:paraId="46F75F8D" w14:textId="77777777" w:rsidR="001F3D6D" w:rsidRDefault="001F3D6D" w:rsidP="001F3D6D">
      <w:pPr>
        <w:pStyle w:val="ND"/>
      </w:pPr>
      <w:r>
        <w:t>Vì thế nghiên cứu các công nghệ web hiện đại, phổ biến, hỗ trợ tốt các vấn đề quan trọng của một website thương mại và đảm bảo trải nghiệm người dùng tốt là điều quan trọng. Ứng dụng chúng vào xây dựng website thương mại điện tử đáp ứng được nhu cầu mua sắm như mẫu mã sản phẩm đa dạng, thông tin sản phẩm minh bạch - rõ ràng – đúng thực tế, đầy đủ thông tin đánh giá từ những người đã sử dụng, giỏ hàng để lưu lại sản phẩm chú ý, trang đặt hàng hàng trực quan dễ dàng tiếp cận, quản lý trạng thái đơn hàng 24/7 … Ngoài ra còn đảm bảo về các yêu tố tốc độ tải trang, thẫm mỹ và dễ dàng sử dụng.</w:t>
      </w:r>
    </w:p>
    <w:p w14:paraId="1B199092" w14:textId="77777777" w:rsidR="001F3D6D" w:rsidRDefault="001F3D6D" w:rsidP="001F3D6D">
      <w:pPr>
        <w:pStyle w:val="ND"/>
        <w:rPr>
          <w:b/>
          <w:bCs/>
          <w:lang w:val="vi-VN"/>
        </w:rPr>
      </w:pPr>
      <w:r>
        <w:t>Xây dựng web bán hàng Nowbuys sử dụng thư viện ReactJS và NodeJS với ExpressJS framework sẽ đáp ứng hầu hết các tiêu chí vừa nêu ở trên, đảm bảo tính hiện đại về mặt công nghệ được sử dụng để xây dựng website mà còn đáp ứng về việc trải nghiệm người dùng như trải nghiệm tiện ích, tốc độ tải trang, tốc độ phản hồi.</w:t>
      </w:r>
    </w:p>
    <w:p w14:paraId="3ECBFD8B" w14:textId="77777777" w:rsidR="001F3D6D" w:rsidRDefault="001F3D6D" w:rsidP="001F3D6D">
      <w:pPr>
        <w:jc w:val="center"/>
        <w:rPr>
          <w:b/>
          <w:bCs/>
          <w:lang w:val="vi-VN"/>
        </w:rPr>
      </w:pPr>
    </w:p>
    <w:p w14:paraId="32CA826E" w14:textId="77777777" w:rsidR="001F3D6D" w:rsidRDefault="001F3D6D" w:rsidP="001F3D6D">
      <w:pPr>
        <w:jc w:val="center"/>
        <w:rPr>
          <w:b/>
          <w:bCs/>
          <w:lang w:val="vi-VN"/>
        </w:rPr>
      </w:pPr>
    </w:p>
    <w:p w14:paraId="1DFA9400" w14:textId="77777777" w:rsidR="001F3D6D" w:rsidRDefault="001F3D6D" w:rsidP="001F3D6D">
      <w:pPr>
        <w:jc w:val="center"/>
        <w:rPr>
          <w:b/>
          <w:bCs/>
          <w:lang w:val="vi-VN"/>
        </w:rPr>
      </w:pPr>
    </w:p>
    <w:p w14:paraId="310C75E7" w14:textId="77777777" w:rsidR="001F3D6D" w:rsidRDefault="001F3D6D" w:rsidP="001F3D6D">
      <w:pPr>
        <w:jc w:val="center"/>
        <w:rPr>
          <w:b/>
          <w:bCs/>
          <w:lang w:val="vi-VN"/>
        </w:rPr>
      </w:pPr>
    </w:p>
    <w:p w14:paraId="4613F7B5" w14:textId="77777777" w:rsidR="001F3D6D" w:rsidRDefault="001F3D6D" w:rsidP="001F3D6D">
      <w:pPr>
        <w:jc w:val="center"/>
        <w:rPr>
          <w:b/>
          <w:bCs/>
          <w:lang w:val="vi-VN"/>
        </w:rPr>
      </w:pPr>
    </w:p>
    <w:p w14:paraId="0712BDF6" w14:textId="77777777" w:rsidR="001F3D6D" w:rsidRDefault="001F3D6D" w:rsidP="001F3D6D">
      <w:pPr>
        <w:jc w:val="center"/>
        <w:rPr>
          <w:b/>
          <w:bCs/>
          <w:lang w:val="vi-VN"/>
        </w:rPr>
      </w:pPr>
    </w:p>
    <w:p w14:paraId="750E4CB9" w14:textId="77777777" w:rsidR="001F3D6D" w:rsidRDefault="001F3D6D" w:rsidP="001F3D6D">
      <w:pPr>
        <w:jc w:val="center"/>
        <w:rPr>
          <w:b/>
          <w:bCs/>
          <w:lang w:val="vi-VN"/>
        </w:rPr>
      </w:pPr>
    </w:p>
    <w:p w14:paraId="40A2448D" w14:textId="77777777" w:rsidR="001F3D6D" w:rsidRDefault="001F3D6D" w:rsidP="001F3D6D">
      <w:pPr>
        <w:jc w:val="center"/>
        <w:rPr>
          <w:b/>
          <w:bCs/>
          <w:lang w:val="vi-VN"/>
        </w:rPr>
      </w:pPr>
    </w:p>
    <w:p w14:paraId="2C2CAC11" w14:textId="77777777" w:rsidR="001F3D6D" w:rsidRDefault="001F3D6D" w:rsidP="001F3D6D">
      <w:pPr>
        <w:jc w:val="center"/>
        <w:rPr>
          <w:b/>
          <w:bCs/>
          <w:lang w:val="vi-VN"/>
        </w:rPr>
      </w:pPr>
    </w:p>
    <w:p w14:paraId="48D1CFA8" w14:textId="77777777" w:rsidR="001F3D6D" w:rsidRDefault="001F3D6D" w:rsidP="001F3D6D">
      <w:pPr>
        <w:jc w:val="center"/>
        <w:rPr>
          <w:b/>
          <w:bCs/>
          <w:lang w:val="vi-VN"/>
        </w:rPr>
      </w:pPr>
    </w:p>
    <w:p w14:paraId="341844D0" w14:textId="77777777" w:rsidR="001F3D6D" w:rsidRDefault="001F3D6D" w:rsidP="001F3D6D">
      <w:pPr>
        <w:jc w:val="center"/>
        <w:rPr>
          <w:b/>
          <w:bCs/>
          <w:lang w:val="vi-VN"/>
        </w:rPr>
      </w:pPr>
    </w:p>
    <w:p w14:paraId="22149ECE" w14:textId="77777777" w:rsidR="001F3D6D" w:rsidRDefault="001F3D6D" w:rsidP="001F3D6D">
      <w:pPr>
        <w:jc w:val="center"/>
        <w:rPr>
          <w:b/>
          <w:bCs/>
          <w:lang w:val="vi-VN"/>
        </w:rPr>
      </w:pPr>
    </w:p>
    <w:p w14:paraId="0C1D0401" w14:textId="77777777" w:rsidR="001F3D6D" w:rsidRDefault="001F3D6D" w:rsidP="001F3D6D">
      <w:pPr>
        <w:rPr>
          <w:b/>
          <w:bCs/>
          <w:lang w:val="vi-VN"/>
        </w:rPr>
      </w:pPr>
      <w:r>
        <w:rPr>
          <w:b/>
          <w:bCs/>
          <w:lang w:val="vi-VN"/>
        </w:rPr>
        <w:br w:type="page"/>
      </w:r>
    </w:p>
    <w:p w14:paraId="502F528F" w14:textId="77777777" w:rsidR="001F3D6D" w:rsidRDefault="001F3D6D" w:rsidP="001F3D6D">
      <w:pPr>
        <w:jc w:val="center"/>
        <w:rPr>
          <w:b/>
          <w:bCs/>
          <w:lang w:val="vi-VN"/>
        </w:rPr>
      </w:pPr>
      <w:r w:rsidRPr="00621F38">
        <w:rPr>
          <w:b/>
          <w:bCs/>
          <w:lang w:val="vi-VN"/>
        </w:rPr>
        <w:lastRenderedPageBreak/>
        <w:t>MỞ ĐẦU</w:t>
      </w:r>
    </w:p>
    <w:p w14:paraId="427F1AA1" w14:textId="77777777" w:rsidR="001F3D6D" w:rsidRPr="00D36EF2" w:rsidRDefault="001F3D6D" w:rsidP="001F3D6D">
      <w:pPr>
        <w:numPr>
          <w:ilvl w:val="0"/>
          <w:numId w:val="35"/>
        </w:numPr>
        <w:spacing w:line="360" w:lineRule="auto"/>
        <w:ind w:hanging="357"/>
        <w:rPr>
          <w:b/>
          <w:bCs/>
          <w:lang w:val="vi-VN"/>
        </w:rPr>
      </w:pPr>
      <w:r>
        <w:rPr>
          <w:b/>
          <w:bCs/>
        </w:rPr>
        <w:t xml:space="preserve">Lý do chọn đề </w:t>
      </w:r>
      <w:proofErr w:type="gramStart"/>
      <w:r>
        <w:rPr>
          <w:b/>
          <w:bCs/>
        </w:rPr>
        <w:t>tài</w:t>
      </w:r>
      <w:proofErr w:type="gramEnd"/>
    </w:p>
    <w:p w14:paraId="212D74CC" w14:textId="77777777" w:rsidR="001F3D6D" w:rsidRPr="00167761" w:rsidRDefault="001F3D6D" w:rsidP="001F3D6D">
      <w:pPr>
        <w:pStyle w:val="ND"/>
        <w:rPr>
          <w:lang w:val="vi-VN"/>
        </w:rPr>
      </w:pPr>
      <w:r w:rsidRPr="00167761">
        <w:rPr>
          <w:lang w:val="vi-VN"/>
        </w:rPr>
        <w:t xml:space="preserve">Thư viện ReactJS và framework ExpressJS đều được phát triển trên ngôn ngữ lập trình Javascript, thực thi trên nền tảng NodeJS, nền tảng có hiệu suất cao. Tất cả đều dựa trên ngôn ngữ lập trình Javascript. </w:t>
      </w:r>
    </w:p>
    <w:p w14:paraId="67E67592" w14:textId="77777777" w:rsidR="001F3D6D" w:rsidRPr="00167761" w:rsidRDefault="001F3D6D" w:rsidP="001F3D6D">
      <w:pPr>
        <w:pStyle w:val="ND"/>
        <w:rPr>
          <w:lang w:val="vi-VN"/>
        </w:rPr>
      </w:pPr>
      <w:r w:rsidRPr="00167761">
        <w:rPr>
          <w:lang w:val="vi-VN"/>
        </w:rPr>
        <w:t>ReactJS sử dụng Virtual DOM và chỉ cập nhật các phần cần thiết của trang, giúp giảm độ trễ render, chuyển trang mượt mà và nhanh chóng.</w:t>
      </w:r>
    </w:p>
    <w:p w14:paraId="0F395C7A" w14:textId="77777777" w:rsidR="001F3D6D" w:rsidRPr="007350D9" w:rsidRDefault="001F3D6D" w:rsidP="001F3D6D">
      <w:pPr>
        <w:pStyle w:val="ND"/>
        <w:rPr>
          <w:lang w:val="vi-VN"/>
        </w:rPr>
      </w:pPr>
      <w:r w:rsidRPr="007350D9">
        <w:rPr>
          <w:lang w:val="vi-VN"/>
        </w:rPr>
        <w:t>ExpressJS tự do lựa chọn cấu trúc theo ý muốn, tối ưu hoá cú pháp, cung cấp nhiều phương thức/ hàm, hệ thống định tuyến mạnh mẽ, nổi bật với việc tối ưu hoá sử dụng middleware, tối ưu hoá viết code theo hướng RESTfu</w:t>
      </w:r>
      <w:r>
        <w:t>l</w:t>
      </w:r>
      <w:r w:rsidRPr="007350D9">
        <w:rPr>
          <w:lang w:val="vi-VN"/>
        </w:rPr>
        <w:t>l API.</w:t>
      </w:r>
    </w:p>
    <w:p w14:paraId="269D6028" w14:textId="77777777" w:rsidR="001F3D6D" w:rsidRDefault="001F3D6D" w:rsidP="001F3D6D">
      <w:pPr>
        <w:pStyle w:val="ND"/>
        <w:rPr>
          <w:lang w:val="vi-VN"/>
        </w:rPr>
      </w:pPr>
      <w:r w:rsidRPr="00167761">
        <w:rPr>
          <w:lang w:val="vi-VN"/>
        </w:rPr>
        <w:t>Thiết kế web nói chung và web thương mại điện tử nói riêng đều tuân thủ các nguyên tắc thiết kế UI/UX.</w:t>
      </w:r>
    </w:p>
    <w:p w14:paraId="7E7E9BF8" w14:textId="77777777" w:rsidR="001F3D6D" w:rsidRPr="002F40D5" w:rsidRDefault="001F3D6D" w:rsidP="001F3D6D">
      <w:pPr>
        <w:pStyle w:val="ND"/>
      </w:pPr>
      <w:r w:rsidRPr="002F40D5">
        <w:t>Các thư viện được phát triển từ Javascript nói chung và ReactJS, ExpressJS nói riêng đều có nguồn tài liệu dồi dào, phong phú, cộng đồng hỗ trợ lớn mạnh.</w:t>
      </w:r>
    </w:p>
    <w:p w14:paraId="5A327732" w14:textId="28751511" w:rsidR="001F3D6D" w:rsidRPr="00F055C8" w:rsidRDefault="001F3D6D" w:rsidP="001F3D6D">
      <w:pPr>
        <w:pStyle w:val="ND"/>
      </w:pPr>
      <w:r w:rsidRPr="00167761">
        <w:rPr>
          <w:lang w:val="vi-VN"/>
        </w:rPr>
        <w:t xml:space="preserve">Javascript </w:t>
      </w:r>
      <w:r>
        <w:t>11</w:t>
      </w:r>
      <w:r w:rsidRPr="00167761">
        <w:rPr>
          <w:lang w:val="vi-VN"/>
        </w:rPr>
        <w:t xml:space="preserve"> năm liên tiếp là ngôn ngữ lập trình phổ biến nhất thế giới vào năm 202</w:t>
      </w:r>
      <w:r>
        <w:t xml:space="preserve">3 chiếm 63,61% so với các ngôn ngữ khác </w:t>
      </w:r>
      <w:r w:rsidRPr="00167761">
        <w:rPr>
          <w:lang w:val="vi-VN"/>
        </w:rPr>
        <w:t>theo thống kê của</w:t>
      </w:r>
      <w:r>
        <w:t xml:space="preserve"> </w:t>
      </w:r>
      <w:r w:rsidRPr="00167761">
        <w:rPr>
          <w:lang w:val="vi-VN"/>
        </w:rPr>
        <w:t>Stack</w:t>
      </w:r>
      <w:r>
        <w:t>o</w:t>
      </w:r>
      <w:r w:rsidRPr="00167761">
        <w:rPr>
          <w:lang w:val="vi-VN"/>
        </w:rPr>
        <w:t>verflow</w:t>
      </w:r>
      <w:r w:rsidR="0031170E">
        <w:t xml:space="preserve"> </w:t>
      </w:r>
      <w:sdt>
        <w:sdtPr>
          <w:id w:val="-1035887730"/>
          <w:citation/>
        </w:sdtPr>
        <w:sdtContent>
          <w:r w:rsidR="0031170E">
            <w:fldChar w:fldCharType="begin"/>
          </w:r>
          <w:r w:rsidR="0031170E">
            <w:instrText xml:space="preserve"> CITATION Sta23 \l 1033 </w:instrText>
          </w:r>
          <w:r w:rsidR="0031170E">
            <w:fldChar w:fldCharType="separate"/>
          </w:r>
          <w:r w:rsidR="0031170E" w:rsidRPr="0031170E">
            <w:rPr>
              <w:noProof/>
            </w:rPr>
            <w:t>[2]</w:t>
          </w:r>
          <w:r w:rsidR="0031170E">
            <w:fldChar w:fldCharType="end"/>
          </w:r>
        </w:sdtContent>
      </w:sdt>
      <w:r>
        <w:t>.</w:t>
      </w:r>
    </w:p>
    <w:p w14:paraId="5D13ADFA" w14:textId="00FB1017" w:rsidR="001F3D6D" w:rsidRPr="00F055C8" w:rsidRDefault="001F3D6D" w:rsidP="001F3D6D">
      <w:pPr>
        <w:pStyle w:val="ND"/>
      </w:pPr>
      <w:r w:rsidRPr="001D2425">
        <w:rPr>
          <w:lang w:val="vi-VN"/>
        </w:rPr>
        <w:t xml:space="preserve">React.js </w:t>
      </w:r>
      <w:r>
        <w:t xml:space="preserve">ở năm 2023 vẫn </w:t>
      </w:r>
      <w:r w:rsidRPr="001D2425">
        <w:rPr>
          <w:lang w:val="vi-VN"/>
        </w:rPr>
        <w:t>tiếp tục là thư viện JavaScript frontend phổ biến nhất,</w:t>
      </w:r>
      <w:r>
        <w:t xml:space="preserve"> chiếm đến hơn 40% </w:t>
      </w:r>
      <w:r w:rsidRPr="001D2425">
        <w:rPr>
          <w:lang w:val="vi-VN"/>
        </w:rPr>
        <w:t>thị phần. Theo khảo sát</w:t>
      </w:r>
      <w:r>
        <w:t xml:space="preserve"> của</w:t>
      </w:r>
      <w:r w:rsidRPr="001D2425">
        <w:rPr>
          <w:lang w:val="vi-VN"/>
        </w:rPr>
        <w:t xml:space="preserve"> State of JavaScript</w:t>
      </w:r>
      <w:r>
        <w:t xml:space="preserve"> vào năm </w:t>
      </w:r>
      <w:r w:rsidRPr="001D2425">
        <w:rPr>
          <w:lang w:val="vi-VN"/>
        </w:rPr>
        <w:t xml:space="preserve"> 2022, 69% nhà phát triển đã sử dụng React.js và 54% cho biết họ sẽ sử dụng lại. Trong cùng một cuộc khảo sát, React.js được đánh giá là thư viện JavaScript hài lòng nhất trong số các nhà phát triển</w:t>
      </w:r>
      <w:r>
        <w:t xml:space="preserve"> </w:t>
      </w:r>
      <w:sdt>
        <w:sdtPr>
          <w:id w:val="1633902494"/>
          <w:citation/>
        </w:sdtPr>
        <w:sdtContent>
          <w:r w:rsidR="0031170E">
            <w:fldChar w:fldCharType="begin"/>
          </w:r>
          <w:r w:rsidR="0031170E">
            <w:instrText xml:space="preserve"> CITATION Lin23 \l 1033 </w:instrText>
          </w:r>
          <w:r w:rsidR="0031170E">
            <w:fldChar w:fldCharType="separate"/>
          </w:r>
          <w:r w:rsidR="0031170E" w:rsidRPr="0031170E">
            <w:rPr>
              <w:noProof/>
            </w:rPr>
            <w:t>[3]</w:t>
          </w:r>
          <w:r w:rsidR="0031170E">
            <w:fldChar w:fldCharType="end"/>
          </w:r>
        </w:sdtContent>
      </w:sdt>
      <w:r>
        <w:t>.</w:t>
      </w:r>
    </w:p>
    <w:p w14:paraId="5706307A" w14:textId="5A334A28" w:rsidR="001F3D6D" w:rsidRPr="00F055C8" w:rsidRDefault="001F3D6D" w:rsidP="001F3D6D">
      <w:pPr>
        <w:pStyle w:val="ND"/>
      </w:pPr>
      <w:r w:rsidRPr="00167761">
        <w:rPr>
          <w:lang w:val="vi-VN"/>
        </w:rPr>
        <w:t xml:space="preserve">ExpressJS chiếm </w:t>
      </w:r>
      <w:r>
        <w:t>19.28</w:t>
      </w:r>
      <w:r w:rsidRPr="00167761">
        <w:rPr>
          <w:lang w:val="vi-VN"/>
        </w:rPr>
        <w:t xml:space="preserve">% </w:t>
      </w:r>
      <w:r>
        <w:t>độ phổ biến, xếp vị trí đầu tiên về framework backend nói chung và framework backend JavaScript nói riêng</w:t>
      </w:r>
      <w:r w:rsidR="0031170E">
        <w:t xml:space="preserve"> </w:t>
      </w:r>
      <w:sdt>
        <w:sdtPr>
          <w:id w:val="-1267841240"/>
          <w:citation/>
        </w:sdtPr>
        <w:sdtContent>
          <w:r w:rsidR="0031170E">
            <w:fldChar w:fldCharType="begin"/>
          </w:r>
          <w:r w:rsidR="0031170E">
            <w:instrText xml:space="preserve"> CITATION Sta23 \l 1033 </w:instrText>
          </w:r>
          <w:r w:rsidR="0031170E">
            <w:fldChar w:fldCharType="separate"/>
          </w:r>
          <w:r w:rsidR="0031170E" w:rsidRPr="0031170E">
            <w:rPr>
              <w:noProof/>
            </w:rPr>
            <w:t>[2]</w:t>
          </w:r>
          <w:r w:rsidR="0031170E">
            <w:fldChar w:fldCharType="end"/>
          </w:r>
        </w:sdtContent>
      </w:sdt>
      <w:r>
        <w:t>.</w:t>
      </w:r>
    </w:p>
    <w:p w14:paraId="237E9E4D" w14:textId="77777777" w:rsidR="001F3D6D" w:rsidRPr="00712279" w:rsidRDefault="001F3D6D" w:rsidP="001F3D6D">
      <w:pPr>
        <w:pStyle w:val="ND"/>
        <w:rPr>
          <w:lang w:val="vi-VN"/>
        </w:rPr>
      </w:pPr>
      <w:r w:rsidRPr="00167761">
        <w:rPr>
          <w:lang w:val="vi-VN"/>
        </w:rPr>
        <w:t>Vào giai đoạn bùng nổ công nghệ sản phẩm web không chỉ đơn giản là phục vụ nhu cầu cốt lõi của mục đích xây dựng web mà còn phải quan tâm đến vấn đề thẩm mĩ và trải nghiệm người dùng.</w:t>
      </w:r>
    </w:p>
    <w:p w14:paraId="4B8BAB9D" w14:textId="77777777" w:rsidR="001F3D6D" w:rsidRPr="00435CEB" w:rsidRDefault="001F3D6D" w:rsidP="001F3D6D">
      <w:pPr>
        <w:pStyle w:val="ND"/>
        <w:rPr>
          <w:lang w:val="vi-VN"/>
        </w:rPr>
      </w:pPr>
      <w:r w:rsidRPr="00435CEB">
        <w:rPr>
          <w:lang w:val="vi-VN"/>
        </w:rPr>
        <w:t>Các ứng dụng web sử dụng ReactJS có tốc độ chuyển trang, thao tác, phản hồi nhanh chóng có thể nói gần như là tức thời (nếu như loại bỏ đi khoảng thời gian chờ phản hồi từ server) đây là điều cực kì quan trọng trong việc xây dựng ứng dụng web nói chung và ứng dụng web thương mại điện tử nói riêng.</w:t>
      </w:r>
    </w:p>
    <w:p w14:paraId="4843965A" w14:textId="77777777" w:rsidR="001F3D6D" w:rsidRPr="00435CEB" w:rsidRDefault="001F3D6D" w:rsidP="001F3D6D">
      <w:pPr>
        <w:pStyle w:val="ND"/>
        <w:rPr>
          <w:lang w:val="vi-VN"/>
        </w:rPr>
      </w:pPr>
      <w:r w:rsidRPr="00435CEB">
        <w:rPr>
          <w:lang w:val="vi-VN"/>
        </w:rPr>
        <w:lastRenderedPageBreak/>
        <w:t>Xây dựng các UI đặt yêu cầu về thẫm mỹ, thu hút ánh nhìn. Tối ưu hoá UX theo slogan “đơn giản, thuận tiện, người dùng là tham chiếu”.</w:t>
      </w:r>
    </w:p>
    <w:p w14:paraId="63EBDF3F" w14:textId="77777777" w:rsidR="001F3D6D" w:rsidRDefault="001F3D6D" w:rsidP="001F3D6D">
      <w:pPr>
        <w:numPr>
          <w:ilvl w:val="0"/>
          <w:numId w:val="35"/>
        </w:numPr>
        <w:spacing w:line="360" w:lineRule="auto"/>
        <w:rPr>
          <w:b/>
          <w:bCs/>
        </w:rPr>
      </w:pPr>
      <w:r>
        <w:rPr>
          <w:b/>
          <w:bCs/>
        </w:rPr>
        <w:t>Mục tiêu</w:t>
      </w:r>
    </w:p>
    <w:p w14:paraId="6AE06AF2" w14:textId="77777777" w:rsidR="001F3D6D" w:rsidRPr="00C7524C" w:rsidRDefault="001F3D6D" w:rsidP="001F3D6D">
      <w:pPr>
        <w:pStyle w:val="ND"/>
        <w:rPr>
          <w:lang w:val="vi-VN"/>
        </w:rPr>
      </w:pPr>
      <w:r w:rsidRPr="00C7524C">
        <w:rPr>
          <w:lang w:val="vi-VN"/>
        </w:rPr>
        <w:t>Nắm vững thư viện ReactJS, framework ExpressJS về các công nghệ nổi bật và tính ứng dụng của chúng.</w:t>
      </w:r>
    </w:p>
    <w:p w14:paraId="3E73B7CE" w14:textId="77777777" w:rsidR="001F3D6D" w:rsidRPr="00C7524C" w:rsidRDefault="001F3D6D" w:rsidP="001F3D6D">
      <w:pPr>
        <w:pStyle w:val="ND"/>
        <w:rPr>
          <w:lang w:val="vi-VN"/>
        </w:rPr>
      </w:pPr>
      <w:r w:rsidRPr="00C7524C">
        <w:rPr>
          <w:lang w:val="vi-VN"/>
        </w:rPr>
        <w:t>Hiểu biết và thành thạo các quy tắc thiết kế giao diện, trải nghiệm người dùng đối với web thuộc loại thương mại điện tử.</w:t>
      </w:r>
    </w:p>
    <w:p w14:paraId="785F3745" w14:textId="77777777" w:rsidR="001F3D6D" w:rsidRPr="00C7524C" w:rsidRDefault="001F3D6D" w:rsidP="001F3D6D">
      <w:pPr>
        <w:pStyle w:val="ND"/>
        <w:rPr>
          <w:lang w:val="vi-VN"/>
        </w:rPr>
      </w:pPr>
      <w:r w:rsidRPr="00C7524C">
        <w:rPr>
          <w:lang w:val="vi-VN"/>
        </w:rPr>
        <w:t>Hiểu và nắm vững quy trình tạo ra một sản phẩm từ lập trình thực tế.</w:t>
      </w:r>
    </w:p>
    <w:p w14:paraId="77D83F4F" w14:textId="77777777" w:rsidR="001F3D6D" w:rsidRPr="00C7524C" w:rsidRDefault="001F3D6D" w:rsidP="001F3D6D">
      <w:pPr>
        <w:pStyle w:val="ND"/>
        <w:rPr>
          <w:lang w:val="vi-VN"/>
        </w:rPr>
      </w:pPr>
      <w:r w:rsidRPr="00C7524C">
        <w:rPr>
          <w:lang w:val="vi-VN"/>
        </w:rPr>
        <w:t>Xây dựng thành công web bán hàng có đầy đủ giao diện và backend.</w:t>
      </w:r>
    </w:p>
    <w:p w14:paraId="3E01B39C" w14:textId="77777777" w:rsidR="001F3D6D" w:rsidRPr="00C7524C" w:rsidRDefault="001F3D6D" w:rsidP="001F3D6D">
      <w:pPr>
        <w:pStyle w:val="ND"/>
        <w:rPr>
          <w:lang w:val="vi-VN"/>
        </w:rPr>
      </w:pPr>
      <w:r w:rsidRPr="00C7524C">
        <w:rPr>
          <w:lang w:val="vi-VN"/>
        </w:rPr>
        <w:t>Phát triển và xây dựng mới kĩ năng tự học hoàn thiện hơn từ những kinh nghiệm khi nghiên cứu.</w:t>
      </w:r>
    </w:p>
    <w:p w14:paraId="62542F87" w14:textId="77777777" w:rsidR="001F3D6D" w:rsidRDefault="001F3D6D" w:rsidP="001F3D6D">
      <w:pPr>
        <w:numPr>
          <w:ilvl w:val="0"/>
          <w:numId w:val="35"/>
        </w:numPr>
        <w:spacing w:line="360" w:lineRule="auto"/>
        <w:rPr>
          <w:b/>
          <w:bCs/>
        </w:rPr>
      </w:pPr>
      <w:r>
        <w:rPr>
          <w:b/>
          <w:bCs/>
        </w:rPr>
        <w:t>Nội dung</w:t>
      </w:r>
    </w:p>
    <w:p w14:paraId="52B02F4D" w14:textId="77777777" w:rsidR="001F3D6D" w:rsidRPr="001E791D" w:rsidRDefault="001F3D6D" w:rsidP="001F3D6D">
      <w:pPr>
        <w:pStyle w:val="ND"/>
        <w:rPr>
          <w:lang w:val="vi-VN"/>
        </w:rPr>
      </w:pPr>
      <w:r w:rsidRPr="001E791D">
        <w:rPr>
          <w:lang w:val="vi-VN"/>
        </w:rPr>
        <w:t>Tìm hiểu thư viện ReactJS để xây dựng giao diện web bán hàng Nowbuys.</w:t>
      </w:r>
    </w:p>
    <w:p w14:paraId="4C136DF8" w14:textId="77777777" w:rsidR="001F3D6D" w:rsidRPr="001E791D" w:rsidRDefault="001F3D6D" w:rsidP="001F3D6D">
      <w:pPr>
        <w:pStyle w:val="ND"/>
        <w:rPr>
          <w:lang w:val="vi-VN"/>
        </w:rPr>
      </w:pPr>
      <w:r w:rsidRPr="001E791D">
        <w:rPr>
          <w:lang w:val="vi-VN"/>
        </w:rPr>
        <w:t>Tìm hiểu framework ExpressJS để xây dựng hệ thống backend theo hướng RESTful API phục vụ cho web bán hàng Nowbuys được viết bằng thư viện ReactJS.</w:t>
      </w:r>
    </w:p>
    <w:p w14:paraId="206EAA7F" w14:textId="77777777" w:rsidR="001F3D6D" w:rsidRPr="001E791D" w:rsidRDefault="001F3D6D" w:rsidP="001F3D6D">
      <w:pPr>
        <w:pStyle w:val="ND"/>
        <w:rPr>
          <w:lang w:val="vi-VN"/>
        </w:rPr>
      </w:pPr>
      <w:r w:rsidRPr="001E791D">
        <w:rPr>
          <w:lang w:val="vi-VN"/>
        </w:rPr>
        <w:t>Tìm hiểu các quy tắc thiết kế giao diện, trải nghiệm người dùng đối với thiết kế web đặc biệt là web thương mại điện tử.</w:t>
      </w:r>
    </w:p>
    <w:p w14:paraId="508F9716" w14:textId="77777777" w:rsidR="001F3D6D" w:rsidRPr="001E791D" w:rsidRDefault="001F3D6D" w:rsidP="001F3D6D">
      <w:pPr>
        <w:pStyle w:val="ND"/>
        <w:rPr>
          <w:lang w:val="vi-VN"/>
        </w:rPr>
      </w:pPr>
      <w:r w:rsidRPr="001E791D">
        <w:rPr>
          <w:lang w:val="vi-VN"/>
        </w:rPr>
        <w:t>Nghiên cứu quy trình tạo ra một sản phẩm từ lập trình thực tế.</w:t>
      </w:r>
    </w:p>
    <w:p w14:paraId="2FA415BD" w14:textId="77777777" w:rsidR="001F3D6D" w:rsidRPr="004E2080" w:rsidRDefault="001F3D6D" w:rsidP="001F3D6D">
      <w:pPr>
        <w:pStyle w:val="ND"/>
        <w:rPr>
          <w:lang w:val="vi-VN"/>
        </w:rPr>
      </w:pPr>
      <w:r w:rsidRPr="001E791D">
        <w:rPr>
          <w:lang w:val="vi-VN"/>
        </w:rPr>
        <w:t>Xây dựng website bán hàng Nowbuys để minh họa cho các thư viện/framework đã nghiên cứu.</w:t>
      </w:r>
    </w:p>
    <w:p w14:paraId="44E2B8F8" w14:textId="77777777" w:rsidR="001F3D6D" w:rsidRDefault="001F3D6D" w:rsidP="001F3D6D">
      <w:pPr>
        <w:numPr>
          <w:ilvl w:val="0"/>
          <w:numId w:val="35"/>
        </w:numPr>
        <w:spacing w:line="360" w:lineRule="auto"/>
        <w:rPr>
          <w:b/>
          <w:bCs/>
        </w:rPr>
      </w:pPr>
      <w:r>
        <w:rPr>
          <w:b/>
          <w:bCs/>
        </w:rPr>
        <w:t>Phương pháp nghiên cứu</w:t>
      </w:r>
    </w:p>
    <w:p w14:paraId="48DEDC9B" w14:textId="77777777" w:rsidR="001F3D6D" w:rsidRDefault="001F3D6D" w:rsidP="001F3D6D">
      <w:pPr>
        <w:numPr>
          <w:ilvl w:val="1"/>
          <w:numId w:val="35"/>
        </w:numPr>
        <w:spacing w:line="360" w:lineRule="auto"/>
        <w:ind w:left="1134" w:hanging="357"/>
        <w:rPr>
          <w:b/>
          <w:bCs/>
        </w:rPr>
      </w:pPr>
      <w:r>
        <w:rPr>
          <w:b/>
          <w:bCs/>
        </w:rPr>
        <w:t>Nghiên cứu lý thuyết</w:t>
      </w:r>
    </w:p>
    <w:p w14:paraId="28C21055" w14:textId="77777777" w:rsidR="001F3D6D" w:rsidRPr="00282D69" w:rsidRDefault="001F3D6D" w:rsidP="001F3D6D">
      <w:pPr>
        <w:pStyle w:val="ND"/>
        <w:rPr>
          <w:lang w:val="vi-VN"/>
        </w:rPr>
      </w:pPr>
      <w:r w:rsidRPr="00282D69">
        <w:rPr>
          <w:lang w:val="vi-VN"/>
        </w:rPr>
        <w:t>Đọc và nghiên cứu tài liệu chính thức từ trang chủ của thư viện ReactJS và các tài liệu tham khảo từ các nguồn uy tín trên internet.</w:t>
      </w:r>
    </w:p>
    <w:p w14:paraId="37F9678B" w14:textId="77777777" w:rsidR="001F3D6D" w:rsidRPr="00282D69" w:rsidRDefault="001F3D6D" w:rsidP="001F3D6D">
      <w:pPr>
        <w:pStyle w:val="ND"/>
        <w:rPr>
          <w:lang w:val="vi-VN"/>
        </w:rPr>
      </w:pPr>
      <w:r w:rsidRPr="00282D69">
        <w:rPr>
          <w:lang w:val="vi-VN"/>
        </w:rPr>
        <w:t>Đọc và nghiên cứu tài liệu chính thức từ trang chủ của framework ExpressJS và các tài liệu tham khảo từ các nguồn uy tín trên internet.</w:t>
      </w:r>
    </w:p>
    <w:p w14:paraId="76061117" w14:textId="77777777" w:rsidR="001F3D6D" w:rsidRPr="00282D69" w:rsidRDefault="001F3D6D" w:rsidP="001F3D6D">
      <w:pPr>
        <w:pStyle w:val="ND"/>
        <w:rPr>
          <w:lang w:val="vi-VN"/>
        </w:rPr>
      </w:pPr>
      <w:r w:rsidRPr="00282D69">
        <w:rPr>
          <w:lang w:val="vi-VN"/>
        </w:rPr>
        <w:lastRenderedPageBreak/>
        <w:t>Nghiên cứu các quy tắc thiết kế giao diện, trải nghiệm người dùng, và nguyên tắc thiết kế web đặc biệt là web thương mại điện tử thông qua các web thương mại điện tử sẳn có kết hợp cùng với các video bài giảng uy tín.</w:t>
      </w:r>
    </w:p>
    <w:p w14:paraId="61CA9823" w14:textId="77777777" w:rsidR="001F3D6D" w:rsidRDefault="001F3D6D" w:rsidP="001F3D6D">
      <w:pPr>
        <w:numPr>
          <w:ilvl w:val="1"/>
          <w:numId w:val="35"/>
        </w:numPr>
        <w:spacing w:line="360" w:lineRule="auto"/>
        <w:ind w:left="1134" w:hanging="357"/>
        <w:rPr>
          <w:b/>
          <w:bCs/>
        </w:rPr>
      </w:pPr>
      <w:r>
        <w:rPr>
          <w:b/>
          <w:bCs/>
        </w:rPr>
        <w:t>Thực nghiệm</w:t>
      </w:r>
    </w:p>
    <w:p w14:paraId="343B6F6D" w14:textId="77777777" w:rsidR="001F3D6D" w:rsidRPr="00282D69" w:rsidRDefault="001F3D6D" w:rsidP="001F3D6D">
      <w:pPr>
        <w:pStyle w:val="ND"/>
        <w:rPr>
          <w:lang w:val="vi-VN"/>
        </w:rPr>
      </w:pPr>
      <w:r w:rsidRPr="00282D69">
        <w:rPr>
          <w:lang w:val="vi-VN"/>
        </w:rPr>
        <w:t>Lập trình giao diện web bán hàng Nowbuys bằng thư viện ReactJS.</w:t>
      </w:r>
    </w:p>
    <w:p w14:paraId="672E73F9" w14:textId="77777777" w:rsidR="001F3D6D" w:rsidRPr="00282D69" w:rsidRDefault="001F3D6D" w:rsidP="001F3D6D">
      <w:pPr>
        <w:pStyle w:val="ND"/>
        <w:rPr>
          <w:lang w:val="vi-VN"/>
        </w:rPr>
      </w:pPr>
      <w:r w:rsidRPr="00282D69">
        <w:rPr>
          <w:lang w:val="vi-VN"/>
        </w:rPr>
        <w:t>Lập trình backend RESTful API cho web bán hàng Nowbuys bằng framework ExpressJS.</w:t>
      </w:r>
    </w:p>
    <w:p w14:paraId="7C240D51" w14:textId="77777777" w:rsidR="001F3D6D" w:rsidRPr="00282D69" w:rsidRDefault="001F3D6D" w:rsidP="001F3D6D">
      <w:pPr>
        <w:pStyle w:val="ND"/>
        <w:rPr>
          <w:lang w:val="vi-VN"/>
        </w:rPr>
      </w:pPr>
      <w:r w:rsidRPr="00282D69">
        <w:rPr>
          <w:lang w:val="vi-VN"/>
        </w:rPr>
        <w:t>Triển khai dự án lên server tự xây dựng tại nhà, trỏ tên miền về server để công khai sản phẩm ra internet.</w:t>
      </w:r>
    </w:p>
    <w:p w14:paraId="0E1FD1EB" w14:textId="77777777" w:rsidR="001F3D6D" w:rsidRPr="00282D69" w:rsidRDefault="001F3D6D" w:rsidP="001F3D6D">
      <w:pPr>
        <w:pStyle w:val="ND"/>
        <w:rPr>
          <w:lang w:val="vi-VN"/>
        </w:rPr>
      </w:pPr>
      <w:r w:rsidRPr="00282D69">
        <w:rPr>
          <w:lang w:val="vi-VN"/>
        </w:rPr>
        <w:t>Ghi chú lại các vấn đề gặp phải và cách giải quyết chúng để làm kinh nghiệm cho bản thân.</w:t>
      </w:r>
    </w:p>
    <w:p w14:paraId="75C4D0A7" w14:textId="77777777" w:rsidR="001F3D6D" w:rsidRDefault="001F3D6D" w:rsidP="001F3D6D">
      <w:pPr>
        <w:numPr>
          <w:ilvl w:val="0"/>
          <w:numId w:val="35"/>
        </w:numPr>
        <w:spacing w:line="360" w:lineRule="auto"/>
        <w:rPr>
          <w:b/>
          <w:bCs/>
        </w:rPr>
      </w:pPr>
      <w:r>
        <w:rPr>
          <w:b/>
          <w:bCs/>
        </w:rPr>
        <w:t>Đối tượng và phạm vi nghiên cứu</w:t>
      </w:r>
    </w:p>
    <w:p w14:paraId="1A857DEC" w14:textId="77777777" w:rsidR="001F3D6D" w:rsidRDefault="001F3D6D" w:rsidP="001F3D6D">
      <w:pPr>
        <w:numPr>
          <w:ilvl w:val="1"/>
          <w:numId w:val="35"/>
        </w:numPr>
        <w:spacing w:line="360" w:lineRule="auto"/>
        <w:ind w:left="1134" w:hanging="357"/>
        <w:rPr>
          <w:b/>
          <w:bCs/>
        </w:rPr>
      </w:pPr>
      <w:r w:rsidRPr="000E5BF4">
        <w:rPr>
          <w:b/>
          <w:bCs/>
        </w:rPr>
        <w:t>Đối tượng</w:t>
      </w:r>
    </w:p>
    <w:p w14:paraId="0E3C85E7" w14:textId="77777777" w:rsidR="001F3D6D" w:rsidRPr="00282D69" w:rsidRDefault="001F3D6D" w:rsidP="001F3D6D">
      <w:pPr>
        <w:pStyle w:val="ND"/>
        <w:rPr>
          <w:lang w:val="vi-VN"/>
        </w:rPr>
      </w:pPr>
      <w:r w:rsidRPr="00282D69">
        <w:rPr>
          <w:lang w:val="vi-VN"/>
        </w:rPr>
        <w:t>Lập trình frontend ứng dụng web bằng ReactJS.</w:t>
      </w:r>
    </w:p>
    <w:p w14:paraId="42E9A71D" w14:textId="77777777" w:rsidR="001F3D6D" w:rsidRPr="00282D69" w:rsidRDefault="001F3D6D" w:rsidP="001F3D6D">
      <w:pPr>
        <w:pStyle w:val="ND"/>
        <w:rPr>
          <w:lang w:val="vi-VN"/>
        </w:rPr>
      </w:pPr>
      <w:r w:rsidRPr="00282D69">
        <w:rPr>
          <w:lang w:val="vi-VN"/>
        </w:rPr>
        <w:t>Lập trình backend ứng dụng web bằng ExpressJS.</w:t>
      </w:r>
    </w:p>
    <w:p w14:paraId="18BCE638" w14:textId="77777777" w:rsidR="001F3D6D" w:rsidRPr="00282D69" w:rsidRDefault="001F3D6D" w:rsidP="001F3D6D">
      <w:pPr>
        <w:pStyle w:val="ND"/>
        <w:rPr>
          <w:lang w:val="vi-VN"/>
        </w:rPr>
      </w:pPr>
      <w:r w:rsidRPr="00282D69">
        <w:rPr>
          <w:lang w:val="vi-VN"/>
        </w:rPr>
        <w:t>Quy tắc thiết kế UI/UX, quy tắc thiết kế ứng dụng web thương mại điện tử.</w:t>
      </w:r>
    </w:p>
    <w:p w14:paraId="21D8AE4A" w14:textId="77777777" w:rsidR="001F3D6D" w:rsidRPr="00282D69" w:rsidRDefault="001F3D6D" w:rsidP="001F3D6D">
      <w:pPr>
        <w:pStyle w:val="ND"/>
        <w:rPr>
          <w:lang w:val="vi-VN"/>
        </w:rPr>
      </w:pPr>
      <w:r w:rsidRPr="00282D69">
        <w:rPr>
          <w:lang w:val="vi-VN"/>
        </w:rPr>
        <w:t>Xây dựng website bán hàng sử dụng các công nghệ, quy tắc đã nghiên cứu.</w:t>
      </w:r>
    </w:p>
    <w:p w14:paraId="10A30C5A" w14:textId="77777777" w:rsidR="001F3D6D" w:rsidRPr="000E5BF4" w:rsidRDefault="001F3D6D" w:rsidP="001F3D6D">
      <w:pPr>
        <w:numPr>
          <w:ilvl w:val="1"/>
          <w:numId w:val="35"/>
        </w:numPr>
        <w:spacing w:line="360" w:lineRule="auto"/>
        <w:ind w:left="1134" w:hanging="357"/>
        <w:rPr>
          <w:b/>
          <w:bCs/>
        </w:rPr>
      </w:pPr>
      <w:r w:rsidRPr="000E5BF4">
        <w:rPr>
          <w:b/>
          <w:bCs/>
        </w:rPr>
        <w:t>Phạm vi</w:t>
      </w:r>
    </w:p>
    <w:p w14:paraId="5A1D8666" w14:textId="77777777" w:rsidR="001F3D6D" w:rsidRPr="00282D69" w:rsidRDefault="001F3D6D" w:rsidP="001F3D6D">
      <w:pPr>
        <w:pStyle w:val="ND"/>
        <w:rPr>
          <w:lang w:val="vi-VN"/>
        </w:rPr>
      </w:pPr>
      <w:r w:rsidRPr="00282D69">
        <w:rPr>
          <w:lang w:val="vi-VN"/>
        </w:rPr>
        <w:t>Về thư viện ReactJS: Nghiên cứu các khái niệm cơ bản, logic vận hành của ReactJS, nghiên cứu Virtual DOM, cách lập trình theo hướng component hoá.</w:t>
      </w:r>
    </w:p>
    <w:p w14:paraId="39B9EF9D" w14:textId="77777777" w:rsidR="001F3D6D" w:rsidRPr="00282D69" w:rsidRDefault="001F3D6D" w:rsidP="001F3D6D">
      <w:pPr>
        <w:pStyle w:val="ND"/>
        <w:rPr>
          <w:lang w:val="vi-VN"/>
        </w:rPr>
      </w:pPr>
      <w:r w:rsidRPr="00282D69">
        <w:rPr>
          <w:lang w:val="vi-VN"/>
        </w:rPr>
        <w:t>Về framework ExpressJS: Nghiên cứu các khái niệm cơ bản, logic vận hành, nghiên cứu router định tuyến tối ưu, nghiên cứu middleware dùng cho bảo mật và ghi log.</w:t>
      </w:r>
    </w:p>
    <w:p w14:paraId="2D2A3DD7" w14:textId="77777777" w:rsidR="001F3D6D" w:rsidRPr="00282D69" w:rsidRDefault="001F3D6D" w:rsidP="001F3D6D">
      <w:pPr>
        <w:pStyle w:val="ND"/>
        <w:rPr>
          <w:lang w:val="vi-VN"/>
        </w:rPr>
      </w:pPr>
      <w:r w:rsidRPr="00282D69">
        <w:rPr>
          <w:lang w:val="vi-VN"/>
        </w:rPr>
        <w:t>Về nguyên tắc UI/UX: Nghiên cứu các khái niệm cơ bản về sử dụng màu sắc và thiết kế bố cục phù hợp với người dùng web thương mại điện tử đặc biệt là thói quen sử dụng website của người dùng Việt.</w:t>
      </w:r>
    </w:p>
    <w:p w14:paraId="489338D9" w14:textId="77777777" w:rsidR="001F3D6D" w:rsidRDefault="001F3D6D" w:rsidP="001F3D6D">
      <w:pPr>
        <w:ind w:left="1440"/>
        <w:rPr>
          <w:b/>
          <w:bCs/>
          <w:lang w:val="vi-VN"/>
        </w:rPr>
      </w:pPr>
    </w:p>
    <w:p w14:paraId="52F8AB35" w14:textId="77777777" w:rsidR="001F3D6D" w:rsidRDefault="001F3D6D" w:rsidP="001F3D6D">
      <w:pPr>
        <w:pStyle w:val="Heading1"/>
      </w:pPr>
      <w:bookmarkStart w:id="0" w:name="_Toc155007942"/>
      <w:bookmarkStart w:id="1" w:name="_Toc155041533"/>
      <w:r>
        <w:lastRenderedPageBreak/>
        <w:t>TỔNG QUAN</w:t>
      </w:r>
      <w:bookmarkEnd w:id="0"/>
      <w:bookmarkEnd w:id="1"/>
    </w:p>
    <w:p w14:paraId="28CCE9F2" w14:textId="77777777" w:rsidR="001F3D6D" w:rsidRDefault="001F3D6D" w:rsidP="001F3D6D">
      <w:pPr>
        <w:pStyle w:val="ND"/>
      </w:pPr>
      <w:r>
        <w:t>Trong những năm gần đây, nhu cầu về website thương mại điện tử đã trở nên vô cùng quan trọng và ngày càng gia tăng. Điều này xuất phát từ sự chuyển đổi mạnh mẽ của người tiêu dùng sang việc sử dụng internet để mua sắm và thực hiện các giao dịch mua bán. Sự tiện lợi, đa dạng và khả năng so sánh giá dễ dàng đã làm cho mô hình thương mại điện tử trở thành lựa chọn ưa thích của đông đảo người tiêu dùng.</w:t>
      </w:r>
    </w:p>
    <w:p w14:paraId="5837ACA6" w14:textId="77777777" w:rsidR="001F3D6D" w:rsidRDefault="001F3D6D" w:rsidP="001F3D6D">
      <w:pPr>
        <w:pStyle w:val="ND"/>
      </w:pPr>
      <w:r>
        <w:t>Đặc biệt, ảnh hưởng của sự phổ cập của thiết bị di động và tốc độ internet ngày càng nhanh cũng đóng góp quan trọng vào sự gia tăng này. Người tiêu dùng có khả năng truy cập và mua sắm từ bất kỳ đâu, bất kỳ khi nào, từ các thiết bị di động của họ, tạo ra một trải nghiệm mua sắm linh hoạt và thuận tiện.</w:t>
      </w:r>
    </w:p>
    <w:p w14:paraId="6AE73DEF" w14:textId="77777777" w:rsidR="001F3D6D" w:rsidRDefault="001F3D6D" w:rsidP="001F3D6D">
      <w:pPr>
        <w:pStyle w:val="ND"/>
      </w:pPr>
      <w:r>
        <w:t>Việc xây dựng và duy trì một trang web thương mại điện tử hiệu quả không chỉ mở ra cơ hội tiếp cận thị trường toàn cầu mà còn giúp tối ưu hóa quy trình bán hàng, tăng cường tương tác với khách hàng, và xây dựng uy tín thương hiệu.</w:t>
      </w:r>
    </w:p>
    <w:p w14:paraId="443FEDAA" w14:textId="77777777" w:rsidR="001F3D6D" w:rsidRDefault="001F3D6D" w:rsidP="001F3D6D">
      <w:pPr>
        <w:pStyle w:val="ND"/>
      </w:pPr>
      <w:r w:rsidRPr="001E0761">
        <w:t>Để trang web thương mại điện tử hoạt động hiệu quả, cần đảm bảo một loạt các yếu tố quan trọng. Trước hết, tốc độ tải trang cần được tối ưu để đảm bảo trải nghiệm người dùng không bị gián đoạn và gọn nhẹ để giảm thời gian chờ đợi. Đồng thời, việc hiển thị lỗi phải được thực hiện một cách trực quan để người dùng có thể dễ dàng hiểu và khắc phục vấn đề.</w:t>
      </w:r>
      <w:r>
        <w:t xml:space="preserve"> </w:t>
      </w:r>
      <w:r w:rsidRPr="001E0761">
        <w:t>Để tránh sự nhàm chán, hiệu ứng tải trang cần được thiết kế một cách sinh động và hấp dẫn, tạo ra một trải nghiệm người dùng tích cực. Giao diện thiết kế màu sắc cũng đóng vai trò quan trọng, cần phải phù hợp với xu hướng hiện đại và tạo nên một hình ảnh thương hiệu độc đáo. Cuối cùng, trải nghiệm người dùng cần được đặt lên hàng đầu, với giao diện dễ sử dụng và thuận tiện để tối ưu hóa sự hài lòng của khách hàng khi duyệt và mua sắm trên trang web.</w:t>
      </w:r>
    </w:p>
    <w:p w14:paraId="638D65B4" w14:textId="77777777" w:rsidR="001F3D6D" w:rsidRDefault="001F3D6D" w:rsidP="001F3D6D">
      <w:pPr>
        <w:pStyle w:val="ND"/>
      </w:pPr>
      <w:r>
        <w:t>Trong những năm trở lại đây thư viện, framework, ngôn ngữ, phần mềm trong lập trình ứng dụng web xuất hiện rất phong phú đã dạng, trong số đó NodeJS là cái tên nổi bật nhất. Được</w:t>
      </w:r>
      <w:r w:rsidRPr="00C02AC7">
        <w:t xml:space="preserve"> tạo bởi Ryan Dahl từ năm 2009</w:t>
      </w:r>
      <w:r>
        <w:t xml:space="preserve"> </w:t>
      </w:r>
      <w:r w:rsidRPr="00C02AC7">
        <w:t>và phát triển dưới sự bảo trợ của Joyent</w:t>
      </w:r>
      <w:r>
        <w:t xml:space="preserve">. Cơ chế bất đồng bộ (non-blocking) xử lý hàng ngàn kết nối trong khoảng thời gian ngắn, single-thread xử lý nhiều kết nối chỉ với một luồng làm cho nhu cầu về RAM thấp, tối ưu hoá cho các tác vụ thời gian thực, dễ dàng mở rộng dự án,… Những điều đó đã nhanh chóng đưa NodeJs trở thành môi trường lập trình được tìm kiếm nhiều nhất </w:t>
      </w:r>
      <w:r>
        <w:lastRenderedPageBreak/>
        <w:t>trên Google, được các tập đoàn công nghệ lớn như Twitter, Netflix, PayPal, LinkedIn,… sử dụng.</w:t>
      </w:r>
    </w:p>
    <w:p w14:paraId="42838727" w14:textId="77777777" w:rsidR="001F3D6D" w:rsidRDefault="001F3D6D" w:rsidP="001F3D6D">
      <w:pPr>
        <w:pStyle w:val="ND"/>
      </w:pPr>
      <w:r>
        <w:t>NodeJS được xây dựng trên bộ máy Chrome’s V8 JavaScript vì thế khi NodeJS trở thành xu hướng thì hàng loạt các thư viện / framework thuộc họ JS cũng được ra đời.</w:t>
      </w:r>
    </w:p>
    <w:p w14:paraId="4AE4B810" w14:textId="4BC853FD" w:rsidR="001F3D6D" w:rsidRPr="00966CE7" w:rsidRDefault="001F3D6D" w:rsidP="001F3D6D">
      <w:pPr>
        <w:pStyle w:val="ND"/>
      </w:pPr>
      <w:r>
        <w:t>Về frontend web, ReactJS cái tên phổ biến, được đông đảo lập trình viên sử dụng. Các thống kê nổi bật năm 2023, ReactJS là thư viện frontend được sử dụng nhiều nhất, 40,58% số lập trình viên được phỏng vấn bởi Stackoverflow có sử dụng ReactJS</w:t>
      </w:r>
      <w:r w:rsidR="0031170E">
        <w:t xml:space="preserve"> </w:t>
      </w:r>
      <w:sdt>
        <w:sdtPr>
          <w:id w:val="-200860809"/>
          <w:citation/>
        </w:sdtPr>
        <w:sdtContent>
          <w:r w:rsidR="003350C3">
            <w:fldChar w:fldCharType="begin"/>
          </w:r>
          <w:r w:rsidR="003350C3">
            <w:instrText xml:space="preserve"> CITATION Sta23 \l 1033 </w:instrText>
          </w:r>
          <w:r w:rsidR="003350C3">
            <w:fldChar w:fldCharType="separate"/>
          </w:r>
          <w:r w:rsidR="003350C3" w:rsidRPr="003350C3">
            <w:rPr>
              <w:noProof/>
            </w:rPr>
            <w:t>[2]</w:t>
          </w:r>
          <w:r w:rsidR="003350C3">
            <w:fldChar w:fldCharType="end"/>
          </w:r>
        </w:sdtContent>
      </w:sdt>
      <w:r>
        <w:t>.</w:t>
      </w:r>
    </w:p>
    <w:p w14:paraId="43760FEF" w14:textId="4FDF22E7" w:rsidR="001F3D6D" w:rsidRDefault="001F3D6D" w:rsidP="001F3D6D">
      <w:pPr>
        <w:pStyle w:val="ND"/>
      </w:pPr>
      <w:r>
        <w:t>Về backend web, ExpressJS là một lựa tối ưu cho việc xây dựng server web, là framework backend có cú pháp đơn giản, không bị ràng buộc về cấu trúc, có thể tạo ra backend web một cách nhanh chóng. Theo Stackoverflow năm 2023, NodeJS chiếm 42,65% các công nghệ được sử dụng trong đó ExpressJS đứng thứ 4 chiếm 19.28% tổng số lập trình viên sử dụng</w:t>
      </w:r>
      <w:r w:rsidR="003350C3">
        <w:t xml:space="preserve"> </w:t>
      </w:r>
      <w:sdt>
        <w:sdtPr>
          <w:id w:val="-1683357835"/>
          <w:citation/>
        </w:sdtPr>
        <w:sdtContent>
          <w:r w:rsidR="003350C3">
            <w:fldChar w:fldCharType="begin"/>
          </w:r>
          <w:r w:rsidR="003350C3">
            <w:instrText xml:space="preserve"> CITATION Sta23 \l 1033 </w:instrText>
          </w:r>
          <w:r w:rsidR="003350C3">
            <w:fldChar w:fldCharType="separate"/>
          </w:r>
          <w:r w:rsidR="003350C3" w:rsidRPr="003350C3">
            <w:rPr>
              <w:noProof/>
            </w:rPr>
            <w:t>[2]</w:t>
          </w:r>
          <w:r w:rsidR="003350C3">
            <w:fldChar w:fldCharType="end"/>
          </w:r>
        </w:sdtContent>
      </w:sdt>
      <w:r>
        <w:t>.</w:t>
      </w:r>
    </w:p>
    <w:p w14:paraId="234E20AA" w14:textId="77777777" w:rsidR="001F3D6D" w:rsidRDefault="001F3D6D" w:rsidP="001F3D6D">
      <w:pPr>
        <w:pStyle w:val="ND"/>
      </w:pPr>
      <w:r>
        <w:t xml:space="preserve">Ứng dụng thư viện ReactJS và framework ExpressJS xây dựng website bán hàng </w:t>
      </w:r>
      <w:r w:rsidRPr="00A74499">
        <w:t xml:space="preserve">Nowbuys </w:t>
      </w:r>
      <w:r>
        <w:t xml:space="preserve">trở thành website </w:t>
      </w:r>
      <w:r w:rsidRPr="00A74499">
        <w:t>bán hàng độc đáo và hiện đại. Trang web này mang lại trải nghiệm mua sắm trực tuyến tốt nhất cho người dùng, kết hợp giữa giao diện người dùng thân thiện và tính năng đa dạng.</w:t>
      </w:r>
    </w:p>
    <w:p w14:paraId="0747CF43" w14:textId="77777777" w:rsidR="001F3D6D" w:rsidRDefault="001F3D6D" w:rsidP="001F3D6D">
      <w:pPr>
        <w:pStyle w:val="ND"/>
      </w:pPr>
      <w:r>
        <w:t xml:space="preserve">Website </w:t>
      </w:r>
      <w:r w:rsidRPr="00D21F09">
        <w:t>Nowbuys được thiết kế với giao diện người dùng thân thiện, dễ sử dụng và hiện đại. Giao diện này giúp người dùng dễ dàng duyệt qua các sản phẩm, tìm kiếm thông tin và thực hiện các giao dịch một cách thuận lợi.</w:t>
      </w:r>
    </w:p>
    <w:p w14:paraId="68E6E4FA" w14:textId="77777777" w:rsidR="001F3D6D" w:rsidRDefault="001F3D6D" w:rsidP="001F3D6D">
      <w:pPr>
        <w:pStyle w:val="ND"/>
      </w:pPr>
      <w:r>
        <w:t xml:space="preserve">Website </w:t>
      </w:r>
      <w:r w:rsidRPr="00BE2B2B">
        <w:t>Nowbuys có một hệ thống quản lý giỏ hàng linh hoạt, cho phép người dùng dễ dàng thêm, xóa và cập nhật sản phẩm trong giỏ hàng. Quá trình thanh toán được tối ưu hóa để đảm bảo tính an toàn</w:t>
      </w:r>
      <w:r>
        <w:t>.</w:t>
      </w:r>
    </w:p>
    <w:p w14:paraId="7CEB2807" w14:textId="77777777" w:rsidR="001F3D6D" w:rsidRDefault="001F3D6D" w:rsidP="001F3D6D">
      <w:pPr>
        <w:pStyle w:val="ND"/>
      </w:pPr>
      <w:r>
        <w:t>Với Nowbuys n</w:t>
      </w:r>
      <w:r w:rsidRPr="008E1DF1">
        <w:t>gười dùng có thể dễ dàng theo dõi tình trạng đơn hàng của mình thông qua giao diện cá nhân, từ khi đặt hàng đến khi nhận được sản phẩm</w:t>
      </w:r>
      <w:r w:rsidRPr="00BE2B2B">
        <w:t>.</w:t>
      </w:r>
    </w:p>
    <w:p w14:paraId="646B933F" w14:textId="77777777" w:rsidR="001F3D6D" w:rsidRPr="008B4298" w:rsidRDefault="001F3D6D" w:rsidP="001F3D6D">
      <w:pPr>
        <w:pStyle w:val="ND"/>
      </w:pPr>
      <w:r w:rsidRPr="008B4298">
        <w:t>Nowbuys kết nối cộng đồng mua sắm bằng cách để người dùng đánh giá và đưa ra nhận xét về sản phẩm.</w:t>
      </w:r>
    </w:p>
    <w:p w14:paraId="0DFCB7B9" w14:textId="77777777" w:rsidR="001F3D6D" w:rsidRDefault="001F3D6D" w:rsidP="001F3D6D">
      <w:pPr>
        <w:pStyle w:val="ND"/>
      </w:pPr>
    </w:p>
    <w:p w14:paraId="3320F3E6" w14:textId="77777777" w:rsidR="001F3D6D" w:rsidRDefault="001F3D6D" w:rsidP="001F3D6D">
      <w:pPr>
        <w:pStyle w:val="ND"/>
      </w:pPr>
    </w:p>
    <w:p w14:paraId="1239812B" w14:textId="77777777" w:rsidR="001F3D6D" w:rsidRDefault="001F3D6D" w:rsidP="001F3D6D">
      <w:pPr>
        <w:pStyle w:val="content"/>
        <w:ind w:left="284" w:firstLine="850"/>
      </w:pPr>
    </w:p>
    <w:p w14:paraId="431D1474" w14:textId="77777777" w:rsidR="001F3D6D" w:rsidRPr="00C07C3A" w:rsidRDefault="001F3D6D" w:rsidP="001F3D6D">
      <w:pPr>
        <w:pStyle w:val="Heading1"/>
      </w:pPr>
      <w:bookmarkStart w:id="2" w:name="_Toc155007943"/>
      <w:bookmarkStart w:id="3" w:name="_Toc155041534"/>
      <w:r>
        <w:t>NGHIÊN CỨU LÝ THUYẾT</w:t>
      </w:r>
      <w:bookmarkEnd w:id="2"/>
      <w:bookmarkEnd w:id="3"/>
    </w:p>
    <w:p w14:paraId="4DA68B12" w14:textId="77777777" w:rsidR="001F3D6D" w:rsidRDefault="001F3D6D" w:rsidP="001F3D6D">
      <w:pPr>
        <w:pStyle w:val="Heading2"/>
      </w:pPr>
      <w:bookmarkStart w:id="4" w:name="_Toc155007945"/>
      <w:bookmarkStart w:id="5" w:name="_Toc155041536"/>
      <w:r>
        <w:t>Tổng quan về hệ thống ứng dụng web</w:t>
      </w:r>
      <w:bookmarkEnd w:id="4"/>
      <w:bookmarkEnd w:id="5"/>
    </w:p>
    <w:p w14:paraId="0931FEB8" w14:textId="050FE148" w:rsidR="001F3D6D" w:rsidRDefault="001F3D6D" w:rsidP="001F3D6D">
      <w:pPr>
        <w:pStyle w:val="ND"/>
      </w:pPr>
      <w:r w:rsidRPr="001A3D8E">
        <w:t>Một ứng dụng web cơ bản được cấu thành từ giao diện (frontend</w:t>
      </w:r>
      <w:r>
        <w:t xml:space="preserve"> hay client</w:t>
      </w:r>
      <w:r w:rsidRPr="001A3D8E">
        <w:t>) và máy chủ xử lý (</w:t>
      </w:r>
      <w:r>
        <w:t>server hay còn gọi là backend</w:t>
      </w:r>
      <w:r w:rsidRPr="001A3D8E">
        <w:t>). Frontend là phần giao diện người dùng, chịu trách nhiệm hiển thị thông tin và tương tác với người dùng. Backend là phần xử lý dữ liệu, chịu trách nhiệm lưu trữ</w:t>
      </w:r>
      <w:r>
        <w:t xml:space="preserve">, </w:t>
      </w:r>
      <w:r w:rsidRPr="001A3D8E">
        <w:t>xử lý dữ liệu</w:t>
      </w:r>
      <w:r>
        <w:t xml:space="preserve"> được gửi đến từ client</w:t>
      </w:r>
      <w:r w:rsidRPr="001A3D8E">
        <w:t xml:space="preserve"> và phản hồi các yêu cầu của </w:t>
      </w:r>
      <w:r>
        <w:t>client</w:t>
      </w:r>
      <w:r w:rsidRPr="001A3D8E">
        <w:t>. Xoay quanh đó là các kĩ thuật và phương thức trao đổi thông tin giữa 2 thành phần này, chúng phụ thuộc vào kĩ thuật được chọn và tuỳ vào tính chất, yêu cầu của website</w:t>
      </w:r>
      <w:r w:rsidR="003350C3">
        <w:t xml:space="preserve"> </w:t>
      </w:r>
      <w:sdt>
        <w:sdtPr>
          <w:id w:val="809523089"/>
          <w:citation/>
        </w:sdtPr>
        <w:sdtContent>
          <w:r w:rsidR="003350C3">
            <w:fldChar w:fldCharType="begin"/>
          </w:r>
          <w:r w:rsidR="003350C3">
            <w:instrText xml:space="preserve"> CITATION gee23 \l 1033 </w:instrText>
          </w:r>
          <w:r w:rsidR="003350C3">
            <w:fldChar w:fldCharType="separate"/>
          </w:r>
          <w:r w:rsidR="003350C3" w:rsidRPr="003350C3">
            <w:rPr>
              <w:noProof/>
            </w:rPr>
            <w:t>[4]</w:t>
          </w:r>
          <w:r w:rsidR="003350C3">
            <w:fldChar w:fldCharType="end"/>
          </w:r>
        </w:sdtContent>
      </w:sdt>
      <w:r>
        <w:t>.</w:t>
      </w:r>
    </w:p>
    <w:p w14:paraId="5E058FC4" w14:textId="77777777" w:rsidR="001F3D6D" w:rsidRDefault="001F3D6D" w:rsidP="001F3D6D">
      <w:pPr>
        <w:pStyle w:val="Heading3"/>
      </w:pPr>
      <w:bookmarkStart w:id="6" w:name="_Toc155007946"/>
      <w:bookmarkStart w:id="7" w:name="_Toc155041537"/>
      <w:r>
        <w:t>Các công nghệ</w:t>
      </w:r>
      <w:bookmarkEnd w:id="6"/>
      <w:bookmarkEnd w:id="7"/>
      <w:r>
        <w:t xml:space="preserve"> website</w:t>
      </w:r>
    </w:p>
    <w:p w14:paraId="16693184" w14:textId="1914C1FC" w:rsidR="001F3D6D" w:rsidRDefault="001F3D6D" w:rsidP="001F3D6D">
      <w:pPr>
        <w:pStyle w:val="ND"/>
      </w:pPr>
      <w:r>
        <w:t>Single page application (SPA) là công nghệ phổ biến trong thiết kế website hiện đại. Được tạo ra bằng cách sử dụng các kĩ thuật frontend để hiển thị trang web mà không cần phải tải lại trang. Tập trung xử lý ở trình duyệt của người dùng vì thế nâng cao vai trò của frontend, giảm áp lực cho backend (điều này rất quan trọng cho các hệ thống lớn có lượng người dùng truy cập cao), rất có lợi về mặt tốc độ phản hồi yêu cầu khi yêu cầu/ phản hồi đều là các chuỗi JSON (</w:t>
      </w:r>
      <w:r w:rsidRPr="00F0029E">
        <w:t>JavaScript Object Notation</w:t>
      </w:r>
      <w:r>
        <w:t>) khá nhỏ so với toàn bộ HTML (</w:t>
      </w:r>
      <w:r w:rsidRPr="00F0029E">
        <w:t>HyperText Markup Language</w:t>
      </w:r>
      <w:r>
        <w:t>) được trả về từ server</w:t>
      </w:r>
      <w:r w:rsidR="003350C3">
        <w:t xml:space="preserve"> </w:t>
      </w:r>
      <w:sdt>
        <w:sdtPr>
          <w:id w:val="598380032"/>
          <w:citation/>
        </w:sdtPr>
        <w:sdtContent>
          <w:r w:rsidR="003350C3">
            <w:fldChar w:fldCharType="begin"/>
          </w:r>
          <w:r w:rsidR="003350C3">
            <w:instrText xml:space="preserve"> CITATION dev22 \l 1033 </w:instrText>
          </w:r>
          <w:r w:rsidR="003350C3">
            <w:fldChar w:fldCharType="separate"/>
          </w:r>
          <w:r w:rsidR="003350C3" w:rsidRPr="003350C3">
            <w:rPr>
              <w:noProof/>
            </w:rPr>
            <w:t>[5]</w:t>
          </w:r>
          <w:r w:rsidR="003350C3">
            <w:fldChar w:fldCharType="end"/>
          </w:r>
        </w:sdtContent>
      </w:sdt>
      <w:r>
        <w:t>.</w:t>
      </w:r>
    </w:p>
    <w:p w14:paraId="5C9D4A3A" w14:textId="5B43AAEC" w:rsidR="001F3D6D" w:rsidRDefault="001F3D6D" w:rsidP="001F3D6D">
      <w:pPr>
        <w:pStyle w:val="ND"/>
      </w:pPr>
      <w:r>
        <w:t xml:space="preserve">ReactJS là một thư viện JavaScript mã nguồn mở </w:t>
      </w:r>
      <w:r w:rsidRPr="00C343BD">
        <w:t xml:space="preserve">được xây dựng và phát triển </w:t>
      </w:r>
      <w:r>
        <w:t>bởi Facebook (hiện nay l để tạo ra những ứng dụng web hấp dẫn, nhanh và hiệu quả với mã hóa tối thiểu. Mục đích cốt lõi của ReactJS không chỉ khiến cho trang web phải thật mượt mà còn phải nhanh, khả năng mở rộng cao và đơn giản. Sức mạnh của ReactJS xuất phát từ việc tập trung vào các thành phần riêng lẻ khi viết mã và Virtual DOM (</w:t>
      </w:r>
      <w:r w:rsidRPr="00F0029E">
        <w:t>Document Object Model</w:t>
      </w:r>
      <w:r>
        <w:t>) là sức mạnh chính cho hiệu suất kết xuất giao diện. Khi viết mã thay vì làm việc trên toàn bộ ứng dụng web, ReactJS cho phép lập trình viên có thể chia nhỏ giao diện người dùng phức tạp thành các thành phần đơn giản hơn, giúp việc quản lý dễ dàng hơn thông qua mô hình tái sử dụng thành phần được xây dựng và phát triển</w:t>
      </w:r>
      <w:r w:rsidR="0008680A">
        <w:t xml:space="preserve"> </w:t>
      </w:r>
      <w:sdt>
        <w:sdtPr>
          <w:id w:val="1600675252"/>
          <w:citation/>
        </w:sdtPr>
        <w:sdtContent>
          <w:r w:rsidR="0008680A">
            <w:fldChar w:fldCharType="begin"/>
          </w:r>
          <w:r w:rsidR="0008680A">
            <w:instrText xml:space="preserve"> CITATION Rea23 \l 1033 </w:instrText>
          </w:r>
          <w:r w:rsidR="0008680A">
            <w:fldChar w:fldCharType="separate"/>
          </w:r>
          <w:r w:rsidR="0008680A" w:rsidRPr="0008680A">
            <w:rPr>
              <w:noProof/>
            </w:rPr>
            <w:t>[6]</w:t>
          </w:r>
          <w:r w:rsidR="0008680A">
            <w:fldChar w:fldCharType="end"/>
          </w:r>
        </w:sdtContent>
      </w:sdt>
      <w:r>
        <w:t>.</w:t>
      </w:r>
    </w:p>
    <w:p w14:paraId="19357288" w14:textId="4B9A2D79" w:rsidR="001F3D6D" w:rsidRDefault="001F3D6D" w:rsidP="001F3D6D">
      <w:pPr>
        <w:pStyle w:val="ND"/>
      </w:pPr>
      <w:r>
        <w:t xml:space="preserve">ExpressJS là một framework Node.js được sử dụng để xây dựng backend. Không ràng buộc về mặt cấu trúc do đó có thể lựa chọn bất kì mô hình backend nào để sử dụng, khả năng định tuyết mạnh mẽ giúp cho việc viết API trở nên đơn giản vì thế </w:t>
      </w:r>
      <w:r>
        <w:lastRenderedPageBreak/>
        <w:t>framework này rất phù hợp cho hệ thống web sử dụng Restful API, middleware là một vấn đề quan trọng trong hệ thống backend cũng được framework này hỗ trợ hoàn toàn, ExpressJS cũng cho phép can thiệp chỉnh sửa thông báo lỗi theo ý muốn từ đấy nhà phát triển có thể quản lý phản hồi của mình chủ động hơn tạo ra nhiều lợi ích hơn cho phía frontend tối ưu hoá các trải nghiệm người dùng</w:t>
      </w:r>
      <w:r w:rsidR="0008680A">
        <w:t xml:space="preserve"> </w:t>
      </w:r>
      <w:sdt>
        <w:sdtPr>
          <w:id w:val="1560289815"/>
          <w:citation/>
        </w:sdtPr>
        <w:sdtContent>
          <w:r w:rsidR="0008680A">
            <w:fldChar w:fldCharType="begin"/>
          </w:r>
          <w:r w:rsidR="0008680A">
            <w:instrText xml:space="preserve"> CITATION Str23 \l 1033 </w:instrText>
          </w:r>
          <w:r w:rsidR="0008680A">
            <w:fldChar w:fldCharType="separate"/>
          </w:r>
          <w:r w:rsidR="0008680A" w:rsidRPr="0008680A">
            <w:rPr>
              <w:noProof/>
            </w:rPr>
            <w:t>[7]</w:t>
          </w:r>
          <w:r w:rsidR="0008680A">
            <w:fldChar w:fldCharType="end"/>
          </w:r>
        </w:sdtContent>
      </w:sdt>
      <w:r>
        <w:t>.</w:t>
      </w:r>
    </w:p>
    <w:p w14:paraId="32778E9E" w14:textId="77777777" w:rsidR="001F3D6D" w:rsidRDefault="001F3D6D" w:rsidP="001F3D6D">
      <w:pPr>
        <w:pStyle w:val="Heading3"/>
      </w:pPr>
      <w:bookmarkStart w:id="8" w:name="_Toc155007947"/>
      <w:bookmarkStart w:id="9" w:name="_Toc155041538"/>
      <w:r>
        <w:t>Kĩ thuật</w:t>
      </w:r>
      <w:bookmarkEnd w:id="8"/>
      <w:bookmarkEnd w:id="9"/>
      <w:r>
        <w:t xml:space="preserve"> của website</w:t>
      </w:r>
    </w:p>
    <w:p w14:paraId="2FA71A9E" w14:textId="5EF26F40" w:rsidR="001F3D6D" w:rsidRDefault="001F3D6D" w:rsidP="001F3D6D">
      <w:pPr>
        <w:pStyle w:val="ND"/>
      </w:pPr>
      <w:r w:rsidRPr="00D6258D">
        <w:t>Client</w:t>
      </w:r>
      <w:r>
        <w:t>-s</w:t>
      </w:r>
      <w:r w:rsidRPr="00D6258D">
        <w:t xml:space="preserve">ide Rendering (CSR) là một kỹ thuật tạo ra các trang web động bằng cách </w:t>
      </w:r>
      <w:r>
        <w:t>kết xuất</w:t>
      </w:r>
      <w:r w:rsidRPr="00D6258D">
        <w:t xml:space="preserve"> các nội dung của trang trực tiếp trên phía trình duyệt web</w:t>
      </w:r>
      <w:r>
        <w:t xml:space="preserve"> của người dùng</w:t>
      </w:r>
      <w:r w:rsidRPr="00D6258D">
        <w:t xml:space="preserve"> thay vì trên phía </w:t>
      </w:r>
      <w:r>
        <w:t>máy chủ</w:t>
      </w:r>
      <w:r w:rsidRPr="00D6258D">
        <w:t xml:space="preserve">. Với CSR, khi có truy vấn từ trình duyệt gửi đến </w:t>
      </w:r>
      <w:r>
        <w:t>máy chủ</w:t>
      </w:r>
      <w:r w:rsidRPr="00D6258D">
        <w:t xml:space="preserve">, </w:t>
      </w:r>
      <w:r>
        <w:t xml:space="preserve">máy chủ </w:t>
      </w:r>
      <w:r w:rsidRPr="00D6258D">
        <w:t xml:space="preserve">sẽ gửi về một trang HTML trống, toàn bộ mã JavaScript và Css. Sau khi các tài nguyên được tải xong mã JavaScript sẽ được thực thi </w:t>
      </w:r>
      <w:r>
        <w:t>kết xuất</w:t>
      </w:r>
      <w:r w:rsidRPr="00D6258D">
        <w:t xml:space="preserve"> nội dung trang vào trang HTML</w:t>
      </w:r>
      <w:r>
        <w:t xml:space="preserve"> tuỳ thuộc</w:t>
      </w:r>
      <w:r w:rsidRPr="00D6258D">
        <w:t xml:space="preserve"> vào </w:t>
      </w:r>
      <w:r>
        <w:t>địa chỉ (</w:t>
      </w:r>
      <w:r w:rsidRPr="00D6258D">
        <w:t>url</w:t>
      </w:r>
      <w:r>
        <w:t>)</w:t>
      </w:r>
      <w:r w:rsidRPr="00D6258D">
        <w:t xml:space="preserve"> mà người dùng đang </w:t>
      </w:r>
      <w:r>
        <w:t>truy cập</w:t>
      </w:r>
      <w:r w:rsidR="00DB44DF">
        <w:t xml:space="preserve"> </w:t>
      </w:r>
      <w:sdt>
        <w:sdtPr>
          <w:id w:val="-743337253"/>
          <w:citation/>
        </w:sdtPr>
        <w:sdtContent>
          <w:r w:rsidR="00193B8C">
            <w:fldChar w:fldCharType="begin"/>
          </w:r>
          <w:r w:rsidR="00193B8C">
            <w:instrText xml:space="preserve"> CITATION Gee23 \l 1033 </w:instrText>
          </w:r>
          <w:r w:rsidR="00193B8C">
            <w:fldChar w:fldCharType="separate"/>
          </w:r>
          <w:r w:rsidR="00193B8C" w:rsidRPr="00193B8C">
            <w:rPr>
              <w:noProof/>
            </w:rPr>
            <w:t>[6]</w:t>
          </w:r>
          <w:r w:rsidR="00193B8C">
            <w:fldChar w:fldCharType="end"/>
          </w:r>
        </w:sdtContent>
      </w:sdt>
      <w:r w:rsidRPr="00D6258D">
        <w:t>.</w:t>
      </w:r>
    </w:p>
    <w:p w14:paraId="38B4E35C" w14:textId="77777777" w:rsidR="001F3D6D" w:rsidRDefault="001F3D6D" w:rsidP="001F3D6D">
      <w:pPr>
        <w:pStyle w:val="Heading3"/>
      </w:pPr>
      <w:bookmarkStart w:id="10" w:name="_Toc155007948"/>
      <w:bookmarkStart w:id="11" w:name="_Toc155041539"/>
      <w:r>
        <w:t>Thiết kế UI/UX</w:t>
      </w:r>
      <w:bookmarkEnd w:id="10"/>
      <w:bookmarkEnd w:id="11"/>
      <w:r>
        <w:t xml:space="preserve"> cho website</w:t>
      </w:r>
    </w:p>
    <w:p w14:paraId="0E831099" w14:textId="77777777" w:rsidR="001F3D6D" w:rsidRDefault="001F3D6D" w:rsidP="001F3D6D">
      <w:pPr>
        <w:pStyle w:val="ND"/>
      </w:pPr>
      <w:r>
        <w:t>Giao diện người dùng, hay UI (User Interface), không chỉ là việc thiết kế mà còn bao gồm một loạt các yếu tố như màu sắc, bố cục, fonts chữ, hình ảnh, và nhiều điều khác trên toàn bộ trang web. Trong thời đại hiện nay, vai trò của UI trở nên vô cùng quan trọng không chỉ trong mọi lĩnh vực của cuộc sống mà còn đặc biệt quan trọng trong lĩnh vực thương mại điện tử.</w:t>
      </w:r>
    </w:p>
    <w:p w14:paraId="55207EB2" w14:textId="77777777" w:rsidR="001F3D6D" w:rsidRDefault="001F3D6D" w:rsidP="001F3D6D">
      <w:pPr>
        <w:pStyle w:val="ND"/>
      </w:pPr>
      <w:r>
        <w:t>Ngược lại, trải nghiệm người dùng, hay UX (User Experience), tập trung vào việc thiết kế sao cho người dùng có trải nghiệm tốt nhất. Điều này bao gồm việc nghiên cứu và đánh giá thói quen cũng như nhu cầu sử dụng sản phẩm của khách hàng. Từ những thông tin này, việc thiết kế UX được đặc biệt chú trọng vào tính tiện ích và hiệu quả khi hệ thống hoạt động.</w:t>
      </w:r>
    </w:p>
    <w:p w14:paraId="5AA94695" w14:textId="77777777" w:rsidR="001F3D6D" w:rsidRDefault="001F3D6D" w:rsidP="001F3D6D">
      <w:pPr>
        <w:pStyle w:val="Heading2"/>
      </w:pPr>
      <w:r>
        <w:t xml:space="preserve">Lý do lựa chọn công nghệ, kĩ thuật xây dựng website </w:t>
      </w:r>
      <w:proofErr w:type="gramStart"/>
      <w:r>
        <w:t>Nowbuys</w:t>
      </w:r>
      <w:proofErr w:type="gramEnd"/>
    </w:p>
    <w:p w14:paraId="2B05ACC1" w14:textId="77777777" w:rsidR="001F3D6D" w:rsidRDefault="001F3D6D" w:rsidP="001F3D6D">
      <w:pPr>
        <w:pStyle w:val="Heading3"/>
      </w:pPr>
      <w:bookmarkStart w:id="12" w:name="_Toc155007950"/>
      <w:bookmarkStart w:id="13" w:name="_Toc155041541"/>
      <w:r>
        <w:t>Công nghệ</w:t>
      </w:r>
      <w:bookmarkEnd w:id="12"/>
      <w:bookmarkEnd w:id="13"/>
      <w:r>
        <w:t xml:space="preserve"> web</w:t>
      </w:r>
    </w:p>
    <w:p w14:paraId="13C12DCD" w14:textId="77777777" w:rsidR="001F3D6D" w:rsidRDefault="001F3D6D" w:rsidP="001F3D6D">
      <w:pPr>
        <w:pStyle w:val="ND"/>
      </w:pPr>
      <w:r>
        <w:t>ReactJS và ExpressJS đều là những công nghệ mạnh mẽ, nổi bật với hiệu năng và khả năng xây dựng tối ưu. Trang web được render trên trình duyệt với tốc độ gần như tức thì của ReactJS, mang lại trải nghiệm người dùng vô cùng nhanh chóng. Với ExpressJS, chúng ta được hỗ trợ đầy đủ về Restful API, middleware, và routing - những yếu tố cơ bản quan trọng trong việc xây dựng backend cho hệ thống.</w:t>
      </w:r>
    </w:p>
    <w:p w14:paraId="7506C219" w14:textId="77777777" w:rsidR="001F3D6D" w:rsidRDefault="001F3D6D" w:rsidP="001F3D6D">
      <w:pPr>
        <w:pStyle w:val="ND"/>
      </w:pPr>
      <w:r>
        <w:lastRenderedPageBreak/>
        <w:t>Sự kết hợp giữa ReactJS và ExpressJS là một sự lựa chọn hoàn hảo, đặc biệt là trong lĩnh vực ứng dụng web thương mại điện tử. Sự kết hợp này không chỉ đảm bảo hiệu năng cao mà còn tạo ra trải nghiệm người dùng xuất sắc về mặt sản phẩm. Với ExpressJS, quá trình xây dựng backend trở nên đơn giản hóa đáng kể, khi mọi yếu tố quan trọng của một cấu trúc backend đều được hỗ trợ đầy đủ.</w:t>
      </w:r>
    </w:p>
    <w:p w14:paraId="1F5134DE" w14:textId="77777777" w:rsidR="001F3D6D" w:rsidRDefault="001F3D6D" w:rsidP="001F3D6D">
      <w:pPr>
        <w:pStyle w:val="ND"/>
      </w:pPr>
      <w:r>
        <w:t>ReactJS, với hướng tiếp cận tái sử dụng thành phần, làm cho việc xây dựng trang web trở nên đáng giá, bởi vì có thể nhanh chóng tái sử dụng các thành phần cho các sản phẩm khác nhau. Sự kết hợp của hai công nghệ này không chỉ mang lại hiệu suất và độ tin cậy, mà còn giúp tối ưu hóa quá trình phát triển ứng dụng web.</w:t>
      </w:r>
    </w:p>
    <w:p w14:paraId="0965DED3" w14:textId="77777777" w:rsidR="001F3D6D" w:rsidRDefault="001F3D6D" w:rsidP="001F3D6D">
      <w:pPr>
        <w:pStyle w:val="Heading3"/>
      </w:pPr>
      <w:bookmarkStart w:id="14" w:name="_Toc155007951"/>
      <w:bookmarkStart w:id="15" w:name="_Toc155041542"/>
      <w:r>
        <w:t>Kĩ thuật CSR</w:t>
      </w:r>
      <w:bookmarkEnd w:id="14"/>
      <w:bookmarkEnd w:id="15"/>
      <w:r>
        <w:t xml:space="preserve"> trong thiết kế website</w:t>
      </w:r>
    </w:p>
    <w:p w14:paraId="242204A5" w14:textId="444BD7A5" w:rsidR="001F3D6D" w:rsidRDefault="001F3D6D" w:rsidP="001F3D6D">
      <w:pPr>
        <w:pStyle w:val="ND"/>
      </w:pPr>
      <w:r w:rsidRPr="00116C4D">
        <w:t>Client</w:t>
      </w:r>
      <w:r>
        <w:t>-</w:t>
      </w:r>
      <w:r w:rsidRPr="00116C4D">
        <w:t xml:space="preserve">side </w:t>
      </w:r>
      <w:r>
        <w:t>R</w:t>
      </w:r>
      <w:r w:rsidRPr="00116C4D">
        <w:t>endering có những đặc điểm nổi bật đảm bảo về tốc độ phản hồi, hiệu năng của web do các trang được render trực tiếp từ trình duyệt mọi tương tác với backend đều thông qua API, tương tác giữa người dùng và web tối ưu nhất do không phải tải lại trang khi người dùng thao tác tạo cảm giác liền mạch khi sử dụng. Đặc biệt kĩ thuật này phù hợp với công nghệ được sử dụng ở trên là ReactJS</w:t>
      </w:r>
      <w:r w:rsidR="00193B8C">
        <w:t xml:space="preserve"> </w:t>
      </w:r>
      <w:sdt>
        <w:sdtPr>
          <w:id w:val="1149638912"/>
          <w:citation/>
        </w:sdtPr>
        <w:sdtContent>
          <w:r w:rsidR="00193B8C">
            <w:fldChar w:fldCharType="begin"/>
          </w:r>
          <w:r w:rsidR="00193B8C">
            <w:instrText xml:space="preserve"> CITATION Gee23 \l 1033 </w:instrText>
          </w:r>
          <w:r w:rsidR="00193B8C">
            <w:fldChar w:fldCharType="separate"/>
          </w:r>
          <w:r w:rsidR="00193B8C" w:rsidRPr="00193B8C">
            <w:rPr>
              <w:noProof/>
            </w:rPr>
            <w:t>[6]</w:t>
          </w:r>
          <w:r w:rsidR="00193B8C">
            <w:fldChar w:fldCharType="end"/>
          </w:r>
        </w:sdtContent>
      </w:sdt>
      <w:r w:rsidRPr="00116C4D">
        <w:t>.</w:t>
      </w:r>
    </w:p>
    <w:p w14:paraId="4818E610" w14:textId="77777777" w:rsidR="001F3D6D" w:rsidRDefault="001F3D6D" w:rsidP="001F3D6D">
      <w:pPr>
        <w:pStyle w:val="Heading3"/>
      </w:pPr>
      <w:bookmarkStart w:id="16" w:name="_Toc155007952"/>
      <w:bookmarkStart w:id="17" w:name="_Toc155041543"/>
      <w:r>
        <w:t>Thiết kế UI / UX</w:t>
      </w:r>
      <w:bookmarkEnd w:id="16"/>
      <w:bookmarkEnd w:id="17"/>
      <w:r>
        <w:t xml:space="preserve"> cho website</w:t>
      </w:r>
    </w:p>
    <w:p w14:paraId="7E3ECF85" w14:textId="77777777" w:rsidR="001F3D6D" w:rsidRDefault="001F3D6D" w:rsidP="001F3D6D">
      <w:pPr>
        <w:pStyle w:val="ND"/>
      </w:pPr>
      <w:r>
        <w:t>Ngày nay chúng ta dễ dàng bị thu hút bởi những website được thiết kế với giao diện tốt, hợp thời và rất dễ thấy sự phàn nàn từ người dùng khi website có sự tương tác phức tạp thiếu trực quan cho các tính năng. Những điều đấy cho thấy rằng website ngày nay ngoài việc đảm bảo chuyên biệt về tính năng thì còn phải cân bằng với thiết kế giao diện và tương tác người dùng ở lại lâu hơn với website, giúp tăng lượng người tiêu dùng và tăng doanh thu.</w:t>
      </w:r>
    </w:p>
    <w:p w14:paraId="4AAC2E1B" w14:textId="77777777" w:rsidR="001F3D6D" w:rsidRDefault="001F3D6D" w:rsidP="001F3D6D">
      <w:pPr>
        <w:pStyle w:val="ND"/>
      </w:pPr>
      <w:r>
        <w:t>UI là yếu tố then chốt đầu tiên quyết định đến việc tiếp tục hay rời đi của người dùng khi lần đầu họ truy cập, đảm bảo họ có thể dễ dàng nhìn thấy các tính năng cơ bản và chuyên biệt của website. Các công trình khoa học gần đây cho thấy rằng màu sắc ảnh hưởng rất lớn đến cảm xúc và các giác quan của con người, tuỳ vào loại màu sắc sẽ gợi cho người dùng một cảm xúc nhất định, làm chi phối đến các hành động của mình với website.</w:t>
      </w:r>
    </w:p>
    <w:p w14:paraId="4A71A756" w14:textId="77777777" w:rsidR="001F3D6D" w:rsidRDefault="001F3D6D" w:rsidP="001F3D6D">
      <w:pPr>
        <w:pStyle w:val="ND"/>
      </w:pPr>
      <w:r>
        <w:t xml:space="preserve">UX là yếu tố quan trọng chính giữ chân người dùng lâu dài, vì UX được hình thành khi có sự nghiên cứu về thói quen, hành vi… của người dùng được nghiên cứu </w:t>
      </w:r>
      <w:r>
        <w:lastRenderedPageBreak/>
        <w:t>theo từng lĩnh vực, từng khu vực địa lý thậm chí là theo văn hoá. Điều đó làm cho website trở nên gần gủi, thân thiện dễ sử dụng, thu hút người dùng hơn.</w:t>
      </w:r>
    </w:p>
    <w:p w14:paraId="052D6CCE" w14:textId="77777777" w:rsidR="001F3D6D" w:rsidRDefault="001F3D6D" w:rsidP="001F3D6D">
      <w:pPr>
        <w:pStyle w:val="Heading2"/>
      </w:pPr>
      <w:r>
        <w:t>Khái niệm bán hàng online.</w:t>
      </w:r>
    </w:p>
    <w:p w14:paraId="3AB3D727" w14:textId="77777777" w:rsidR="001F3D6D" w:rsidRPr="00AD0855" w:rsidRDefault="001F3D6D" w:rsidP="001F3D6D">
      <w:pPr>
        <w:pStyle w:val="ND"/>
      </w:pPr>
      <w:r w:rsidRPr="00EA0119">
        <w:t xml:space="preserve">Bán hàng online là quá trình thực hiện giao dịch </w:t>
      </w:r>
      <w:r>
        <w:t>mua bán</w:t>
      </w:r>
      <w:r w:rsidRPr="00EA0119">
        <w:t xml:space="preserve"> qua Internet, trong đó người mua và người bán không cần phải gặp trực tiếp. Khái niệm này bao gồm việc quảng cáo, bày bán và mua sắm sản phẩm và dịch vụ thông qua các trang web, ứng dụng di động, và các nền tảng thương mại điện tử. Bán hàng online mang lại sự tiện lợi, đa dạng lựa chọn sản phẩm, khả năng so sánh giá dễ dàng, và tạo ra trải nghiệm mua sắm linh hoạt cho người tiêu dùng, đồng thời mở rộng phạm vi thị trường cho doanh nghiệp.</w:t>
      </w:r>
    </w:p>
    <w:p w14:paraId="2051D57A" w14:textId="77777777" w:rsidR="001F3D6D" w:rsidRPr="00EA0119" w:rsidRDefault="001F3D6D" w:rsidP="001F3D6D">
      <w:pPr>
        <w:pStyle w:val="Heading2"/>
        <w:rPr>
          <w:sz w:val="28"/>
        </w:rPr>
      </w:pPr>
      <w:r>
        <w:t>Các công trình nghiên cứu liên quan</w:t>
      </w:r>
      <w:bookmarkStart w:id="18" w:name="_Toc155007956"/>
      <w:bookmarkStart w:id="19" w:name="_Toc155041546"/>
    </w:p>
    <w:p w14:paraId="7E7768C8" w14:textId="77777777" w:rsidR="001F3D6D" w:rsidRDefault="001F3D6D" w:rsidP="001F3D6D">
      <w:pPr>
        <w:pStyle w:val="ND"/>
      </w:pPr>
      <w:r w:rsidRPr="00203C50">
        <w:rPr>
          <w:b/>
          <w:bCs/>
        </w:rPr>
        <w:t>“Lập trình web với React”</w:t>
      </w:r>
      <w:r w:rsidRPr="00203C50">
        <w:t xml:space="preserve"> báo cáo thực tập </w:t>
      </w:r>
      <w:r>
        <w:t>công ty</w:t>
      </w:r>
      <w:r w:rsidRPr="00203C50">
        <w:t xml:space="preserve"> TNHH Virtual Desire Event sử dụng ReactJS xây dựng web của Nguyễn Thanh Hoàng sinh viên trường đại học Công nghệ Thông tin. </w:t>
      </w:r>
      <w:r>
        <w:t xml:space="preserve"> </w:t>
      </w:r>
    </w:p>
    <w:p w14:paraId="45FBBB17" w14:textId="77777777" w:rsidR="001F3D6D" w:rsidRDefault="001F3D6D" w:rsidP="001F3D6D">
      <w:pPr>
        <w:pStyle w:val="ND"/>
      </w:pPr>
      <w:r>
        <w:rPr>
          <w:b/>
          <w:bCs/>
        </w:rPr>
        <w:t>“Xây dựng trang web review sách”</w:t>
      </w:r>
      <w:r>
        <w:t xml:space="preserve"> báo cáo thực tập về việc xây dựng trang web bằng công nghệ NodeJS và ExpressJs của sinh viên khoa Công nghệ Thông tin đại học Bách khoa Đà Nẵng.</w:t>
      </w:r>
    </w:p>
    <w:p w14:paraId="654533B3" w14:textId="77777777" w:rsidR="001F3D6D" w:rsidRPr="00DA203A" w:rsidRDefault="001F3D6D" w:rsidP="001F3D6D">
      <w:pPr>
        <w:pStyle w:val="ND"/>
      </w:pPr>
    </w:p>
    <w:p w14:paraId="2ADD4BC5" w14:textId="77777777" w:rsidR="001F3D6D" w:rsidRPr="001248DE" w:rsidRDefault="001F3D6D" w:rsidP="001F3D6D">
      <w:pPr>
        <w:pStyle w:val="ND"/>
        <w:rPr>
          <w:sz w:val="28"/>
        </w:rPr>
      </w:pPr>
      <w:r w:rsidRPr="001248DE">
        <w:br w:type="page"/>
      </w:r>
    </w:p>
    <w:p w14:paraId="06B09412" w14:textId="77777777" w:rsidR="001F3D6D" w:rsidRDefault="001F3D6D" w:rsidP="001F3D6D">
      <w:pPr>
        <w:pStyle w:val="Heading1"/>
      </w:pPr>
      <w:r>
        <w:lastRenderedPageBreak/>
        <w:t>HIỆN THỰC HOÁ NGHIÊN CỨU</w:t>
      </w:r>
      <w:bookmarkEnd w:id="18"/>
      <w:bookmarkEnd w:id="19"/>
    </w:p>
    <w:p w14:paraId="3F2D1F4D" w14:textId="77777777" w:rsidR="001F3D6D" w:rsidRDefault="001F3D6D" w:rsidP="001F3D6D">
      <w:pPr>
        <w:pStyle w:val="Heading2"/>
      </w:pPr>
      <w:r>
        <w:t>Thiết kế cơ sở dữ liệu mySQL</w:t>
      </w:r>
    </w:p>
    <w:p w14:paraId="41169F9E" w14:textId="77777777" w:rsidR="001F3D6D" w:rsidRPr="001A0637" w:rsidRDefault="001F3D6D" w:rsidP="001F3D6D">
      <w:pPr>
        <w:pStyle w:val="Heading3"/>
      </w:pPr>
      <w:bookmarkStart w:id="20" w:name="_Toc155041553"/>
      <w:r>
        <w:t>Lượt đồ cơ sở dữ liệu</w:t>
      </w:r>
      <w:bookmarkEnd w:id="20"/>
    </w:p>
    <w:p w14:paraId="1BF657A7" w14:textId="32B5479B" w:rsidR="001F3D6D" w:rsidRDefault="00026C49" w:rsidP="001F3D6D">
      <w:r w:rsidRPr="00E62AAD">
        <w:rPr>
          <w:noProof/>
        </w:rPr>
        <w:drawing>
          <wp:inline distT="0" distB="0" distL="0" distR="0" wp14:anchorId="56C97F90" wp14:editId="4FACC959">
            <wp:extent cx="6242050" cy="4110990"/>
            <wp:effectExtent l="0" t="0" r="0" b="0"/>
            <wp:docPr id="2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42050" cy="4110990"/>
                    </a:xfrm>
                    <a:prstGeom prst="rect">
                      <a:avLst/>
                    </a:prstGeom>
                    <a:noFill/>
                    <a:ln>
                      <a:noFill/>
                    </a:ln>
                  </pic:spPr>
                </pic:pic>
              </a:graphicData>
            </a:graphic>
          </wp:inline>
        </w:drawing>
      </w:r>
    </w:p>
    <w:p w14:paraId="548D60AF" w14:textId="77777777" w:rsidR="001F3D6D" w:rsidRPr="00AF2D0A" w:rsidRDefault="001F3D6D" w:rsidP="001F3D6D">
      <w:pPr>
        <w:pStyle w:val="Caption"/>
      </w:pPr>
      <w:bookmarkStart w:id="21" w:name="_Toc155076354"/>
      <w:bookmarkStart w:id="22" w:name="_Toc155468025"/>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w:t>
      </w:r>
      <w:r>
        <w:fldChar w:fldCharType="end"/>
      </w:r>
      <w:r>
        <w:t xml:space="preserve"> Lượt đồ cơ sở dữ liệu website Nowbuys</w:t>
      </w:r>
      <w:bookmarkEnd w:id="21"/>
      <w:bookmarkEnd w:id="22"/>
      <w:r>
        <w:t xml:space="preserve"> </w:t>
      </w:r>
    </w:p>
    <w:p w14:paraId="4EC2EA32" w14:textId="77777777" w:rsidR="001F3D6D" w:rsidRDefault="001F3D6D" w:rsidP="001F3D6D">
      <w:pPr>
        <w:pStyle w:val="ND"/>
      </w:pPr>
      <w:r>
        <w:rPr>
          <w:b/>
          <w:bCs/>
        </w:rPr>
        <w:t xml:space="preserve">otp: </w:t>
      </w:r>
      <w:r>
        <w:t xml:space="preserve">Dùng để lưu trữ mã OTP xác thực tài khoản email mỗi khi người dùng tạo tài khoản mới và mỗi hàng chỉ tồn tại trong một khoản thời gian nhất định. </w:t>
      </w:r>
    </w:p>
    <w:p w14:paraId="269F6B17" w14:textId="77777777" w:rsidR="001F3D6D" w:rsidRPr="00152941" w:rsidRDefault="001F3D6D" w:rsidP="001F3D6D">
      <w:pPr>
        <w:pStyle w:val="ND"/>
      </w:pPr>
      <w:r>
        <w:rPr>
          <w:b/>
          <w:bCs/>
        </w:rPr>
        <w:t>voucher:</w:t>
      </w:r>
      <w:r>
        <w:t xml:space="preserve"> Dùng để lưu trữ các mã giảm giá gồm mã, sử dụng cho sản phẩm hay vận chuyển, thời gian bắt đầu, thời gian hết hạn, phần trăm được giảm, giá tối đa được giảm và giá tối thiểu để áp dụng mã.</w:t>
      </w:r>
    </w:p>
    <w:p w14:paraId="4CDC0C8C" w14:textId="77777777" w:rsidR="001F3D6D" w:rsidRDefault="001F3D6D" w:rsidP="001F3D6D">
      <w:pPr>
        <w:pStyle w:val="Heading3"/>
      </w:pPr>
      <w:bookmarkStart w:id="23" w:name="_Toc155041554"/>
      <w:r>
        <w:t>Mô tả một số bảng quan trọng</w:t>
      </w:r>
      <w:bookmarkEnd w:id="23"/>
    </w:p>
    <w:p w14:paraId="30DA43BB" w14:textId="77777777" w:rsidR="001F3D6D" w:rsidRDefault="001F3D6D" w:rsidP="001F3D6D">
      <w:pPr>
        <w:pStyle w:val="ND"/>
      </w:pPr>
      <w:r>
        <w:t>Bảng “user”: chứa thông tin người dù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21"/>
        <w:gridCol w:w="4348"/>
        <w:gridCol w:w="1693"/>
        <w:gridCol w:w="1500"/>
      </w:tblGrid>
      <w:tr w:rsidR="001F3D6D" w14:paraId="353EE0F5" w14:textId="77777777" w:rsidTr="00D543CA">
        <w:trPr>
          <w:trHeight w:val="373"/>
        </w:trPr>
        <w:tc>
          <w:tcPr>
            <w:tcW w:w="1526" w:type="dxa"/>
            <w:shd w:val="clear" w:color="auto" w:fill="auto"/>
          </w:tcPr>
          <w:p w14:paraId="406533DA" w14:textId="77777777" w:rsidR="001F3D6D" w:rsidRPr="00A02BA6" w:rsidRDefault="001F3D6D" w:rsidP="00D543CA">
            <w:pPr>
              <w:pStyle w:val="ND"/>
              <w:spacing w:line="240" w:lineRule="auto"/>
              <w:ind w:firstLine="0"/>
              <w:jc w:val="center"/>
              <w:rPr>
                <w:i/>
                <w:iCs/>
              </w:rPr>
            </w:pPr>
            <w:r w:rsidRPr="00A02BA6">
              <w:rPr>
                <w:i/>
                <w:iCs/>
              </w:rPr>
              <w:t>Thuộc tính</w:t>
            </w:r>
          </w:p>
        </w:tc>
        <w:tc>
          <w:tcPr>
            <w:tcW w:w="4536" w:type="dxa"/>
            <w:shd w:val="clear" w:color="auto" w:fill="auto"/>
          </w:tcPr>
          <w:p w14:paraId="058300A6" w14:textId="77777777" w:rsidR="001F3D6D" w:rsidRPr="00A02BA6" w:rsidRDefault="001F3D6D" w:rsidP="00D543CA">
            <w:pPr>
              <w:pStyle w:val="ND"/>
              <w:spacing w:line="240" w:lineRule="auto"/>
              <w:ind w:firstLine="0"/>
              <w:jc w:val="center"/>
              <w:rPr>
                <w:i/>
                <w:iCs/>
              </w:rPr>
            </w:pPr>
            <w:r w:rsidRPr="00A02BA6">
              <w:rPr>
                <w:i/>
                <w:iCs/>
              </w:rPr>
              <w:t>Mô tả</w:t>
            </w:r>
          </w:p>
        </w:tc>
        <w:tc>
          <w:tcPr>
            <w:tcW w:w="1701" w:type="dxa"/>
            <w:shd w:val="clear" w:color="auto" w:fill="auto"/>
          </w:tcPr>
          <w:p w14:paraId="0DBC9A9A" w14:textId="77777777" w:rsidR="001F3D6D" w:rsidRPr="00A02BA6" w:rsidRDefault="001F3D6D" w:rsidP="00D543CA">
            <w:pPr>
              <w:pStyle w:val="ND"/>
              <w:spacing w:line="240" w:lineRule="auto"/>
              <w:ind w:firstLine="0"/>
              <w:jc w:val="center"/>
              <w:rPr>
                <w:i/>
                <w:iCs/>
              </w:rPr>
            </w:pPr>
            <w:r w:rsidRPr="00A02BA6">
              <w:rPr>
                <w:i/>
                <w:iCs/>
              </w:rPr>
              <w:t>Kiểu dữ liệu</w:t>
            </w:r>
          </w:p>
        </w:tc>
        <w:tc>
          <w:tcPr>
            <w:tcW w:w="1525" w:type="dxa"/>
            <w:shd w:val="clear" w:color="auto" w:fill="auto"/>
          </w:tcPr>
          <w:p w14:paraId="1783C590" w14:textId="77777777" w:rsidR="001F3D6D" w:rsidRPr="00A02BA6" w:rsidRDefault="001F3D6D" w:rsidP="00D543CA">
            <w:pPr>
              <w:pStyle w:val="ND"/>
              <w:spacing w:line="240" w:lineRule="auto"/>
              <w:ind w:firstLine="0"/>
              <w:jc w:val="center"/>
              <w:rPr>
                <w:i/>
                <w:iCs/>
              </w:rPr>
            </w:pPr>
            <w:r w:rsidRPr="00A02BA6">
              <w:rPr>
                <w:i/>
                <w:iCs/>
              </w:rPr>
              <w:t>Ràng buộc</w:t>
            </w:r>
          </w:p>
        </w:tc>
      </w:tr>
      <w:tr w:rsidR="001F3D6D" w14:paraId="46957CD0" w14:textId="77777777" w:rsidTr="00D543CA">
        <w:tc>
          <w:tcPr>
            <w:tcW w:w="1526" w:type="dxa"/>
            <w:shd w:val="clear" w:color="auto" w:fill="auto"/>
          </w:tcPr>
          <w:p w14:paraId="4848E0F5" w14:textId="77777777" w:rsidR="001F3D6D" w:rsidRDefault="001F3D6D" w:rsidP="00D543CA">
            <w:pPr>
              <w:pStyle w:val="ND"/>
              <w:spacing w:line="240" w:lineRule="auto"/>
              <w:ind w:firstLine="0"/>
              <w:jc w:val="left"/>
            </w:pPr>
            <w:r>
              <w:t>id</w:t>
            </w:r>
          </w:p>
        </w:tc>
        <w:tc>
          <w:tcPr>
            <w:tcW w:w="4536" w:type="dxa"/>
            <w:shd w:val="clear" w:color="auto" w:fill="auto"/>
          </w:tcPr>
          <w:p w14:paraId="2EEAFB8F" w14:textId="77777777" w:rsidR="001F3D6D" w:rsidRDefault="001F3D6D" w:rsidP="00D543CA">
            <w:pPr>
              <w:pStyle w:val="ND"/>
              <w:spacing w:line="240" w:lineRule="auto"/>
              <w:ind w:firstLine="0"/>
              <w:jc w:val="left"/>
            </w:pPr>
            <w:r>
              <w:t>Mã người dùng</w:t>
            </w:r>
          </w:p>
        </w:tc>
        <w:tc>
          <w:tcPr>
            <w:tcW w:w="1701" w:type="dxa"/>
            <w:shd w:val="clear" w:color="auto" w:fill="auto"/>
          </w:tcPr>
          <w:p w14:paraId="07C16DA7" w14:textId="77777777" w:rsidR="001F3D6D" w:rsidRDefault="001F3D6D" w:rsidP="00D543CA">
            <w:pPr>
              <w:pStyle w:val="ND"/>
              <w:spacing w:line="240" w:lineRule="auto"/>
              <w:ind w:firstLine="0"/>
              <w:jc w:val="left"/>
            </w:pPr>
            <w:r>
              <w:t>int</w:t>
            </w:r>
          </w:p>
        </w:tc>
        <w:tc>
          <w:tcPr>
            <w:tcW w:w="1525" w:type="dxa"/>
            <w:shd w:val="clear" w:color="auto" w:fill="auto"/>
          </w:tcPr>
          <w:p w14:paraId="229844D6" w14:textId="77777777" w:rsidR="001F3D6D" w:rsidRDefault="001F3D6D" w:rsidP="00D543CA">
            <w:pPr>
              <w:pStyle w:val="ND"/>
              <w:spacing w:line="240" w:lineRule="auto"/>
              <w:ind w:firstLine="0"/>
              <w:jc w:val="left"/>
            </w:pPr>
            <w:r>
              <w:t>Primary key</w:t>
            </w:r>
          </w:p>
        </w:tc>
      </w:tr>
      <w:tr w:rsidR="001F3D6D" w14:paraId="18454340" w14:textId="77777777" w:rsidTr="00D543CA">
        <w:tc>
          <w:tcPr>
            <w:tcW w:w="1526" w:type="dxa"/>
            <w:shd w:val="clear" w:color="auto" w:fill="auto"/>
          </w:tcPr>
          <w:p w14:paraId="6FE224CE" w14:textId="77777777" w:rsidR="001F3D6D" w:rsidRDefault="001F3D6D" w:rsidP="00D543CA">
            <w:pPr>
              <w:pStyle w:val="ND"/>
              <w:spacing w:line="240" w:lineRule="auto"/>
              <w:ind w:firstLine="0"/>
              <w:jc w:val="left"/>
            </w:pPr>
            <w:r w:rsidRPr="00961454">
              <w:t>id_firebase</w:t>
            </w:r>
          </w:p>
        </w:tc>
        <w:tc>
          <w:tcPr>
            <w:tcW w:w="4536" w:type="dxa"/>
            <w:shd w:val="clear" w:color="auto" w:fill="auto"/>
          </w:tcPr>
          <w:p w14:paraId="51AAEC98" w14:textId="77777777" w:rsidR="001F3D6D" w:rsidRDefault="001F3D6D" w:rsidP="00D543CA">
            <w:pPr>
              <w:pStyle w:val="ND"/>
              <w:spacing w:line="240" w:lineRule="auto"/>
              <w:ind w:firstLine="0"/>
              <w:jc w:val="left"/>
            </w:pPr>
            <w:r>
              <w:t>Mã người dùng khi đăng nhập bằng tài khoản bên thứ 3 do firebase cấp</w:t>
            </w:r>
          </w:p>
        </w:tc>
        <w:tc>
          <w:tcPr>
            <w:tcW w:w="1701" w:type="dxa"/>
            <w:shd w:val="clear" w:color="auto" w:fill="auto"/>
          </w:tcPr>
          <w:p w14:paraId="25436381" w14:textId="77777777" w:rsidR="001F3D6D" w:rsidRDefault="001F3D6D" w:rsidP="00D543CA">
            <w:pPr>
              <w:pStyle w:val="ND"/>
              <w:spacing w:line="240" w:lineRule="auto"/>
              <w:ind w:firstLine="0"/>
            </w:pPr>
            <w:proofErr w:type="gramStart"/>
            <w:r>
              <w:t>varchar(</w:t>
            </w:r>
            <w:proofErr w:type="gramEnd"/>
            <w:r>
              <w:t>255)</w:t>
            </w:r>
          </w:p>
        </w:tc>
        <w:tc>
          <w:tcPr>
            <w:tcW w:w="1525" w:type="dxa"/>
            <w:shd w:val="clear" w:color="auto" w:fill="auto"/>
          </w:tcPr>
          <w:p w14:paraId="254D0F00" w14:textId="77777777" w:rsidR="001F3D6D" w:rsidRDefault="001F3D6D" w:rsidP="00D543CA">
            <w:pPr>
              <w:pStyle w:val="ND"/>
              <w:spacing w:line="240" w:lineRule="auto"/>
              <w:ind w:firstLine="0"/>
              <w:jc w:val="left"/>
            </w:pPr>
          </w:p>
        </w:tc>
      </w:tr>
      <w:tr w:rsidR="001F3D6D" w14:paraId="57F28806" w14:textId="77777777" w:rsidTr="00D543CA">
        <w:tc>
          <w:tcPr>
            <w:tcW w:w="1526" w:type="dxa"/>
            <w:shd w:val="clear" w:color="auto" w:fill="auto"/>
          </w:tcPr>
          <w:p w14:paraId="3431B655" w14:textId="77777777" w:rsidR="001F3D6D" w:rsidRDefault="001F3D6D" w:rsidP="00D543CA">
            <w:pPr>
              <w:pStyle w:val="ND"/>
              <w:spacing w:line="240" w:lineRule="auto"/>
              <w:ind w:firstLine="0"/>
              <w:jc w:val="left"/>
            </w:pPr>
            <w:r w:rsidRPr="00F8612A">
              <w:lastRenderedPageBreak/>
              <w:t>id_provider</w:t>
            </w:r>
          </w:p>
        </w:tc>
        <w:tc>
          <w:tcPr>
            <w:tcW w:w="4536" w:type="dxa"/>
            <w:shd w:val="clear" w:color="auto" w:fill="auto"/>
          </w:tcPr>
          <w:p w14:paraId="722CAAAD" w14:textId="77777777" w:rsidR="001F3D6D" w:rsidRDefault="001F3D6D" w:rsidP="00D543CA">
            <w:pPr>
              <w:pStyle w:val="ND"/>
              <w:spacing w:line="240" w:lineRule="auto"/>
              <w:ind w:firstLine="0"/>
              <w:jc w:val="left"/>
            </w:pPr>
            <w:r>
              <w:t>Mã người dùng khi đăng nhập bằng tài khoản bên thứ 3</w:t>
            </w:r>
          </w:p>
        </w:tc>
        <w:tc>
          <w:tcPr>
            <w:tcW w:w="1701" w:type="dxa"/>
            <w:shd w:val="clear" w:color="auto" w:fill="auto"/>
          </w:tcPr>
          <w:p w14:paraId="369C99D9" w14:textId="77777777" w:rsidR="001F3D6D" w:rsidRDefault="001F3D6D" w:rsidP="00D543CA">
            <w:pPr>
              <w:pStyle w:val="ND"/>
              <w:spacing w:line="240" w:lineRule="auto"/>
              <w:ind w:firstLine="0"/>
              <w:jc w:val="left"/>
            </w:pPr>
            <w:proofErr w:type="gramStart"/>
            <w:r>
              <w:t>varchar(</w:t>
            </w:r>
            <w:proofErr w:type="gramEnd"/>
            <w:r>
              <w:t>255)</w:t>
            </w:r>
          </w:p>
        </w:tc>
        <w:tc>
          <w:tcPr>
            <w:tcW w:w="1525" w:type="dxa"/>
            <w:shd w:val="clear" w:color="auto" w:fill="auto"/>
          </w:tcPr>
          <w:p w14:paraId="30C6DBFF" w14:textId="77777777" w:rsidR="001F3D6D" w:rsidRDefault="001F3D6D" w:rsidP="00D543CA">
            <w:pPr>
              <w:pStyle w:val="ND"/>
              <w:spacing w:line="240" w:lineRule="auto"/>
              <w:ind w:firstLine="0"/>
              <w:jc w:val="left"/>
            </w:pPr>
          </w:p>
        </w:tc>
      </w:tr>
      <w:tr w:rsidR="001F3D6D" w14:paraId="4FFB633C" w14:textId="77777777" w:rsidTr="00D543CA">
        <w:tc>
          <w:tcPr>
            <w:tcW w:w="1526" w:type="dxa"/>
            <w:shd w:val="clear" w:color="auto" w:fill="auto"/>
          </w:tcPr>
          <w:p w14:paraId="0E592579" w14:textId="77777777" w:rsidR="001F3D6D" w:rsidRDefault="001F3D6D" w:rsidP="00D543CA">
            <w:pPr>
              <w:pStyle w:val="ND"/>
              <w:spacing w:line="240" w:lineRule="auto"/>
              <w:ind w:firstLine="0"/>
              <w:jc w:val="left"/>
            </w:pPr>
            <w:r>
              <w:t>firstname</w:t>
            </w:r>
          </w:p>
        </w:tc>
        <w:tc>
          <w:tcPr>
            <w:tcW w:w="4536" w:type="dxa"/>
            <w:shd w:val="clear" w:color="auto" w:fill="auto"/>
          </w:tcPr>
          <w:p w14:paraId="0CFF5DE4" w14:textId="77777777" w:rsidR="001F3D6D" w:rsidRDefault="001F3D6D" w:rsidP="00D543CA">
            <w:pPr>
              <w:pStyle w:val="ND"/>
              <w:spacing w:line="240" w:lineRule="auto"/>
              <w:ind w:firstLine="0"/>
              <w:jc w:val="left"/>
            </w:pPr>
            <w:r>
              <w:t>Tên</w:t>
            </w:r>
          </w:p>
        </w:tc>
        <w:tc>
          <w:tcPr>
            <w:tcW w:w="1701" w:type="dxa"/>
            <w:shd w:val="clear" w:color="auto" w:fill="auto"/>
          </w:tcPr>
          <w:p w14:paraId="3BC19985" w14:textId="77777777" w:rsidR="001F3D6D" w:rsidRDefault="001F3D6D" w:rsidP="00D543CA">
            <w:pPr>
              <w:pStyle w:val="ND"/>
              <w:spacing w:line="240" w:lineRule="auto"/>
              <w:ind w:firstLine="0"/>
              <w:jc w:val="left"/>
            </w:pPr>
            <w:proofErr w:type="gramStart"/>
            <w:r>
              <w:t>varchar(</w:t>
            </w:r>
            <w:proofErr w:type="gramEnd"/>
            <w:r>
              <w:t>50)</w:t>
            </w:r>
          </w:p>
        </w:tc>
        <w:tc>
          <w:tcPr>
            <w:tcW w:w="1525" w:type="dxa"/>
            <w:shd w:val="clear" w:color="auto" w:fill="auto"/>
          </w:tcPr>
          <w:p w14:paraId="0D2B44CF" w14:textId="77777777" w:rsidR="001F3D6D" w:rsidRDefault="001F3D6D" w:rsidP="00D543CA">
            <w:pPr>
              <w:pStyle w:val="ND"/>
              <w:spacing w:line="240" w:lineRule="auto"/>
              <w:ind w:firstLine="0"/>
              <w:jc w:val="left"/>
            </w:pPr>
          </w:p>
        </w:tc>
      </w:tr>
      <w:tr w:rsidR="001F3D6D" w14:paraId="2378F8B7" w14:textId="77777777" w:rsidTr="00D543CA">
        <w:tc>
          <w:tcPr>
            <w:tcW w:w="1526" w:type="dxa"/>
            <w:shd w:val="clear" w:color="auto" w:fill="auto"/>
          </w:tcPr>
          <w:p w14:paraId="7A1ACAD0" w14:textId="77777777" w:rsidR="001F3D6D" w:rsidRDefault="001F3D6D" w:rsidP="00D543CA">
            <w:pPr>
              <w:pStyle w:val="ND"/>
              <w:spacing w:line="240" w:lineRule="auto"/>
              <w:ind w:firstLine="0"/>
              <w:jc w:val="left"/>
            </w:pPr>
            <w:r>
              <w:t>lastname</w:t>
            </w:r>
          </w:p>
        </w:tc>
        <w:tc>
          <w:tcPr>
            <w:tcW w:w="4536" w:type="dxa"/>
            <w:shd w:val="clear" w:color="auto" w:fill="auto"/>
          </w:tcPr>
          <w:p w14:paraId="70E37B7B" w14:textId="77777777" w:rsidR="001F3D6D" w:rsidRDefault="001F3D6D" w:rsidP="00D543CA">
            <w:pPr>
              <w:pStyle w:val="ND"/>
              <w:spacing w:line="240" w:lineRule="auto"/>
              <w:ind w:firstLine="0"/>
              <w:jc w:val="left"/>
            </w:pPr>
            <w:r>
              <w:t>Tên</w:t>
            </w:r>
          </w:p>
        </w:tc>
        <w:tc>
          <w:tcPr>
            <w:tcW w:w="1701" w:type="dxa"/>
            <w:shd w:val="clear" w:color="auto" w:fill="auto"/>
          </w:tcPr>
          <w:p w14:paraId="62050981" w14:textId="77777777" w:rsidR="001F3D6D" w:rsidRDefault="001F3D6D" w:rsidP="00D543CA">
            <w:pPr>
              <w:pStyle w:val="ND"/>
              <w:spacing w:line="240" w:lineRule="auto"/>
              <w:ind w:firstLine="0"/>
              <w:jc w:val="left"/>
            </w:pPr>
            <w:proofErr w:type="gramStart"/>
            <w:r>
              <w:t>varchar(</w:t>
            </w:r>
            <w:proofErr w:type="gramEnd"/>
            <w:r>
              <w:t>50)</w:t>
            </w:r>
          </w:p>
        </w:tc>
        <w:tc>
          <w:tcPr>
            <w:tcW w:w="1525" w:type="dxa"/>
            <w:shd w:val="clear" w:color="auto" w:fill="auto"/>
          </w:tcPr>
          <w:p w14:paraId="764A8263" w14:textId="77777777" w:rsidR="001F3D6D" w:rsidRDefault="001F3D6D" w:rsidP="00D543CA">
            <w:pPr>
              <w:pStyle w:val="ND"/>
              <w:spacing w:line="240" w:lineRule="auto"/>
              <w:ind w:firstLine="0"/>
              <w:jc w:val="left"/>
            </w:pPr>
          </w:p>
        </w:tc>
      </w:tr>
      <w:tr w:rsidR="001F3D6D" w14:paraId="6950359D" w14:textId="77777777" w:rsidTr="00D543CA">
        <w:tc>
          <w:tcPr>
            <w:tcW w:w="1526" w:type="dxa"/>
            <w:shd w:val="clear" w:color="auto" w:fill="auto"/>
          </w:tcPr>
          <w:p w14:paraId="72EA5BEB" w14:textId="77777777" w:rsidR="001F3D6D" w:rsidRDefault="001F3D6D" w:rsidP="00D543CA">
            <w:pPr>
              <w:pStyle w:val="ND"/>
              <w:spacing w:line="240" w:lineRule="auto"/>
              <w:ind w:firstLine="0"/>
              <w:jc w:val="left"/>
            </w:pPr>
            <w:r>
              <w:t>phone</w:t>
            </w:r>
          </w:p>
        </w:tc>
        <w:tc>
          <w:tcPr>
            <w:tcW w:w="4536" w:type="dxa"/>
            <w:shd w:val="clear" w:color="auto" w:fill="auto"/>
          </w:tcPr>
          <w:p w14:paraId="23D5459A" w14:textId="77777777" w:rsidR="001F3D6D" w:rsidRDefault="001F3D6D" w:rsidP="00D543CA">
            <w:pPr>
              <w:pStyle w:val="ND"/>
              <w:spacing w:line="240" w:lineRule="auto"/>
              <w:ind w:firstLine="0"/>
              <w:jc w:val="left"/>
            </w:pPr>
            <w:r>
              <w:t>Số điện thoại</w:t>
            </w:r>
          </w:p>
        </w:tc>
        <w:tc>
          <w:tcPr>
            <w:tcW w:w="1701" w:type="dxa"/>
            <w:shd w:val="clear" w:color="auto" w:fill="auto"/>
          </w:tcPr>
          <w:p w14:paraId="47DBE8E8" w14:textId="77777777" w:rsidR="001F3D6D" w:rsidRDefault="001F3D6D" w:rsidP="00D543CA">
            <w:pPr>
              <w:pStyle w:val="ND"/>
              <w:spacing w:line="240" w:lineRule="auto"/>
              <w:ind w:firstLine="0"/>
              <w:jc w:val="left"/>
            </w:pPr>
            <w:proofErr w:type="gramStart"/>
            <w:r>
              <w:t>varchar(</w:t>
            </w:r>
            <w:proofErr w:type="gramEnd"/>
            <w:r>
              <w:t>11)</w:t>
            </w:r>
          </w:p>
        </w:tc>
        <w:tc>
          <w:tcPr>
            <w:tcW w:w="1525" w:type="dxa"/>
            <w:shd w:val="clear" w:color="auto" w:fill="auto"/>
          </w:tcPr>
          <w:p w14:paraId="5A82DC74" w14:textId="77777777" w:rsidR="001F3D6D" w:rsidRDefault="001F3D6D" w:rsidP="00D543CA">
            <w:pPr>
              <w:pStyle w:val="ND"/>
              <w:spacing w:line="240" w:lineRule="auto"/>
              <w:ind w:firstLine="0"/>
              <w:jc w:val="left"/>
            </w:pPr>
          </w:p>
        </w:tc>
      </w:tr>
      <w:tr w:rsidR="001F3D6D" w14:paraId="1A3ADD5A" w14:textId="77777777" w:rsidTr="00D543CA">
        <w:tc>
          <w:tcPr>
            <w:tcW w:w="1526" w:type="dxa"/>
            <w:shd w:val="clear" w:color="auto" w:fill="auto"/>
          </w:tcPr>
          <w:p w14:paraId="4525C251" w14:textId="77777777" w:rsidR="001F3D6D" w:rsidRDefault="001F3D6D" w:rsidP="00D543CA">
            <w:pPr>
              <w:pStyle w:val="ND"/>
              <w:spacing w:line="240" w:lineRule="auto"/>
              <w:ind w:firstLine="0"/>
              <w:jc w:val="left"/>
            </w:pPr>
            <w:r>
              <w:t>sex</w:t>
            </w:r>
          </w:p>
        </w:tc>
        <w:tc>
          <w:tcPr>
            <w:tcW w:w="4536" w:type="dxa"/>
            <w:shd w:val="clear" w:color="auto" w:fill="auto"/>
          </w:tcPr>
          <w:p w14:paraId="549C880C" w14:textId="77777777" w:rsidR="001F3D6D" w:rsidRDefault="001F3D6D" w:rsidP="00D543CA">
            <w:pPr>
              <w:pStyle w:val="ND"/>
              <w:spacing w:line="240" w:lineRule="auto"/>
              <w:ind w:firstLine="0"/>
              <w:jc w:val="left"/>
            </w:pPr>
            <w:r>
              <w:t>Giới tính</w:t>
            </w:r>
          </w:p>
        </w:tc>
        <w:tc>
          <w:tcPr>
            <w:tcW w:w="1701" w:type="dxa"/>
            <w:shd w:val="clear" w:color="auto" w:fill="auto"/>
          </w:tcPr>
          <w:p w14:paraId="141C2069" w14:textId="77777777" w:rsidR="001F3D6D" w:rsidRDefault="001F3D6D" w:rsidP="00D543CA">
            <w:pPr>
              <w:pStyle w:val="ND"/>
              <w:spacing w:line="240" w:lineRule="auto"/>
              <w:ind w:firstLine="0"/>
              <w:jc w:val="left"/>
            </w:pPr>
            <w:proofErr w:type="gramStart"/>
            <w:r>
              <w:t>varchar(</w:t>
            </w:r>
            <w:proofErr w:type="gramEnd"/>
            <w:r>
              <w:t>6)</w:t>
            </w:r>
          </w:p>
        </w:tc>
        <w:tc>
          <w:tcPr>
            <w:tcW w:w="1525" w:type="dxa"/>
            <w:shd w:val="clear" w:color="auto" w:fill="auto"/>
          </w:tcPr>
          <w:p w14:paraId="16140CC7" w14:textId="77777777" w:rsidR="001F3D6D" w:rsidRDefault="001F3D6D" w:rsidP="00D543CA">
            <w:pPr>
              <w:pStyle w:val="ND"/>
              <w:spacing w:line="240" w:lineRule="auto"/>
              <w:ind w:firstLine="0"/>
              <w:jc w:val="left"/>
            </w:pPr>
          </w:p>
        </w:tc>
      </w:tr>
      <w:tr w:rsidR="001F3D6D" w14:paraId="2D0038E8" w14:textId="77777777" w:rsidTr="00D543CA">
        <w:tc>
          <w:tcPr>
            <w:tcW w:w="1526" w:type="dxa"/>
            <w:shd w:val="clear" w:color="auto" w:fill="auto"/>
          </w:tcPr>
          <w:p w14:paraId="5F4A7BDE" w14:textId="77777777" w:rsidR="001F3D6D" w:rsidRDefault="001F3D6D" w:rsidP="00D543CA">
            <w:pPr>
              <w:pStyle w:val="ND"/>
              <w:spacing w:line="240" w:lineRule="auto"/>
              <w:ind w:firstLine="0"/>
              <w:jc w:val="left"/>
            </w:pPr>
            <w:r>
              <w:t>birthday</w:t>
            </w:r>
          </w:p>
        </w:tc>
        <w:tc>
          <w:tcPr>
            <w:tcW w:w="4536" w:type="dxa"/>
            <w:shd w:val="clear" w:color="auto" w:fill="auto"/>
          </w:tcPr>
          <w:p w14:paraId="477EDA00" w14:textId="77777777" w:rsidR="001F3D6D" w:rsidRDefault="001F3D6D" w:rsidP="00D543CA">
            <w:pPr>
              <w:pStyle w:val="ND"/>
              <w:spacing w:line="240" w:lineRule="auto"/>
              <w:ind w:firstLine="0"/>
              <w:jc w:val="left"/>
            </w:pPr>
            <w:r>
              <w:t>Ngày sinh</w:t>
            </w:r>
          </w:p>
        </w:tc>
        <w:tc>
          <w:tcPr>
            <w:tcW w:w="1701" w:type="dxa"/>
            <w:shd w:val="clear" w:color="auto" w:fill="auto"/>
          </w:tcPr>
          <w:p w14:paraId="687E107C" w14:textId="77777777" w:rsidR="001F3D6D" w:rsidRDefault="001F3D6D" w:rsidP="00D543CA">
            <w:pPr>
              <w:pStyle w:val="ND"/>
              <w:spacing w:line="240" w:lineRule="auto"/>
              <w:ind w:firstLine="0"/>
              <w:jc w:val="left"/>
            </w:pPr>
            <w:r>
              <w:t>date</w:t>
            </w:r>
          </w:p>
        </w:tc>
        <w:tc>
          <w:tcPr>
            <w:tcW w:w="1525" w:type="dxa"/>
            <w:shd w:val="clear" w:color="auto" w:fill="auto"/>
          </w:tcPr>
          <w:p w14:paraId="474B40C2" w14:textId="77777777" w:rsidR="001F3D6D" w:rsidRDefault="001F3D6D" w:rsidP="00D543CA">
            <w:pPr>
              <w:pStyle w:val="ND"/>
              <w:spacing w:line="240" w:lineRule="auto"/>
              <w:ind w:firstLine="0"/>
              <w:jc w:val="left"/>
            </w:pPr>
          </w:p>
        </w:tc>
      </w:tr>
      <w:tr w:rsidR="001F3D6D" w14:paraId="4880CA2A" w14:textId="77777777" w:rsidTr="00D543CA">
        <w:tc>
          <w:tcPr>
            <w:tcW w:w="1526" w:type="dxa"/>
            <w:shd w:val="clear" w:color="auto" w:fill="auto"/>
          </w:tcPr>
          <w:p w14:paraId="7C93DB5E" w14:textId="77777777" w:rsidR="001F3D6D" w:rsidRDefault="001F3D6D" w:rsidP="00D543CA">
            <w:pPr>
              <w:pStyle w:val="ND"/>
              <w:spacing w:line="240" w:lineRule="auto"/>
              <w:ind w:firstLine="0"/>
              <w:jc w:val="left"/>
            </w:pPr>
            <w:r>
              <w:t>email</w:t>
            </w:r>
          </w:p>
        </w:tc>
        <w:tc>
          <w:tcPr>
            <w:tcW w:w="4536" w:type="dxa"/>
            <w:shd w:val="clear" w:color="auto" w:fill="auto"/>
          </w:tcPr>
          <w:p w14:paraId="4F53A31A" w14:textId="77777777" w:rsidR="001F3D6D" w:rsidRDefault="001F3D6D" w:rsidP="00D543CA">
            <w:pPr>
              <w:pStyle w:val="ND"/>
              <w:spacing w:line="240" w:lineRule="auto"/>
              <w:ind w:firstLine="0"/>
              <w:jc w:val="left"/>
            </w:pPr>
            <w:r>
              <w:t>Email đăng ký</w:t>
            </w:r>
          </w:p>
        </w:tc>
        <w:tc>
          <w:tcPr>
            <w:tcW w:w="1701" w:type="dxa"/>
            <w:shd w:val="clear" w:color="auto" w:fill="auto"/>
          </w:tcPr>
          <w:p w14:paraId="56A50352" w14:textId="77777777" w:rsidR="001F3D6D" w:rsidRDefault="001F3D6D" w:rsidP="00D543CA">
            <w:pPr>
              <w:pStyle w:val="ND"/>
              <w:spacing w:line="240" w:lineRule="auto"/>
              <w:ind w:firstLine="0"/>
              <w:jc w:val="left"/>
            </w:pPr>
            <w:proofErr w:type="gramStart"/>
            <w:r>
              <w:t>varchar(</w:t>
            </w:r>
            <w:proofErr w:type="gramEnd"/>
            <w:r>
              <w:t>100)</w:t>
            </w:r>
          </w:p>
        </w:tc>
        <w:tc>
          <w:tcPr>
            <w:tcW w:w="1525" w:type="dxa"/>
            <w:shd w:val="clear" w:color="auto" w:fill="auto"/>
          </w:tcPr>
          <w:p w14:paraId="137D49B1" w14:textId="77777777" w:rsidR="001F3D6D" w:rsidRDefault="001F3D6D" w:rsidP="00D543CA">
            <w:pPr>
              <w:pStyle w:val="ND"/>
              <w:spacing w:line="240" w:lineRule="auto"/>
              <w:ind w:firstLine="0"/>
              <w:jc w:val="left"/>
            </w:pPr>
          </w:p>
        </w:tc>
      </w:tr>
      <w:tr w:rsidR="001F3D6D" w14:paraId="37A08805" w14:textId="77777777" w:rsidTr="00D543CA">
        <w:tc>
          <w:tcPr>
            <w:tcW w:w="1526" w:type="dxa"/>
            <w:shd w:val="clear" w:color="auto" w:fill="auto"/>
          </w:tcPr>
          <w:p w14:paraId="0FD8964F" w14:textId="77777777" w:rsidR="001F3D6D" w:rsidRDefault="001F3D6D" w:rsidP="00D543CA">
            <w:pPr>
              <w:pStyle w:val="ND"/>
              <w:spacing w:line="240" w:lineRule="auto"/>
              <w:ind w:firstLine="0"/>
              <w:jc w:val="left"/>
            </w:pPr>
            <w:r>
              <w:t>username</w:t>
            </w:r>
          </w:p>
        </w:tc>
        <w:tc>
          <w:tcPr>
            <w:tcW w:w="4536" w:type="dxa"/>
            <w:shd w:val="clear" w:color="auto" w:fill="auto"/>
          </w:tcPr>
          <w:p w14:paraId="030B2181" w14:textId="77777777" w:rsidR="001F3D6D" w:rsidRDefault="001F3D6D" w:rsidP="00D543CA">
            <w:pPr>
              <w:pStyle w:val="ND"/>
              <w:spacing w:line="240" w:lineRule="auto"/>
              <w:ind w:firstLine="0"/>
              <w:jc w:val="left"/>
            </w:pPr>
            <w:r>
              <w:t>Tên đăng nhập</w:t>
            </w:r>
          </w:p>
        </w:tc>
        <w:tc>
          <w:tcPr>
            <w:tcW w:w="1701" w:type="dxa"/>
            <w:shd w:val="clear" w:color="auto" w:fill="auto"/>
          </w:tcPr>
          <w:p w14:paraId="5D110C4E" w14:textId="77777777" w:rsidR="001F3D6D" w:rsidRDefault="001F3D6D" w:rsidP="00D543CA">
            <w:pPr>
              <w:pStyle w:val="ND"/>
              <w:spacing w:line="240" w:lineRule="auto"/>
              <w:ind w:firstLine="0"/>
              <w:jc w:val="left"/>
            </w:pPr>
            <w:proofErr w:type="gramStart"/>
            <w:r>
              <w:t>varchar(</w:t>
            </w:r>
            <w:proofErr w:type="gramEnd"/>
            <w:r>
              <w:t>50)</w:t>
            </w:r>
          </w:p>
        </w:tc>
        <w:tc>
          <w:tcPr>
            <w:tcW w:w="1525" w:type="dxa"/>
            <w:shd w:val="clear" w:color="auto" w:fill="auto"/>
          </w:tcPr>
          <w:p w14:paraId="72120040" w14:textId="77777777" w:rsidR="001F3D6D" w:rsidRDefault="001F3D6D" w:rsidP="00D543CA">
            <w:pPr>
              <w:pStyle w:val="ND"/>
              <w:spacing w:line="240" w:lineRule="auto"/>
              <w:ind w:firstLine="0"/>
              <w:jc w:val="left"/>
            </w:pPr>
          </w:p>
        </w:tc>
      </w:tr>
      <w:tr w:rsidR="001F3D6D" w14:paraId="75705C2F" w14:textId="77777777" w:rsidTr="00D543CA">
        <w:tc>
          <w:tcPr>
            <w:tcW w:w="1526" w:type="dxa"/>
            <w:shd w:val="clear" w:color="auto" w:fill="auto"/>
          </w:tcPr>
          <w:p w14:paraId="248EE988" w14:textId="77777777" w:rsidR="001F3D6D" w:rsidRDefault="001F3D6D" w:rsidP="00D543CA">
            <w:pPr>
              <w:pStyle w:val="ND"/>
              <w:spacing w:line="240" w:lineRule="auto"/>
              <w:ind w:firstLine="0"/>
              <w:jc w:val="left"/>
            </w:pPr>
            <w:r>
              <w:t>password</w:t>
            </w:r>
          </w:p>
        </w:tc>
        <w:tc>
          <w:tcPr>
            <w:tcW w:w="4536" w:type="dxa"/>
            <w:shd w:val="clear" w:color="auto" w:fill="auto"/>
          </w:tcPr>
          <w:p w14:paraId="19A1C559" w14:textId="77777777" w:rsidR="001F3D6D" w:rsidRDefault="001F3D6D" w:rsidP="00D543CA">
            <w:pPr>
              <w:pStyle w:val="ND"/>
              <w:spacing w:line="240" w:lineRule="auto"/>
              <w:ind w:firstLine="0"/>
              <w:jc w:val="left"/>
            </w:pPr>
            <w:r>
              <w:t>Mật khẩu đăng nhập</w:t>
            </w:r>
          </w:p>
        </w:tc>
        <w:tc>
          <w:tcPr>
            <w:tcW w:w="1701" w:type="dxa"/>
            <w:shd w:val="clear" w:color="auto" w:fill="auto"/>
          </w:tcPr>
          <w:p w14:paraId="6E1CB0FC" w14:textId="77777777" w:rsidR="001F3D6D" w:rsidRDefault="001F3D6D" w:rsidP="00D543CA">
            <w:pPr>
              <w:pStyle w:val="ND"/>
              <w:spacing w:line="240" w:lineRule="auto"/>
              <w:ind w:firstLine="0"/>
              <w:jc w:val="left"/>
            </w:pPr>
            <w:proofErr w:type="gramStart"/>
            <w:r>
              <w:t>varchar(</w:t>
            </w:r>
            <w:proofErr w:type="gramEnd"/>
            <w:r>
              <w:t>100)</w:t>
            </w:r>
          </w:p>
        </w:tc>
        <w:tc>
          <w:tcPr>
            <w:tcW w:w="1525" w:type="dxa"/>
            <w:shd w:val="clear" w:color="auto" w:fill="auto"/>
          </w:tcPr>
          <w:p w14:paraId="5DBEA297" w14:textId="77777777" w:rsidR="001F3D6D" w:rsidRDefault="001F3D6D" w:rsidP="00D543CA">
            <w:pPr>
              <w:pStyle w:val="ND"/>
              <w:spacing w:line="240" w:lineRule="auto"/>
              <w:ind w:firstLine="0"/>
              <w:jc w:val="left"/>
            </w:pPr>
          </w:p>
        </w:tc>
      </w:tr>
      <w:tr w:rsidR="001F3D6D" w14:paraId="145A42BD" w14:textId="77777777" w:rsidTr="00D543CA">
        <w:tc>
          <w:tcPr>
            <w:tcW w:w="1526" w:type="dxa"/>
            <w:shd w:val="clear" w:color="auto" w:fill="auto"/>
          </w:tcPr>
          <w:p w14:paraId="728D7567" w14:textId="77777777" w:rsidR="001F3D6D" w:rsidRDefault="001F3D6D" w:rsidP="00D543CA">
            <w:pPr>
              <w:pStyle w:val="ND"/>
              <w:spacing w:line="240" w:lineRule="auto"/>
              <w:ind w:firstLine="0"/>
              <w:jc w:val="left"/>
            </w:pPr>
            <w:r>
              <w:t>avatar_url</w:t>
            </w:r>
          </w:p>
        </w:tc>
        <w:tc>
          <w:tcPr>
            <w:tcW w:w="4536" w:type="dxa"/>
            <w:shd w:val="clear" w:color="auto" w:fill="auto"/>
          </w:tcPr>
          <w:p w14:paraId="37DDD3D9" w14:textId="77777777" w:rsidR="001F3D6D" w:rsidRDefault="001F3D6D" w:rsidP="00D543CA">
            <w:pPr>
              <w:pStyle w:val="ND"/>
              <w:spacing w:line="240" w:lineRule="auto"/>
              <w:ind w:firstLine="0"/>
              <w:jc w:val="left"/>
            </w:pPr>
            <w:r>
              <w:t>Địa chỉ ảnh đại diện</w:t>
            </w:r>
          </w:p>
        </w:tc>
        <w:tc>
          <w:tcPr>
            <w:tcW w:w="1701" w:type="dxa"/>
            <w:shd w:val="clear" w:color="auto" w:fill="auto"/>
          </w:tcPr>
          <w:p w14:paraId="5415072B" w14:textId="77777777" w:rsidR="001F3D6D" w:rsidRDefault="001F3D6D" w:rsidP="00D543CA">
            <w:pPr>
              <w:pStyle w:val="ND"/>
              <w:spacing w:line="240" w:lineRule="auto"/>
              <w:ind w:firstLine="0"/>
              <w:jc w:val="left"/>
            </w:pPr>
            <w:proofErr w:type="gramStart"/>
            <w:r>
              <w:t>varchar(</w:t>
            </w:r>
            <w:proofErr w:type="gramEnd"/>
            <w:r>
              <w:t>100)</w:t>
            </w:r>
          </w:p>
        </w:tc>
        <w:tc>
          <w:tcPr>
            <w:tcW w:w="1525" w:type="dxa"/>
            <w:shd w:val="clear" w:color="auto" w:fill="auto"/>
          </w:tcPr>
          <w:p w14:paraId="45C0E692" w14:textId="77777777" w:rsidR="001F3D6D" w:rsidRDefault="001F3D6D" w:rsidP="00D543CA">
            <w:pPr>
              <w:pStyle w:val="ND"/>
              <w:spacing w:line="240" w:lineRule="auto"/>
              <w:ind w:firstLine="0"/>
              <w:jc w:val="left"/>
            </w:pPr>
          </w:p>
        </w:tc>
      </w:tr>
      <w:tr w:rsidR="001F3D6D" w14:paraId="7BA8FAB7" w14:textId="77777777" w:rsidTr="00D543CA">
        <w:tc>
          <w:tcPr>
            <w:tcW w:w="1526" w:type="dxa"/>
            <w:shd w:val="clear" w:color="auto" w:fill="auto"/>
          </w:tcPr>
          <w:p w14:paraId="65BEFC03" w14:textId="77777777" w:rsidR="001F3D6D" w:rsidRDefault="001F3D6D" w:rsidP="00D543CA">
            <w:pPr>
              <w:pStyle w:val="ND"/>
              <w:spacing w:line="240" w:lineRule="auto"/>
              <w:ind w:firstLine="0"/>
              <w:jc w:val="left"/>
            </w:pPr>
            <w:r>
              <w:t>coin</w:t>
            </w:r>
          </w:p>
        </w:tc>
        <w:tc>
          <w:tcPr>
            <w:tcW w:w="4536" w:type="dxa"/>
            <w:shd w:val="clear" w:color="auto" w:fill="auto"/>
          </w:tcPr>
          <w:p w14:paraId="6AD6F77F" w14:textId="77777777" w:rsidR="001F3D6D" w:rsidRDefault="001F3D6D" w:rsidP="00D543CA">
            <w:pPr>
              <w:pStyle w:val="ND"/>
              <w:spacing w:line="240" w:lineRule="auto"/>
              <w:ind w:firstLine="0"/>
              <w:jc w:val="left"/>
            </w:pPr>
            <w:r>
              <w:t>Xu tích luỹ</w:t>
            </w:r>
          </w:p>
        </w:tc>
        <w:tc>
          <w:tcPr>
            <w:tcW w:w="1701" w:type="dxa"/>
            <w:shd w:val="clear" w:color="auto" w:fill="auto"/>
          </w:tcPr>
          <w:p w14:paraId="53E1BF5E" w14:textId="77777777" w:rsidR="001F3D6D" w:rsidRDefault="001F3D6D" w:rsidP="00D543CA">
            <w:pPr>
              <w:pStyle w:val="ND"/>
              <w:spacing w:line="240" w:lineRule="auto"/>
              <w:ind w:firstLine="0"/>
              <w:jc w:val="left"/>
            </w:pPr>
            <w:r>
              <w:t>int</w:t>
            </w:r>
          </w:p>
        </w:tc>
        <w:tc>
          <w:tcPr>
            <w:tcW w:w="1525" w:type="dxa"/>
            <w:shd w:val="clear" w:color="auto" w:fill="auto"/>
          </w:tcPr>
          <w:p w14:paraId="16775949" w14:textId="77777777" w:rsidR="001F3D6D" w:rsidRDefault="001F3D6D" w:rsidP="00D543CA">
            <w:pPr>
              <w:pStyle w:val="ND"/>
              <w:spacing w:line="240" w:lineRule="auto"/>
              <w:ind w:firstLine="0"/>
              <w:jc w:val="left"/>
            </w:pPr>
          </w:p>
        </w:tc>
      </w:tr>
      <w:tr w:rsidR="001F3D6D" w14:paraId="70741021" w14:textId="77777777" w:rsidTr="00D543CA">
        <w:tc>
          <w:tcPr>
            <w:tcW w:w="1526" w:type="dxa"/>
            <w:shd w:val="clear" w:color="auto" w:fill="auto"/>
          </w:tcPr>
          <w:p w14:paraId="1CA73D56" w14:textId="77777777" w:rsidR="001F3D6D" w:rsidRDefault="001F3D6D" w:rsidP="00D543CA">
            <w:pPr>
              <w:pStyle w:val="ND"/>
              <w:spacing w:line="240" w:lineRule="auto"/>
              <w:ind w:firstLine="0"/>
              <w:jc w:val="left"/>
            </w:pPr>
            <w:r>
              <w:t>is_delete</w:t>
            </w:r>
          </w:p>
        </w:tc>
        <w:tc>
          <w:tcPr>
            <w:tcW w:w="4536" w:type="dxa"/>
            <w:shd w:val="clear" w:color="auto" w:fill="auto"/>
          </w:tcPr>
          <w:p w14:paraId="56E8D3A6" w14:textId="77777777" w:rsidR="001F3D6D" w:rsidRDefault="001F3D6D" w:rsidP="00D543CA">
            <w:pPr>
              <w:pStyle w:val="ND"/>
              <w:spacing w:line="240" w:lineRule="auto"/>
              <w:ind w:firstLine="0"/>
              <w:jc w:val="left"/>
            </w:pPr>
            <w:r>
              <w:t>Trạng thái xoá / chưa xoá tài khoản</w:t>
            </w:r>
          </w:p>
        </w:tc>
        <w:tc>
          <w:tcPr>
            <w:tcW w:w="1701" w:type="dxa"/>
            <w:shd w:val="clear" w:color="auto" w:fill="auto"/>
          </w:tcPr>
          <w:p w14:paraId="3D0C651E" w14:textId="77777777" w:rsidR="001F3D6D" w:rsidRDefault="001F3D6D" w:rsidP="00D543CA">
            <w:pPr>
              <w:pStyle w:val="ND"/>
              <w:spacing w:line="240" w:lineRule="auto"/>
              <w:ind w:firstLine="0"/>
              <w:jc w:val="left"/>
            </w:pPr>
            <w:r>
              <w:t>tinyint</w:t>
            </w:r>
          </w:p>
        </w:tc>
        <w:tc>
          <w:tcPr>
            <w:tcW w:w="1525" w:type="dxa"/>
            <w:shd w:val="clear" w:color="auto" w:fill="auto"/>
          </w:tcPr>
          <w:p w14:paraId="1F8FF343" w14:textId="77777777" w:rsidR="001F3D6D" w:rsidRDefault="001F3D6D" w:rsidP="00D543CA">
            <w:pPr>
              <w:pStyle w:val="ND"/>
              <w:spacing w:line="240" w:lineRule="auto"/>
              <w:ind w:firstLine="0"/>
              <w:jc w:val="left"/>
            </w:pPr>
          </w:p>
        </w:tc>
      </w:tr>
      <w:tr w:rsidR="001F3D6D" w14:paraId="3AF9B908" w14:textId="77777777" w:rsidTr="00D543CA">
        <w:tc>
          <w:tcPr>
            <w:tcW w:w="1526" w:type="dxa"/>
            <w:shd w:val="clear" w:color="auto" w:fill="auto"/>
          </w:tcPr>
          <w:p w14:paraId="2F9BA412" w14:textId="77777777" w:rsidR="001F3D6D" w:rsidRDefault="001F3D6D" w:rsidP="00D543CA">
            <w:pPr>
              <w:pStyle w:val="ND"/>
              <w:spacing w:line="240" w:lineRule="auto"/>
              <w:ind w:firstLine="0"/>
              <w:jc w:val="left"/>
            </w:pPr>
            <w:r>
              <w:t>created_at</w:t>
            </w:r>
          </w:p>
        </w:tc>
        <w:tc>
          <w:tcPr>
            <w:tcW w:w="4536" w:type="dxa"/>
            <w:shd w:val="clear" w:color="auto" w:fill="auto"/>
          </w:tcPr>
          <w:p w14:paraId="00F2178A" w14:textId="77777777" w:rsidR="001F3D6D" w:rsidRDefault="001F3D6D" w:rsidP="00D543CA">
            <w:pPr>
              <w:pStyle w:val="ND"/>
              <w:spacing w:line="240" w:lineRule="auto"/>
              <w:ind w:firstLine="0"/>
              <w:jc w:val="left"/>
            </w:pPr>
            <w:r>
              <w:t>Thời gian tạo</w:t>
            </w:r>
          </w:p>
        </w:tc>
        <w:tc>
          <w:tcPr>
            <w:tcW w:w="1701" w:type="dxa"/>
            <w:shd w:val="clear" w:color="auto" w:fill="auto"/>
          </w:tcPr>
          <w:p w14:paraId="627DCA2B" w14:textId="77777777" w:rsidR="001F3D6D" w:rsidRDefault="001F3D6D" w:rsidP="00D543CA">
            <w:pPr>
              <w:pStyle w:val="ND"/>
              <w:spacing w:line="240" w:lineRule="auto"/>
              <w:ind w:firstLine="0"/>
              <w:jc w:val="left"/>
            </w:pPr>
            <w:r>
              <w:t>timestamp</w:t>
            </w:r>
          </w:p>
        </w:tc>
        <w:tc>
          <w:tcPr>
            <w:tcW w:w="1525" w:type="dxa"/>
            <w:shd w:val="clear" w:color="auto" w:fill="auto"/>
          </w:tcPr>
          <w:p w14:paraId="0EC1C6F1" w14:textId="77777777" w:rsidR="001F3D6D" w:rsidRDefault="001F3D6D" w:rsidP="00D543CA">
            <w:pPr>
              <w:pStyle w:val="ND"/>
              <w:spacing w:line="240" w:lineRule="auto"/>
              <w:ind w:firstLine="0"/>
              <w:jc w:val="left"/>
            </w:pPr>
          </w:p>
        </w:tc>
      </w:tr>
      <w:tr w:rsidR="001F3D6D" w14:paraId="5CA809F8" w14:textId="77777777" w:rsidTr="00D543CA">
        <w:tc>
          <w:tcPr>
            <w:tcW w:w="1526" w:type="dxa"/>
            <w:shd w:val="clear" w:color="auto" w:fill="auto"/>
          </w:tcPr>
          <w:p w14:paraId="193C4B90" w14:textId="77777777" w:rsidR="001F3D6D" w:rsidRDefault="001F3D6D" w:rsidP="00D543CA">
            <w:pPr>
              <w:pStyle w:val="ND"/>
              <w:spacing w:line="240" w:lineRule="auto"/>
              <w:ind w:firstLine="0"/>
              <w:jc w:val="left"/>
            </w:pPr>
            <w:r>
              <w:t>updated_at</w:t>
            </w:r>
          </w:p>
        </w:tc>
        <w:tc>
          <w:tcPr>
            <w:tcW w:w="4536" w:type="dxa"/>
            <w:shd w:val="clear" w:color="auto" w:fill="auto"/>
          </w:tcPr>
          <w:p w14:paraId="392B9D1E" w14:textId="77777777" w:rsidR="001F3D6D" w:rsidRDefault="001F3D6D" w:rsidP="00D543CA">
            <w:pPr>
              <w:pStyle w:val="ND"/>
              <w:spacing w:line="240" w:lineRule="auto"/>
              <w:ind w:firstLine="0"/>
              <w:jc w:val="left"/>
            </w:pPr>
            <w:r>
              <w:t>Thời gian chỉnh sửa</w:t>
            </w:r>
          </w:p>
        </w:tc>
        <w:tc>
          <w:tcPr>
            <w:tcW w:w="1701" w:type="dxa"/>
            <w:shd w:val="clear" w:color="auto" w:fill="auto"/>
          </w:tcPr>
          <w:p w14:paraId="59375E84" w14:textId="77777777" w:rsidR="001F3D6D" w:rsidRDefault="001F3D6D" w:rsidP="00D543CA">
            <w:pPr>
              <w:pStyle w:val="ND"/>
              <w:spacing w:line="240" w:lineRule="auto"/>
              <w:ind w:firstLine="0"/>
              <w:jc w:val="left"/>
            </w:pPr>
            <w:r>
              <w:t>datetime</w:t>
            </w:r>
          </w:p>
        </w:tc>
        <w:tc>
          <w:tcPr>
            <w:tcW w:w="1525" w:type="dxa"/>
            <w:shd w:val="clear" w:color="auto" w:fill="auto"/>
          </w:tcPr>
          <w:p w14:paraId="3C31C6E5" w14:textId="77777777" w:rsidR="001F3D6D" w:rsidRDefault="001F3D6D" w:rsidP="00D543CA">
            <w:pPr>
              <w:pStyle w:val="ND"/>
              <w:spacing w:line="240" w:lineRule="auto"/>
              <w:ind w:firstLine="0"/>
              <w:jc w:val="left"/>
            </w:pPr>
          </w:p>
        </w:tc>
      </w:tr>
    </w:tbl>
    <w:p w14:paraId="35935393" w14:textId="77777777" w:rsidR="001F3D6D" w:rsidRDefault="001F3D6D" w:rsidP="001F3D6D">
      <w:pPr>
        <w:pStyle w:val="Caption"/>
      </w:pPr>
      <w:bookmarkStart w:id="24" w:name="_Toc155076374"/>
      <w:bookmarkStart w:id="25" w:name="_Toc155468076"/>
      <w:r>
        <w:t xml:space="preserve">Bảng </w:t>
      </w:r>
      <w:r>
        <w:fldChar w:fldCharType="begin"/>
      </w:r>
      <w:r>
        <w:instrText xml:space="preserve"> SEQ Bảng \* ARABIC </w:instrText>
      </w:r>
      <w:r>
        <w:fldChar w:fldCharType="separate"/>
      </w:r>
      <w:r>
        <w:rPr>
          <w:noProof/>
        </w:rPr>
        <w:t>1</w:t>
      </w:r>
      <w:r>
        <w:rPr>
          <w:noProof/>
        </w:rPr>
        <w:fldChar w:fldCharType="end"/>
      </w:r>
      <w:r>
        <w:t xml:space="preserve"> Bảng user trong cơ sở dữ liệu</w:t>
      </w:r>
      <w:bookmarkEnd w:id="24"/>
      <w:bookmarkEnd w:id="25"/>
    </w:p>
    <w:p w14:paraId="6FF9F821" w14:textId="77777777" w:rsidR="001F3D6D" w:rsidRDefault="001F3D6D" w:rsidP="001F3D6D">
      <w:pPr>
        <w:pStyle w:val="ND"/>
      </w:pPr>
      <w:r>
        <w:t>Bảng “product”: Chứa thông tin sản phẩm.</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3524"/>
        <w:gridCol w:w="1691"/>
        <w:gridCol w:w="1493"/>
      </w:tblGrid>
      <w:tr w:rsidR="001F3D6D" w14:paraId="33713DB9" w14:textId="77777777" w:rsidTr="00D543CA">
        <w:tc>
          <w:tcPr>
            <w:tcW w:w="2353" w:type="dxa"/>
            <w:shd w:val="clear" w:color="auto" w:fill="auto"/>
          </w:tcPr>
          <w:p w14:paraId="63B10000" w14:textId="77777777" w:rsidR="001F3D6D" w:rsidRPr="00465BE4" w:rsidRDefault="001F3D6D" w:rsidP="00D543CA">
            <w:pPr>
              <w:pStyle w:val="ND"/>
              <w:spacing w:line="240" w:lineRule="auto"/>
              <w:ind w:firstLine="0"/>
              <w:rPr>
                <w:b/>
                <w:bCs/>
              </w:rPr>
            </w:pPr>
            <w:r w:rsidRPr="00465BE4">
              <w:rPr>
                <w:b/>
                <w:bCs/>
              </w:rPr>
              <w:t>Thuộc tính</w:t>
            </w:r>
          </w:p>
        </w:tc>
        <w:tc>
          <w:tcPr>
            <w:tcW w:w="3709" w:type="dxa"/>
            <w:shd w:val="clear" w:color="auto" w:fill="auto"/>
          </w:tcPr>
          <w:p w14:paraId="1859DD23" w14:textId="77777777" w:rsidR="001F3D6D" w:rsidRPr="00465BE4" w:rsidRDefault="001F3D6D" w:rsidP="00D543CA">
            <w:pPr>
              <w:pStyle w:val="ND"/>
              <w:spacing w:line="240" w:lineRule="auto"/>
              <w:ind w:firstLine="0"/>
              <w:rPr>
                <w:b/>
                <w:bCs/>
              </w:rPr>
            </w:pPr>
            <w:r w:rsidRPr="00465BE4">
              <w:rPr>
                <w:b/>
                <w:bCs/>
              </w:rPr>
              <w:t>Mô tả</w:t>
            </w:r>
          </w:p>
        </w:tc>
        <w:tc>
          <w:tcPr>
            <w:tcW w:w="1701" w:type="dxa"/>
            <w:shd w:val="clear" w:color="auto" w:fill="auto"/>
          </w:tcPr>
          <w:p w14:paraId="4A855916" w14:textId="77777777" w:rsidR="001F3D6D" w:rsidRPr="00465BE4" w:rsidRDefault="001F3D6D" w:rsidP="00D543CA">
            <w:pPr>
              <w:pStyle w:val="ND"/>
              <w:spacing w:line="240" w:lineRule="auto"/>
              <w:ind w:firstLine="0"/>
              <w:rPr>
                <w:b/>
                <w:bCs/>
              </w:rPr>
            </w:pPr>
            <w:r w:rsidRPr="00465BE4">
              <w:rPr>
                <w:b/>
                <w:bCs/>
              </w:rPr>
              <w:t>Kiểu dữ liệu</w:t>
            </w:r>
          </w:p>
        </w:tc>
        <w:tc>
          <w:tcPr>
            <w:tcW w:w="1525" w:type="dxa"/>
            <w:shd w:val="clear" w:color="auto" w:fill="auto"/>
          </w:tcPr>
          <w:p w14:paraId="78B784DE" w14:textId="77777777" w:rsidR="001F3D6D" w:rsidRPr="00465BE4" w:rsidRDefault="001F3D6D" w:rsidP="00D543CA">
            <w:pPr>
              <w:pStyle w:val="ND"/>
              <w:spacing w:line="240" w:lineRule="auto"/>
              <w:ind w:firstLine="0"/>
              <w:rPr>
                <w:b/>
                <w:bCs/>
              </w:rPr>
            </w:pPr>
            <w:r w:rsidRPr="00465BE4">
              <w:rPr>
                <w:b/>
                <w:bCs/>
              </w:rPr>
              <w:t>Ràng buộc</w:t>
            </w:r>
          </w:p>
        </w:tc>
      </w:tr>
      <w:tr w:rsidR="001F3D6D" w14:paraId="03138B9E" w14:textId="77777777" w:rsidTr="00D543CA">
        <w:tc>
          <w:tcPr>
            <w:tcW w:w="2353" w:type="dxa"/>
            <w:shd w:val="clear" w:color="auto" w:fill="auto"/>
          </w:tcPr>
          <w:p w14:paraId="1A59AC77" w14:textId="77777777" w:rsidR="001F3D6D" w:rsidRDefault="001F3D6D" w:rsidP="00D543CA">
            <w:pPr>
              <w:pStyle w:val="ND"/>
              <w:spacing w:line="240" w:lineRule="auto"/>
              <w:ind w:firstLine="0"/>
            </w:pPr>
            <w:r>
              <w:t>id</w:t>
            </w:r>
          </w:p>
        </w:tc>
        <w:tc>
          <w:tcPr>
            <w:tcW w:w="3709" w:type="dxa"/>
            <w:shd w:val="clear" w:color="auto" w:fill="auto"/>
          </w:tcPr>
          <w:p w14:paraId="7D3A04ED" w14:textId="77777777" w:rsidR="001F3D6D" w:rsidRDefault="001F3D6D" w:rsidP="00D543CA">
            <w:pPr>
              <w:pStyle w:val="ND"/>
              <w:spacing w:line="240" w:lineRule="auto"/>
              <w:ind w:firstLine="0"/>
            </w:pPr>
            <w:r>
              <w:t>Mã sản phẩm</w:t>
            </w:r>
          </w:p>
        </w:tc>
        <w:tc>
          <w:tcPr>
            <w:tcW w:w="1701" w:type="dxa"/>
            <w:shd w:val="clear" w:color="auto" w:fill="auto"/>
          </w:tcPr>
          <w:p w14:paraId="35DC050A" w14:textId="77777777" w:rsidR="001F3D6D" w:rsidRDefault="001F3D6D" w:rsidP="00D543CA">
            <w:pPr>
              <w:pStyle w:val="ND"/>
              <w:spacing w:line="240" w:lineRule="auto"/>
              <w:ind w:firstLine="0"/>
            </w:pPr>
            <w:r>
              <w:t>int</w:t>
            </w:r>
          </w:p>
        </w:tc>
        <w:tc>
          <w:tcPr>
            <w:tcW w:w="1525" w:type="dxa"/>
            <w:shd w:val="clear" w:color="auto" w:fill="auto"/>
          </w:tcPr>
          <w:p w14:paraId="54BA1DBC" w14:textId="77777777" w:rsidR="001F3D6D" w:rsidRDefault="001F3D6D" w:rsidP="00D543CA">
            <w:pPr>
              <w:pStyle w:val="ND"/>
              <w:spacing w:line="240" w:lineRule="auto"/>
              <w:ind w:firstLine="0"/>
            </w:pPr>
            <w:r>
              <w:t>Primary key</w:t>
            </w:r>
          </w:p>
        </w:tc>
      </w:tr>
      <w:tr w:rsidR="001F3D6D" w14:paraId="3409E03D" w14:textId="77777777" w:rsidTr="00D543CA">
        <w:tc>
          <w:tcPr>
            <w:tcW w:w="2353" w:type="dxa"/>
            <w:shd w:val="clear" w:color="auto" w:fill="auto"/>
          </w:tcPr>
          <w:p w14:paraId="1FDFE978" w14:textId="77777777" w:rsidR="001F3D6D" w:rsidRDefault="001F3D6D" w:rsidP="00D543CA">
            <w:pPr>
              <w:pStyle w:val="ND"/>
              <w:spacing w:line="240" w:lineRule="auto"/>
              <w:ind w:firstLine="0"/>
            </w:pPr>
            <w:r>
              <w:t>name_display</w:t>
            </w:r>
          </w:p>
        </w:tc>
        <w:tc>
          <w:tcPr>
            <w:tcW w:w="3709" w:type="dxa"/>
            <w:shd w:val="clear" w:color="auto" w:fill="auto"/>
          </w:tcPr>
          <w:p w14:paraId="6C0C557E" w14:textId="77777777" w:rsidR="001F3D6D" w:rsidRDefault="001F3D6D" w:rsidP="00D543CA">
            <w:pPr>
              <w:pStyle w:val="ND"/>
              <w:spacing w:line="240" w:lineRule="auto"/>
              <w:ind w:firstLine="0"/>
            </w:pPr>
            <w:r>
              <w:t>Tên sản phẩm được hiển thị giản lượt</w:t>
            </w:r>
          </w:p>
        </w:tc>
        <w:tc>
          <w:tcPr>
            <w:tcW w:w="1701" w:type="dxa"/>
            <w:shd w:val="clear" w:color="auto" w:fill="auto"/>
          </w:tcPr>
          <w:p w14:paraId="3038BCC2" w14:textId="77777777" w:rsidR="001F3D6D" w:rsidRDefault="001F3D6D" w:rsidP="00D543CA">
            <w:pPr>
              <w:pStyle w:val="ND"/>
              <w:spacing w:line="240" w:lineRule="auto"/>
              <w:ind w:firstLine="0"/>
            </w:pPr>
            <w:proofErr w:type="gramStart"/>
            <w:r>
              <w:t>varchar(</w:t>
            </w:r>
            <w:proofErr w:type="gramEnd"/>
            <w:r>
              <w:t>100)</w:t>
            </w:r>
          </w:p>
        </w:tc>
        <w:tc>
          <w:tcPr>
            <w:tcW w:w="1525" w:type="dxa"/>
            <w:shd w:val="clear" w:color="auto" w:fill="auto"/>
          </w:tcPr>
          <w:p w14:paraId="0BAE2D3B" w14:textId="77777777" w:rsidR="001F3D6D" w:rsidRDefault="001F3D6D" w:rsidP="00D543CA">
            <w:pPr>
              <w:pStyle w:val="ND"/>
              <w:spacing w:line="240" w:lineRule="auto"/>
              <w:ind w:firstLine="0"/>
            </w:pPr>
          </w:p>
        </w:tc>
      </w:tr>
      <w:tr w:rsidR="001F3D6D" w14:paraId="03B1212C" w14:textId="77777777" w:rsidTr="00D543CA">
        <w:tc>
          <w:tcPr>
            <w:tcW w:w="2353" w:type="dxa"/>
            <w:shd w:val="clear" w:color="auto" w:fill="auto"/>
          </w:tcPr>
          <w:p w14:paraId="79EC59A6" w14:textId="77777777" w:rsidR="001F3D6D" w:rsidRDefault="001F3D6D" w:rsidP="00D543CA">
            <w:pPr>
              <w:pStyle w:val="ND"/>
              <w:spacing w:line="240" w:lineRule="auto"/>
              <w:ind w:firstLine="0"/>
            </w:pPr>
            <w:r>
              <w:t>full_name</w:t>
            </w:r>
          </w:p>
        </w:tc>
        <w:tc>
          <w:tcPr>
            <w:tcW w:w="3709" w:type="dxa"/>
            <w:shd w:val="clear" w:color="auto" w:fill="auto"/>
          </w:tcPr>
          <w:p w14:paraId="7B383F2B" w14:textId="77777777" w:rsidR="001F3D6D" w:rsidRDefault="001F3D6D" w:rsidP="00D543CA">
            <w:pPr>
              <w:pStyle w:val="ND"/>
              <w:spacing w:line="240" w:lineRule="auto"/>
              <w:ind w:firstLine="0"/>
            </w:pPr>
            <w:r>
              <w:t>Tên sản phẩm đầy đủ</w:t>
            </w:r>
          </w:p>
        </w:tc>
        <w:tc>
          <w:tcPr>
            <w:tcW w:w="1701" w:type="dxa"/>
            <w:shd w:val="clear" w:color="auto" w:fill="auto"/>
          </w:tcPr>
          <w:p w14:paraId="37DC5D37" w14:textId="77777777" w:rsidR="001F3D6D" w:rsidRDefault="001F3D6D" w:rsidP="00D543CA">
            <w:pPr>
              <w:pStyle w:val="ND"/>
              <w:spacing w:line="240" w:lineRule="auto"/>
              <w:ind w:firstLine="0"/>
            </w:pPr>
            <w:proofErr w:type="gramStart"/>
            <w:r>
              <w:t>varchar(</w:t>
            </w:r>
            <w:proofErr w:type="gramEnd"/>
            <w:r>
              <w:t>100)</w:t>
            </w:r>
          </w:p>
        </w:tc>
        <w:tc>
          <w:tcPr>
            <w:tcW w:w="1525" w:type="dxa"/>
            <w:shd w:val="clear" w:color="auto" w:fill="auto"/>
          </w:tcPr>
          <w:p w14:paraId="1BF0E5EB" w14:textId="77777777" w:rsidR="001F3D6D" w:rsidRDefault="001F3D6D" w:rsidP="00D543CA">
            <w:pPr>
              <w:pStyle w:val="ND"/>
              <w:spacing w:line="240" w:lineRule="auto"/>
              <w:ind w:firstLine="0"/>
            </w:pPr>
          </w:p>
        </w:tc>
      </w:tr>
      <w:tr w:rsidR="001F3D6D" w14:paraId="73A0A741" w14:textId="77777777" w:rsidTr="00D543CA">
        <w:tc>
          <w:tcPr>
            <w:tcW w:w="2353" w:type="dxa"/>
            <w:shd w:val="clear" w:color="auto" w:fill="auto"/>
          </w:tcPr>
          <w:p w14:paraId="3D523C52" w14:textId="77777777" w:rsidR="001F3D6D" w:rsidRDefault="001F3D6D" w:rsidP="00D543CA">
            <w:pPr>
              <w:pStyle w:val="ND"/>
              <w:spacing w:line="240" w:lineRule="auto"/>
              <w:ind w:firstLine="0"/>
            </w:pPr>
            <w:r>
              <w:t>thumbnail_url</w:t>
            </w:r>
          </w:p>
        </w:tc>
        <w:tc>
          <w:tcPr>
            <w:tcW w:w="3709" w:type="dxa"/>
            <w:shd w:val="clear" w:color="auto" w:fill="auto"/>
          </w:tcPr>
          <w:p w14:paraId="16E0FD7E" w14:textId="77777777" w:rsidR="001F3D6D" w:rsidRDefault="001F3D6D" w:rsidP="00D543CA">
            <w:pPr>
              <w:pStyle w:val="ND"/>
              <w:spacing w:line="240" w:lineRule="auto"/>
              <w:ind w:firstLine="0"/>
            </w:pPr>
            <w:r>
              <w:t>Địa chỉ hình nhỏ</w:t>
            </w:r>
          </w:p>
        </w:tc>
        <w:tc>
          <w:tcPr>
            <w:tcW w:w="1701" w:type="dxa"/>
            <w:shd w:val="clear" w:color="auto" w:fill="auto"/>
          </w:tcPr>
          <w:p w14:paraId="50698D3C" w14:textId="77777777" w:rsidR="001F3D6D" w:rsidRDefault="001F3D6D" w:rsidP="00D543CA">
            <w:pPr>
              <w:pStyle w:val="ND"/>
              <w:spacing w:line="240" w:lineRule="auto"/>
              <w:ind w:firstLine="0"/>
            </w:pPr>
            <w:proofErr w:type="gramStart"/>
            <w:r>
              <w:t>varchar(</w:t>
            </w:r>
            <w:proofErr w:type="gramEnd"/>
            <w:r>
              <w:t>255)</w:t>
            </w:r>
          </w:p>
        </w:tc>
        <w:tc>
          <w:tcPr>
            <w:tcW w:w="1525" w:type="dxa"/>
            <w:shd w:val="clear" w:color="auto" w:fill="auto"/>
          </w:tcPr>
          <w:p w14:paraId="7C5C150E" w14:textId="77777777" w:rsidR="001F3D6D" w:rsidRDefault="001F3D6D" w:rsidP="00D543CA">
            <w:pPr>
              <w:pStyle w:val="ND"/>
              <w:spacing w:line="240" w:lineRule="auto"/>
              <w:ind w:firstLine="0"/>
            </w:pPr>
          </w:p>
        </w:tc>
      </w:tr>
      <w:tr w:rsidR="001F3D6D" w14:paraId="7CFFF2BC" w14:textId="77777777" w:rsidTr="00D543CA">
        <w:tc>
          <w:tcPr>
            <w:tcW w:w="2353" w:type="dxa"/>
            <w:shd w:val="clear" w:color="auto" w:fill="auto"/>
          </w:tcPr>
          <w:p w14:paraId="753D5B7A" w14:textId="77777777" w:rsidR="001F3D6D" w:rsidRDefault="001F3D6D" w:rsidP="00D543CA">
            <w:pPr>
              <w:pStyle w:val="ND"/>
              <w:spacing w:line="240" w:lineRule="auto"/>
              <w:ind w:firstLine="0"/>
            </w:pPr>
            <w:r>
              <w:t>desc_short</w:t>
            </w:r>
          </w:p>
        </w:tc>
        <w:tc>
          <w:tcPr>
            <w:tcW w:w="3709" w:type="dxa"/>
            <w:shd w:val="clear" w:color="auto" w:fill="auto"/>
          </w:tcPr>
          <w:p w14:paraId="4DEB42B1" w14:textId="77777777" w:rsidR="001F3D6D" w:rsidRDefault="001F3D6D" w:rsidP="00D543CA">
            <w:pPr>
              <w:pStyle w:val="ND"/>
              <w:spacing w:line="240" w:lineRule="auto"/>
              <w:ind w:firstLine="0"/>
            </w:pPr>
            <w:r>
              <w:t>Mô tả ngắn</w:t>
            </w:r>
          </w:p>
        </w:tc>
        <w:tc>
          <w:tcPr>
            <w:tcW w:w="1701" w:type="dxa"/>
            <w:shd w:val="clear" w:color="auto" w:fill="auto"/>
          </w:tcPr>
          <w:p w14:paraId="556A6561" w14:textId="77777777" w:rsidR="001F3D6D" w:rsidRDefault="001F3D6D" w:rsidP="00D543CA">
            <w:pPr>
              <w:pStyle w:val="ND"/>
              <w:spacing w:line="240" w:lineRule="auto"/>
              <w:ind w:firstLine="0"/>
            </w:pPr>
            <w:proofErr w:type="gramStart"/>
            <w:r>
              <w:t>varchar(</w:t>
            </w:r>
            <w:proofErr w:type="gramEnd"/>
            <w:r>
              <w:t>255)</w:t>
            </w:r>
          </w:p>
        </w:tc>
        <w:tc>
          <w:tcPr>
            <w:tcW w:w="1525" w:type="dxa"/>
            <w:shd w:val="clear" w:color="auto" w:fill="auto"/>
          </w:tcPr>
          <w:p w14:paraId="6DC01559" w14:textId="77777777" w:rsidR="001F3D6D" w:rsidRDefault="001F3D6D" w:rsidP="00D543CA">
            <w:pPr>
              <w:pStyle w:val="ND"/>
              <w:spacing w:line="240" w:lineRule="auto"/>
              <w:ind w:firstLine="0"/>
            </w:pPr>
          </w:p>
        </w:tc>
      </w:tr>
      <w:tr w:rsidR="001F3D6D" w14:paraId="0C09A0B2" w14:textId="77777777" w:rsidTr="00D543CA">
        <w:tc>
          <w:tcPr>
            <w:tcW w:w="2353" w:type="dxa"/>
            <w:shd w:val="clear" w:color="auto" w:fill="auto"/>
          </w:tcPr>
          <w:p w14:paraId="02101CCC" w14:textId="77777777" w:rsidR="001F3D6D" w:rsidRDefault="001F3D6D" w:rsidP="00D543CA">
            <w:pPr>
              <w:pStyle w:val="ND"/>
              <w:spacing w:line="240" w:lineRule="auto"/>
              <w:ind w:firstLine="0"/>
            </w:pPr>
            <w:r>
              <w:t>price</w:t>
            </w:r>
          </w:p>
        </w:tc>
        <w:tc>
          <w:tcPr>
            <w:tcW w:w="3709" w:type="dxa"/>
            <w:shd w:val="clear" w:color="auto" w:fill="auto"/>
          </w:tcPr>
          <w:p w14:paraId="3F2D7362" w14:textId="77777777" w:rsidR="001F3D6D" w:rsidRDefault="001F3D6D" w:rsidP="00D543CA">
            <w:pPr>
              <w:pStyle w:val="ND"/>
              <w:spacing w:line="240" w:lineRule="auto"/>
              <w:ind w:firstLine="0"/>
            </w:pPr>
            <w:r>
              <w:t>Giá</w:t>
            </w:r>
          </w:p>
        </w:tc>
        <w:tc>
          <w:tcPr>
            <w:tcW w:w="1701" w:type="dxa"/>
            <w:shd w:val="clear" w:color="auto" w:fill="auto"/>
          </w:tcPr>
          <w:p w14:paraId="4DB05610" w14:textId="77777777" w:rsidR="001F3D6D" w:rsidRDefault="001F3D6D" w:rsidP="00D543CA">
            <w:pPr>
              <w:pStyle w:val="ND"/>
              <w:spacing w:line="240" w:lineRule="auto"/>
              <w:ind w:firstLine="0"/>
            </w:pPr>
            <w:r>
              <w:t>int</w:t>
            </w:r>
          </w:p>
        </w:tc>
        <w:tc>
          <w:tcPr>
            <w:tcW w:w="1525" w:type="dxa"/>
            <w:shd w:val="clear" w:color="auto" w:fill="auto"/>
          </w:tcPr>
          <w:p w14:paraId="00E27E08" w14:textId="77777777" w:rsidR="001F3D6D" w:rsidRDefault="001F3D6D" w:rsidP="00D543CA">
            <w:pPr>
              <w:pStyle w:val="ND"/>
              <w:spacing w:line="240" w:lineRule="auto"/>
              <w:ind w:firstLine="0"/>
            </w:pPr>
          </w:p>
        </w:tc>
      </w:tr>
      <w:tr w:rsidR="001F3D6D" w14:paraId="7C990A65" w14:textId="77777777" w:rsidTr="00D543CA">
        <w:tc>
          <w:tcPr>
            <w:tcW w:w="2353" w:type="dxa"/>
            <w:shd w:val="clear" w:color="auto" w:fill="auto"/>
          </w:tcPr>
          <w:p w14:paraId="68669173" w14:textId="77777777" w:rsidR="001F3D6D" w:rsidRDefault="001F3D6D" w:rsidP="00D543CA">
            <w:pPr>
              <w:pStyle w:val="ND"/>
              <w:spacing w:line="240" w:lineRule="auto"/>
              <w:ind w:firstLine="0"/>
            </w:pPr>
            <w:r>
              <w:t>discount_percentage</w:t>
            </w:r>
          </w:p>
        </w:tc>
        <w:tc>
          <w:tcPr>
            <w:tcW w:w="3709" w:type="dxa"/>
            <w:shd w:val="clear" w:color="auto" w:fill="auto"/>
          </w:tcPr>
          <w:p w14:paraId="41E6C461" w14:textId="77777777" w:rsidR="001F3D6D" w:rsidRDefault="001F3D6D" w:rsidP="00D543CA">
            <w:pPr>
              <w:pStyle w:val="ND"/>
              <w:spacing w:line="240" w:lineRule="auto"/>
              <w:ind w:firstLine="0"/>
            </w:pPr>
            <w:r>
              <w:t>Phần trăm giảm giá</w:t>
            </w:r>
          </w:p>
        </w:tc>
        <w:tc>
          <w:tcPr>
            <w:tcW w:w="1701" w:type="dxa"/>
            <w:shd w:val="clear" w:color="auto" w:fill="auto"/>
          </w:tcPr>
          <w:p w14:paraId="4D088611" w14:textId="77777777" w:rsidR="001F3D6D" w:rsidRDefault="001F3D6D" w:rsidP="00D543CA">
            <w:pPr>
              <w:pStyle w:val="ND"/>
              <w:spacing w:line="240" w:lineRule="auto"/>
              <w:ind w:firstLine="0"/>
            </w:pPr>
            <w:r>
              <w:t>float</w:t>
            </w:r>
          </w:p>
        </w:tc>
        <w:tc>
          <w:tcPr>
            <w:tcW w:w="1525" w:type="dxa"/>
            <w:shd w:val="clear" w:color="auto" w:fill="auto"/>
          </w:tcPr>
          <w:p w14:paraId="5B0C294B" w14:textId="77777777" w:rsidR="001F3D6D" w:rsidRDefault="001F3D6D" w:rsidP="00D543CA">
            <w:pPr>
              <w:pStyle w:val="ND"/>
              <w:spacing w:line="240" w:lineRule="auto"/>
              <w:ind w:firstLine="0"/>
            </w:pPr>
          </w:p>
        </w:tc>
      </w:tr>
      <w:tr w:rsidR="001F3D6D" w14:paraId="04A9B8B5" w14:textId="77777777" w:rsidTr="00D543CA">
        <w:tc>
          <w:tcPr>
            <w:tcW w:w="2353" w:type="dxa"/>
            <w:shd w:val="clear" w:color="auto" w:fill="auto"/>
          </w:tcPr>
          <w:p w14:paraId="1630B0F7" w14:textId="77777777" w:rsidR="001F3D6D" w:rsidRDefault="001F3D6D" w:rsidP="00D543CA">
            <w:pPr>
              <w:pStyle w:val="ND"/>
              <w:spacing w:line="240" w:lineRule="auto"/>
              <w:ind w:firstLine="0"/>
            </w:pPr>
            <w:r>
              <w:t>is_show_home</w:t>
            </w:r>
          </w:p>
        </w:tc>
        <w:tc>
          <w:tcPr>
            <w:tcW w:w="3709" w:type="dxa"/>
            <w:shd w:val="clear" w:color="auto" w:fill="auto"/>
          </w:tcPr>
          <w:p w14:paraId="6501B956" w14:textId="77777777" w:rsidR="001F3D6D" w:rsidRDefault="001F3D6D" w:rsidP="00D543CA">
            <w:pPr>
              <w:pStyle w:val="ND"/>
              <w:spacing w:line="240" w:lineRule="auto"/>
              <w:ind w:firstLine="0"/>
            </w:pPr>
            <w:r>
              <w:t>Được / không hiển thị ở trang chủ</w:t>
            </w:r>
          </w:p>
        </w:tc>
        <w:tc>
          <w:tcPr>
            <w:tcW w:w="1701" w:type="dxa"/>
            <w:shd w:val="clear" w:color="auto" w:fill="auto"/>
          </w:tcPr>
          <w:p w14:paraId="0E300EA2" w14:textId="77777777" w:rsidR="001F3D6D" w:rsidRDefault="001F3D6D" w:rsidP="00D543CA">
            <w:pPr>
              <w:pStyle w:val="ND"/>
              <w:spacing w:line="240" w:lineRule="auto"/>
              <w:ind w:firstLine="0"/>
            </w:pPr>
            <w:r>
              <w:t>tinyint</w:t>
            </w:r>
          </w:p>
        </w:tc>
        <w:tc>
          <w:tcPr>
            <w:tcW w:w="1525" w:type="dxa"/>
            <w:shd w:val="clear" w:color="auto" w:fill="auto"/>
          </w:tcPr>
          <w:p w14:paraId="64AE1007" w14:textId="77777777" w:rsidR="001F3D6D" w:rsidRDefault="001F3D6D" w:rsidP="00D543CA">
            <w:pPr>
              <w:pStyle w:val="ND"/>
              <w:spacing w:line="240" w:lineRule="auto"/>
              <w:ind w:firstLine="0"/>
            </w:pPr>
          </w:p>
        </w:tc>
      </w:tr>
      <w:tr w:rsidR="001F3D6D" w14:paraId="6D67DFD4" w14:textId="77777777" w:rsidTr="00D543CA">
        <w:tc>
          <w:tcPr>
            <w:tcW w:w="2353" w:type="dxa"/>
            <w:shd w:val="clear" w:color="auto" w:fill="auto"/>
          </w:tcPr>
          <w:p w14:paraId="7E1FBB43" w14:textId="77777777" w:rsidR="001F3D6D" w:rsidRDefault="001F3D6D" w:rsidP="00D543CA">
            <w:pPr>
              <w:pStyle w:val="ND"/>
              <w:spacing w:line="240" w:lineRule="auto"/>
              <w:ind w:firstLine="0"/>
            </w:pPr>
            <w:r>
              <w:lastRenderedPageBreak/>
              <w:t>catelogy_id</w:t>
            </w:r>
          </w:p>
        </w:tc>
        <w:tc>
          <w:tcPr>
            <w:tcW w:w="3709" w:type="dxa"/>
            <w:shd w:val="clear" w:color="auto" w:fill="auto"/>
          </w:tcPr>
          <w:p w14:paraId="225FEC6F" w14:textId="77777777" w:rsidR="001F3D6D" w:rsidRDefault="001F3D6D" w:rsidP="00D543CA">
            <w:pPr>
              <w:pStyle w:val="ND"/>
              <w:spacing w:line="240" w:lineRule="auto"/>
              <w:ind w:firstLine="0"/>
            </w:pPr>
            <w:r>
              <w:t>Mã danh mục</w:t>
            </w:r>
          </w:p>
        </w:tc>
        <w:tc>
          <w:tcPr>
            <w:tcW w:w="1701" w:type="dxa"/>
            <w:shd w:val="clear" w:color="auto" w:fill="auto"/>
          </w:tcPr>
          <w:p w14:paraId="54FE11CD" w14:textId="77777777" w:rsidR="001F3D6D" w:rsidRDefault="001F3D6D" w:rsidP="00D543CA">
            <w:pPr>
              <w:pStyle w:val="ND"/>
              <w:spacing w:line="240" w:lineRule="auto"/>
              <w:ind w:firstLine="0"/>
            </w:pPr>
            <w:r>
              <w:t>int</w:t>
            </w:r>
          </w:p>
        </w:tc>
        <w:tc>
          <w:tcPr>
            <w:tcW w:w="1525" w:type="dxa"/>
            <w:shd w:val="clear" w:color="auto" w:fill="auto"/>
          </w:tcPr>
          <w:p w14:paraId="31FDB725" w14:textId="77777777" w:rsidR="001F3D6D" w:rsidRDefault="001F3D6D" w:rsidP="00D543CA">
            <w:pPr>
              <w:pStyle w:val="ND"/>
              <w:spacing w:line="240" w:lineRule="auto"/>
              <w:ind w:firstLine="0"/>
            </w:pPr>
            <w:r w:rsidRPr="002628BF">
              <w:t>Foreign key</w:t>
            </w:r>
          </w:p>
        </w:tc>
      </w:tr>
      <w:tr w:rsidR="001F3D6D" w14:paraId="75C5E638" w14:textId="77777777" w:rsidTr="00D543CA">
        <w:tc>
          <w:tcPr>
            <w:tcW w:w="2353" w:type="dxa"/>
            <w:shd w:val="clear" w:color="auto" w:fill="auto"/>
          </w:tcPr>
          <w:p w14:paraId="4502BC9B" w14:textId="77777777" w:rsidR="001F3D6D" w:rsidRDefault="001F3D6D" w:rsidP="00D543CA">
            <w:pPr>
              <w:pStyle w:val="ND"/>
              <w:spacing w:line="240" w:lineRule="auto"/>
              <w:ind w:firstLine="0"/>
            </w:pPr>
            <w:r>
              <w:t>brand_id</w:t>
            </w:r>
          </w:p>
        </w:tc>
        <w:tc>
          <w:tcPr>
            <w:tcW w:w="3709" w:type="dxa"/>
            <w:shd w:val="clear" w:color="auto" w:fill="auto"/>
          </w:tcPr>
          <w:p w14:paraId="150A5210" w14:textId="77777777" w:rsidR="001F3D6D" w:rsidRDefault="001F3D6D" w:rsidP="00D543CA">
            <w:pPr>
              <w:pStyle w:val="ND"/>
              <w:spacing w:line="240" w:lineRule="auto"/>
              <w:ind w:firstLine="0"/>
            </w:pPr>
            <w:r>
              <w:t>Mã thương hiệu</w:t>
            </w:r>
          </w:p>
        </w:tc>
        <w:tc>
          <w:tcPr>
            <w:tcW w:w="1701" w:type="dxa"/>
            <w:shd w:val="clear" w:color="auto" w:fill="auto"/>
          </w:tcPr>
          <w:p w14:paraId="47FAFBCA" w14:textId="77777777" w:rsidR="001F3D6D" w:rsidRDefault="001F3D6D" w:rsidP="00D543CA">
            <w:pPr>
              <w:pStyle w:val="ND"/>
              <w:spacing w:line="240" w:lineRule="auto"/>
              <w:ind w:firstLine="0"/>
            </w:pPr>
            <w:r>
              <w:t>int</w:t>
            </w:r>
          </w:p>
        </w:tc>
        <w:tc>
          <w:tcPr>
            <w:tcW w:w="1525" w:type="dxa"/>
            <w:shd w:val="clear" w:color="auto" w:fill="auto"/>
          </w:tcPr>
          <w:p w14:paraId="029A5545" w14:textId="77777777" w:rsidR="001F3D6D" w:rsidRDefault="001F3D6D" w:rsidP="00D543CA">
            <w:pPr>
              <w:pStyle w:val="ND"/>
              <w:spacing w:line="240" w:lineRule="auto"/>
              <w:ind w:firstLine="0"/>
            </w:pPr>
            <w:r w:rsidRPr="002628BF">
              <w:t>Foreign key</w:t>
            </w:r>
          </w:p>
        </w:tc>
      </w:tr>
      <w:tr w:rsidR="001F3D6D" w14:paraId="0232B896" w14:textId="77777777" w:rsidTr="00D543CA">
        <w:tc>
          <w:tcPr>
            <w:tcW w:w="2353" w:type="dxa"/>
            <w:shd w:val="clear" w:color="auto" w:fill="auto"/>
          </w:tcPr>
          <w:p w14:paraId="441DEE5A" w14:textId="77777777" w:rsidR="001F3D6D" w:rsidRDefault="001F3D6D" w:rsidP="00D543CA">
            <w:pPr>
              <w:pStyle w:val="ND"/>
              <w:spacing w:line="240" w:lineRule="auto"/>
              <w:ind w:firstLine="0"/>
            </w:pPr>
            <w:r>
              <w:t>slug</w:t>
            </w:r>
          </w:p>
        </w:tc>
        <w:tc>
          <w:tcPr>
            <w:tcW w:w="3709" w:type="dxa"/>
            <w:shd w:val="clear" w:color="auto" w:fill="auto"/>
          </w:tcPr>
          <w:p w14:paraId="4B4DD4C7" w14:textId="77777777" w:rsidR="001F3D6D" w:rsidRDefault="001F3D6D" w:rsidP="00D543CA">
            <w:pPr>
              <w:pStyle w:val="ND"/>
              <w:spacing w:line="240" w:lineRule="auto"/>
              <w:ind w:firstLine="0"/>
            </w:pPr>
            <w:r>
              <w:t>Mã thay thế id</w:t>
            </w:r>
          </w:p>
        </w:tc>
        <w:tc>
          <w:tcPr>
            <w:tcW w:w="1701" w:type="dxa"/>
            <w:shd w:val="clear" w:color="auto" w:fill="auto"/>
          </w:tcPr>
          <w:p w14:paraId="03E8A738" w14:textId="77777777" w:rsidR="001F3D6D" w:rsidRDefault="001F3D6D" w:rsidP="00D543CA">
            <w:pPr>
              <w:pStyle w:val="ND"/>
              <w:spacing w:line="240" w:lineRule="auto"/>
              <w:ind w:firstLine="0"/>
            </w:pPr>
            <w:proofErr w:type="gramStart"/>
            <w:r>
              <w:t>varchar(</w:t>
            </w:r>
            <w:proofErr w:type="gramEnd"/>
            <w:r>
              <w:t>255)</w:t>
            </w:r>
          </w:p>
        </w:tc>
        <w:tc>
          <w:tcPr>
            <w:tcW w:w="1525" w:type="dxa"/>
            <w:shd w:val="clear" w:color="auto" w:fill="auto"/>
          </w:tcPr>
          <w:p w14:paraId="0F63C96B" w14:textId="77777777" w:rsidR="001F3D6D" w:rsidRDefault="001F3D6D" w:rsidP="00D543CA">
            <w:pPr>
              <w:pStyle w:val="ND"/>
              <w:spacing w:line="240" w:lineRule="auto"/>
              <w:ind w:firstLine="0"/>
            </w:pPr>
            <w:r>
              <w:t>Unique</w:t>
            </w:r>
          </w:p>
        </w:tc>
      </w:tr>
      <w:tr w:rsidR="001F3D6D" w14:paraId="45CF22AB" w14:textId="77777777" w:rsidTr="00D543CA">
        <w:tc>
          <w:tcPr>
            <w:tcW w:w="2353" w:type="dxa"/>
            <w:shd w:val="clear" w:color="auto" w:fill="auto"/>
          </w:tcPr>
          <w:p w14:paraId="6EDFF422" w14:textId="77777777" w:rsidR="001F3D6D" w:rsidRDefault="001F3D6D" w:rsidP="00D543CA">
            <w:pPr>
              <w:pStyle w:val="ND"/>
              <w:spacing w:line="240" w:lineRule="auto"/>
              <w:ind w:firstLine="0"/>
            </w:pPr>
            <w:r>
              <w:t>number</w:t>
            </w:r>
          </w:p>
        </w:tc>
        <w:tc>
          <w:tcPr>
            <w:tcW w:w="3709" w:type="dxa"/>
            <w:shd w:val="clear" w:color="auto" w:fill="auto"/>
          </w:tcPr>
          <w:p w14:paraId="20A5AB8D" w14:textId="77777777" w:rsidR="001F3D6D" w:rsidRDefault="001F3D6D" w:rsidP="00D543CA">
            <w:pPr>
              <w:pStyle w:val="ND"/>
              <w:spacing w:line="240" w:lineRule="auto"/>
              <w:ind w:firstLine="0"/>
            </w:pPr>
            <w:r>
              <w:t>Số lượng sản phẩm trong kho</w:t>
            </w:r>
          </w:p>
        </w:tc>
        <w:tc>
          <w:tcPr>
            <w:tcW w:w="1701" w:type="dxa"/>
            <w:shd w:val="clear" w:color="auto" w:fill="auto"/>
          </w:tcPr>
          <w:p w14:paraId="0EB2F9B2" w14:textId="77777777" w:rsidR="001F3D6D" w:rsidRDefault="001F3D6D" w:rsidP="00D543CA">
            <w:pPr>
              <w:pStyle w:val="ND"/>
              <w:spacing w:line="240" w:lineRule="auto"/>
              <w:ind w:firstLine="0"/>
            </w:pPr>
            <w:r>
              <w:t>smallint</w:t>
            </w:r>
          </w:p>
        </w:tc>
        <w:tc>
          <w:tcPr>
            <w:tcW w:w="1525" w:type="dxa"/>
            <w:shd w:val="clear" w:color="auto" w:fill="auto"/>
          </w:tcPr>
          <w:p w14:paraId="0321E15B" w14:textId="77777777" w:rsidR="001F3D6D" w:rsidRDefault="001F3D6D" w:rsidP="00D543CA">
            <w:pPr>
              <w:pStyle w:val="ND"/>
              <w:spacing w:line="240" w:lineRule="auto"/>
              <w:ind w:firstLine="0"/>
            </w:pPr>
          </w:p>
        </w:tc>
      </w:tr>
      <w:tr w:rsidR="001F3D6D" w14:paraId="35BCA030" w14:textId="77777777" w:rsidTr="00D543CA">
        <w:tc>
          <w:tcPr>
            <w:tcW w:w="2353" w:type="dxa"/>
            <w:shd w:val="clear" w:color="auto" w:fill="auto"/>
          </w:tcPr>
          <w:p w14:paraId="3671E652" w14:textId="77777777" w:rsidR="001F3D6D" w:rsidRDefault="001F3D6D" w:rsidP="00D543CA">
            <w:pPr>
              <w:pStyle w:val="ND"/>
              <w:spacing w:line="240" w:lineRule="auto"/>
              <w:ind w:firstLine="0"/>
            </w:pPr>
            <w:r>
              <w:t>is_delete</w:t>
            </w:r>
          </w:p>
        </w:tc>
        <w:tc>
          <w:tcPr>
            <w:tcW w:w="3709" w:type="dxa"/>
            <w:shd w:val="clear" w:color="auto" w:fill="auto"/>
          </w:tcPr>
          <w:p w14:paraId="4A9DAD5B" w14:textId="77777777" w:rsidR="001F3D6D" w:rsidRDefault="001F3D6D" w:rsidP="00D543CA">
            <w:pPr>
              <w:pStyle w:val="ND"/>
              <w:spacing w:line="240" w:lineRule="auto"/>
              <w:ind w:firstLine="0"/>
            </w:pPr>
            <w:r>
              <w:t>Trạng thái xoá / chưa xoá tài khoản</w:t>
            </w:r>
          </w:p>
        </w:tc>
        <w:tc>
          <w:tcPr>
            <w:tcW w:w="1701" w:type="dxa"/>
            <w:shd w:val="clear" w:color="auto" w:fill="auto"/>
          </w:tcPr>
          <w:p w14:paraId="1E106689" w14:textId="77777777" w:rsidR="001F3D6D" w:rsidRDefault="001F3D6D" w:rsidP="00D543CA">
            <w:pPr>
              <w:pStyle w:val="ND"/>
              <w:spacing w:line="240" w:lineRule="auto"/>
              <w:ind w:firstLine="0"/>
            </w:pPr>
            <w:r>
              <w:t>tinyint</w:t>
            </w:r>
          </w:p>
        </w:tc>
        <w:tc>
          <w:tcPr>
            <w:tcW w:w="1525" w:type="dxa"/>
            <w:shd w:val="clear" w:color="auto" w:fill="auto"/>
          </w:tcPr>
          <w:p w14:paraId="763A4D83" w14:textId="77777777" w:rsidR="001F3D6D" w:rsidRDefault="001F3D6D" w:rsidP="00D543CA">
            <w:pPr>
              <w:pStyle w:val="ND"/>
              <w:spacing w:line="240" w:lineRule="auto"/>
              <w:ind w:firstLine="0"/>
            </w:pPr>
          </w:p>
        </w:tc>
      </w:tr>
      <w:tr w:rsidR="001F3D6D" w14:paraId="4301FF92" w14:textId="77777777" w:rsidTr="00D543CA">
        <w:tc>
          <w:tcPr>
            <w:tcW w:w="2353" w:type="dxa"/>
            <w:shd w:val="clear" w:color="auto" w:fill="auto"/>
          </w:tcPr>
          <w:p w14:paraId="205A262F" w14:textId="77777777" w:rsidR="001F3D6D" w:rsidRDefault="001F3D6D" w:rsidP="00D543CA">
            <w:pPr>
              <w:pStyle w:val="ND"/>
              <w:spacing w:line="240" w:lineRule="auto"/>
              <w:ind w:firstLine="0"/>
            </w:pPr>
            <w:r>
              <w:t>created_at</w:t>
            </w:r>
          </w:p>
        </w:tc>
        <w:tc>
          <w:tcPr>
            <w:tcW w:w="3709" w:type="dxa"/>
            <w:shd w:val="clear" w:color="auto" w:fill="auto"/>
          </w:tcPr>
          <w:p w14:paraId="3D779D42" w14:textId="77777777" w:rsidR="001F3D6D" w:rsidRDefault="001F3D6D" w:rsidP="00D543CA">
            <w:pPr>
              <w:pStyle w:val="ND"/>
              <w:spacing w:line="240" w:lineRule="auto"/>
              <w:ind w:firstLine="0"/>
            </w:pPr>
            <w:r>
              <w:t>Thời gian tạo</w:t>
            </w:r>
          </w:p>
        </w:tc>
        <w:tc>
          <w:tcPr>
            <w:tcW w:w="1701" w:type="dxa"/>
            <w:shd w:val="clear" w:color="auto" w:fill="auto"/>
          </w:tcPr>
          <w:p w14:paraId="30D8D20E" w14:textId="77777777" w:rsidR="001F3D6D" w:rsidRDefault="001F3D6D" w:rsidP="00D543CA">
            <w:pPr>
              <w:pStyle w:val="ND"/>
              <w:spacing w:line="240" w:lineRule="auto"/>
              <w:ind w:firstLine="0"/>
            </w:pPr>
            <w:r>
              <w:t>timestamp</w:t>
            </w:r>
          </w:p>
        </w:tc>
        <w:tc>
          <w:tcPr>
            <w:tcW w:w="1525" w:type="dxa"/>
            <w:shd w:val="clear" w:color="auto" w:fill="auto"/>
          </w:tcPr>
          <w:p w14:paraId="08FF3E34" w14:textId="77777777" w:rsidR="001F3D6D" w:rsidRDefault="001F3D6D" w:rsidP="00D543CA">
            <w:pPr>
              <w:pStyle w:val="ND"/>
              <w:keepNext/>
              <w:spacing w:line="240" w:lineRule="auto"/>
              <w:ind w:firstLine="0"/>
            </w:pPr>
          </w:p>
        </w:tc>
      </w:tr>
      <w:tr w:rsidR="001F3D6D" w14:paraId="1DC24E05" w14:textId="77777777" w:rsidTr="00D543CA">
        <w:tc>
          <w:tcPr>
            <w:tcW w:w="2353" w:type="dxa"/>
            <w:shd w:val="clear" w:color="auto" w:fill="auto"/>
          </w:tcPr>
          <w:p w14:paraId="3EB66419" w14:textId="77777777" w:rsidR="001F3D6D" w:rsidRDefault="001F3D6D" w:rsidP="00D543CA">
            <w:pPr>
              <w:pStyle w:val="ND"/>
              <w:spacing w:line="240" w:lineRule="auto"/>
              <w:ind w:firstLine="0"/>
            </w:pPr>
            <w:r>
              <w:t>updated_at</w:t>
            </w:r>
          </w:p>
        </w:tc>
        <w:tc>
          <w:tcPr>
            <w:tcW w:w="3709" w:type="dxa"/>
            <w:shd w:val="clear" w:color="auto" w:fill="auto"/>
          </w:tcPr>
          <w:p w14:paraId="762AE7AC" w14:textId="77777777" w:rsidR="001F3D6D" w:rsidRDefault="001F3D6D" w:rsidP="00D543CA">
            <w:pPr>
              <w:pStyle w:val="ND"/>
              <w:spacing w:line="240" w:lineRule="auto"/>
              <w:ind w:firstLine="0"/>
            </w:pPr>
            <w:r>
              <w:t>Thời gian chỉnh sửa</w:t>
            </w:r>
          </w:p>
        </w:tc>
        <w:tc>
          <w:tcPr>
            <w:tcW w:w="1701" w:type="dxa"/>
            <w:shd w:val="clear" w:color="auto" w:fill="auto"/>
          </w:tcPr>
          <w:p w14:paraId="6706B475" w14:textId="77777777" w:rsidR="001F3D6D" w:rsidRDefault="001F3D6D" w:rsidP="00D543CA">
            <w:pPr>
              <w:pStyle w:val="ND"/>
              <w:spacing w:line="240" w:lineRule="auto"/>
              <w:ind w:firstLine="0"/>
            </w:pPr>
            <w:r>
              <w:t>datetime</w:t>
            </w:r>
          </w:p>
        </w:tc>
        <w:tc>
          <w:tcPr>
            <w:tcW w:w="1525" w:type="dxa"/>
            <w:shd w:val="clear" w:color="auto" w:fill="auto"/>
          </w:tcPr>
          <w:p w14:paraId="0745D9D4" w14:textId="77777777" w:rsidR="001F3D6D" w:rsidRDefault="001F3D6D" w:rsidP="00D543CA">
            <w:pPr>
              <w:pStyle w:val="ND"/>
              <w:keepNext/>
              <w:spacing w:line="240" w:lineRule="auto"/>
              <w:ind w:firstLine="0"/>
            </w:pPr>
          </w:p>
        </w:tc>
      </w:tr>
    </w:tbl>
    <w:p w14:paraId="4237CB8A" w14:textId="77777777" w:rsidR="001F3D6D" w:rsidRDefault="001F3D6D" w:rsidP="001F3D6D">
      <w:pPr>
        <w:pStyle w:val="Caption"/>
      </w:pPr>
      <w:bookmarkStart w:id="26" w:name="_Toc155076375"/>
      <w:bookmarkStart w:id="27" w:name="_Toc155468077"/>
      <w:r>
        <w:t xml:space="preserve">Bảng </w:t>
      </w:r>
      <w:r>
        <w:fldChar w:fldCharType="begin"/>
      </w:r>
      <w:r>
        <w:instrText xml:space="preserve"> SEQ Bảng \* ARABIC </w:instrText>
      </w:r>
      <w:r>
        <w:fldChar w:fldCharType="separate"/>
      </w:r>
      <w:r>
        <w:rPr>
          <w:noProof/>
        </w:rPr>
        <w:t>2</w:t>
      </w:r>
      <w:r>
        <w:rPr>
          <w:noProof/>
        </w:rPr>
        <w:fldChar w:fldCharType="end"/>
      </w:r>
      <w:r>
        <w:t xml:space="preserve"> Bảng product trong cơ sở dữ liệu</w:t>
      </w:r>
      <w:bookmarkEnd w:id="26"/>
      <w:bookmarkEnd w:id="27"/>
    </w:p>
    <w:p w14:paraId="71885009" w14:textId="77777777" w:rsidR="001F3D6D" w:rsidRDefault="001F3D6D" w:rsidP="001F3D6D">
      <w:pPr>
        <w:pStyle w:val="ND"/>
      </w:pPr>
      <w:r>
        <w:t>Bảng “orders”: Chứa thông tin đơn đặt hàng</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54"/>
        <w:gridCol w:w="3405"/>
        <w:gridCol w:w="1808"/>
        <w:gridCol w:w="1495"/>
      </w:tblGrid>
      <w:tr w:rsidR="001F3D6D" w14:paraId="3E847568" w14:textId="77777777" w:rsidTr="00D543CA">
        <w:tc>
          <w:tcPr>
            <w:tcW w:w="2354" w:type="dxa"/>
            <w:shd w:val="clear" w:color="auto" w:fill="auto"/>
          </w:tcPr>
          <w:p w14:paraId="1573607C" w14:textId="77777777" w:rsidR="001F3D6D" w:rsidRPr="00465BE4" w:rsidRDefault="001F3D6D" w:rsidP="00D543CA">
            <w:pPr>
              <w:pStyle w:val="ND"/>
              <w:spacing w:line="240" w:lineRule="auto"/>
              <w:ind w:firstLine="0"/>
              <w:rPr>
                <w:b/>
                <w:bCs/>
              </w:rPr>
            </w:pPr>
            <w:r w:rsidRPr="00465BE4">
              <w:rPr>
                <w:b/>
                <w:bCs/>
              </w:rPr>
              <w:t>Thuộc tính</w:t>
            </w:r>
          </w:p>
        </w:tc>
        <w:tc>
          <w:tcPr>
            <w:tcW w:w="3566" w:type="dxa"/>
            <w:shd w:val="clear" w:color="auto" w:fill="auto"/>
          </w:tcPr>
          <w:p w14:paraId="0649283A" w14:textId="77777777" w:rsidR="001F3D6D" w:rsidRPr="00465BE4" w:rsidRDefault="001F3D6D" w:rsidP="00D543CA">
            <w:pPr>
              <w:pStyle w:val="ND"/>
              <w:spacing w:line="240" w:lineRule="auto"/>
              <w:ind w:firstLine="0"/>
              <w:rPr>
                <w:b/>
                <w:bCs/>
              </w:rPr>
            </w:pPr>
            <w:r w:rsidRPr="00465BE4">
              <w:rPr>
                <w:b/>
                <w:bCs/>
              </w:rPr>
              <w:t>Mô tả</w:t>
            </w:r>
          </w:p>
        </w:tc>
        <w:tc>
          <w:tcPr>
            <w:tcW w:w="1843" w:type="dxa"/>
            <w:shd w:val="clear" w:color="auto" w:fill="auto"/>
          </w:tcPr>
          <w:p w14:paraId="3F98EEDF" w14:textId="77777777" w:rsidR="001F3D6D" w:rsidRPr="00465BE4" w:rsidRDefault="001F3D6D" w:rsidP="00D543CA">
            <w:pPr>
              <w:pStyle w:val="ND"/>
              <w:spacing w:line="240" w:lineRule="auto"/>
              <w:ind w:firstLine="0"/>
              <w:rPr>
                <w:b/>
                <w:bCs/>
              </w:rPr>
            </w:pPr>
            <w:r w:rsidRPr="00465BE4">
              <w:rPr>
                <w:b/>
                <w:bCs/>
              </w:rPr>
              <w:t>Kiểu dữ liệu</w:t>
            </w:r>
          </w:p>
        </w:tc>
        <w:tc>
          <w:tcPr>
            <w:tcW w:w="1525" w:type="dxa"/>
            <w:shd w:val="clear" w:color="auto" w:fill="auto"/>
          </w:tcPr>
          <w:p w14:paraId="6910A485" w14:textId="77777777" w:rsidR="001F3D6D" w:rsidRPr="00465BE4" w:rsidRDefault="001F3D6D" w:rsidP="00D543CA">
            <w:pPr>
              <w:pStyle w:val="ND"/>
              <w:spacing w:line="240" w:lineRule="auto"/>
              <w:ind w:firstLine="0"/>
              <w:rPr>
                <w:b/>
                <w:bCs/>
              </w:rPr>
            </w:pPr>
            <w:r w:rsidRPr="00465BE4">
              <w:rPr>
                <w:b/>
                <w:bCs/>
              </w:rPr>
              <w:t>Ràng buộc</w:t>
            </w:r>
          </w:p>
        </w:tc>
      </w:tr>
      <w:tr w:rsidR="001F3D6D" w14:paraId="67ED8D49" w14:textId="77777777" w:rsidTr="00D543CA">
        <w:tc>
          <w:tcPr>
            <w:tcW w:w="2354" w:type="dxa"/>
            <w:shd w:val="clear" w:color="auto" w:fill="auto"/>
          </w:tcPr>
          <w:p w14:paraId="7A98F09E" w14:textId="77777777" w:rsidR="001F3D6D" w:rsidRDefault="001F3D6D" w:rsidP="00D543CA">
            <w:pPr>
              <w:pStyle w:val="ND"/>
              <w:spacing w:line="240" w:lineRule="auto"/>
              <w:ind w:firstLine="0"/>
            </w:pPr>
            <w:r>
              <w:t>id</w:t>
            </w:r>
          </w:p>
        </w:tc>
        <w:tc>
          <w:tcPr>
            <w:tcW w:w="3566" w:type="dxa"/>
            <w:shd w:val="clear" w:color="auto" w:fill="auto"/>
          </w:tcPr>
          <w:p w14:paraId="5853D56F" w14:textId="77777777" w:rsidR="001F3D6D" w:rsidRDefault="001F3D6D" w:rsidP="00D543CA">
            <w:pPr>
              <w:pStyle w:val="ND"/>
              <w:spacing w:line="240" w:lineRule="auto"/>
              <w:ind w:firstLine="0"/>
            </w:pPr>
            <w:r>
              <w:t>Mã đơn đặt hàng</w:t>
            </w:r>
          </w:p>
        </w:tc>
        <w:tc>
          <w:tcPr>
            <w:tcW w:w="1843" w:type="dxa"/>
            <w:shd w:val="clear" w:color="auto" w:fill="auto"/>
          </w:tcPr>
          <w:p w14:paraId="232FDCDE" w14:textId="77777777" w:rsidR="001F3D6D" w:rsidRDefault="001F3D6D" w:rsidP="00D543CA">
            <w:pPr>
              <w:pStyle w:val="ND"/>
              <w:spacing w:line="240" w:lineRule="auto"/>
              <w:ind w:firstLine="0"/>
            </w:pPr>
            <w:r>
              <w:t>int</w:t>
            </w:r>
          </w:p>
        </w:tc>
        <w:tc>
          <w:tcPr>
            <w:tcW w:w="1525" w:type="dxa"/>
            <w:shd w:val="clear" w:color="auto" w:fill="auto"/>
          </w:tcPr>
          <w:p w14:paraId="7E38E672" w14:textId="77777777" w:rsidR="001F3D6D" w:rsidRDefault="001F3D6D" w:rsidP="00D543CA">
            <w:pPr>
              <w:pStyle w:val="ND"/>
              <w:spacing w:line="240" w:lineRule="auto"/>
              <w:ind w:firstLine="0"/>
            </w:pPr>
            <w:r>
              <w:t>Primary key</w:t>
            </w:r>
          </w:p>
        </w:tc>
      </w:tr>
      <w:tr w:rsidR="001F3D6D" w14:paraId="2B7F6B88" w14:textId="77777777" w:rsidTr="00D543CA">
        <w:tc>
          <w:tcPr>
            <w:tcW w:w="2354" w:type="dxa"/>
            <w:shd w:val="clear" w:color="auto" w:fill="auto"/>
          </w:tcPr>
          <w:p w14:paraId="1F521CB0" w14:textId="77777777" w:rsidR="001F3D6D" w:rsidRDefault="001F3D6D" w:rsidP="00D543CA">
            <w:pPr>
              <w:pStyle w:val="ND"/>
              <w:spacing w:line="240" w:lineRule="auto"/>
              <w:ind w:firstLine="0"/>
            </w:pPr>
            <w:r>
              <w:t>user_id</w:t>
            </w:r>
          </w:p>
        </w:tc>
        <w:tc>
          <w:tcPr>
            <w:tcW w:w="3566" w:type="dxa"/>
            <w:shd w:val="clear" w:color="auto" w:fill="auto"/>
          </w:tcPr>
          <w:p w14:paraId="2C234662" w14:textId="77777777" w:rsidR="001F3D6D" w:rsidRDefault="001F3D6D" w:rsidP="00D543CA">
            <w:pPr>
              <w:pStyle w:val="ND"/>
              <w:spacing w:line="240" w:lineRule="auto"/>
              <w:ind w:firstLine="0"/>
            </w:pPr>
            <w:r>
              <w:t>Mã người dùng</w:t>
            </w:r>
          </w:p>
        </w:tc>
        <w:tc>
          <w:tcPr>
            <w:tcW w:w="1843" w:type="dxa"/>
            <w:shd w:val="clear" w:color="auto" w:fill="auto"/>
          </w:tcPr>
          <w:p w14:paraId="604FEB27" w14:textId="77777777" w:rsidR="001F3D6D" w:rsidRDefault="001F3D6D" w:rsidP="00D543CA">
            <w:pPr>
              <w:pStyle w:val="ND"/>
              <w:spacing w:line="240" w:lineRule="auto"/>
              <w:ind w:firstLine="0"/>
            </w:pPr>
            <w:r>
              <w:t>int</w:t>
            </w:r>
          </w:p>
        </w:tc>
        <w:tc>
          <w:tcPr>
            <w:tcW w:w="1525" w:type="dxa"/>
            <w:shd w:val="clear" w:color="auto" w:fill="auto"/>
          </w:tcPr>
          <w:p w14:paraId="74FD10EE" w14:textId="77777777" w:rsidR="001F3D6D" w:rsidRDefault="001F3D6D" w:rsidP="00D543CA">
            <w:pPr>
              <w:pStyle w:val="ND"/>
              <w:spacing w:line="240" w:lineRule="auto"/>
              <w:ind w:firstLine="0"/>
            </w:pPr>
            <w:r w:rsidRPr="002628BF">
              <w:t>Foreign key</w:t>
            </w:r>
          </w:p>
        </w:tc>
      </w:tr>
      <w:tr w:rsidR="001F3D6D" w14:paraId="2FF44887" w14:textId="77777777" w:rsidTr="00D543CA">
        <w:tc>
          <w:tcPr>
            <w:tcW w:w="2354" w:type="dxa"/>
            <w:shd w:val="clear" w:color="auto" w:fill="auto"/>
          </w:tcPr>
          <w:p w14:paraId="524CF7A1" w14:textId="77777777" w:rsidR="001F3D6D" w:rsidRDefault="001F3D6D" w:rsidP="00D543CA">
            <w:pPr>
              <w:pStyle w:val="ND"/>
              <w:spacing w:line="240" w:lineRule="auto"/>
              <w:ind w:firstLine="0"/>
            </w:pPr>
            <w:r>
              <w:t>ship_id</w:t>
            </w:r>
          </w:p>
        </w:tc>
        <w:tc>
          <w:tcPr>
            <w:tcW w:w="3566" w:type="dxa"/>
            <w:shd w:val="clear" w:color="auto" w:fill="auto"/>
          </w:tcPr>
          <w:p w14:paraId="6DC4B04E" w14:textId="77777777" w:rsidR="001F3D6D" w:rsidRDefault="001F3D6D" w:rsidP="00D543CA">
            <w:pPr>
              <w:pStyle w:val="ND"/>
              <w:spacing w:line="240" w:lineRule="auto"/>
              <w:ind w:firstLine="0"/>
            </w:pPr>
            <w:r>
              <w:t>Mã vận chuyển</w:t>
            </w:r>
          </w:p>
        </w:tc>
        <w:tc>
          <w:tcPr>
            <w:tcW w:w="1843" w:type="dxa"/>
            <w:shd w:val="clear" w:color="auto" w:fill="auto"/>
          </w:tcPr>
          <w:p w14:paraId="2DAC91DB" w14:textId="77777777" w:rsidR="001F3D6D" w:rsidRDefault="001F3D6D" w:rsidP="00D543CA">
            <w:pPr>
              <w:pStyle w:val="ND"/>
              <w:spacing w:line="240" w:lineRule="auto"/>
              <w:ind w:firstLine="0"/>
            </w:pPr>
            <w:r>
              <w:t>int</w:t>
            </w:r>
          </w:p>
        </w:tc>
        <w:tc>
          <w:tcPr>
            <w:tcW w:w="1525" w:type="dxa"/>
            <w:shd w:val="clear" w:color="auto" w:fill="auto"/>
          </w:tcPr>
          <w:p w14:paraId="5064393A" w14:textId="77777777" w:rsidR="001F3D6D" w:rsidRDefault="001F3D6D" w:rsidP="00D543CA">
            <w:pPr>
              <w:pStyle w:val="ND"/>
              <w:spacing w:line="240" w:lineRule="auto"/>
              <w:ind w:firstLine="0"/>
            </w:pPr>
            <w:r w:rsidRPr="002628BF">
              <w:t>Foreign key</w:t>
            </w:r>
          </w:p>
        </w:tc>
      </w:tr>
      <w:tr w:rsidR="001F3D6D" w14:paraId="40B849F4" w14:textId="77777777" w:rsidTr="00D543CA">
        <w:tc>
          <w:tcPr>
            <w:tcW w:w="2354" w:type="dxa"/>
            <w:shd w:val="clear" w:color="auto" w:fill="auto"/>
          </w:tcPr>
          <w:p w14:paraId="498F3072" w14:textId="77777777" w:rsidR="001F3D6D" w:rsidRDefault="001F3D6D" w:rsidP="00D543CA">
            <w:pPr>
              <w:pStyle w:val="ND"/>
              <w:spacing w:line="240" w:lineRule="auto"/>
              <w:ind w:firstLine="0"/>
            </w:pPr>
            <w:r>
              <w:t>voucher_id</w:t>
            </w:r>
          </w:p>
        </w:tc>
        <w:tc>
          <w:tcPr>
            <w:tcW w:w="3566" w:type="dxa"/>
            <w:shd w:val="clear" w:color="auto" w:fill="auto"/>
          </w:tcPr>
          <w:p w14:paraId="1542513F" w14:textId="77777777" w:rsidR="001F3D6D" w:rsidRDefault="001F3D6D" w:rsidP="00D543CA">
            <w:pPr>
              <w:pStyle w:val="ND"/>
              <w:spacing w:line="240" w:lineRule="auto"/>
              <w:ind w:firstLine="0"/>
            </w:pPr>
            <w:r>
              <w:t>Mã mã giảm giá</w:t>
            </w:r>
          </w:p>
        </w:tc>
        <w:tc>
          <w:tcPr>
            <w:tcW w:w="1843" w:type="dxa"/>
            <w:shd w:val="clear" w:color="auto" w:fill="auto"/>
          </w:tcPr>
          <w:p w14:paraId="2C338A78" w14:textId="77777777" w:rsidR="001F3D6D" w:rsidRDefault="001F3D6D" w:rsidP="00D543CA">
            <w:pPr>
              <w:pStyle w:val="ND"/>
              <w:spacing w:line="240" w:lineRule="auto"/>
              <w:ind w:firstLine="0"/>
            </w:pPr>
            <w:r>
              <w:t>int</w:t>
            </w:r>
          </w:p>
        </w:tc>
        <w:tc>
          <w:tcPr>
            <w:tcW w:w="1525" w:type="dxa"/>
            <w:shd w:val="clear" w:color="auto" w:fill="auto"/>
          </w:tcPr>
          <w:p w14:paraId="5053FA5B" w14:textId="77777777" w:rsidR="001F3D6D" w:rsidRDefault="001F3D6D" w:rsidP="00D543CA">
            <w:pPr>
              <w:pStyle w:val="ND"/>
              <w:spacing w:line="240" w:lineRule="auto"/>
              <w:ind w:firstLine="0"/>
            </w:pPr>
            <w:r w:rsidRPr="002628BF">
              <w:t>Foreign key</w:t>
            </w:r>
          </w:p>
        </w:tc>
      </w:tr>
      <w:tr w:rsidR="001F3D6D" w14:paraId="6C2B11FF" w14:textId="77777777" w:rsidTr="00D543CA">
        <w:tc>
          <w:tcPr>
            <w:tcW w:w="2354" w:type="dxa"/>
            <w:shd w:val="clear" w:color="auto" w:fill="auto"/>
          </w:tcPr>
          <w:p w14:paraId="78F9E7C2" w14:textId="77777777" w:rsidR="001F3D6D" w:rsidRDefault="001F3D6D" w:rsidP="00D543CA">
            <w:pPr>
              <w:pStyle w:val="ND"/>
              <w:spacing w:line="240" w:lineRule="auto"/>
              <w:ind w:firstLine="0"/>
            </w:pPr>
            <w:r>
              <w:t>total_product_price</w:t>
            </w:r>
          </w:p>
        </w:tc>
        <w:tc>
          <w:tcPr>
            <w:tcW w:w="3566" w:type="dxa"/>
            <w:shd w:val="clear" w:color="auto" w:fill="auto"/>
          </w:tcPr>
          <w:p w14:paraId="263D00AE" w14:textId="77777777" w:rsidR="001F3D6D" w:rsidRDefault="001F3D6D" w:rsidP="00D543CA">
            <w:pPr>
              <w:pStyle w:val="ND"/>
              <w:spacing w:line="240" w:lineRule="auto"/>
              <w:ind w:firstLine="0"/>
            </w:pPr>
            <w:r>
              <w:t>Tổng giá trị sản phẩm</w:t>
            </w:r>
          </w:p>
        </w:tc>
        <w:tc>
          <w:tcPr>
            <w:tcW w:w="1843" w:type="dxa"/>
            <w:shd w:val="clear" w:color="auto" w:fill="auto"/>
          </w:tcPr>
          <w:p w14:paraId="0D4FC8CA" w14:textId="77777777" w:rsidR="001F3D6D" w:rsidRDefault="001F3D6D" w:rsidP="00D543CA">
            <w:pPr>
              <w:pStyle w:val="ND"/>
              <w:spacing w:line="240" w:lineRule="auto"/>
              <w:ind w:firstLine="0"/>
            </w:pPr>
            <w:r>
              <w:t>int</w:t>
            </w:r>
          </w:p>
        </w:tc>
        <w:tc>
          <w:tcPr>
            <w:tcW w:w="1525" w:type="dxa"/>
            <w:shd w:val="clear" w:color="auto" w:fill="auto"/>
          </w:tcPr>
          <w:p w14:paraId="48D69BFD" w14:textId="77777777" w:rsidR="001F3D6D" w:rsidRDefault="001F3D6D" w:rsidP="00D543CA">
            <w:pPr>
              <w:pStyle w:val="ND"/>
              <w:spacing w:line="240" w:lineRule="auto"/>
              <w:ind w:firstLine="0"/>
            </w:pPr>
          </w:p>
        </w:tc>
      </w:tr>
      <w:tr w:rsidR="001F3D6D" w14:paraId="4D887382" w14:textId="77777777" w:rsidTr="00D543CA">
        <w:tc>
          <w:tcPr>
            <w:tcW w:w="2354" w:type="dxa"/>
            <w:shd w:val="clear" w:color="auto" w:fill="auto"/>
          </w:tcPr>
          <w:p w14:paraId="4B5E62B7" w14:textId="77777777" w:rsidR="001F3D6D" w:rsidRDefault="001F3D6D" w:rsidP="00D543CA">
            <w:pPr>
              <w:pStyle w:val="ND"/>
              <w:spacing w:line="240" w:lineRule="auto"/>
              <w:ind w:firstLine="0"/>
            </w:pPr>
            <w:r>
              <w:t>nowbuys_coin</w:t>
            </w:r>
          </w:p>
        </w:tc>
        <w:tc>
          <w:tcPr>
            <w:tcW w:w="3566" w:type="dxa"/>
            <w:shd w:val="clear" w:color="auto" w:fill="auto"/>
          </w:tcPr>
          <w:p w14:paraId="7EFDE2B7" w14:textId="77777777" w:rsidR="001F3D6D" w:rsidRDefault="001F3D6D" w:rsidP="00D543CA">
            <w:pPr>
              <w:pStyle w:val="ND"/>
              <w:spacing w:line="240" w:lineRule="auto"/>
              <w:ind w:firstLine="0"/>
            </w:pPr>
            <w:r>
              <w:t>Xu sử dụng</w:t>
            </w:r>
          </w:p>
        </w:tc>
        <w:tc>
          <w:tcPr>
            <w:tcW w:w="1843" w:type="dxa"/>
            <w:shd w:val="clear" w:color="auto" w:fill="auto"/>
          </w:tcPr>
          <w:p w14:paraId="6CEF7752" w14:textId="77777777" w:rsidR="001F3D6D" w:rsidRDefault="001F3D6D" w:rsidP="00D543CA">
            <w:pPr>
              <w:pStyle w:val="ND"/>
              <w:spacing w:line="240" w:lineRule="auto"/>
              <w:ind w:firstLine="0"/>
            </w:pPr>
            <w:r>
              <w:t>int</w:t>
            </w:r>
          </w:p>
        </w:tc>
        <w:tc>
          <w:tcPr>
            <w:tcW w:w="1525" w:type="dxa"/>
            <w:shd w:val="clear" w:color="auto" w:fill="auto"/>
          </w:tcPr>
          <w:p w14:paraId="39C173E9" w14:textId="77777777" w:rsidR="001F3D6D" w:rsidRDefault="001F3D6D" w:rsidP="00D543CA">
            <w:pPr>
              <w:pStyle w:val="ND"/>
              <w:spacing w:line="240" w:lineRule="auto"/>
              <w:ind w:firstLine="0"/>
            </w:pPr>
          </w:p>
        </w:tc>
      </w:tr>
      <w:tr w:rsidR="001F3D6D" w14:paraId="35A884BE" w14:textId="77777777" w:rsidTr="00D543CA">
        <w:tc>
          <w:tcPr>
            <w:tcW w:w="2354" w:type="dxa"/>
            <w:shd w:val="clear" w:color="auto" w:fill="auto"/>
          </w:tcPr>
          <w:p w14:paraId="06C40F1B" w14:textId="77777777" w:rsidR="001F3D6D" w:rsidRDefault="001F3D6D" w:rsidP="00D543CA">
            <w:pPr>
              <w:pStyle w:val="ND"/>
              <w:spacing w:line="240" w:lineRule="auto"/>
              <w:ind w:firstLine="0"/>
            </w:pPr>
            <w:r>
              <w:t>total_payment_price</w:t>
            </w:r>
          </w:p>
        </w:tc>
        <w:tc>
          <w:tcPr>
            <w:tcW w:w="3566" w:type="dxa"/>
            <w:shd w:val="clear" w:color="auto" w:fill="auto"/>
          </w:tcPr>
          <w:p w14:paraId="2A844039" w14:textId="77777777" w:rsidR="001F3D6D" w:rsidRDefault="001F3D6D" w:rsidP="00D543CA">
            <w:pPr>
              <w:pStyle w:val="ND"/>
              <w:spacing w:line="240" w:lineRule="auto"/>
              <w:ind w:firstLine="0"/>
            </w:pPr>
            <w:r>
              <w:t>Giá trị thanh toán</w:t>
            </w:r>
          </w:p>
        </w:tc>
        <w:tc>
          <w:tcPr>
            <w:tcW w:w="1843" w:type="dxa"/>
            <w:shd w:val="clear" w:color="auto" w:fill="auto"/>
          </w:tcPr>
          <w:p w14:paraId="2EA09423" w14:textId="77777777" w:rsidR="001F3D6D" w:rsidRDefault="001F3D6D" w:rsidP="00D543CA">
            <w:pPr>
              <w:pStyle w:val="ND"/>
              <w:spacing w:line="240" w:lineRule="auto"/>
              <w:ind w:firstLine="0"/>
            </w:pPr>
            <w:r>
              <w:t>int</w:t>
            </w:r>
          </w:p>
        </w:tc>
        <w:tc>
          <w:tcPr>
            <w:tcW w:w="1525" w:type="dxa"/>
            <w:shd w:val="clear" w:color="auto" w:fill="auto"/>
          </w:tcPr>
          <w:p w14:paraId="615FDCDA" w14:textId="77777777" w:rsidR="001F3D6D" w:rsidRDefault="001F3D6D" w:rsidP="00D543CA">
            <w:pPr>
              <w:pStyle w:val="ND"/>
              <w:spacing w:line="240" w:lineRule="auto"/>
              <w:ind w:firstLine="0"/>
            </w:pPr>
          </w:p>
        </w:tc>
      </w:tr>
      <w:tr w:rsidR="001F3D6D" w14:paraId="3B7BF2E2" w14:textId="77777777" w:rsidTr="00D543CA">
        <w:tc>
          <w:tcPr>
            <w:tcW w:w="2354" w:type="dxa"/>
            <w:shd w:val="clear" w:color="auto" w:fill="auto"/>
          </w:tcPr>
          <w:p w14:paraId="1CF935EE" w14:textId="77777777" w:rsidR="001F3D6D" w:rsidRDefault="001F3D6D" w:rsidP="00D543CA">
            <w:pPr>
              <w:pStyle w:val="ND"/>
              <w:spacing w:line="240" w:lineRule="auto"/>
              <w:ind w:firstLine="0"/>
            </w:pPr>
            <w:r>
              <w:t>payment_method</w:t>
            </w:r>
          </w:p>
        </w:tc>
        <w:tc>
          <w:tcPr>
            <w:tcW w:w="3566" w:type="dxa"/>
            <w:shd w:val="clear" w:color="auto" w:fill="auto"/>
          </w:tcPr>
          <w:p w14:paraId="1F96BB30" w14:textId="77777777" w:rsidR="001F3D6D" w:rsidRDefault="001F3D6D" w:rsidP="00D543CA">
            <w:pPr>
              <w:pStyle w:val="ND"/>
              <w:spacing w:line="240" w:lineRule="auto"/>
              <w:ind w:firstLine="0"/>
            </w:pPr>
            <w:r>
              <w:t>Phương thức thanh toán</w:t>
            </w:r>
          </w:p>
        </w:tc>
        <w:tc>
          <w:tcPr>
            <w:tcW w:w="1843" w:type="dxa"/>
            <w:shd w:val="clear" w:color="auto" w:fill="auto"/>
          </w:tcPr>
          <w:p w14:paraId="7497DE1A" w14:textId="77777777" w:rsidR="001F3D6D" w:rsidRDefault="001F3D6D" w:rsidP="00D543CA">
            <w:pPr>
              <w:pStyle w:val="ND"/>
              <w:spacing w:line="240" w:lineRule="auto"/>
              <w:ind w:firstLine="0"/>
            </w:pPr>
            <w:r>
              <w:t>enum</w:t>
            </w:r>
          </w:p>
        </w:tc>
        <w:tc>
          <w:tcPr>
            <w:tcW w:w="1525" w:type="dxa"/>
            <w:shd w:val="clear" w:color="auto" w:fill="auto"/>
          </w:tcPr>
          <w:p w14:paraId="01307818" w14:textId="77777777" w:rsidR="001F3D6D" w:rsidRDefault="001F3D6D" w:rsidP="00D543CA">
            <w:pPr>
              <w:pStyle w:val="ND"/>
              <w:spacing w:line="240" w:lineRule="auto"/>
              <w:ind w:firstLine="0"/>
            </w:pPr>
          </w:p>
        </w:tc>
      </w:tr>
      <w:tr w:rsidR="001F3D6D" w14:paraId="1D8617FB" w14:textId="77777777" w:rsidTr="00D543CA">
        <w:tc>
          <w:tcPr>
            <w:tcW w:w="2354" w:type="dxa"/>
            <w:shd w:val="clear" w:color="auto" w:fill="auto"/>
          </w:tcPr>
          <w:p w14:paraId="1D218A7E" w14:textId="77777777" w:rsidR="001F3D6D" w:rsidRDefault="001F3D6D" w:rsidP="00D543CA">
            <w:pPr>
              <w:pStyle w:val="ND"/>
              <w:spacing w:line="240" w:lineRule="auto"/>
              <w:ind w:firstLine="0"/>
            </w:pPr>
            <w:r>
              <w:t>state</w:t>
            </w:r>
          </w:p>
        </w:tc>
        <w:tc>
          <w:tcPr>
            <w:tcW w:w="3566" w:type="dxa"/>
            <w:shd w:val="clear" w:color="auto" w:fill="auto"/>
          </w:tcPr>
          <w:p w14:paraId="2ACAC02B" w14:textId="77777777" w:rsidR="001F3D6D" w:rsidRDefault="001F3D6D" w:rsidP="00D543CA">
            <w:pPr>
              <w:pStyle w:val="ND"/>
              <w:spacing w:line="240" w:lineRule="auto"/>
              <w:ind w:firstLine="0"/>
            </w:pPr>
            <w:r>
              <w:t>Trạng thái đơn đặt hàng</w:t>
            </w:r>
          </w:p>
        </w:tc>
        <w:tc>
          <w:tcPr>
            <w:tcW w:w="1843" w:type="dxa"/>
            <w:shd w:val="clear" w:color="auto" w:fill="auto"/>
          </w:tcPr>
          <w:p w14:paraId="3F3AF488" w14:textId="77777777" w:rsidR="001F3D6D" w:rsidRDefault="001F3D6D" w:rsidP="00D543CA">
            <w:pPr>
              <w:pStyle w:val="ND"/>
              <w:spacing w:line="240" w:lineRule="auto"/>
              <w:ind w:firstLine="0"/>
            </w:pPr>
            <w:r>
              <w:t>enum</w:t>
            </w:r>
          </w:p>
        </w:tc>
        <w:tc>
          <w:tcPr>
            <w:tcW w:w="1525" w:type="dxa"/>
            <w:shd w:val="clear" w:color="auto" w:fill="auto"/>
          </w:tcPr>
          <w:p w14:paraId="53C3E71D" w14:textId="77777777" w:rsidR="001F3D6D" w:rsidRDefault="001F3D6D" w:rsidP="00D543CA">
            <w:pPr>
              <w:pStyle w:val="ND"/>
              <w:spacing w:line="240" w:lineRule="auto"/>
              <w:ind w:firstLine="0"/>
            </w:pPr>
          </w:p>
        </w:tc>
      </w:tr>
      <w:tr w:rsidR="001F3D6D" w14:paraId="2A94D5B1" w14:textId="77777777" w:rsidTr="00D543CA">
        <w:tc>
          <w:tcPr>
            <w:tcW w:w="2354" w:type="dxa"/>
            <w:shd w:val="clear" w:color="auto" w:fill="auto"/>
          </w:tcPr>
          <w:p w14:paraId="3C52C6DC" w14:textId="77777777" w:rsidR="001F3D6D" w:rsidRDefault="001F3D6D" w:rsidP="00D543CA">
            <w:pPr>
              <w:pStyle w:val="ND"/>
              <w:spacing w:line="240" w:lineRule="auto"/>
              <w:ind w:firstLine="0"/>
            </w:pPr>
            <w:r>
              <w:t>created_at</w:t>
            </w:r>
          </w:p>
        </w:tc>
        <w:tc>
          <w:tcPr>
            <w:tcW w:w="3566" w:type="dxa"/>
            <w:shd w:val="clear" w:color="auto" w:fill="auto"/>
          </w:tcPr>
          <w:p w14:paraId="4EA3B51F" w14:textId="77777777" w:rsidR="001F3D6D" w:rsidRDefault="001F3D6D" w:rsidP="00D543CA">
            <w:pPr>
              <w:pStyle w:val="ND"/>
              <w:spacing w:line="240" w:lineRule="auto"/>
              <w:ind w:firstLine="0"/>
            </w:pPr>
            <w:r>
              <w:t>Thời gian tạo</w:t>
            </w:r>
          </w:p>
        </w:tc>
        <w:tc>
          <w:tcPr>
            <w:tcW w:w="1843" w:type="dxa"/>
            <w:shd w:val="clear" w:color="auto" w:fill="auto"/>
          </w:tcPr>
          <w:p w14:paraId="79683FDF" w14:textId="77777777" w:rsidR="001F3D6D" w:rsidRDefault="001F3D6D" w:rsidP="00D543CA">
            <w:pPr>
              <w:pStyle w:val="ND"/>
              <w:spacing w:line="240" w:lineRule="auto"/>
              <w:ind w:firstLine="0"/>
            </w:pPr>
            <w:r>
              <w:t>timestamp</w:t>
            </w:r>
          </w:p>
        </w:tc>
        <w:tc>
          <w:tcPr>
            <w:tcW w:w="1525" w:type="dxa"/>
            <w:shd w:val="clear" w:color="auto" w:fill="auto"/>
          </w:tcPr>
          <w:p w14:paraId="2F675782" w14:textId="77777777" w:rsidR="001F3D6D" w:rsidRDefault="001F3D6D" w:rsidP="00D543CA">
            <w:pPr>
              <w:pStyle w:val="ND"/>
              <w:spacing w:line="240" w:lineRule="auto"/>
              <w:ind w:firstLine="0"/>
            </w:pPr>
          </w:p>
        </w:tc>
      </w:tr>
      <w:tr w:rsidR="001F3D6D" w14:paraId="197CB1AE" w14:textId="77777777" w:rsidTr="00D543CA">
        <w:tc>
          <w:tcPr>
            <w:tcW w:w="2354" w:type="dxa"/>
            <w:shd w:val="clear" w:color="auto" w:fill="auto"/>
          </w:tcPr>
          <w:p w14:paraId="2AD6BB5F" w14:textId="77777777" w:rsidR="001F3D6D" w:rsidRDefault="001F3D6D" w:rsidP="00D543CA">
            <w:pPr>
              <w:pStyle w:val="ND"/>
              <w:spacing w:line="240" w:lineRule="auto"/>
              <w:ind w:firstLine="0"/>
            </w:pPr>
            <w:r>
              <w:t>updated_at</w:t>
            </w:r>
          </w:p>
        </w:tc>
        <w:tc>
          <w:tcPr>
            <w:tcW w:w="3566" w:type="dxa"/>
            <w:shd w:val="clear" w:color="auto" w:fill="auto"/>
          </w:tcPr>
          <w:p w14:paraId="0ADEFDB6" w14:textId="77777777" w:rsidR="001F3D6D" w:rsidRDefault="001F3D6D" w:rsidP="00D543CA">
            <w:pPr>
              <w:pStyle w:val="ND"/>
              <w:spacing w:line="240" w:lineRule="auto"/>
              <w:ind w:firstLine="0"/>
            </w:pPr>
            <w:r>
              <w:t>Thời gian chỉnh sửa</w:t>
            </w:r>
          </w:p>
        </w:tc>
        <w:tc>
          <w:tcPr>
            <w:tcW w:w="1843" w:type="dxa"/>
            <w:shd w:val="clear" w:color="auto" w:fill="auto"/>
          </w:tcPr>
          <w:p w14:paraId="27B7EC8F" w14:textId="77777777" w:rsidR="001F3D6D" w:rsidRDefault="001F3D6D" w:rsidP="00D543CA">
            <w:pPr>
              <w:pStyle w:val="ND"/>
              <w:spacing w:line="240" w:lineRule="auto"/>
              <w:ind w:firstLine="0"/>
            </w:pPr>
            <w:r>
              <w:t>datetime</w:t>
            </w:r>
          </w:p>
        </w:tc>
        <w:tc>
          <w:tcPr>
            <w:tcW w:w="1525" w:type="dxa"/>
            <w:shd w:val="clear" w:color="auto" w:fill="auto"/>
          </w:tcPr>
          <w:p w14:paraId="55FB01B0" w14:textId="77777777" w:rsidR="001F3D6D" w:rsidRDefault="001F3D6D" w:rsidP="00D543CA">
            <w:pPr>
              <w:pStyle w:val="ND"/>
              <w:keepNext/>
              <w:spacing w:line="240" w:lineRule="auto"/>
              <w:ind w:firstLine="0"/>
            </w:pPr>
          </w:p>
        </w:tc>
      </w:tr>
    </w:tbl>
    <w:p w14:paraId="5FB91389" w14:textId="77777777" w:rsidR="001F3D6D" w:rsidRDefault="001F3D6D" w:rsidP="001F3D6D">
      <w:pPr>
        <w:pStyle w:val="Caption"/>
      </w:pPr>
      <w:bookmarkStart w:id="28" w:name="_Toc155076376"/>
      <w:bookmarkStart w:id="29" w:name="_Toc155468078"/>
      <w:r>
        <w:t xml:space="preserve">Bảng </w:t>
      </w:r>
      <w:r>
        <w:fldChar w:fldCharType="begin"/>
      </w:r>
      <w:r>
        <w:instrText xml:space="preserve"> SEQ Bảng \* ARABIC </w:instrText>
      </w:r>
      <w:r>
        <w:fldChar w:fldCharType="separate"/>
      </w:r>
      <w:r>
        <w:rPr>
          <w:noProof/>
        </w:rPr>
        <w:t>3</w:t>
      </w:r>
      <w:r>
        <w:rPr>
          <w:noProof/>
        </w:rPr>
        <w:fldChar w:fldCharType="end"/>
      </w:r>
      <w:r>
        <w:t xml:space="preserve"> Bảng orders trong cở sở dữ liệu</w:t>
      </w:r>
      <w:bookmarkEnd w:id="28"/>
      <w:bookmarkEnd w:id="29"/>
    </w:p>
    <w:p w14:paraId="5A2F58DE" w14:textId="77777777" w:rsidR="001F3D6D" w:rsidRDefault="001F3D6D" w:rsidP="001F3D6D">
      <w:pPr>
        <w:pStyle w:val="ND"/>
      </w:pPr>
      <w:r>
        <w:t>Bảng “otp”: Chứa các mật khẩu dùng một lần.</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72"/>
        <w:gridCol w:w="3465"/>
        <w:gridCol w:w="1823"/>
        <w:gridCol w:w="1502"/>
      </w:tblGrid>
      <w:tr w:rsidR="001F3D6D" w14:paraId="692B741F" w14:textId="77777777" w:rsidTr="00D543CA">
        <w:tc>
          <w:tcPr>
            <w:tcW w:w="2322" w:type="dxa"/>
            <w:shd w:val="clear" w:color="auto" w:fill="auto"/>
          </w:tcPr>
          <w:p w14:paraId="65711E47" w14:textId="77777777" w:rsidR="001F3D6D" w:rsidRPr="00465BE4" w:rsidRDefault="001F3D6D" w:rsidP="00D543CA">
            <w:pPr>
              <w:pStyle w:val="ND"/>
              <w:spacing w:line="240" w:lineRule="auto"/>
              <w:ind w:firstLine="0"/>
              <w:rPr>
                <w:b/>
                <w:bCs/>
              </w:rPr>
            </w:pPr>
            <w:r w:rsidRPr="00465BE4">
              <w:rPr>
                <w:b/>
                <w:bCs/>
              </w:rPr>
              <w:t>Thuộc tính</w:t>
            </w:r>
          </w:p>
        </w:tc>
        <w:tc>
          <w:tcPr>
            <w:tcW w:w="3598" w:type="dxa"/>
            <w:shd w:val="clear" w:color="auto" w:fill="auto"/>
          </w:tcPr>
          <w:p w14:paraId="3FA37DA2" w14:textId="77777777" w:rsidR="001F3D6D" w:rsidRPr="00465BE4" w:rsidRDefault="001F3D6D" w:rsidP="00D543CA">
            <w:pPr>
              <w:pStyle w:val="ND"/>
              <w:spacing w:line="240" w:lineRule="auto"/>
              <w:ind w:firstLine="0"/>
              <w:rPr>
                <w:b/>
                <w:bCs/>
              </w:rPr>
            </w:pPr>
            <w:r w:rsidRPr="00465BE4">
              <w:rPr>
                <w:b/>
                <w:bCs/>
              </w:rPr>
              <w:t>Mô tả</w:t>
            </w:r>
          </w:p>
        </w:tc>
        <w:tc>
          <w:tcPr>
            <w:tcW w:w="1843" w:type="dxa"/>
            <w:shd w:val="clear" w:color="auto" w:fill="auto"/>
          </w:tcPr>
          <w:p w14:paraId="7E1782A5" w14:textId="77777777" w:rsidR="001F3D6D" w:rsidRPr="00465BE4" w:rsidRDefault="001F3D6D" w:rsidP="00D543CA">
            <w:pPr>
              <w:pStyle w:val="ND"/>
              <w:spacing w:line="240" w:lineRule="auto"/>
              <w:ind w:firstLine="0"/>
              <w:rPr>
                <w:b/>
                <w:bCs/>
              </w:rPr>
            </w:pPr>
            <w:r w:rsidRPr="00465BE4">
              <w:rPr>
                <w:b/>
                <w:bCs/>
              </w:rPr>
              <w:t>Kiểu dữ liệu</w:t>
            </w:r>
          </w:p>
        </w:tc>
        <w:tc>
          <w:tcPr>
            <w:tcW w:w="1525" w:type="dxa"/>
            <w:shd w:val="clear" w:color="auto" w:fill="auto"/>
          </w:tcPr>
          <w:p w14:paraId="66FBE921" w14:textId="77777777" w:rsidR="001F3D6D" w:rsidRPr="00465BE4" w:rsidRDefault="001F3D6D" w:rsidP="00D543CA">
            <w:pPr>
              <w:pStyle w:val="ND"/>
              <w:spacing w:line="240" w:lineRule="auto"/>
              <w:ind w:firstLine="0"/>
              <w:rPr>
                <w:b/>
                <w:bCs/>
              </w:rPr>
            </w:pPr>
            <w:r w:rsidRPr="00465BE4">
              <w:rPr>
                <w:b/>
                <w:bCs/>
              </w:rPr>
              <w:t>Ràng buộc</w:t>
            </w:r>
          </w:p>
        </w:tc>
      </w:tr>
      <w:tr w:rsidR="001F3D6D" w14:paraId="171A9928" w14:textId="77777777" w:rsidTr="00D543CA">
        <w:tc>
          <w:tcPr>
            <w:tcW w:w="2322" w:type="dxa"/>
            <w:shd w:val="clear" w:color="auto" w:fill="auto"/>
          </w:tcPr>
          <w:p w14:paraId="4312C0FF" w14:textId="77777777" w:rsidR="001F3D6D" w:rsidRDefault="001F3D6D" w:rsidP="00D543CA">
            <w:pPr>
              <w:pStyle w:val="ND"/>
              <w:spacing w:line="240" w:lineRule="auto"/>
              <w:ind w:firstLine="0"/>
            </w:pPr>
            <w:r>
              <w:t>id</w:t>
            </w:r>
          </w:p>
        </w:tc>
        <w:tc>
          <w:tcPr>
            <w:tcW w:w="3598" w:type="dxa"/>
            <w:shd w:val="clear" w:color="auto" w:fill="auto"/>
          </w:tcPr>
          <w:p w14:paraId="4182DA84" w14:textId="77777777" w:rsidR="001F3D6D" w:rsidRDefault="001F3D6D" w:rsidP="00D543CA">
            <w:pPr>
              <w:pStyle w:val="ND"/>
              <w:spacing w:line="240" w:lineRule="auto"/>
              <w:ind w:firstLine="0"/>
            </w:pPr>
            <w:r>
              <w:t>Mã mã otp</w:t>
            </w:r>
          </w:p>
        </w:tc>
        <w:tc>
          <w:tcPr>
            <w:tcW w:w="1843" w:type="dxa"/>
            <w:shd w:val="clear" w:color="auto" w:fill="auto"/>
          </w:tcPr>
          <w:p w14:paraId="5405D8A9" w14:textId="77777777" w:rsidR="001F3D6D" w:rsidRDefault="001F3D6D" w:rsidP="00D543CA">
            <w:pPr>
              <w:pStyle w:val="ND"/>
              <w:spacing w:line="240" w:lineRule="auto"/>
              <w:ind w:firstLine="0"/>
            </w:pPr>
            <w:r>
              <w:t>int</w:t>
            </w:r>
          </w:p>
        </w:tc>
        <w:tc>
          <w:tcPr>
            <w:tcW w:w="1525" w:type="dxa"/>
            <w:shd w:val="clear" w:color="auto" w:fill="auto"/>
          </w:tcPr>
          <w:p w14:paraId="7F55BC02" w14:textId="77777777" w:rsidR="001F3D6D" w:rsidRDefault="001F3D6D" w:rsidP="00D543CA">
            <w:pPr>
              <w:pStyle w:val="ND"/>
              <w:spacing w:line="240" w:lineRule="auto"/>
              <w:ind w:firstLine="0"/>
            </w:pPr>
            <w:r>
              <w:t>Primary key</w:t>
            </w:r>
          </w:p>
        </w:tc>
      </w:tr>
      <w:tr w:rsidR="001F3D6D" w14:paraId="6C0F9C94" w14:textId="77777777" w:rsidTr="00D543CA">
        <w:tc>
          <w:tcPr>
            <w:tcW w:w="2322" w:type="dxa"/>
            <w:shd w:val="clear" w:color="auto" w:fill="auto"/>
          </w:tcPr>
          <w:p w14:paraId="727253E4" w14:textId="77777777" w:rsidR="001F3D6D" w:rsidRDefault="001F3D6D" w:rsidP="00D543CA">
            <w:pPr>
              <w:pStyle w:val="ND"/>
              <w:spacing w:line="240" w:lineRule="auto"/>
              <w:ind w:firstLine="0"/>
            </w:pPr>
            <w:r>
              <w:t>user_id</w:t>
            </w:r>
          </w:p>
        </w:tc>
        <w:tc>
          <w:tcPr>
            <w:tcW w:w="3598" w:type="dxa"/>
            <w:shd w:val="clear" w:color="auto" w:fill="auto"/>
          </w:tcPr>
          <w:p w14:paraId="27095328" w14:textId="77777777" w:rsidR="001F3D6D" w:rsidRDefault="001F3D6D" w:rsidP="00D543CA">
            <w:pPr>
              <w:pStyle w:val="ND"/>
              <w:spacing w:line="240" w:lineRule="auto"/>
              <w:ind w:firstLine="0"/>
            </w:pPr>
            <w:r>
              <w:t>Mã người dùng</w:t>
            </w:r>
          </w:p>
        </w:tc>
        <w:tc>
          <w:tcPr>
            <w:tcW w:w="1843" w:type="dxa"/>
            <w:shd w:val="clear" w:color="auto" w:fill="auto"/>
          </w:tcPr>
          <w:p w14:paraId="2BC7ECCA" w14:textId="77777777" w:rsidR="001F3D6D" w:rsidRDefault="001F3D6D" w:rsidP="00D543CA">
            <w:pPr>
              <w:pStyle w:val="ND"/>
              <w:spacing w:line="240" w:lineRule="auto"/>
              <w:ind w:firstLine="0"/>
            </w:pPr>
            <w:r>
              <w:t>int</w:t>
            </w:r>
          </w:p>
        </w:tc>
        <w:tc>
          <w:tcPr>
            <w:tcW w:w="1525" w:type="dxa"/>
            <w:shd w:val="clear" w:color="auto" w:fill="auto"/>
          </w:tcPr>
          <w:p w14:paraId="2FD3D142" w14:textId="77777777" w:rsidR="001F3D6D" w:rsidRDefault="001F3D6D" w:rsidP="00D543CA">
            <w:pPr>
              <w:pStyle w:val="ND"/>
              <w:spacing w:line="240" w:lineRule="auto"/>
              <w:ind w:firstLine="0"/>
            </w:pPr>
            <w:r w:rsidRPr="002628BF">
              <w:t>Foreign key</w:t>
            </w:r>
          </w:p>
        </w:tc>
      </w:tr>
      <w:tr w:rsidR="001F3D6D" w14:paraId="587CAC02" w14:textId="77777777" w:rsidTr="00D543CA">
        <w:tc>
          <w:tcPr>
            <w:tcW w:w="2322" w:type="dxa"/>
            <w:shd w:val="clear" w:color="auto" w:fill="auto"/>
          </w:tcPr>
          <w:p w14:paraId="2DF6BE2C" w14:textId="77777777" w:rsidR="001F3D6D" w:rsidRDefault="001F3D6D" w:rsidP="00D543CA">
            <w:pPr>
              <w:pStyle w:val="ND"/>
              <w:spacing w:line="240" w:lineRule="auto"/>
              <w:ind w:firstLine="0"/>
            </w:pPr>
            <w:r>
              <w:lastRenderedPageBreak/>
              <w:t>otp</w:t>
            </w:r>
          </w:p>
        </w:tc>
        <w:tc>
          <w:tcPr>
            <w:tcW w:w="3598" w:type="dxa"/>
            <w:shd w:val="clear" w:color="auto" w:fill="auto"/>
          </w:tcPr>
          <w:p w14:paraId="6DEA60BE" w14:textId="77777777" w:rsidR="001F3D6D" w:rsidRDefault="001F3D6D" w:rsidP="00D543CA">
            <w:pPr>
              <w:pStyle w:val="ND"/>
              <w:spacing w:line="240" w:lineRule="auto"/>
              <w:ind w:firstLine="0"/>
            </w:pPr>
            <w:r>
              <w:t>Mã otp</w:t>
            </w:r>
          </w:p>
        </w:tc>
        <w:tc>
          <w:tcPr>
            <w:tcW w:w="1843" w:type="dxa"/>
            <w:shd w:val="clear" w:color="auto" w:fill="auto"/>
          </w:tcPr>
          <w:p w14:paraId="538E5328" w14:textId="77777777" w:rsidR="001F3D6D" w:rsidRDefault="001F3D6D" w:rsidP="00D543CA">
            <w:pPr>
              <w:pStyle w:val="ND"/>
              <w:spacing w:line="240" w:lineRule="auto"/>
              <w:ind w:firstLine="0"/>
            </w:pPr>
            <w:proofErr w:type="gramStart"/>
            <w:r>
              <w:t>varchar(</w:t>
            </w:r>
            <w:proofErr w:type="gramEnd"/>
            <w:r>
              <w:t>4)</w:t>
            </w:r>
          </w:p>
        </w:tc>
        <w:tc>
          <w:tcPr>
            <w:tcW w:w="1525" w:type="dxa"/>
            <w:shd w:val="clear" w:color="auto" w:fill="auto"/>
          </w:tcPr>
          <w:p w14:paraId="1619025F" w14:textId="77777777" w:rsidR="001F3D6D" w:rsidRDefault="001F3D6D" w:rsidP="00D543CA">
            <w:pPr>
              <w:pStyle w:val="ND"/>
              <w:spacing w:line="240" w:lineRule="auto"/>
              <w:ind w:firstLine="0"/>
            </w:pPr>
          </w:p>
        </w:tc>
      </w:tr>
      <w:tr w:rsidR="001F3D6D" w14:paraId="3F5A2EB4" w14:textId="77777777" w:rsidTr="00D543CA">
        <w:tc>
          <w:tcPr>
            <w:tcW w:w="2322" w:type="dxa"/>
            <w:shd w:val="clear" w:color="auto" w:fill="auto"/>
          </w:tcPr>
          <w:p w14:paraId="41DFBD17" w14:textId="77777777" w:rsidR="001F3D6D" w:rsidRDefault="001F3D6D" w:rsidP="00D543CA">
            <w:pPr>
              <w:pStyle w:val="ND"/>
              <w:spacing w:line="240" w:lineRule="auto"/>
              <w:ind w:firstLine="0"/>
            </w:pPr>
            <w:r>
              <w:t>type</w:t>
            </w:r>
          </w:p>
        </w:tc>
        <w:tc>
          <w:tcPr>
            <w:tcW w:w="3598" w:type="dxa"/>
            <w:shd w:val="clear" w:color="auto" w:fill="auto"/>
          </w:tcPr>
          <w:p w14:paraId="3F65F891" w14:textId="77777777" w:rsidR="001F3D6D" w:rsidRDefault="001F3D6D" w:rsidP="00D543CA">
            <w:pPr>
              <w:pStyle w:val="ND"/>
              <w:spacing w:line="240" w:lineRule="auto"/>
              <w:ind w:firstLine="0"/>
            </w:pPr>
            <w:r>
              <w:t>Kiểu phục vụ</w:t>
            </w:r>
          </w:p>
        </w:tc>
        <w:tc>
          <w:tcPr>
            <w:tcW w:w="1843" w:type="dxa"/>
            <w:shd w:val="clear" w:color="auto" w:fill="auto"/>
          </w:tcPr>
          <w:p w14:paraId="45FDAB04" w14:textId="77777777" w:rsidR="001F3D6D" w:rsidRDefault="001F3D6D" w:rsidP="00D543CA">
            <w:pPr>
              <w:pStyle w:val="ND"/>
              <w:spacing w:line="240" w:lineRule="auto"/>
              <w:ind w:firstLine="0"/>
            </w:pPr>
            <w:proofErr w:type="gramStart"/>
            <w:r>
              <w:t>varchar(</w:t>
            </w:r>
            <w:proofErr w:type="gramEnd"/>
            <w:r>
              <w:t>10)</w:t>
            </w:r>
          </w:p>
        </w:tc>
        <w:tc>
          <w:tcPr>
            <w:tcW w:w="1525" w:type="dxa"/>
            <w:shd w:val="clear" w:color="auto" w:fill="auto"/>
          </w:tcPr>
          <w:p w14:paraId="2F969836" w14:textId="77777777" w:rsidR="001F3D6D" w:rsidRDefault="001F3D6D" w:rsidP="00D543CA">
            <w:pPr>
              <w:pStyle w:val="ND"/>
              <w:spacing w:line="240" w:lineRule="auto"/>
              <w:ind w:firstLine="0"/>
            </w:pPr>
          </w:p>
        </w:tc>
      </w:tr>
      <w:tr w:rsidR="001F3D6D" w14:paraId="6C34D814" w14:textId="77777777" w:rsidTr="00D543CA">
        <w:tc>
          <w:tcPr>
            <w:tcW w:w="2322" w:type="dxa"/>
            <w:shd w:val="clear" w:color="auto" w:fill="auto"/>
          </w:tcPr>
          <w:p w14:paraId="01BE7621" w14:textId="77777777" w:rsidR="001F3D6D" w:rsidRDefault="001F3D6D" w:rsidP="00D543CA">
            <w:pPr>
              <w:pStyle w:val="ND"/>
              <w:spacing w:line="240" w:lineRule="auto"/>
              <w:ind w:firstLine="0"/>
            </w:pPr>
            <w:r>
              <w:t>created_at</w:t>
            </w:r>
          </w:p>
        </w:tc>
        <w:tc>
          <w:tcPr>
            <w:tcW w:w="3598" w:type="dxa"/>
            <w:shd w:val="clear" w:color="auto" w:fill="auto"/>
          </w:tcPr>
          <w:p w14:paraId="02C66F16" w14:textId="77777777" w:rsidR="001F3D6D" w:rsidRDefault="001F3D6D" w:rsidP="00D543CA">
            <w:pPr>
              <w:pStyle w:val="ND"/>
              <w:spacing w:line="240" w:lineRule="auto"/>
              <w:ind w:firstLine="0"/>
            </w:pPr>
            <w:r>
              <w:t>Thời gian tạo</w:t>
            </w:r>
          </w:p>
        </w:tc>
        <w:tc>
          <w:tcPr>
            <w:tcW w:w="1843" w:type="dxa"/>
            <w:shd w:val="clear" w:color="auto" w:fill="auto"/>
          </w:tcPr>
          <w:p w14:paraId="11A06116" w14:textId="77777777" w:rsidR="001F3D6D" w:rsidRDefault="001F3D6D" w:rsidP="00D543CA">
            <w:pPr>
              <w:pStyle w:val="ND"/>
              <w:spacing w:line="240" w:lineRule="auto"/>
              <w:ind w:firstLine="0"/>
            </w:pPr>
            <w:r>
              <w:t>timestamp</w:t>
            </w:r>
          </w:p>
        </w:tc>
        <w:tc>
          <w:tcPr>
            <w:tcW w:w="1525" w:type="dxa"/>
            <w:shd w:val="clear" w:color="auto" w:fill="auto"/>
          </w:tcPr>
          <w:p w14:paraId="50B9350B" w14:textId="77777777" w:rsidR="001F3D6D" w:rsidRDefault="001F3D6D" w:rsidP="00D543CA">
            <w:pPr>
              <w:pStyle w:val="ND"/>
              <w:keepNext/>
              <w:spacing w:line="240" w:lineRule="auto"/>
              <w:ind w:firstLine="0"/>
            </w:pPr>
          </w:p>
        </w:tc>
      </w:tr>
    </w:tbl>
    <w:p w14:paraId="42527346" w14:textId="77777777" w:rsidR="001F3D6D" w:rsidRPr="005179CA" w:rsidRDefault="001F3D6D" w:rsidP="001F3D6D">
      <w:pPr>
        <w:pStyle w:val="Caption"/>
      </w:pPr>
      <w:bookmarkStart w:id="30" w:name="_Toc155076377"/>
      <w:bookmarkStart w:id="31" w:name="_Toc155468079"/>
      <w:r>
        <w:t xml:space="preserve">Bảng </w:t>
      </w:r>
      <w:r>
        <w:fldChar w:fldCharType="begin"/>
      </w:r>
      <w:r>
        <w:instrText xml:space="preserve"> SEQ Bảng \* ARABIC </w:instrText>
      </w:r>
      <w:r>
        <w:fldChar w:fldCharType="separate"/>
      </w:r>
      <w:r>
        <w:rPr>
          <w:noProof/>
        </w:rPr>
        <w:t>4</w:t>
      </w:r>
      <w:r>
        <w:rPr>
          <w:noProof/>
        </w:rPr>
        <w:fldChar w:fldCharType="end"/>
      </w:r>
      <w:r>
        <w:t xml:space="preserve"> Bảng otp trong cơ sở dữ liệu</w:t>
      </w:r>
      <w:bookmarkEnd w:id="30"/>
      <w:bookmarkEnd w:id="31"/>
    </w:p>
    <w:p w14:paraId="701D0F95" w14:textId="5223D826" w:rsidR="001F3D6D" w:rsidRPr="00813C1F" w:rsidRDefault="001F3D6D" w:rsidP="001F3D6D">
      <w:pPr>
        <w:pStyle w:val="Heading2"/>
      </w:pPr>
      <w:bookmarkStart w:id="32" w:name="_Toc155007965"/>
      <w:bookmarkStart w:id="33" w:name="_Toc155041555"/>
      <w:r>
        <w:t>Viết mã backend</w:t>
      </w:r>
      <w:r w:rsidR="00BD672D">
        <w:t xml:space="preserve"> cho website Nowbuys</w:t>
      </w:r>
      <w:r>
        <w:t xml:space="preserve"> </w:t>
      </w:r>
      <w:r w:rsidR="00BD672D">
        <w:t xml:space="preserve">bằng </w:t>
      </w:r>
      <w:r>
        <w:t>ExpressJS</w:t>
      </w:r>
      <w:bookmarkEnd w:id="32"/>
      <w:bookmarkEnd w:id="33"/>
    </w:p>
    <w:p w14:paraId="25EBA817" w14:textId="77777777" w:rsidR="001F3D6D" w:rsidRDefault="001F3D6D" w:rsidP="001F3D6D">
      <w:pPr>
        <w:pStyle w:val="Heading3"/>
      </w:pPr>
      <w:r>
        <w:t xml:space="preserve"> </w:t>
      </w:r>
      <w:bookmarkStart w:id="34" w:name="_Toc155007966"/>
      <w:bookmarkStart w:id="35" w:name="_Toc155041556"/>
      <w:r>
        <w:t>Khởi tạo</w:t>
      </w:r>
      <w:bookmarkEnd w:id="34"/>
      <w:bookmarkEnd w:id="35"/>
      <w:r>
        <w:t xml:space="preserve"> dự án</w:t>
      </w:r>
    </w:p>
    <w:p w14:paraId="5C9C2FA1" w14:textId="77777777" w:rsidR="001F3D6D" w:rsidRDefault="001F3D6D" w:rsidP="001F3D6D">
      <w:pPr>
        <w:pStyle w:val="ND"/>
      </w:pPr>
      <w:r>
        <w:rPr>
          <w:b/>
          <w:bCs/>
        </w:rPr>
        <w:t xml:space="preserve">Bước 1: </w:t>
      </w:r>
      <w:r>
        <w:t>Mở terminal tại thư mục cần tạo dự án.</w:t>
      </w:r>
    </w:p>
    <w:p w14:paraId="6EDC12F2" w14:textId="38A6BD28" w:rsidR="001F3D6D" w:rsidRDefault="00026C49" w:rsidP="001F3D6D">
      <w:pPr>
        <w:pStyle w:val="ND"/>
        <w:keepNext/>
        <w:jc w:val="center"/>
      </w:pPr>
      <w:r w:rsidRPr="00E62AAD">
        <w:rPr>
          <w:noProof/>
        </w:rPr>
        <w:drawing>
          <wp:inline distT="0" distB="0" distL="0" distR="0" wp14:anchorId="5CD194C7" wp14:editId="37A10E1A">
            <wp:extent cx="3705225" cy="2162810"/>
            <wp:effectExtent l="0" t="0" r="0" b="0"/>
            <wp:docPr id="2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05225" cy="2162810"/>
                    </a:xfrm>
                    <a:prstGeom prst="rect">
                      <a:avLst/>
                    </a:prstGeom>
                    <a:noFill/>
                    <a:ln>
                      <a:noFill/>
                    </a:ln>
                  </pic:spPr>
                </pic:pic>
              </a:graphicData>
            </a:graphic>
          </wp:inline>
        </w:drawing>
      </w:r>
    </w:p>
    <w:p w14:paraId="0BCFB77E" w14:textId="77777777" w:rsidR="001F3D6D" w:rsidRDefault="001F3D6D" w:rsidP="001F3D6D">
      <w:pPr>
        <w:pStyle w:val="Caption"/>
      </w:pPr>
      <w:bookmarkStart w:id="36" w:name="_Toc155076355"/>
      <w:bookmarkStart w:id="37" w:name="_Toc155468026"/>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2</w:t>
      </w:r>
      <w:r>
        <w:fldChar w:fldCharType="end"/>
      </w:r>
      <w:r>
        <w:t xml:space="preserve"> Mở terminal tại thư mục cần tạo dự án</w:t>
      </w:r>
      <w:bookmarkEnd w:id="36"/>
      <w:bookmarkEnd w:id="37"/>
    </w:p>
    <w:p w14:paraId="3ABF0DB4" w14:textId="77777777" w:rsidR="001F3D6D" w:rsidRDefault="001F3D6D" w:rsidP="001F3D6D">
      <w:pPr>
        <w:pStyle w:val="ND"/>
      </w:pPr>
      <w:r>
        <w:rPr>
          <w:b/>
          <w:bCs/>
        </w:rPr>
        <w:t xml:space="preserve">Bước 2: </w:t>
      </w:r>
      <w:r>
        <w:t>Chạy lệnh “mkdir server” để tạo thư mục chứa mã backend cho website Nowbuys, sau đó di chuyển vào thư mục “server” bằng lệnh “cd server”.</w:t>
      </w:r>
    </w:p>
    <w:p w14:paraId="4E7D7D52" w14:textId="77777777" w:rsidR="001F3D6D" w:rsidRDefault="001F3D6D" w:rsidP="001F3D6D">
      <w:pPr>
        <w:pStyle w:val="ND"/>
      </w:pPr>
      <w:r>
        <w:rPr>
          <w:b/>
          <w:bCs/>
        </w:rPr>
        <w:t xml:space="preserve">Bước 3: </w:t>
      </w:r>
      <w:r>
        <w:t>Chạy lệnh “yarn init” để khởi tạo dự án, điền các thông tin theo yêu cầu hoặc có thể bỏ qua (nhấn phím enter).</w:t>
      </w:r>
    </w:p>
    <w:p w14:paraId="3F3D7ED7" w14:textId="52AFD67D" w:rsidR="001F3D6D" w:rsidRDefault="00026C49" w:rsidP="001F3D6D">
      <w:pPr>
        <w:pStyle w:val="ND"/>
        <w:keepNext/>
        <w:jc w:val="center"/>
      </w:pPr>
      <w:r w:rsidRPr="00E62AAD">
        <w:rPr>
          <w:noProof/>
        </w:rPr>
        <w:drawing>
          <wp:inline distT="0" distB="0" distL="0" distR="0" wp14:anchorId="33B50FA3" wp14:editId="289762A3">
            <wp:extent cx="3752850" cy="2321560"/>
            <wp:effectExtent l="0" t="0" r="0" b="0"/>
            <wp:docPr id="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52850" cy="2321560"/>
                    </a:xfrm>
                    <a:prstGeom prst="rect">
                      <a:avLst/>
                    </a:prstGeom>
                    <a:noFill/>
                    <a:ln>
                      <a:noFill/>
                    </a:ln>
                  </pic:spPr>
                </pic:pic>
              </a:graphicData>
            </a:graphic>
          </wp:inline>
        </w:drawing>
      </w:r>
      <w:r w:rsidR="001F3D6D">
        <w:rPr>
          <w:noProof/>
        </w:rPr>
        <w:t xml:space="preserve">   </w:t>
      </w:r>
    </w:p>
    <w:p w14:paraId="3537E5F5" w14:textId="77777777" w:rsidR="001F3D6D" w:rsidRPr="00DB419E" w:rsidRDefault="001F3D6D" w:rsidP="001F3D6D">
      <w:pPr>
        <w:pStyle w:val="Caption"/>
      </w:pPr>
      <w:bookmarkStart w:id="38" w:name="_Toc155076356"/>
      <w:bookmarkStart w:id="39" w:name="_Toc155468027"/>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3</w:t>
      </w:r>
      <w:r>
        <w:fldChar w:fldCharType="end"/>
      </w:r>
      <w:r>
        <w:t xml:space="preserve"> Khởi tạo dự án với ExpressJS bằng terminal</w:t>
      </w:r>
      <w:bookmarkEnd w:id="38"/>
      <w:bookmarkEnd w:id="39"/>
    </w:p>
    <w:p w14:paraId="3C7DB867" w14:textId="77777777" w:rsidR="001F3D6D" w:rsidRDefault="001F3D6D" w:rsidP="001F3D6D">
      <w:pPr>
        <w:pStyle w:val="ND"/>
      </w:pPr>
      <w:r>
        <w:rPr>
          <w:b/>
          <w:bCs/>
        </w:rPr>
        <w:lastRenderedPageBreak/>
        <w:t xml:space="preserve">Bước 4: </w:t>
      </w:r>
      <w:r>
        <w:t xml:space="preserve">Chạy lệnh “yarn add express </w:t>
      </w:r>
      <w:r w:rsidRPr="001F10FB">
        <w:t>cookie-session</w:t>
      </w:r>
      <w:r>
        <w:t xml:space="preserve"> cors dotenv </w:t>
      </w:r>
      <w:r w:rsidRPr="001F10FB">
        <w:t>mysql2</w:t>
      </w:r>
      <w:r>
        <w:t xml:space="preserve"> </w:t>
      </w:r>
      <w:r w:rsidRPr="007235B9">
        <w:t>nodemon</w:t>
      </w:r>
      <w:r>
        <w:t>” tải các phụ thuộc cần thiết cho dự án.</w:t>
      </w:r>
    </w:p>
    <w:p w14:paraId="3E181D70" w14:textId="77777777" w:rsidR="001F3D6D" w:rsidRDefault="001F3D6D" w:rsidP="001F3D6D">
      <w:pPr>
        <w:pStyle w:val="ND"/>
      </w:pPr>
      <w:r>
        <w:rPr>
          <w:b/>
          <w:bCs/>
        </w:rPr>
        <w:t xml:space="preserve">Bước 5: </w:t>
      </w:r>
      <w:r>
        <w:t>Chạy lệnh “</w:t>
      </w:r>
      <w:r w:rsidRPr="0006189F">
        <w:t>Out-File -FilePath server.js -Force</w:t>
      </w:r>
      <w:r>
        <w:t>” để tạo tệp gốc (khởi động).</w:t>
      </w:r>
    </w:p>
    <w:p w14:paraId="3E2E193F" w14:textId="77777777" w:rsidR="001F3D6D" w:rsidRDefault="001F3D6D" w:rsidP="001F3D6D">
      <w:pPr>
        <w:pStyle w:val="ND"/>
      </w:pPr>
      <w:r>
        <w:rPr>
          <w:b/>
          <w:bCs/>
        </w:rPr>
        <w:t xml:space="preserve">Bước 6: </w:t>
      </w:r>
      <w:r>
        <w:t>Thêm đoạn mã khởi động sau vào tệp server.js:</w:t>
      </w:r>
    </w:p>
    <w:p w14:paraId="098B4B46" w14:textId="7CE218FA" w:rsidR="001F3D6D" w:rsidRDefault="00026C49" w:rsidP="001F3D6D">
      <w:pPr>
        <w:pStyle w:val="ND"/>
        <w:keepNext/>
        <w:jc w:val="center"/>
      </w:pPr>
      <w:r w:rsidRPr="00E62AAD">
        <w:rPr>
          <w:noProof/>
        </w:rPr>
        <w:drawing>
          <wp:inline distT="0" distB="0" distL="0" distR="0" wp14:anchorId="11AE0A5A" wp14:editId="3BBA808B">
            <wp:extent cx="5160645" cy="3068955"/>
            <wp:effectExtent l="0" t="0" r="0" b="0"/>
            <wp:docPr id="2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0645" cy="3068955"/>
                    </a:xfrm>
                    <a:prstGeom prst="rect">
                      <a:avLst/>
                    </a:prstGeom>
                    <a:noFill/>
                    <a:ln>
                      <a:noFill/>
                    </a:ln>
                  </pic:spPr>
                </pic:pic>
              </a:graphicData>
            </a:graphic>
          </wp:inline>
        </w:drawing>
      </w:r>
    </w:p>
    <w:p w14:paraId="3FD3778C" w14:textId="77777777" w:rsidR="001F3D6D" w:rsidRPr="0087511F" w:rsidRDefault="001F3D6D" w:rsidP="001F3D6D">
      <w:pPr>
        <w:pStyle w:val="Caption"/>
      </w:pPr>
      <w:bookmarkStart w:id="40" w:name="_Toc155076357"/>
      <w:bookmarkStart w:id="41" w:name="_Toc155468028"/>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4</w:t>
      </w:r>
      <w:r>
        <w:fldChar w:fldCharType="end"/>
      </w:r>
      <w:r>
        <w:t xml:space="preserve"> Mã khởi động ExpressJS</w:t>
      </w:r>
      <w:bookmarkEnd w:id="40"/>
      <w:bookmarkEnd w:id="41"/>
    </w:p>
    <w:p w14:paraId="2E9E1BC3" w14:textId="77777777" w:rsidR="001F3D6D" w:rsidRDefault="001F3D6D" w:rsidP="001F3D6D">
      <w:pPr>
        <w:pStyle w:val="ND"/>
      </w:pPr>
      <w:r>
        <w:rPr>
          <w:b/>
          <w:bCs/>
        </w:rPr>
        <w:t xml:space="preserve">Bước 7: </w:t>
      </w:r>
      <w:r>
        <w:t xml:space="preserve">Chạy lệnh “node server.js” để chạy dự án. </w:t>
      </w:r>
    </w:p>
    <w:p w14:paraId="029BE2E2" w14:textId="1FAA3C7D" w:rsidR="001F3D6D" w:rsidRDefault="00026C49" w:rsidP="001F3D6D">
      <w:pPr>
        <w:pStyle w:val="ND"/>
        <w:keepNext/>
        <w:jc w:val="center"/>
      </w:pPr>
      <w:r w:rsidRPr="00E62AAD">
        <w:rPr>
          <w:noProof/>
        </w:rPr>
        <w:drawing>
          <wp:inline distT="0" distB="0" distL="0" distR="0" wp14:anchorId="1675FA27" wp14:editId="32D7E649">
            <wp:extent cx="4508500" cy="2783205"/>
            <wp:effectExtent l="0" t="0" r="0" b="0"/>
            <wp:docPr id="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08500" cy="2783205"/>
                    </a:xfrm>
                    <a:prstGeom prst="rect">
                      <a:avLst/>
                    </a:prstGeom>
                    <a:noFill/>
                    <a:ln>
                      <a:noFill/>
                    </a:ln>
                  </pic:spPr>
                </pic:pic>
              </a:graphicData>
            </a:graphic>
          </wp:inline>
        </w:drawing>
      </w:r>
    </w:p>
    <w:p w14:paraId="315B9FD1" w14:textId="77777777" w:rsidR="001F3D6D" w:rsidRDefault="001F3D6D" w:rsidP="001F3D6D">
      <w:pPr>
        <w:pStyle w:val="Caption"/>
      </w:pPr>
      <w:bookmarkStart w:id="42" w:name="_Toc155076358"/>
      <w:bookmarkStart w:id="43" w:name="_Toc155468029"/>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5</w:t>
      </w:r>
      <w:r>
        <w:fldChar w:fldCharType="end"/>
      </w:r>
      <w:r>
        <w:t xml:space="preserve"> Chạy dự án với ExpressJS thành công</w:t>
      </w:r>
      <w:bookmarkEnd w:id="42"/>
      <w:bookmarkEnd w:id="43"/>
    </w:p>
    <w:p w14:paraId="230ED2BF" w14:textId="77777777" w:rsidR="001F3D6D" w:rsidRPr="002A44BC" w:rsidRDefault="001F3D6D" w:rsidP="001F3D6D">
      <w:pPr>
        <w:pStyle w:val="Heading3"/>
      </w:pPr>
      <w:r>
        <w:lastRenderedPageBreak/>
        <w:t xml:space="preserve"> </w:t>
      </w:r>
      <w:bookmarkStart w:id="44" w:name="_Toc155041557"/>
      <w:r>
        <w:t>Cấu trúc thư mục</w:t>
      </w:r>
      <w:bookmarkEnd w:id="44"/>
    </w:p>
    <w:p w14:paraId="0AB7AE40" w14:textId="4909C38E" w:rsidR="001F3D6D" w:rsidRDefault="00026C49" w:rsidP="001F3D6D">
      <w:pPr>
        <w:pStyle w:val="ND"/>
        <w:keepNext/>
        <w:jc w:val="center"/>
      </w:pPr>
      <w:r w:rsidRPr="00E62AAD">
        <w:rPr>
          <w:noProof/>
        </w:rPr>
        <w:drawing>
          <wp:inline distT="0" distB="0" distL="0" distR="0" wp14:anchorId="3940D510" wp14:editId="09457798">
            <wp:extent cx="5295265" cy="3657600"/>
            <wp:effectExtent l="0" t="0" r="0" b="0"/>
            <wp:docPr id="2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5265" cy="3657600"/>
                    </a:xfrm>
                    <a:prstGeom prst="rect">
                      <a:avLst/>
                    </a:prstGeom>
                    <a:noFill/>
                    <a:ln>
                      <a:noFill/>
                    </a:ln>
                  </pic:spPr>
                </pic:pic>
              </a:graphicData>
            </a:graphic>
          </wp:inline>
        </w:drawing>
      </w:r>
    </w:p>
    <w:p w14:paraId="43A47DF4" w14:textId="77777777" w:rsidR="001F3D6D" w:rsidRDefault="001F3D6D" w:rsidP="001F3D6D">
      <w:pPr>
        <w:pStyle w:val="Caption"/>
      </w:pPr>
      <w:bookmarkStart w:id="45" w:name="_Toc155076359"/>
      <w:bookmarkStart w:id="46" w:name="_Toc155468030"/>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6</w:t>
      </w:r>
      <w:r>
        <w:fldChar w:fldCharType="end"/>
      </w:r>
      <w:r>
        <w:t xml:space="preserve"> Cấu trúc thư mục backend</w:t>
      </w:r>
      <w:bookmarkEnd w:id="45"/>
      <w:bookmarkEnd w:id="46"/>
    </w:p>
    <w:p w14:paraId="1880D608" w14:textId="77777777" w:rsidR="001F3D6D" w:rsidRDefault="001F3D6D" w:rsidP="001F3D6D">
      <w:pPr>
        <w:pStyle w:val="ND"/>
      </w:pPr>
      <w:r w:rsidRPr="006D58A1">
        <w:rPr>
          <w:b/>
          <w:bCs/>
        </w:rPr>
        <w:t>node_modules:</w:t>
      </w:r>
      <w:r>
        <w:t xml:space="preserve"> Chứa các thư viện, phụ thuộc cần thiết được cài đặt và mặc định của ExpressJS (Trong suốt quá trình viết mã không thay đổi bất cứ điều gì trong thư mục này).</w:t>
      </w:r>
    </w:p>
    <w:p w14:paraId="219FA2F6" w14:textId="77777777" w:rsidR="001F3D6D" w:rsidRDefault="001F3D6D" w:rsidP="001F3D6D">
      <w:pPr>
        <w:pStyle w:val="ND"/>
      </w:pPr>
      <w:r>
        <w:rPr>
          <w:b/>
          <w:bCs/>
        </w:rPr>
        <w:t xml:space="preserve">public: </w:t>
      </w:r>
      <w:r>
        <w:t>Chứa các dữ liệu tĩnh như hình ảnh, video, âm thanh, văn bản, … Có thể thiết lập cho phép truy cập trực tiếp từ bên ngoài mà không thông qua bất kì sự kiểm duyệt nào.</w:t>
      </w:r>
    </w:p>
    <w:p w14:paraId="043B77BC" w14:textId="77777777" w:rsidR="001F3D6D" w:rsidRDefault="001F3D6D" w:rsidP="001F3D6D">
      <w:pPr>
        <w:pStyle w:val="ND"/>
      </w:pPr>
      <w:r>
        <w:rPr>
          <w:b/>
          <w:bCs/>
        </w:rPr>
        <w:t xml:space="preserve">src: </w:t>
      </w:r>
      <w:r>
        <w:t>Đây là thư mục làm việc chính và toàn bộ mã được viết sẽ được lưu trữ trong thư mục này.</w:t>
      </w:r>
    </w:p>
    <w:p w14:paraId="786D1BE5" w14:textId="77777777" w:rsidR="001F3D6D" w:rsidRDefault="001F3D6D" w:rsidP="001F3D6D">
      <w:pPr>
        <w:pStyle w:val="ND"/>
      </w:pPr>
      <w:r>
        <w:rPr>
          <w:b/>
          <w:bCs/>
        </w:rPr>
        <w:t xml:space="preserve">src / controllers: </w:t>
      </w:r>
      <w:r>
        <w:t>Chứa các mã xử lý logic và dữ liệu, được dành riêng để gọi đến “src / models” tìm nạp dữ liệu hoặc trả về dữ liệu tuỳ theo yêu cầu của người dùng.</w:t>
      </w:r>
    </w:p>
    <w:p w14:paraId="0CD40DAA" w14:textId="77777777" w:rsidR="001F3D6D" w:rsidRDefault="001F3D6D" w:rsidP="001F3D6D">
      <w:pPr>
        <w:pStyle w:val="ND"/>
      </w:pPr>
      <w:r>
        <w:rPr>
          <w:b/>
          <w:bCs/>
        </w:rPr>
        <w:t xml:space="preserve">src / models: </w:t>
      </w:r>
      <w:r>
        <w:t>Chứa các mã và lệnh truy vấn trực tiếp đến cơ sở dữ liệu.</w:t>
      </w:r>
    </w:p>
    <w:p w14:paraId="3E1CF4C5" w14:textId="77777777" w:rsidR="001F3D6D" w:rsidRDefault="001F3D6D" w:rsidP="001F3D6D">
      <w:pPr>
        <w:pStyle w:val="ND"/>
      </w:pPr>
      <w:r>
        <w:rPr>
          <w:b/>
          <w:bCs/>
        </w:rPr>
        <w:t xml:space="preserve">src / databases: </w:t>
      </w:r>
      <w:r>
        <w:t>Chứa các mã kết nối đến các cơ sở dữ liệu.</w:t>
      </w:r>
    </w:p>
    <w:p w14:paraId="77E70460" w14:textId="77777777" w:rsidR="001F3D6D" w:rsidRDefault="001F3D6D" w:rsidP="001F3D6D">
      <w:pPr>
        <w:pStyle w:val="ND"/>
      </w:pPr>
      <w:r>
        <w:rPr>
          <w:b/>
          <w:bCs/>
        </w:rPr>
        <w:t xml:space="preserve">src / middlewares: </w:t>
      </w:r>
      <w:r>
        <w:t>Chứa các mã xử lý trung gian cho các yêu cầu gửi đến server như kiểm tra tính hợp lệ của yêu cầu, kiểm tra thông tin người dùng, …</w:t>
      </w:r>
    </w:p>
    <w:p w14:paraId="749FDCC5" w14:textId="77777777" w:rsidR="001F3D6D" w:rsidRDefault="001F3D6D" w:rsidP="001F3D6D">
      <w:pPr>
        <w:pStyle w:val="ND"/>
      </w:pPr>
      <w:r>
        <w:rPr>
          <w:b/>
          <w:bCs/>
        </w:rPr>
        <w:lastRenderedPageBreak/>
        <w:t xml:space="preserve">src / router: </w:t>
      </w:r>
      <w:r>
        <w:t>Chứa mã định tuyến cho các truy vấn gọi đến, điều hướng các truy vấn đó đến các controllers phù hợp.</w:t>
      </w:r>
    </w:p>
    <w:p w14:paraId="33E5622F" w14:textId="77777777" w:rsidR="001F3D6D" w:rsidRDefault="001F3D6D" w:rsidP="001F3D6D">
      <w:pPr>
        <w:pStyle w:val="ND"/>
      </w:pPr>
      <w:r>
        <w:rPr>
          <w:b/>
          <w:bCs/>
        </w:rPr>
        <w:t xml:space="preserve">src / tasks: </w:t>
      </w:r>
      <w:r>
        <w:t>Chứa các mã tổng hợp cho các xử lý riêng biệt nào đó.</w:t>
      </w:r>
    </w:p>
    <w:p w14:paraId="01F47F38" w14:textId="77777777" w:rsidR="001F3D6D" w:rsidRDefault="001F3D6D" w:rsidP="001F3D6D">
      <w:pPr>
        <w:pStyle w:val="ND"/>
      </w:pPr>
      <w:proofErr w:type="gramStart"/>
      <w:r w:rsidRPr="00885A4F">
        <w:rPr>
          <w:b/>
          <w:bCs/>
        </w:rPr>
        <w:t>.env</w:t>
      </w:r>
      <w:proofErr w:type="gramEnd"/>
      <w:r>
        <w:rPr>
          <w:b/>
          <w:bCs/>
        </w:rPr>
        <w:t xml:space="preserve">: </w:t>
      </w:r>
      <w:r>
        <w:t xml:space="preserve">Nơi chứa các biến môi trường. Thường chứa các key quan trọng liên quan nhiều đến yếu tố bảo mật, ngoài ra khi sử dụng biến ở tệp này về lâu dài khi dự án được triển khai ta cần thay đổi giá trị nào đó ta chỉ cần thay đổi ở tệp này mà không phải chạy lại toàn bộ dự án.  </w:t>
      </w:r>
    </w:p>
    <w:p w14:paraId="1BC1282A" w14:textId="77777777" w:rsidR="001F3D6D" w:rsidRPr="00BC281A" w:rsidRDefault="001F3D6D" w:rsidP="001F3D6D">
      <w:pPr>
        <w:pStyle w:val="ND"/>
      </w:pPr>
      <w:r>
        <w:rPr>
          <w:b/>
          <w:bCs/>
        </w:rPr>
        <w:t xml:space="preserve">server.js: </w:t>
      </w:r>
      <w:r>
        <w:t>Tệp chứa mã khởi động cho các thành phần được viết trong các thư mục phía trên.</w:t>
      </w:r>
    </w:p>
    <w:p w14:paraId="5C2E9C2A" w14:textId="77777777" w:rsidR="001F3D6D" w:rsidRDefault="001F3D6D" w:rsidP="001F3D6D">
      <w:pPr>
        <w:pStyle w:val="Heading3"/>
      </w:pPr>
      <w:r>
        <w:lastRenderedPageBreak/>
        <w:t xml:space="preserve"> </w:t>
      </w:r>
      <w:bookmarkStart w:id="47" w:name="_Toc155007967"/>
      <w:bookmarkStart w:id="48" w:name="_Toc155041558"/>
      <w:r>
        <w:t>Viết các mã</w:t>
      </w:r>
      <w:bookmarkEnd w:id="47"/>
      <w:bookmarkEnd w:id="48"/>
      <w:r>
        <w:t xml:space="preserve"> quan trọng</w:t>
      </w:r>
    </w:p>
    <w:p w14:paraId="0329DDFD" w14:textId="77777777" w:rsidR="001F3D6D" w:rsidRDefault="001F3D6D" w:rsidP="001F3D6D">
      <w:pPr>
        <w:pStyle w:val="Heading4"/>
      </w:pPr>
      <w:r>
        <w:t xml:space="preserve"> </w:t>
      </w:r>
      <w:bookmarkStart w:id="49" w:name="_Toc155007968"/>
      <w:bookmarkStart w:id="50" w:name="_Toc155041559"/>
      <w:r>
        <w:t>Mã khởi động</w:t>
      </w:r>
      <w:bookmarkEnd w:id="49"/>
      <w:bookmarkEnd w:id="50"/>
    </w:p>
    <w:p w14:paraId="7835E782" w14:textId="14805D51" w:rsidR="001F3D6D" w:rsidRDefault="00026C49" w:rsidP="001F3D6D">
      <w:pPr>
        <w:pStyle w:val="ND"/>
        <w:keepNext/>
        <w:jc w:val="center"/>
      </w:pPr>
      <w:r w:rsidRPr="00E62AAD">
        <w:rPr>
          <w:noProof/>
        </w:rPr>
        <w:drawing>
          <wp:inline distT="0" distB="0" distL="0" distR="0" wp14:anchorId="5E75C8F5" wp14:editId="14CCEBD7">
            <wp:extent cx="5184140" cy="6154420"/>
            <wp:effectExtent l="0" t="0" r="0" b="0"/>
            <wp:docPr id="2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84140" cy="6154420"/>
                    </a:xfrm>
                    <a:prstGeom prst="rect">
                      <a:avLst/>
                    </a:prstGeom>
                    <a:noFill/>
                    <a:ln>
                      <a:noFill/>
                    </a:ln>
                  </pic:spPr>
                </pic:pic>
              </a:graphicData>
            </a:graphic>
          </wp:inline>
        </w:drawing>
      </w:r>
    </w:p>
    <w:p w14:paraId="46FF53B3" w14:textId="77777777" w:rsidR="001F3D6D" w:rsidRDefault="001F3D6D" w:rsidP="001F3D6D">
      <w:pPr>
        <w:pStyle w:val="Caption"/>
      </w:pPr>
      <w:bookmarkStart w:id="51" w:name="_Toc155076360"/>
      <w:bookmarkStart w:id="52" w:name="_Toc155468031"/>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7</w:t>
      </w:r>
      <w:r>
        <w:fldChar w:fldCharType="end"/>
      </w:r>
      <w:r>
        <w:t xml:space="preserve"> Mã khởi động trong tệp server.js</w:t>
      </w:r>
      <w:bookmarkEnd w:id="51"/>
      <w:bookmarkEnd w:id="52"/>
    </w:p>
    <w:p w14:paraId="4C3AD2F8" w14:textId="77777777" w:rsidR="001F3D6D" w:rsidRDefault="001F3D6D" w:rsidP="001F3D6D">
      <w:pPr>
        <w:pStyle w:val="ND"/>
      </w:pPr>
      <w:r>
        <w:t>Hàng 1 - 5: Thêm các thư viện cần thiết:</w:t>
      </w:r>
    </w:p>
    <w:p w14:paraId="07BC3EE0" w14:textId="77777777" w:rsidR="001F3D6D" w:rsidRDefault="001F3D6D" w:rsidP="001F3D6D">
      <w:pPr>
        <w:pStyle w:val="ND"/>
        <w:numPr>
          <w:ilvl w:val="0"/>
          <w:numId w:val="37"/>
        </w:numPr>
      </w:pPr>
      <w:r>
        <w:t>express: Thêm framework Express vào tệp khởi động.</w:t>
      </w:r>
    </w:p>
    <w:p w14:paraId="5BC4D57D" w14:textId="77777777" w:rsidR="001F3D6D" w:rsidRDefault="001F3D6D" w:rsidP="001F3D6D">
      <w:pPr>
        <w:pStyle w:val="ND"/>
        <w:numPr>
          <w:ilvl w:val="0"/>
          <w:numId w:val="37"/>
        </w:numPr>
      </w:pPr>
      <w:r>
        <w:t>cors (</w:t>
      </w:r>
      <w:r w:rsidRPr="00445CA9">
        <w:t>Cross-origin resource sharing</w:t>
      </w:r>
      <w:r>
        <w:t>): Thư viện c</w:t>
      </w:r>
      <w:r w:rsidRPr="00445CA9">
        <w:t>ho phép</w:t>
      </w:r>
      <w:r>
        <w:t xml:space="preserve"> các</w:t>
      </w:r>
      <w:r w:rsidRPr="00445CA9">
        <w:t xml:space="preserve"> tài nguyên </w:t>
      </w:r>
      <w:r>
        <w:t xml:space="preserve">của </w:t>
      </w:r>
      <w:r w:rsidRPr="00445CA9">
        <w:t>của một trang web</w:t>
      </w:r>
      <w:r>
        <w:t>/ hệ thống web</w:t>
      </w:r>
      <w:r w:rsidRPr="00445CA9">
        <w:t xml:space="preserve"> có thể được truy vấn từ </w:t>
      </w:r>
      <w:r>
        <w:t>tên miền (domain)</w:t>
      </w:r>
      <w:r w:rsidRPr="00445CA9">
        <w:t xml:space="preserve"> khác với domain của trang đó.</w:t>
      </w:r>
    </w:p>
    <w:p w14:paraId="293F0C81" w14:textId="77777777" w:rsidR="001F3D6D" w:rsidRDefault="001F3D6D" w:rsidP="001F3D6D">
      <w:pPr>
        <w:pStyle w:val="ND"/>
        <w:numPr>
          <w:ilvl w:val="0"/>
          <w:numId w:val="37"/>
        </w:numPr>
      </w:pPr>
      <w:r>
        <w:lastRenderedPageBreak/>
        <w:t>Cookie-session: Thư viện cho phép mã hoá và giải mã session từ yêu cầu hoặc phản hồi http.</w:t>
      </w:r>
    </w:p>
    <w:p w14:paraId="72CF8082" w14:textId="77777777" w:rsidR="001F3D6D" w:rsidRDefault="001F3D6D" w:rsidP="001F3D6D">
      <w:pPr>
        <w:pStyle w:val="ND"/>
        <w:numPr>
          <w:ilvl w:val="0"/>
          <w:numId w:val="37"/>
        </w:numPr>
      </w:pPr>
      <w:r>
        <w:t xml:space="preserve">Body-paser: Thư viện phần mềm </w:t>
      </w:r>
      <w:r w:rsidRPr="00C97790">
        <w:t>trung gian</w:t>
      </w:r>
      <w:r>
        <w:t xml:space="preserve"> (middleware)</w:t>
      </w:r>
      <w:r w:rsidRPr="00C97790">
        <w:t xml:space="preserve"> để phân tích dữ liệu đến từ các yêu cầu HTTP dưới dạng mã hóa URL</w:t>
      </w:r>
      <w:r>
        <w:t xml:space="preserve"> hoặc</w:t>
      </w:r>
      <w:r w:rsidRPr="001842C7">
        <w:t xml:space="preserve"> dưới dạng JSON</w:t>
      </w:r>
      <w:r w:rsidRPr="00C97790">
        <w:t xml:space="preserve"> và chuyển đổi chúng thành đối tượng JavaScript</w:t>
      </w:r>
      <w:r>
        <w:t>.</w:t>
      </w:r>
    </w:p>
    <w:p w14:paraId="1D81FEA7" w14:textId="77777777" w:rsidR="001F3D6D" w:rsidRDefault="001F3D6D" w:rsidP="001F3D6D">
      <w:pPr>
        <w:pStyle w:val="ND"/>
        <w:numPr>
          <w:ilvl w:val="0"/>
          <w:numId w:val="37"/>
        </w:numPr>
      </w:pPr>
      <w:r w:rsidRPr="00C132CE">
        <w:t>dotenv/config</w:t>
      </w:r>
      <w:r>
        <w:t>: Thêm biến môi trường vào dự án mức toàn cục.</w:t>
      </w:r>
    </w:p>
    <w:p w14:paraId="1F131739" w14:textId="77777777" w:rsidR="001F3D6D" w:rsidRDefault="001F3D6D" w:rsidP="001F3D6D">
      <w:pPr>
        <w:pStyle w:val="ND"/>
        <w:numPr>
          <w:ilvl w:val="0"/>
          <w:numId w:val="37"/>
        </w:numPr>
      </w:pPr>
      <w:r>
        <w:t>router: Hàm định nghĩa và điều hướng các truy vấn.</w:t>
      </w:r>
    </w:p>
    <w:p w14:paraId="3A6EB548" w14:textId="77777777" w:rsidR="001F3D6D" w:rsidRDefault="001F3D6D" w:rsidP="001F3D6D">
      <w:pPr>
        <w:pStyle w:val="ND"/>
        <w:ind w:left="851" w:firstLine="0"/>
      </w:pPr>
      <w:r>
        <w:t>Dòng 10: Chỉ định thư mục public là thư mục chứa các tài nguyên được truy cập mà không chịu sự ràng buộc nào.</w:t>
      </w:r>
    </w:p>
    <w:p w14:paraId="442D6140" w14:textId="77777777" w:rsidR="001F3D6D" w:rsidRDefault="001F3D6D" w:rsidP="001F3D6D">
      <w:pPr>
        <w:pStyle w:val="ND"/>
        <w:ind w:left="851" w:firstLine="0"/>
      </w:pPr>
      <w:r>
        <w:t xml:space="preserve">Dòng 11 - 17: Thiết lập cors cho phép bất kì yêu cầu nào được gửi từ domain </w:t>
      </w:r>
      <w:hyperlink r:id="rId15" w:history="1">
        <w:r w:rsidRPr="00923C35">
          <w:rPr>
            <w:rStyle w:val="Hyperlink"/>
            <w:sz w:val="26"/>
          </w:rPr>
          <w:t>http://localhost:3000</w:t>
        </w:r>
      </w:hyperlink>
      <w:r>
        <w:t xml:space="preserve"> (Khi triển khai dự án thực tế sẽ thay đổi domain này thành domain của frontend).</w:t>
      </w:r>
    </w:p>
    <w:p w14:paraId="1BF8A2C7" w14:textId="77777777" w:rsidR="001F3D6D" w:rsidRDefault="001F3D6D" w:rsidP="001F3D6D">
      <w:pPr>
        <w:pStyle w:val="ND"/>
        <w:ind w:left="851" w:firstLine="0"/>
      </w:pPr>
      <w:r>
        <w:t>Dòng 18 - 24: Thiết lập cho cookie-session mã hoá/ giải mã session truy vấn/ phản hồi.</w:t>
      </w:r>
    </w:p>
    <w:p w14:paraId="2C896D8F" w14:textId="77777777" w:rsidR="001F3D6D" w:rsidRDefault="001F3D6D" w:rsidP="001F3D6D">
      <w:pPr>
        <w:pStyle w:val="ND"/>
        <w:ind w:left="851" w:firstLine="0"/>
      </w:pPr>
      <w:r>
        <w:t>Dòng 26, 27: Thiết lập body-paser cho mọi truy vấn đến backend.</w:t>
      </w:r>
    </w:p>
    <w:p w14:paraId="2F3CC272" w14:textId="77777777" w:rsidR="001F3D6D" w:rsidRDefault="001F3D6D" w:rsidP="001F3D6D">
      <w:pPr>
        <w:pStyle w:val="ND"/>
        <w:ind w:left="851" w:firstLine="0"/>
      </w:pPr>
      <w:r>
        <w:t>Dòng 29: Truyền biến “app” vào hàm “router” để xử lý, định tuyến các truy vấn.</w:t>
      </w:r>
    </w:p>
    <w:p w14:paraId="48FC4B6E" w14:textId="77777777" w:rsidR="001F3D6D" w:rsidRPr="00565036" w:rsidRDefault="001F3D6D" w:rsidP="001F3D6D">
      <w:pPr>
        <w:pStyle w:val="ND"/>
        <w:ind w:left="851" w:firstLine="0"/>
      </w:pPr>
      <w:r>
        <w:t>Dòng 30, 31: Khởi tạo máy chủ với cổng 8000 và khởi chạy máy chủ.</w:t>
      </w:r>
    </w:p>
    <w:p w14:paraId="11E6A7C3" w14:textId="77777777" w:rsidR="001F3D6D" w:rsidRDefault="001F3D6D" w:rsidP="001F3D6D">
      <w:pPr>
        <w:pStyle w:val="Heading4"/>
      </w:pPr>
      <w:r>
        <w:lastRenderedPageBreak/>
        <w:t xml:space="preserve"> </w:t>
      </w:r>
      <w:bookmarkStart w:id="53" w:name="_Toc155007969"/>
      <w:bookmarkStart w:id="54" w:name="_Toc155041560"/>
      <w:r>
        <w:t>Mã định tuyến</w:t>
      </w:r>
      <w:bookmarkEnd w:id="53"/>
      <w:bookmarkEnd w:id="54"/>
    </w:p>
    <w:p w14:paraId="58BE8D6D" w14:textId="6324D5A2" w:rsidR="001F3D6D" w:rsidRDefault="00026C49" w:rsidP="001F3D6D">
      <w:pPr>
        <w:pStyle w:val="ND"/>
        <w:keepNext/>
        <w:jc w:val="center"/>
      </w:pPr>
      <w:r w:rsidRPr="00E62AAD">
        <w:rPr>
          <w:noProof/>
        </w:rPr>
        <w:drawing>
          <wp:inline distT="0" distB="0" distL="0" distR="0" wp14:anchorId="37F61CDE" wp14:editId="1FED06A6">
            <wp:extent cx="5231765" cy="4333240"/>
            <wp:effectExtent l="0" t="0" r="0" b="0"/>
            <wp:docPr id="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31765" cy="4333240"/>
                    </a:xfrm>
                    <a:prstGeom prst="rect">
                      <a:avLst/>
                    </a:prstGeom>
                    <a:noFill/>
                    <a:ln>
                      <a:noFill/>
                    </a:ln>
                  </pic:spPr>
                </pic:pic>
              </a:graphicData>
            </a:graphic>
          </wp:inline>
        </w:drawing>
      </w:r>
    </w:p>
    <w:p w14:paraId="2144612C" w14:textId="77777777" w:rsidR="001F3D6D" w:rsidRDefault="001F3D6D" w:rsidP="001F3D6D">
      <w:pPr>
        <w:pStyle w:val="Caption"/>
      </w:pPr>
      <w:bookmarkStart w:id="55" w:name="_Toc155076361"/>
      <w:bookmarkStart w:id="56" w:name="_Toc155468032"/>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8</w:t>
      </w:r>
      <w:r>
        <w:fldChar w:fldCharType="end"/>
      </w:r>
      <w:r>
        <w:t xml:space="preserve"> Mã định tuyến cho backend website Nowbuys</w:t>
      </w:r>
      <w:bookmarkEnd w:id="55"/>
      <w:bookmarkEnd w:id="56"/>
    </w:p>
    <w:p w14:paraId="57508EE7" w14:textId="77777777" w:rsidR="001F3D6D" w:rsidRDefault="001F3D6D" w:rsidP="001F3D6D">
      <w:pPr>
        <w:pStyle w:val="ND"/>
      </w:pPr>
      <w:r>
        <w:t>Dòng 1 - 13: Dùng để thêm các “controller” vào “router”.</w:t>
      </w:r>
    </w:p>
    <w:p w14:paraId="48871D6B" w14:textId="77777777" w:rsidR="001F3D6D" w:rsidRDefault="001F3D6D" w:rsidP="001F3D6D">
      <w:pPr>
        <w:pStyle w:val="ND"/>
      </w:pPr>
      <w:r>
        <w:t>Dòng 15 - 29: Xử lý các tuyến và gọi đến các controller phù hợp.</w:t>
      </w:r>
    </w:p>
    <w:p w14:paraId="02806220" w14:textId="77777777" w:rsidR="001F3D6D" w:rsidRDefault="001F3D6D" w:rsidP="001F3D6D">
      <w:pPr>
        <w:pStyle w:val="ND"/>
      </w:pPr>
      <w:r>
        <w:t>Dòng 30: Xuất hàm “router” để sử dụng ở tệp server.js.</w:t>
      </w:r>
    </w:p>
    <w:p w14:paraId="12410759" w14:textId="77777777" w:rsidR="001F3D6D" w:rsidRDefault="001F3D6D" w:rsidP="001F3D6D">
      <w:pPr>
        <w:pStyle w:val="Heading3"/>
      </w:pPr>
      <w:r>
        <w:lastRenderedPageBreak/>
        <w:t>Viết các mã định tuyến cho các tuyến quan trọng.</w:t>
      </w:r>
    </w:p>
    <w:p w14:paraId="63C38AC5" w14:textId="77777777" w:rsidR="001F3D6D" w:rsidRDefault="001F3D6D" w:rsidP="001F3D6D">
      <w:pPr>
        <w:pStyle w:val="Heading4"/>
      </w:pPr>
      <w:r>
        <w:t>Tuyến xác thực người dùng</w:t>
      </w:r>
    </w:p>
    <w:p w14:paraId="5FAF8334" w14:textId="1228B1AF" w:rsidR="001F3D6D" w:rsidRDefault="00026C49" w:rsidP="001F3D6D">
      <w:pPr>
        <w:pStyle w:val="ND"/>
        <w:keepNext/>
        <w:jc w:val="center"/>
      </w:pPr>
      <w:r w:rsidRPr="00E62AAD">
        <w:rPr>
          <w:noProof/>
        </w:rPr>
        <w:drawing>
          <wp:inline distT="0" distB="0" distL="0" distR="0" wp14:anchorId="11CE3366" wp14:editId="21B10A0F">
            <wp:extent cx="5136515" cy="2273935"/>
            <wp:effectExtent l="0" t="0" r="0" b="0"/>
            <wp:docPr id="265" name="Picture 2"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 shot of a computer scree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36515" cy="2273935"/>
                    </a:xfrm>
                    <a:prstGeom prst="rect">
                      <a:avLst/>
                    </a:prstGeom>
                    <a:noFill/>
                    <a:ln>
                      <a:noFill/>
                    </a:ln>
                  </pic:spPr>
                </pic:pic>
              </a:graphicData>
            </a:graphic>
          </wp:inline>
        </w:drawing>
      </w:r>
    </w:p>
    <w:p w14:paraId="6B494159" w14:textId="77777777" w:rsidR="001F3D6D" w:rsidRDefault="001F3D6D" w:rsidP="001F3D6D">
      <w:pPr>
        <w:pStyle w:val="Caption"/>
      </w:pPr>
      <w:bookmarkStart w:id="57" w:name="_Toc155468033"/>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9</w:t>
      </w:r>
      <w:r>
        <w:fldChar w:fldCharType="end"/>
      </w:r>
      <w:r>
        <w:t xml:space="preserve"> Định nghĩa các tuyến đường trong tuyến xác thực.</w:t>
      </w:r>
      <w:bookmarkEnd w:id="57"/>
    </w:p>
    <w:p w14:paraId="745CDCE7" w14:textId="77777777" w:rsidR="001F3D6D" w:rsidRDefault="001F3D6D" w:rsidP="001F3D6D">
      <w:pPr>
        <w:pStyle w:val="ND"/>
      </w:pPr>
      <w:r>
        <w:t>Dòng 1 – 2: Thêm công cụ định tuyến từ thư viện express và khởi tạo biến định tuyến ở dòng 2.</w:t>
      </w:r>
    </w:p>
    <w:p w14:paraId="29938793" w14:textId="77777777" w:rsidR="001F3D6D" w:rsidRDefault="001F3D6D" w:rsidP="001F3D6D">
      <w:pPr>
        <w:pStyle w:val="ND"/>
      </w:pPr>
      <w:r>
        <w:t>Dòng 4: Thêm lớp xử lý xác thực người dùng vào (Lớp này thuộc lớp Controller trong mô hình MVC).</w:t>
      </w:r>
    </w:p>
    <w:p w14:paraId="1BC4DD68" w14:textId="77777777" w:rsidR="001F3D6D" w:rsidRDefault="001F3D6D" w:rsidP="001F3D6D">
      <w:pPr>
        <w:pStyle w:val="ND"/>
      </w:pPr>
      <w:r>
        <w:t>Dòng 6: Định nghĩa tuyến đường lấy thông tin người dùng bằng id theo.</w:t>
      </w:r>
    </w:p>
    <w:p w14:paraId="6A6EB1CD" w14:textId="77777777" w:rsidR="001F3D6D" w:rsidRDefault="001F3D6D" w:rsidP="001F3D6D">
      <w:pPr>
        <w:pStyle w:val="ND"/>
      </w:pPr>
      <w:r>
        <w:t>Dòng 7: Định nghĩa tuyến đường đăng nhập bằng tài khoản Nowbuys.</w:t>
      </w:r>
    </w:p>
    <w:p w14:paraId="33A7E934" w14:textId="77777777" w:rsidR="001F3D6D" w:rsidRDefault="001F3D6D" w:rsidP="001F3D6D">
      <w:pPr>
        <w:pStyle w:val="ND"/>
      </w:pPr>
      <w:r>
        <w:t>Dòng 8: Định nghĩa tuyến đường đăng nhập bằng tài khoản Google.</w:t>
      </w:r>
    </w:p>
    <w:p w14:paraId="4BAA40AA" w14:textId="77777777" w:rsidR="001F3D6D" w:rsidRDefault="001F3D6D" w:rsidP="001F3D6D">
      <w:pPr>
        <w:pStyle w:val="ND"/>
      </w:pPr>
      <w:r>
        <w:t>Dòng 9: Định nghĩa tuyến đường đăng xuất khỏi website.</w:t>
      </w:r>
    </w:p>
    <w:p w14:paraId="5D7F8C41" w14:textId="77777777" w:rsidR="001F3D6D" w:rsidRDefault="001F3D6D" w:rsidP="001F3D6D">
      <w:pPr>
        <w:pStyle w:val="Heading4"/>
      </w:pPr>
      <w:r>
        <w:t>Tuyến sản phẩm</w:t>
      </w:r>
    </w:p>
    <w:p w14:paraId="013472EF" w14:textId="315FB7F6" w:rsidR="001F3D6D" w:rsidRDefault="00026C49" w:rsidP="001F3D6D">
      <w:pPr>
        <w:pStyle w:val="ND"/>
        <w:keepNext/>
        <w:jc w:val="center"/>
      </w:pPr>
      <w:r w:rsidRPr="00E62AAD">
        <w:rPr>
          <w:noProof/>
        </w:rPr>
        <w:drawing>
          <wp:inline distT="0" distB="0" distL="0" distR="0" wp14:anchorId="28DD4C13" wp14:editId="577E41D9">
            <wp:extent cx="4858385" cy="2512695"/>
            <wp:effectExtent l="0" t="0" r="0" b="0"/>
            <wp:docPr id="264" name="Picture 3"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reen shot of a computer scree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858385" cy="2512695"/>
                    </a:xfrm>
                    <a:prstGeom prst="rect">
                      <a:avLst/>
                    </a:prstGeom>
                    <a:noFill/>
                    <a:ln>
                      <a:noFill/>
                    </a:ln>
                  </pic:spPr>
                </pic:pic>
              </a:graphicData>
            </a:graphic>
          </wp:inline>
        </w:drawing>
      </w:r>
    </w:p>
    <w:p w14:paraId="5429DBB8" w14:textId="77777777" w:rsidR="001F3D6D" w:rsidRPr="000138F0" w:rsidRDefault="001F3D6D" w:rsidP="001F3D6D">
      <w:pPr>
        <w:pStyle w:val="Caption"/>
      </w:pPr>
      <w:bookmarkStart w:id="58" w:name="_Toc155468034"/>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0</w:t>
      </w:r>
      <w:r>
        <w:fldChar w:fldCharType="end"/>
      </w:r>
      <w:r>
        <w:t xml:space="preserve"> Định nghĩa các tuyến đường trong tuyến sản phẩm</w:t>
      </w:r>
      <w:bookmarkEnd w:id="58"/>
    </w:p>
    <w:p w14:paraId="64DEF1B7" w14:textId="77777777" w:rsidR="001F3D6D" w:rsidRDefault="001F3D6D" w:rsidP="001F3D6D">
      <w:pPr>
        <w:pStyle w:val="ND"/>
      </w:pPr>
      <w:r>
        <w:lastRenderedPageBreak/>
        <w:t>Dòng 1 – 2: Thêm công cụ định tuyến từ thư viện express và khởi tạo biến định tuyến ở dòng 2.</w:t>
      </w:r>
    </w:p>
    <w:p w14:paraId="57EBF6E9" w14:textId="77777777" w:rsidR="001F3D6D" w:rsidRDefault="001F3D6D" w:rsidP="001F3D6D">
      <w:pPr>
        <w:pStyle w:val="ND"/>
      </w:pPr>
      <w:r>
        <w:t>Dòng 4: Thêm lớp xử lý sản phẩm vào (Lớp này thuộc lớp Controller trong mô hình MVC).</w:t>
      </w:r>
    </w:p>
    <w:p w14:paraId="126C2509" w14:textId="77777777" w:rsidR="001F3D6D" w:rsidRDefault="001F3D6D" w:rsidP="001F3D6D">
      <w:pPr>
        <w:pStyle w:val="ND"/>
      </w:pPr>
      <w:r>
        <w:t>Dòng 6: Định nghĩa tuyến đường tìm kiếm sản phẩm qua các từ.</w:t>
      </w:r>
    </w:p>
    <w:p w14:paraId="59D57C52" w14:textId="77777777" w:rsidR="001F3D6D" w:rsidRDefault="001F3D6D" w:rsidP="001F3D6D">
      <w:pPr>
        <w:pStyle w:val="ND"/>
      </w:pPr>
      <w:r>
        <w:t>Dòng 7: Định nghĩa tuyến đường lấy danh sách sản phẩm được tìm nhiều nhất.</w:t>
      </w:r>
    </w:p>
    <w:p w14:paraId="6E0F3C83" w14:textId="77777777" w:rsidR="001F3D6D" w:rsidRDefault="001F3D6D" w:rsidP="001F3D6D">
      <w:pPr>
        <w:pStyle w:val="ND"/>
      </w:pPr>
      <w:r>
        <w:t>Dòng 9: Định nghĩa tuyến</w:t>
      </w:r>
      <w:r w:rsidRPr="00774398">
        <w:t xml:space="preserve"> </w:t>
      </w:r>
      <w:r>
        <w:t>đường lấy danh sách sản phẩm được chỉ định hiển thị ở trang chủ.</w:t>
      </w:r>
    </w:p>
    <w:p w14:paraId="59916EEA" w14:textId="77777777" w:rsidR="001F3D6D" w:rsidRDefault="001F3D6D" w:rsidP="001F3D6D">
      <w:pPr>
        <w:pStyle w:val="ND"/>
      </w:pPr>
      <w:r>
        <w:t>Dòng 10: Định nghĩa tuyến</w:t>
      </w:r>
      <w:r w:rsidRPr="00774398">
        <w:t xml:space="preserve"> </w:t>
      </w:r>
      <w:r>
        <w:t>đường lấy sản phẩm theo các điều kiện loại sản phẩm, thương hiệu, cách sắp xếp.</w:t>
      </w:r>
    </w:p>
    <w:p w14:paraId="3B58F4A1" w14:textId="77777777" w:rsidR="001F3D6D" w:rsidRPr="006C56B6" w:rsidRDefault="001F3D6D" w:rsidP="001F3D6D">
      <w:pPr>
        <w:pStyle w:val="ND"/>
      </w:pPr>
      <w:r>
        <w:t>Dòng 12: Định nghĩa tuyến</w:t>
      </w:r>
      <w:r w:rsidRPr="00774398">
        <w:t xml:space="preserve"> </w:t>
      </w:r>
      <w:r>
        <w:t>đường lấy thông tin chi tiết của sản phẩm qua slug của sản phẩm đó.</w:t>
      </w:r>
    </w:p>
    <w:p w14:paraId="5EAD945C" w14:textId="357E7245" w:rsidR="001F3D6D" w:rsidRDefault="001F3D6D" w:rsidP="001F3D6D">
      <w:pPr>
        <w:pStyle w:val="Heading2"/>
      </w:pPr>
      <w:bookmarkStart w:id="59" w:name="_Toc155041565"/>
      <w:r>
        <w:t>Viết mã frontend</w:t>
      </w:r>
      <w:r w:rsidR="00BD672D">
        <w:t xml:space="preserve"> cho website Nowbuys</w:t>
      </w:r>
      <w:r>
        <w:t xml:space="preserve"> </w:t>
      </w:r>
      <w:r w:rsidR="00BD672D">
        <w:t xml:space="preserve">bằng </w:t>
      </w:r>
      <w:r>
        <w:t>ReactJS</w:t>
      </w:r>
      <w:bookmarkEnd w:id="59"/>
    </w:p>
    <w:p w14:paraId="44217F63" w14:textId="77777777" w:rsidR="001F3D6D" w:rsidRDefault="001F3D6D" w:rsidP="001F3D6D">
      <w:pPr>
        <w:pStyle w:val="Heading3"/>
      </w:pPr>
      <w:r>
        <w:t xml:space="preserve"> </w:t>
      </w:r>
      <w:bookmarkStart w:id="60" w:name="_Toc155007975"/>
      <w:bookmarkStart w:id="61" w:name="_Toc155041566"/>
      <w:r>
        <w:t>Khởi tạo</w:t>
      </w:r>
      <w:bookmarkEnd w:id="60"/>
      <w:bookmarkEnd w:id="61"/>
      <w:r>
        <w:t xml:space="preserve"> dự án</w:t>
      </w:r>
    </w:p>
    <w:p w14:paraId="5420DD5E" w14:textId="77777777" w:rsidR="001F3D6D" w:rsidRDefault="001F3D6D" w:rsidP="001F3D6D">
      <w:pPr>
        <w:pStyle w:val="ND"/>
      </w:pPr>
      <w:r w:rsidRPr="00BC6129">
        <w:rPr>
          <w:b/>
          <w:bCs/>
        </w:rPr>
        <w:t>Bước 1</w:t>
      </w:r>
      <w:r>
        <w:rPr>
          <w:b/>
          <w:bCs/>
        </w:rPr>
        <w:t xml:space="preserve">: </w:t>
      </w:r>
      <w:r>
        <w:t>Mở terminal tại thư mục chứa mã frontend.</w:t>
      </w:r>
    </w:p>
    <w:p w14:paraId="0BD94847" w14:textId="77777777" w:rsidR="001F3D6D" w:rsidRDefault="001F3D6D" w:rsidP="001F3D6D">
      <w:pPr>
        <w:pStyle w:val="ND"/>
      </w:pPr>
      <w:r>
        <w:rPr>
          <w:b/>
          <w:bCs/>
        </w:rPr>
        <w:t xml:space="preserve">Bước 2: </w:t>
      </w:r>
      <w:r>
        <w:t>Chạy lệnh “yarn create react-app client” để tạo dự án với tên “client”.</w:t>
      </w:r>
    </w:p>
    <w:p w14:paraId="29B67934" w14:textId="77777777" w:rsidR="001F3D6D" w:rsidRDefault="001F3D6D" w:rsidP="001F3D6D">
      <w:pPr>
        <w:pStyle w:val="ND"/>
      </w:pPr>
      <w:r>
        <w:rPr>
          <w:b/>
          <w:bCs/>
        </w:rPr>
        <w:t xml:space="preserve">Bước 3: </w:t>
      </w:r>
      <w:r>
        <w:t>Sau khi khởi tạo xong, di chuyển vào thư mục của dự án bằng cách chạy lệnh “cd client”.</w:t>
      </w:r>
    </w:p>
    <w:p w14:paraId="58547636" w14:textId="77777777" w:rsidR="001F3D6D" w:rsidRDefault="001F3D6D" w:rsidP="001F3D6D">
      <w:pPr>
        <w:pStyle w:val="ND"/>
      </w:pPr>
      <w:r>
        <w:rPr>
          <w:b/>
          <w:bCs/>
        </w:rPr>
        <w:t xml:space="preserve">Bước 4: </w:t>
      </w:r>
      <w:r>
        <w:t xml:space="preserve">“yarn start” để chạy dự án, mở trình duyệt web truy cập url sau để kiểm tra </w:t>
      </w:r>
      <w:hyperlink r:id="rId19" w:history="1">
        <w:r w:rsidRPr="00B36F3C">
          <w:rPr>
            <w:rStyle w:val="Hyperlink"/>
            <w:sz w:val="26"/>
          </w:rPr>
          <w:t>http://localhost:3000/</w:t>
        </w:r>
      </w:hyperlink>
      <w:r>
        <w:t xml:space="preserve"> hoặc </w:t>
      </w:r>
      <w:hyperlink r:id="rId20" w:history="1">
        <w:r w:rsidRPr="00B36F3C">
          <w:rPr>
            <w:rStyle w:val="Hyperlink"/>
            <w:sz w:val="26"/>
          </w:rPr>
          <w:t>http://127.1.1.1:3000</w:t>
        </w:r>
      </w:hyperlink>
    </w:p>
    <w:p w14:paraId="3B47E9E8" w14:textId="38C49765" w:rsidR="001F3D6D" w:rsidRDefault="00026C49" w:rsidP="001F3D6D">
      <w:pPr>
        <w:pStyle w:val="ND"/>
        <w:keepNext/>
        <w:jc w:val="center"/>
      </w:pPr>
      <w:r w:rsidRPr="00E62AAD">
        <w:rPr>
          <w:noProof/>
        </w:rPr>
        <w:lastRenderedPageBreak/>
        <w:drawing>
          <wp:inline distT="0" distB="0" distL="0" distR="0" wp14:anchorId="35F0EA33" wp14:editId="3332A3D9">
            <wp:extent cx="4603750" cy="2592070"/>
            <wp:effectExtent l="0" t="0" r="0" b="0"/>
            <wp:docPr id="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03750" cy="2592070"/>
                    </a:xfrm>
                    <a:prstGeom prst="rect">
                      <a:avLst/>
                    </a:prstGeom>
                    <a:noFill/>
                    <a:ln>
                      <a:noFill/>
                    </a:ln>
                  </pic:spPr>
                </pic:pic>
              </a:graphicData>
            </a:graphic>
          </wp:inline>
        </w:drawing>
      </w:r>
    </w:p>
    <w:p w14:paraId="50E53F86" w14:textId="77777777" w:rsidR="001F3D6D" w:rsidRPr="00B36F3C" w:rsidRDefault="001F3D6D" w:rsidP="001F3D6D">
      <w:pPr>
        <w:pStyle w:val="Caption"/>
      </w:pPr>
      <w:bookmarkStart w:id="62" w:name="_Toc155076366"/>
      <w:bookmarkStart w:id="63" w:name="_Toc155468035"/>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1</w:t>
      </w:r>
      <w:r>
        <w:fldChar w:fldCharType="end"/>
      </w:r>
      <w:r>
        <w:t xml:space="preserve"> Chạy dự án ReactJS thành công</w:t>
      </w:r>
      <w:bookmarkEnd w:id="62"/>
      <w:bookmarkEnd w:id="63"/>
    </w:p>
    <w:p w14:paraId="05C2D425" w14:textId="77777777" w:rsidR="001F3D6D" w:rsidRDefault="001F3D6D" w:rsidP="001F3D6D">
      <w:pPr>
        <w:pStyle w:val="Heading3"/>
      </w:pPr>
      <w:r>
        <w:t xml:space="preserve"> </w:t>
      </w:r>
      <w:bookmarkStart w:id="64" w:name="_Toc155007976"/>
      <w:bookmarkStart w:id="65" w:name="_Toc155041567"/>
      <w:r>
        <w:t>Cấu trúc thư mục</w:t>
      </w:r>
      <w:bookmarkEnd w:id="64"/>
      <w:bookmarkEnd w:id="65"/>
    </w:p>
    <w:p w14:paraId="1E514877" w14:textId="477E697D" w:rsidR="001F3D6D" w:rsidRDefault="00026C49" w:rsidP="001F3D6D">
      <w:pPr>
        <w:pStyle w:val="ND"/>
        <w:keepNext/>
        <w:jc w:val="center"/>
      </w:pPr>
      <w:r w:rsidRPr="00E62AAD">
        <w:rPr>
          <w:noProof/>
        </w:rPr>
        <w:drawing>
          <wp:inline distT="0" distB="0" distL="0" distR="0" wp14:anchorId="532AF009" wp14:editId="0F6F9A48">
            <wp:extent cx="5176520" cy="3434715"/>
            <wp:effectExtent l="0" t="0" r="0" b="0"/>
            <wp:docPr id="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76520" cy="3434715"/>
                    </a:xfrm>
                    <a:prstGeom prst="rect">
                      <a:avLst/>
                    </a:prstGeom>
                    <a:noFill/>
                    <a:ln>
                      <a:noFill/>
                    </a:ln>
                  </pic:spPr>
                </pic:pic>
              </a:graphicData>
            </a:graphic>
          </wp:inline>
        </w:drawing>
      </w:r>
    </w:p>
    <w:p w14:paraId="2F55B979" w14:textId="77777777" w:rsidR="001F3D6D" w:rsidRDefault="001F3D6D" w:rsidP="001F3D6D">
      <w:pPr>
        <w:pStyle w:val="Caption"/>
      </w:pPr>
      <w:bookmarkStart w:id="66" w:name="_Toc155076367"/>
      <w:bookmarkStart w:id="67" w:name="_Toc155468036"/>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2</w:t>
      </w:r>
      <w:r>
        <w:fldChar w:fldCharType="end"/>
      </w:r>
      <w:r>
        <w:t xml:space="preserve"> Cấu trúc thư mục frontend của website Nowbuys</w:t>
      </w:r>
      <w:bookmarkEnd w:id="66"/>
      <w:bookmarkEnd w:id="67"/>
    </w:p>
    <w:p w14:paraId="06B9324C" w14:textId="77777777" w:rsidR="001F3D6D" w:rsidRPr="00B64177" w:rsidRDefault="001F3D6D" w:rsidP="001F3D6D"/>
    <w:p w14:paraId="09CB5133" w14:textId="77777777" w:rsidR="001F3D6D" w:rsidRDefault="001F3D6D" w:rsidP="001F3D6D">
      <w:pPr>
        <w:pStyle w:val="ND"/>
      </w:pPr>
      <w:r w:rsidRPr="006D58A1">
        <w:rPr>
          <w:b/>
          <w:bCs/>
        </w:rPr>
        <w:t>node_modules:</w:t>
      </w:r>
      <w:r>
        <w:t xml:space="preserve"> Chứa các thư viện, phụ thuộc cần thiết được cài đặt và mặc định của ReactJS.</w:t>
      </w:r>
    </w:p>
    <w:p w14:paraId="57F6BEDC" w14:textId="77777777" w:rsidR="001F3D6D" w:rsidRDefault="001F3D6D" w:rsidP="001F3D6D">
      <w:pPr>
        <w:pStyle w:val="ND"/>
      </w:pPr>
      <w:r>
        <w:rPr>
          <w:b/>
          <w:bCs/>
        </w:rPr>
        <w:t xml:space="preserve">public: </w:t>
      </w:r>
      <w:r>
        <w:t>Thư mục chứa tập tin index.html duy nhất làm neo cho các mã Javascript thực thi và kết xuất giao diện vào đấy.</w:t>
      </w:r>
    </w:p>
    <w:p w14:paraId="3004D3A4" w14:textId="77777777" w:rsidR="001F3D6D" w:rsidRDefault="001F3D6D" w:rsidP="001F3D6D">
      <w:pPr>
        <w:pStyle w:val="ND"/>
      </w:pPr>
      <w:r>
        <w:rPr>
          <w:b/>
          <w:bCs/>
        </w:rPr>
        <w:t xml:space="preserve">src: </w:t>
      </w:r>
      <w:r>
        <w:t>Đây là thư mục làm việc chính và toàn bộ mã được viết ra sẽ được lưu trữ trong thư mục này.</w:t>
      </w:r>
    </w:p>
    <w:p w14:paraId="44380CA0" w14:textId="77777777" w:rsidR="001F3D6D" w:rsidRDefault="001F3D6D" w:rsidP="001F3D6D">
      <w:pPr>
        <w:pStyle w:val="ND"/>
      </w:pPr>
      <w:r>
        <w:rPr>
          <w:b/>
          <w:bCs/>
        </w:rPr>
        <w:lastRenderedPageBreak/>
        <w:t xml:space="preserve">src / apis: </w:t>
      </w:r>
      <w:r>
        <w:t>Thư mục chứa các định tuyến đến server, thực hiện viện cấu hình yêu cầu và định dạng dữ liệu phản hồi cho frontend.</w:t>
      </w:r>
    </w:p>
    <w:p w14:paraId="35492BFE" w14:textId="77777777" w:rsidR="001F3D6D" w:rsidRDefault="001F3D6D" w:rsidP="001F3D6D">
      <w:pPr>
        <w:pStyle w:val="ND"/>
      </w:pPr>
      <w:r>
        <w:rPr>
          <w:b/>
          <w:bCs/>
        </w:rPr>
        <w:t xml:space="preserve">src / assets: </w:t>
      </w:r>
      <w:r>
        <w:t>Chứa các dữ liệu tĩnh như hình ảnh, icon cố định hoặc ít phải thay đổi.</w:t>
      </w:r>
    </w:p>
    <w:p w14:paraId="53298F41" w14:textId="77777777" w:rsidR="001F3D6D" w:rsidRDefault="001F3D6D" w:rsidP="001F3D6D">
      <w:pPr>
        <w:pStyle w:val="ND"/>
      </w:pPr>
      <w:r>
        <w:rPr>
          <w:b/>
          <w:bCs/>
        </w:rPr>
        <w:t xml:space="preserve">src / components: </w:t>
      </w:r>
      <w:r>
        <w:t>Chứa các thành phần của website được sử dụng ở nhiều nơi được viết ở đây để tái sử dụng.</w:t>
      </w:r>
    </w:p>
    <w:p w14:paraId="7C69A499" w14:textId="77777777" w:rsidR="001F3D6D" w:rsidRDefault="001F3D6D" w:rsidP="001F3D6D">
      <w:pPr>
        <w:pStyle w:val="ND"/>
      </w:pPr>
      <w:r>
        <w:rPr>
          <w:b/>
          <w:bCs/>
        </w:rPr>
        <w:t xml:space="preserve">src / configs: </w:t>
      </w:r>
      <w:r>
        <w:t>Cấu hình các thư viện đăng nhập như Axios, Firebase, …</w:t>
      </w:r>
    </w:p>
    <w:p w14:paraId="7BDC88AD" w14:textId="77777777" w:rsidR="001F3D6D" w:rsidRDefault="001F3D6D" w:rsidP="001F3D6D">
      <w:pPr>
        <w:pStyle w:val="ND"/>
      </w:pPr>
      <w:r>
        <w:rPr>
          <w:b/>
          <w:bCs/>
        </w:rPr>
        <w:t xml:space="preserve">src / contexts: </w:t>
      </w:r>
      <w:r>
        <w:t>Đây là nơi chứa các context (các thành phần nắm dữ liệu hoặc trung gian truyền dữ liệu cho toàn bộ website) như thông tin người dùng, giỏ hàng, các context điều khiển khác, …</w:t>
      </w:r>
    </w:p>
    <w:p w14:paraId="567441DE" w14:textId="77777777" w:rsidR="001F3D6D" w:rsidRDefault="001F3D6D" w:rsidP="001F3D6D">
      <w:pPr>
        <w:pStyle w:val="ND"/>
      </w:pPr>
      <w:r>
        <w:rPr>
          <w:b/>
          <w:bCs/>
        </w:rPr>
        <w:t xml:space="preserve">src / layouts: </w:t>
      </w:r>
      <w:r>
        <w:t>Chứa các loại bố cục màn hình khác nhau như màn hình có header - footer, màn hình đơn giản như màn hình đăng nhập, …</w:t>
      </w:r>
    </w:p>
    <w:p w14:paraId="450FC694" w14:textId="77777777" w:rsidR="001F3D6D" w:rsidRDefault="001F3D6D" w:rsidP="001F3D6D">
      <w:pPr>
        <w:pStyle w:val="ND"/>
      </w:pPr>
      <w:r>
        <w:rPr>
          <w:b/>
          <w:bCs/>
        </w:rPr>
        <w:t xml:space="preserve">src / pages: </w:t>
      </w:r>
      <w:r>
        <w:t>Chứa các component chịu trách nhiệm kết suất giao diện cho một trang nào đó cụ thể như trang chủ, trang sản phẩm, trang chi tiết sản phẩm, trang giỏ hàng, trang đặt hàng, …</w:t>
      </w:r>
    </w:p>
    <w:p w14:paraId="0941E8F2" w14:textId="77777777" w:rsidR="001F3D6D" w:rsidRDefault="001F3D6D" w:rsidP="001F3D6D">
      <w:pPr>
        <w:pStyle w:val="ND"/>
      </w:pPr>
      <w:r>
        <w:rPr>
          <w:b/>
          <w:bCs/>
        </w:rPr>
        <w:t xml:space="preserve">src / router: </w:t>
      </w:r>
      <w:r>
        <w:t>Chứa file định tuyến cho frontend nhận biết và kết xuất giao diện tương ứng.</w:t>
      </w:r>
    </w:p>
    <w:p w14:paraId="409242D6" w14:textId="77777777" w:rsidR="001F3D6D" w:rsidRDefault="001F3D6D" w:rsidP="001F3D6D">
      <w:pPr>
        <w:pStyle w:val="ND"/>
      </w:pPr>
      <w:r w:rsidRPr="003F2703">
        <w:rPr>
          <w:b/>
          <w:bCs/>
        </w:rPr>
        <w:t>App.js</w:t>
      </w:r>
      <w:r>
        <w:rPr>
          <w:b/>
          <w:bCs/>
        </w:rPr>
        <w:t xml:space="preserve">: </w:t>
      </w:r>
      <w:r>
        <w:t>Tệp mã gốc nơi bắt đầu cho toàn bộ mã được viết phía trên còn được gọi là tệp khởi động.</w:t>
      </w:r>
    </w:p>
    <w:p w14:paraId="461AEB0D" w14:textId="77777777" w:rsidR="001F3D6D" w:rsidRDefault="001F3D6D" w:rsidP="001F3D6D">
      <w:pPr>
        <w:pStyle w:val="ND"/>
      </w:pPr>
      <w:r>
        <w:rPr>
          <w:b/>
          <w:bCs/>
        </w:rPr>
        <w:t>i</w:t>
      </w:r>
      <w:r w:rsidRPr="00B53B2A">
        <w:rPr>
          <w:b/>
          <w:bCs/>
        </w:rPr>
        <w:t>ndex.js</w:t>
      </w:r>
      <w:r>
        <w:rPr>
          <w:b/>
          <w:bCs/>
        </w:rPr>
        <w:t xml:space="preserve">: </w:t>
      </w:r>
      <w:r>
        <w:t>Là tệp cầu nối giữa App.js với trình duyệt web.</w:t>
      </w:r>
    </w:p>
    <w:p w14:paraId="11B82D5D" w14:textId="77777777" w:rsidR="001F3D6D" w:rsidRDefault="001F3D6D" w:rsidP="001F3D6D">
      <w:pPr>
        <w:pStyle w:val="ND"/>
      </w:pPr>
      <w:proofErr w:type="gramStart"/>
      <w:r w:rsidRPr="00885A4F">
        <w:rPr>
          <w:b/>
          <w:bCs/>
        </w:rPr>
        <w:t>.env</w:t>
      </w:r>
      <w:proofErr w:type="gramEnd"/>
      <w:r>
        <w:rPr>
          <w:b/>
          <w:bCs/>
        </w:rPr>
        <w:t xml:space="preserve">: </w:t>
      </w:r>
      <w:r>
        <w:t>Nơi chứa các biến môi trường. Thường chứa các key quan trọng liên quan nhiều đến yếu tố bảo mật, ngoài ra khi sử dụng biến ở tệp này về lâu dài khi dự án được triển khai ta cần thay đổi giá trị nào đó ta chỉ cần thay đổi ở tệp này mà không phải chạy lại toàn bộ dự án.</w:t>
      </w:r>
    </w:p>
    <w:p w14:paraId="61B101E1" w14:textId="77777777" w:rsidR="001F3D6D" w:rsidRDefault="001F3D6D" w:rsidP="001F3D6D">
      <w:pPr>
        <w:pStyle w:val="Heading3"/>
      </w:pPr>
      <w:r>
        <w:t xml:space="preserve"> </w:t>
      </w:r>
      <w:bookmarkStart w:id="68" w:name="_Toc155007977"/>
      <w:bookmarkStart w:id="69" w:name="_Toc155041568"/>
      <w:r>
        <w:t>Viết các mã</w:t>
      </w:r>
      <w:bookmarkEnd w:id="68"/>
      <w:bookmarkEnd w:id="69"/>
      <w:r>
        <w:t xml:space="preserve"> quan trọng</w:t>
      </w:r>
    </w:p>
    <w:p w14:paraId="5EA1FE50" w14:textId="77777777" w:rsidR="001F3D6D" w:rsidRPr="00B17DDE" w:rsidRDefault="001F3D6D" w:rsidP="001F3D6D">
      <w:pPr>
        <w:pStyle w:val="ND"/>
      </w:pPr>
      <w:r>
        <w:t>Một số mã có vai trò quan trọng trong cấu trúc dự án với ReactJS</w:t>
      </w:r>
    </w:p>
    <w:p w14:paraId="07A61A48" w14:textId="77777777" w:rsidR="001F3D6D" w:rsidRDefault="001F3D6D" w:rsidP="001F3D6D">
      <w:pPr>
        <w:pStyle w:val="Heading4"/>
      </w:pPr>
      <w:r>
        <w:lastRenderedPageBreak/>
        <w:t xml:space="preserve"> </w:t>
      </w:r>
      <w:bookmarkStart w:id="70" w:name="_Toc155041569"/>
      <w:r>
        <w:t>Mã khởi động</w:t>
      </w:r>
      <w:bookmarkEnd w:id="70"/>
    </w:p>
    <w:p w14:paraId="0A4B001F" w14:textId="0593762A" w:rsidR="001F3D6D" w:rsidRDefault="00026C49" w:rsidP="001F3D6D">
      <w:pPr>
        <w:pStyle w:val="ND"/>
        <w:keepNext/>
        <w:jc w:val="center"/>
      </w:pPr>
      <w:r w:rsidRPr="00E62AAD">
        <w:rPr>
          <w:noProof/>
        </w:rPr>
        <w:drawing>
          <wp:inline distT="0" distB="0" distL="0" distR="0" wp14:anchorId="6EF7D3DC" wp14:editId="27648CE7">
            <wp:extent cx="3180715" cy="2504440"/>
            <wp:effectExtent l="0" t="0" r="0" b="0"/>
            <wp:docPr id="2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180715" cy="2504440"/>
                    </a:xfrm>
                    <a:prstGeom prst="rect">
                      <a:avLst/>
                    </a:prstGeom>
                    <a:noFill/>
                    <a:ln>
                      <a:noFill/>
                    </a:ln>
                  </pic:spPr>
                </pic:pic>
              </a:graphicData>
            </a:graphic>
          </wp:inline>
        </w:drawing>
      </w:r>
    </w:p>
    <w:p w14:paraId="7A504F12" w14:textId="77777777" w:rsidR="001F3D6D" w:rsidRDefault="001F3D6D" w:rsidP="001F3D6D">
      <w:pPr>
        <w:pStyle w:val="Caption"/>
      </w:pPr>
      <w:bookmarkStart w:id="71" w:name="_Toc155076368"/>
      <w:bookmarkStart w:id="72" w:name="_Toc155468037"/>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3</w:t>
      </w:r>
      <w:r>
        <w:fldChar w:fldCharType="end"/>
      </w:r>
      <w:r>
        <w:t xml:space="preserve"> Mã khởi động trong tệp App.js</w:t>
      </w:r>
      <w:bookmarkEnd w:id="71"/>
      <w:bookmarkEnd w:id="72"/>
    </w:p>
    <w:p w14:paraId="75F64D03" w14:textId="77777777" w:rsidR="001F3D6D" w:rsidRDefault="001F3D6D" w:rsidP="001F3D6D">
      <w:pPr>
        <w:pStyle w:val="ND"/>
      </w:pPr>
      <w:r>
        <w:t>Dòng 1: Thêm thư viện “react-router-dom” để quản lý tuyến cho website.</w:t>
      </w:r>
    </w:p>
    <w:p w14:paraId="04F56674" w14:textId="77777777" w:rsidR="001F3D6D" w:rsidRDefault="001F3D6D" w:rsidP="001F3D6D">
      <w:pPr>
        <w:pStyle w:val="ND"/>
      </w:pPr>
      <w:r>
        <w:t>Dòng 2: Thêm biến routers chứa các định tuyến đã được thiết lập trong tệp Router.js.</w:t>
      </w:r>
    </w:p>
    <w:p w14:paraId="55681514" w14:textId="77777777" w:rsidR="001F3D6D" w:rsidRPr="008D530B" w:rsidRDefault="001F3D6D" w:rsidP="001F3D6D">
      <w:pPr>
        <w:pStyle w:val="ND"/>
      </w:pPr>
      <w:r>
        <w:t>Dòng 3 – 26: Tạo hàm App để kết xuất các định tuyến ra giao diện.</w:t>
      </w:r>
    </w:p>
    <w:p w14:paraId="14FD8F2A" w14:textId="77777777" w:rsidR="001F3D6D" w:rsidRDefault="001F3D6D" w:rsidP="001F3D6D">
      <w:pPr>
        <w:pStyle w:val="Heading4"/>
      </w:pPr>
      <w:r>
        <w:t xml:space="preserve"> </w:t>
      </w:r>
      <w:bookmarkStart w:id="73" w:name="_Toc155041570"/>
      <w:r>
        <w:t>Mã định tuyến</w:t>
      </w:r>
      <w:bookmarkEnd w:id="73"/>
    </w:p>
    <w:p w14:paraId="5E69EB23" w14:textId="112336C0" w:rsidR="001F3D6D" w:rsidRDefault="00026C49" w:rsidP="001F3D6D">
      <w:pPr>
        <w:pStyle w:val="ND"/>
        <w:keepNext/>
        <w:jc w:val="center"/>
      </w:pPr>
      <w:r w:rsidRPr="00E62AAD">
        <w:rPr>
          <w:noProof/>
        </w:rPr>
        <w:drawing>
          <wp:inline distT="0" distB="0" distL="0" distR="0" wp14:anchorId="4EF4F27F" wp14:editId="3B46D4F5">
            <wp:extent cx="4643755" cy="2623820"/>
            <wp:effectExtent l="0" t="0" r="0" b="0"/>
            <wp:docPr id="2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43755" cy="2623820"/>
                    </a:xfrm>
                    <a:prstGeom prst="rect">
                      <a:avLst/>
                    </a:prstGeom>
                    <a:noFill/>
                    <a:ln>
                      <a:noFill/>
                    </a:ln>
                  </pic:spPr>
                </pic:pic>
              </a:graphicData>
            </a:graphic>
          </wp:inline>
        </w:drawing>
      </w:r>
    </w:p>
    <w:p w14:paraId="206E965A" w14:textId="77777777" w:rsidR="001F3D6D" w:rsidRDefault="001F3D6D" w:rsidP="001F3D6D">
      <w:pPr>
        <w:pStyle w:val="Caption"/>
      </w:pPr>
      <w:bookmarkStart w:id="74" w:name="_Toc155076369"/>
      <w:bookmarkStart w:id="75" w:name="_Toc155468038"/>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4</w:t>
      </w:r>
      <w:r>
        <w:fldChar w:fldCharType="end"/>
      </w:r>
      <w:r>
        <w:t xml:space="preserve"> Mã định tuyến trong dự án ReactJS</w:t>
      </w:r>
      <w:bookmarkEnd w:id="74"/>
      <w:bookmarkEnd w:id="75"/>
    </w:p>
    <w:p w14:paraId="4D8ABF1B" w14:textId="77777777" w:rsidR="001F3D6D" w:rsidRDefault="001F3D6D" w:rsidP="001F3D6D">
      <w:pPr>
        <w:pStyle w:val="ND"/>
      </w:pPr>
      <w:r>
        <w:t>Dòng 2 – 3: Thêm các trang được viết dưới dạng “function component”.</w:t>
      </w:r>
    </w:p>
    <w:p w14:paraId="5ED2426D" w14:textId="77777777" w:rsidR="001F3D6D" w:rsidRDefault="001F3D6D" w:rsidP="001F3D6D">
      <w:pPr>
        <w:pStyle w:val="ND"/>
      </w:pPr>
      <w:r>
        <w:t>Dòng 5 – 17: Định nghĩa các tuyến và chỉ định các trang sẽ được kết xuất tương ứng.</w:t>
      </w:r>
    </w:p>
    <w:p w14:paraId="434B44B6" w14:textId="77777777" w:rsidR="001F3D6D" w:rsidRPr="008E0DB1" w:rsidRDefault="001F3D6D" w:rsidP="001F3D6D">
      <w:pPr>
        <w:pStyle w:val="ND"/>
      </w:pPr>
      <w:r>
        <w:t>Dòng 19: Xuất biến routers để sử dụng ở tệp khởi động App.js.</w:t>
      </w:r>
    </w:p>
    <w:p w14:paraId="3997D049" w14:textId="77777777" w:rsidR="001F3D6D" w:rsidRDefault="001F3D6D" w:rsidP="001F3D6D">
      <w:pPr>
        <w:pStyle w:val="Heading3"/>
      </w:pPr>
      <w:bookmarkStart w:id="76" w:name="_Toc155007978"/>
      <w:bookmarkStart w:id="77" w:name="_Toc155041571"/>
      <w:r>
        <w:lastRenderedPageBreak/>
        <w:t>Xây dựng các giao diện đặc thù của website Nowbuys</w:t>
      </w:r>
      <w:bookmarkEnd w:id="76"/>
      <w:bookmarkEnd w:id="77"/>
    </w:p>
    <w:p w14:paraId="101E5604" w14:textId="77777777" w:rsidR="001F3D6D" w:rsidRDefault="001F3D6D" w:rsidP="001F3D6D">
      <w:pPr>
        <w:pStyle w:val="Heading4"/>
      </w:pPr>
      <w:r>
        <w:t xml:space="preserve"> </w:t>
      </w:r>
      <w:bookmarkStart w:id="78" w:name="_Toc155041572"/>
      <w:r>
        <w:t>Xây dựng thành phần giao diện đăng nhập</w:t>
      </w:r>
      <w:bookmarkEnd w:id="78"/>
    </w:p>
    <w:p w14:paraId="76D69497" w14:textId="36E0C128" w:rsidR="001F3D6D" w:rsidRDefault="00026C49" w:rsidP="001F3D6D">
      <w:pPr>
        <w:pStyle w:val="ND"/>
        <w:keepNext/>
      </w:pPr>
      <w:r w:rsidRPr="00E62AAD">
        <w:rPr>
          <w:noProof/>
        </w:rPr>
        <w:drawing>
          <wp:inline distT="0" distB="0" distL="0" distR="0" wp14:anchorId="41F3841F" wp14:editId="3E220C83">
            <wp:extent cx="5208270" cy="4531995"/>
            <wp:effectExtent l="0" t="0" r="0" b="0"/>
            <wp:docPr id="2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 shot of a compu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08270" cy="4531995"/>
                    </a:xfrm>
                    <a:prstGeom prst="rect">
                      <a:avLst/>
                    </a:prstGeom>
                    <a:noFill/>
                    <a:ln>
                      <a:noFill/>
                    </a:ln>
                  </pic:spPr>
                </pic:pic>
              </a:graphicData>
            </a:graphic>
          </wp:inline>
        </w:drawing>
      </w:r>
    </w:p>
    <w:p w14:paraId="210F6D74" w14:textId="77777777" w:rsidR="001F3D6D" w:rsidRDefault="001F3D6D" w:rsidP="001F3D6D">
      <w:pPr>
        <w:pStyle w:val="Caption"/>
      </w:pPr>
      <w:bookmarkStart w:id="79" w:name="_Toc155468039"/>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5</w:t>
      </w:r>
      <w:r>
        <w:fldChar w:fldCharType="end"/>
      </w:r>
      <w:r>
        <w:t xml:space="preserve"> Mã nhập tên đăng nhập trong trang đăng nhập Nowbuys</w:t>
      </w:r>
      <w:bookmarkEnd w:id="79"/>
    </w:p>
    <w:p w14:paraId="67E6B3B6" w14:textId="77777777" w:rsidR="001F3D6D" w:rsidRDefault="001F3D6D" w:rsidP="001F3D6D">
      <w:pPr>
        <w:pStyle w:val="ND"/>
      </w:pPr>
      <w:r>
        <w:t>Dòng 2 – 6: Xử lý trải nghiệm người dùng, khi người dùng nhập tên đăng nhập vào ô tên đăng nhập thì lập tức hiển thị đoạn văn bản ngắn ở phía trên cho người dùng luôn biết họ đang làm gì với ô nhập liệu này.</w:t>
      </w:r>
    </w:p>
    <w:p w14:paraId="18892C47" w14:textId="77777777" w:rsidR="001F3D6D" w:rsidRDefault="001F3D6D" w:rsidP="001F3D6D">
      <w:pPr>
        <w:pStyle w:val="ND"/>
      </w:pPr>
      <w:r>
        <w:t>Dòng 7 – 19: Thiết lập xử lý với thuộc tính của thẻ input trong ReactJS điển hình là thuộc tính “onChange” mỗi khi dữ liệu được nhập vào thì thuộc tính này sẽ được gọi và nhận giá trị của thẻ input, xử lý cho nó trở thành nơi nhận tên đăng nhập khi người dùng nhập vào và lưu trữ vào biến signinForm qua state setSigninForm. Thuộc tính “onKeyDown” mỗi khi có thao tác phím bên trong thẻ input thì thuộc tính này sẽ được gọi và nhận giá trị trong đó có mã của phím vừa nhấn, xử lý cho nó bắt được phím enter của người dùng khi họ nhập tên đăng nhập xong.</w:t>
      </w:r>
    </w:p>
    <w:p w14:paraId="61746D7E" w14:textId="77777777" w:rsidR="001F3D6D" w:rsidRDefault="001F3D6D" w:rsidP="001F3D6D">
      <w:pPr>
        <w:pStyle w:val="ND"/>
      </w:pPr>
      <w:r>
        <w:t>Dòng 20 – 36: Xử lý hiển thị lỗi khi người dùng nhập dữ liệu vào chưa hợp lệ.</w:t>
      </w:r>
    </w:p>
    <w:p w14:paraId="4A996279" w14:textId="2028D74A" w:rsidR="001F3D6D" w:rsidRDefault="00026C49" w:rsidP="001F3D6D">
      <w:pPr>
        <w:pStyle w:val="ND"/>
        <w:keepNext/>
        <w:jc w:val="center"/>
      </w:pPr>
      <w:r w:rsidRPr="00E62AAD">
        <w:rPr>
          <w:noProof/>
        </w:rPr>
        <w:lastRenderedPageBreak/>
        <w:drawing>
          <wp:inline distT="0" distB="0" distL="0" distR="0" wp14:anchorId="32B8CB15" wp14:editId="119BC6DD">
            <wp:extent cx="5160645" cy="3689350"/>
            <wp:effectExtent l="0" t="0" r="0" b="0"/>
            <wp:docPr id="258" name="Picture 2"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computer screen shot of a program cod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7963A4C7" w14:textId="77777777" w:rsidR="001F3D6D" w:rsidRDefault="001F3D6D" w:rsidP="001F3D6D">
      <w:pPr>
        <w:pStyle w:val="Caption"/>
      </w:pPr>
      <w:bookmarkStart w:id="80" w:name="_Toc155468040"/>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6</w:t>
      </w:r>
      <w:r>
        <w:fldChar w:fldCharType="end"/>
      </w:r>
      <w:r>
        <w:t xml:space="preserve"> Mã xử lý nút đăng nhập trên giao diện đăng nhập Nowbuys</w:t>
      </w:r>
      <w:bookmarkEnd w:id="80"/>
    </w:p>
    <w:p w14:paraId="7EB56AEA" w14:textId="77777777" w:rsidR="001F3D6D" w:rsidRDefault="001F3D6D" w:rsidP="001F3D6D">
      <w:pPr>
        <w:pStyle w:val="ND"/>
      </w:pPr>
      <w:r>
        <w:t>Dòng 2: Biến lưu trạng thái đang xử lý / xử lý hoàn tất của xử lý đăng nhập để hiển thị lên giao diện tương ưng với việc hiển thị hiệu ứng xử lý / nút đăng nhập.</w:t>
      </w:r>
    </w:p>
    <w:p w14:paraId="10D38055" w14:textId="77777777" w:rsidR="001F3D6D" w:rsidRDefault="001F3D6D" w:rsidP="001F3D6D">
      <w:pPr>
        <w:pStyle w:val="ND"/>
      </w:pPr>
      <w:r>
        <w:t>Dòng 4 – 6: Thẻ hiển thị hiệu ứng đang xử lý lên giao diện.</w:t>
      </w:r>
    </w:p>
    <w:p w14:paraId="1CEEF0F5" w14:textId="77777777" w:rsidR="001F3D6D" w:rsidRPr="00691F93" w:rsidRDefault="001F3D6D" w:rsidP="001F3D6D">
      <w:pPr>
        <w:pStyle w:val="ND"/>
      </w:pPr>
      <w:r>
        <w:t>Dòng 8 – 12: Nút đăng nhập và xử lý khi người dùng nhấn đăng nhập qua thuộc tính của thẻ button ở dòng 11.</w:t>
      </w:r>
    </w:p>
    <w:p w14:paraId="159EA3B3" w14:textId="77777777" w:rsidR="001F3D6D" w:rsidRDefault="001F3D6D" w:rsidP="001F3D6D">
      <w:pPr>
        <w:pStyle w:val="Heading4"/>
      </w:pPr>
      <w:r>
        <w:lastRenderedPageBreak/>
        <w:t xml:space="preserve"> </w:t>
      </w:r>
      <w:bookmarkStart w:id="81" w:name="_Toc155041573"/>
      <w:r>
        <w:t xml:space="preserve">Xây dựng giao diện </w:t>
      </w:r>
      <w:bookmarkEnd w:id="81"/>
      <w:r>
        <w:t>thẻ sản phẩm</w:t>
      </w:r>
    </w:p>
    <w:p w14:paraId="01FAC274" w14:textId="5BAAB47A" w:rsidR="001F3D6D" w:rsidRDefault="00026C49" w:rsidP="001F3D6D">
      <w:pPr>
        <w:pStyle w:val="ND"/>
        <w:keepNext/>
        <w:jc w:val="center"/>
      </w:pPr>
      <w:r w:rsidRPr="00E62AAD">
        <w:rPr>
          <w:noProof/>
        </w:rPr>
        <w:drawing>
          <wp:inline distT="0" distB="0" distL="0" distR="0" wp14:anchorId="5B09E583" wp14:editId="1D8A3F4A">
            <wp:extent cx="5343525" cy="5542280"/>
            <wp:effectExtent l="0" t="0" r="0" b="0"/>
            <wp:docPr id="257"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 shot of a computer pro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43525" cy="5542280"/>
                    </a:xfrm>
                    <a:prstGeom prst="rect">
                      <a:avLst/>
                    </a:prstGeom>
                    <a:noFill/>
                    <a:ln>
                      <a:noFill/>
                    </a:ln>
                  </pic:spPr>
                </pic:pic>
              </a:graphicData>
            </a:graphic>
          </wp:inline>
        </w:drawing>
      </w:r>
    </w:p>
    <w:p w14:paraId="0C028701" w14:textId="77777777" w:rsidR="001F3D6D" w:rsidRDefault="001F3D6D" w:rsidP="001F3D6D">
      <w:pPr>
        <w:pStyle w:val="Caption"/>
      </w:pPr>
      <w:bookmarkStart w:id="82" w:name="_Toc155468041"/>
      <w:r>
        <w:t xml:space="preserve">Hình </w:t>
      </w:r>
      <w:r>
        <w:fldChar w:fldCharType="begin"/>
      </w:r>
      <w:r>
        <w:instrText xml:space="preserve"> STYLEREF 1 \s </w:instrText>
      </w:r>
      <w:r>
        <w:fldChar w:fldCharType="separate"/>
      </w:r>
      <w:r>
        <w:rPr>
          <w:noProof/>
        </w:rPr>
        <w:t>3</w:t>
      </w:r>
      <w:r>
        <w:fldChar w:fldCharType="end"/>
      </w:r>
      <w:r>
        <w:t>.</w:t>
      </w:r>
      <w:r>
        <w:fldChar w:fldCharType="begin"/>
      </w:r>
      <w:r>
        <w:instrText xml:space="preserve"> SEQ Hình \* ARABIC \s 1 </w:instrText>
      </w:r>
      <w:r>
        <w:fldChar w:fldCharType="separate"/>
      </w:r>
      <w:r>
        <w:rPr>
          <w:noProof/>
        </w:rPr>
        <w:t>17</w:t>
      </w:r>
      <w:r>
        <w:fldChar w:fldCharType="end"/>
      </w:r>
      <w:r>
        <w:t xml:space="preserve"> Xây dựng giao diện thẻ sản phẩm website Nowbuys</w:t>
      </w:r>
      <w:bookmarkEnd w:id="82"/>
    </w:p>
    <w:p w14:paraId="5801E0F2" w14:textId="77777777" w:rsidR="001F3D6D" w:rsidRDefault="001F3D6D" w:rsidP="001F3D6D">
      <w:pPr>
        <w:pStyle w:val="ND"/>
      </w:pPr>
      <w:r>
        <w:t>Dòng 1: Thẻ hiển thị tên sản phẩm.</w:t>
      </w:r>
    </w:p>
    <w:p w14:paraId="5B1F7B7F" w14:textId="77777777" w:rsidR="001F3D6D" w:rsidRDefault="001F3D6D" w:rsidP="001F3D6D">
      <w:pPr>
        <w:pStyle w:val="ND"/>
      </w:pPr>
      <w:r>
        <w:t>Dòng 2 – 4: Hiển thị ảnh sản phẩm.</w:t>
      </w:r>
    </w:p>
    <w:p w14:paraId="61D18EA7" w14:textId="77777777" w:rsidR="001F3D6D" w:rsidRDefault="001F3D6D" w:rsidP="001F3D6D">
      <w:pPr>
        <w:pStyle w:val="ND"/>
      </w:pPr>
      <w:r>
        <w:t>Dòng 8: Thẻ hiển thị giá sản phẩm sau khi giảm giá.</w:t>
      </w:r>
    </w:p>
    <w:p w14:paraId="3F5A7C80" w14:textId="77777777" w:rsidR="001F3D6D" w:rsidRDefault="001F3D6D" w:rsidP="001F3D6D">
      <w:pPr>
        <w:pStyle w:val="ND"/>
      </w:pPr>
      <w:r>
        <w:t>Dòng 11: Thẻ hiển thị giá trị gốc của sản phẩm.</w:t>
      </w:r>
    </w:p>
    <w:p w14:paraId="0D67208E" w14:textId="77777777" w:rsidR="001F3D6D" w:rsidRDefault="001F3D6D" w:rsidP="001F3D6D">
      <w:pPr>
        <w:pStyle w:val="ND"/>
      </w:pPr>
      <w:r>
        <w:t>Dòng 14 – 16: Hiển thị mô tả ngắn về sản phẩm.</w:t>
      </w:r>
    </w:p>
    <w:p w14:paraId="4858AA32" w14:textId="77777777" w:rsidR="001F3D6D" w:rsidRPr="003260CE" w:rsidRDefault="001F3D6D" w:rsidP="001F3D6D">
      <w:pPr>
        <w:pStyle w:val="ND"/>
      </w:pPr>
      <w:r>
        <w:t>Dòng 18 – 54: Xử lý số lượt sao dánh giá từ 1 đến 5 của người dùng về.</w:t>
      </w:r>
    </w:p>
    <w:p w14:paraId="0C862C5D" w14:textId="77777777" w:rsidR="001F3D6D" w:rsidRDefault="001F3D6D" w:rsidP="001F3D6D">
      <w:pPr>
        <w:pStyle w:val="Heading1"/>
      </w:pPr>
      <w:r>
        <w:br w:type="page"/>
      </w:r>
      <w:bookmarkStart w:id="83" w:name="_Toc155041576"/>
      <w:r>
        <w:lastRenderedPageBreak/>
        <w:t>KẾT QUẢ NGHIÊN CỨU</w:t>
      </w:r>
      <w:bookmarkEnd w:id="83"/>
    </w:p>
    <w:p w14:paraId="1260AA5A" w14:textId="77777777" w:rsidR="001F3D6D" w:rsidRDefault="001F3D6D" w:rsidP="001F3D6D">
      <w:pPr>
        <w:pStyle w:val="Heading2"/>
      </w:pPr>
      <w:r>
        <w:t xml:space="preserve">Server website Nowbuys viết bằng ExpressJS framework </w:t>
      </w:r>
    </w:p>
    <w:p w14:paraId="21740BE0" w14:textId="77777777" w:rsidR="001F3D6D" w:rsidRDefault="001F3D6D" w:rsidP="001F3D6D">
      <w:pPr>
        <w:pStyle w:val="Heading3"/>
      </w:pPr>
      <w:r>
        <w:t xml:space="preserve"> </w:t>
      </w:r>
      <w:bookmarkStart w:id="84" w:name="_Toc155007971"/>
      <w:bookmarkStart w:id="85" w:name="_Toc155041562"/>
      <w:r>
        <w:t>Tuyến đăng nhập</w:t>
      </w:r>
      <w:bookmarkEnd w:id="84"/>
      <w:bookmarkEnd w:id="85"/>
    </w:p>
    <w:p w14:paraId="7BF8474B" w14:textId="7998622D" w:rsidR="001F3D6D" w:rsidRDefault="00026C49" w:rsidP="001F3D6D">
      <w:pPr>
        <w:pStyle w:val="ND"/>
        <w:keepNext/>
        <w:jc w:val="center"/>
      </w:pPr>
      <w:r w:rsidRPr="00E62AAD">
        <w:rPr>
          <w:noProof/>
        </w:rPr>
        <w:drawing>
          <wp:inline distT="0" distB="0" distL="0" distR="0" wp14:anchorId="61595A40" wp14:editId="33770F72">
            <wp:extent cx="5136515" cy="3546475"/>
            <wp:effectExtent l="0" t="0" r="0" b="0"/>
            <wp:docPr id="2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36515" cy="3546475"/>
                    </a:xfrm>
                    <a:prstGeom prst="rect">
                      <a:avLst/>
                    </a:prstGeom>
                    <a:noFill/>
                    <a:ln>
                      <a:noFill/>
                    </a:ln>
                  </pic:spPr>
                </pic:pic>
              </a:graphicData>
            </a:graphic>
          </wp:inline>
        </w:drawing>
      </w:r>
    </w:p>
    <w:p w14:paraId="7ED40DEA" w14:textId="77777777" w:rsidR="001F3D6D" w:rsidRDefault="001F3D6D" w:rsidP="001F3D6D">
      <w:pPr>
        <w:pStyle w:val="Caption"/>
      </w:pPr>
      <w:bookmarkStart w:id="86" w:name="_Toc155076362"/>
      <w:bookmarkStart w:id="87" w:name="_Toc155468042"/>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1</w:t>
      </w:r>
      <w:r>
        <w:fldChar w:fldCharType="end"/>
      </w:r>
      <w:r>
        <w:t xml:space="preserve"> Kiểm tra tuyến đăng nhập bằng Postman</w:t>
      </w:r>
      <w:bookmarkEnd w:id="86"/>
      <w:bookmarkEnd w:id="87"/>
    </w:p>
    <w:p w14:paraId="2826CC03" w14:textId="77777777" w:rsidR="001F3D6D" w:rsidRDefault="001F3D6D" w:rsidP="001F3D6D">
      <w:pPr>
        <w:pStyle w:val="ND"/>
        <w:jc w:val="left"/>
      </w:pPr>
      <w:r>
        <w:t xml:space="preserve">Gửi yêu cầu đến tuyến đăng nhập theo địa chỉ:  </w:t>
      </w:r>
      <w:hyperlink r:id="rId29" w:history="1">
        <w:r w:rsidRPr="007225A2">
          <w:rPr>
            <w:rStyle w:val="Hyperlink"/>
            <w:sz w:val="26"/>
          </w:rPr>
          <w:t>http://localhost:8000/api/auth/log-in/local</w:t>
        </w:r>
      </w:hyperlink>
      <w:r>
        <w:t xml:space="preserve"> với dữ liệu gửi kèm là tên đăng nhập (username) và mật khẩu (password) được đính kèm vào phần body của truy vấn http.</w:t>
      </w:r>
    </w:p>
    <w:p w14:paraId="736D4842" w14:textId="77777777" w:rsidR="001F3D6D" w:rsidRDefault="001F3D6D" w:rsidP="001F3D6D">
      <w:pPr>
        <w:pStyle w:val="ND"/>
        <w:jc w:val="left"/>
      </w:pPr>
      <w:r>
        <w:t>Dữ liệu phản hồi 200 cho thấy việc truy vấn đã thành công. Thuộc tính “is_login: true” cho thấy thông tin đăng nhập đã chính xác.</w:t>
      </w:r>
    </w:p>
    <w:p w14:paraId="4279FC85" w14:textId="77777777" w:rsidR="001F3D6D" w:rsidRDefault="001F3D6D" w:rsidP="001F3D6D">
      <w:pPr>
        <w:pStyle w:val="ND"/>
        <w:jc w:val="left"/>
      </w:pPr>
      <w:r>
        <w:t>Kiểm tra cookie cho thấy có một session mã hoá đã được lưu trữ.</w:t>
      </w:r>
    </w:p>
    <w:p w14:paraId="5CD94D8F" w14:textId="263D84BD" w:rsidR="001F3D6D" w:rsidRDefault="00026C49" w:rsidP="001F3D6D">
      <w:pPr>
        <w:pStyle w:val="ND"/>
        <w:keepNext/>
        <w:jc w:val="center"/>
      </w:pPr>
      <w:r w:rsidRPr="00E62AAD">
        <w:rPr>
          <w:noProof/>
        </w:rPr>
        <w:drawing>
          <wp:inline distT="0" distB="0" distL="0" distR="0" wp14:anchorId="27E7AD7B" wp14:editId="1DA7818F">
            <wp:extent cx="4007485" cy="1955800"/>
            <wp:effectExtent l="0" t="0" r="0" b="0"/>
            <wp:docPr id="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007485" cy="1955800"/>
                    </a:xfrm>
                    <a:prstGeom prst="rect">
                      <a:avLst/>
                    </a:prstGeom>
                    <a:noFill/>
                    <a:ln>
                      <a:noFill/>
                    </a:ln>
                  </pic:spPr>
                </pic:pic>
              </a:graphicData>
            </a:graphic>
          </wp:inline>
        </w:drawing>
      </w:r>
    </w:p>
    <w:p w14:paraId="17815F96" w14:textId="77777777" w:rsidR="001F3D6D" w:rsidRDefault="001F3D6D" w:rsidP="001F3D6D">
      <w:pPr>
        <w:pStyle w:val="Caption"/>
      </w:pPr>
      <w:bookmarkStart w:id="88" w:name="_Toc155076363"/>
      <w:bookmarkStart w:id="89" w:name="_Toc155468043"/>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2</w:t>
      </w:r>
      <w:r>
        <w:fldChar w:fldCharType="end"/>
      </w:r>
      <w:r>
        <w:t xml:space="preserve"> Session được lưu sau khi đăng nhập thành công</w:t>
      </w:r>
      <w:bookmarkEnd w:id="88"/>
      <w:bookmarkEnd w:id="89"/>
    </w:p>
    <w:p w14:paraId="593CC1E7" w14:textId="77777777" w:rsidR="001F3D6D" w:rsidRDefault="001F3D6D" w:rsidP="001F3D6D">
      <w:pPr>
        <w:pStyle w:val="Heading3"/>
      </w:pPr>
      <w:r>
        <w:lastRenderedPageBreak/>
        <w:t xml:space="preserve"> </w:t>
      </w:r>
      <w:bookmarkStart w:id="90" w:name="_Toc155007972"/>
      <w:bookmarkStart w:id="91" w:name="_Toc155041563"/>
      <w:r>
        <w:t>Tuyến lấy thông tin chi tiết của một sản phẩm</w:t>
      </w:r>
      <w:bookmarkEnd w:id="90"/>
      <w:bookmarkEnd w:id="91"/>
    </w:p>
    <w:p w14:paraId="0AE78E8B" w14:textId="0F42086D" w:rsidR="001F3D6D" w:rsidRDefault="00026C49" w:rsidP="001F3D6D">
      <w:pPr>
        <w:pStyle w:val="ND"/>
        <w:keepNext/>
        <w:jc w:val="center"/>
      </w:pPr>
      <w:r w:rsidRPr="00E62AAD">
        <w:rPr>
          <w:noProof/>
        </w:rPr>
        <w:drawing>
          <wp:inline distT="0" distB="0" distL="0" distR="0" wp14:anchorId="4F9D2743" wp14:editId="08786EDF">
            <wp:extent cx="5160645" cy="3355340"/>
            <wp:effectExtent l="0" t="0" r="0" b="0"/>
            <wp:docPr id="25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60645" cy="3355340"/>
                    </a:xfrm>
                    <a:prstGeom prst="rect">
                      <a:avLst/>
                    </a:prstGeom>
                    <a:noFill/>
                    <a:ln>
                      <a:noFill/>
                    </a:ln>
                  </pic:spPr>
                </pic:pic>
              </a:graphicData>
            </a:graphic>
          </wp:inline>
        </w:drawing>
      </w:r>
    </w:p>
    <w:p w14:paraId="705412E1" w14:textId="77777777" w:rsidR="001F3D6D" w:rsidRPr="00A375C1" w:rsidRDefault="001F3D6D" w:rsidP="001F3D6D">
      <w:pPr>
        <w:pStyle w:val="Caption"/>
      </w:pPr>
      <w:bookmarkStart w:id="92" w:name="_Toc155076364"/>
      <w:bookmarkStart w:id="93" w:name="_Toc155468044"/>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3</w:t>
      </w:r>
      <w:r>
        <w:fldChar w:fldCharType="end"/>
      </w:r>
      <w:r>
        <w:t xml:space="preserve"> Lấy thông tin chi tiết của sản phẩm bằng Postman</w:t>
      </w:r>
      <w:bookmarkEnd w:id="92"/>
      <w:bookmarkEnd w:id="93"/>
    </w:p>
    <w:p w14:paraId="64653E44" w14:textId="77777777" w:rsidR="001F3D6D" w:rsidRDefault="001F3D6D" w:rsidP="001F3D6D">
      <w:pPr>
        <w:pStyle w:val="ND"/>
        <w:jc w:val="left"/>
      </w:pPr>
      <w:r w:rsidRPr="002660F1">
        <w:t xml:space="preserve">Gửi yêu cầu đến tuyến đăng nhập theo địa chỉ: </w:t>
      </w:r>
      <w:hyperlink r:id="rId32" w:history="1">
        <w:r w:rsidRPr="002660F1">
          <w:rPr>
            <w:rStyle w:val="Hyperlink"/>
            <w:sz w:val="26"/>
          </w:rPr>
          <w:t>http://localhost:8000/api /products/details/get?slug=iphone-14-pro-max-nobw00-phone</w:t>
        </w:r>
      </w:hyperlink>
      <w:r>
        <w:t xml:space="preserve"> </w:t>
      </w:r>
      <w:r w:rsidRPr="002660F1">
        <w:t xml:space="preserve"> </w:t>
      </w:r>
      <w:r>
        <w:t>với yêu cầu này dữ liệu không được đính kèm vào phần thân của yêu cầu mà sẽ được đính vào địa chỉ của yêu cầu theo kiểu thông số (params)</w:t>
      </w:r>
      <w:r w:rsidRPr="002660F1">
        <w:t>.</w:t>
      </w:r>
    </w:p>
    <w:p w14:paraId="1B12B2B6" w14:textId="77777777" w:rsidR="001F3D6D" w:rsidRDefault="001F3D6D" w:rsidP="001F3D6D">
      <w:pPr>
        <w:pStyle w:val="Heading3"/>
      </w:pPr>
      <w:r>
        <w:lastRenderedPageBreak/>
        <w:t xml:space="preserve"> </w:t>
      </w:r>
      <w:bookmarkStart w:id="94" w:name="_Toc155007973"/>
      <w:bookmarkStart w:id="95" w:name="_Toc155041564"/>
      <w:r>
        <w:t>Tuyến đặt hàng</w:t>
      </w:r>
      <w:bookmarkEnd w:id="94"/>
      <w:bookmarkEnd w:id="95"/>
      <w:r>
        <w:t xml:space="preserve"> bằng</w:t>
      </w:r>
    </w:p>
    <w:p w14:paraId="375EBB32" w14:textId="14A4EB0A" w:rsidR="001F3D6D" w:rsidRDefault="00026C49" w:rsidP="001F3D6D">
      <w:pPr>
        <w:pStyle w:val="ND"/>
        <w:keepNext/>
        <w:jc w:val="center"/>
      </w:pPr>
      <w:r w:rsidRPr="00E62AAD">
        <w:rPr>
          <w:noProof/>
        </w:rPr>
        <w:drawing>
          <wp:inline distT="0" distB="0" distL="0" distR="0" wp14:anchorId="7CC022B4" wp14:editId="5939ACBE">
            <wp:extent cx="5096510" cy="3300095"/>
            <wp:effectExtent l="0" t="0" r="0" b="0"/>
            <wp:docPr id="2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96510" cy="3300095"/>
                    </a:xfrm>
                    <a:prstGeom prst="rect">
                      <a:avLst/>
                    </a:prstGeom>
                    <a:noFill/>
                    <a:ln>
                      <a:noFill/>
                    </a:ln>
                  </pic:spPr>
                </pic:pic>
              </a:graphicData>
            </a:graphic>
          </wp:inline>
        </w:drawing>
      </w:r>
    </w:p>
    <w:p w14:paraId="48404727" w14:textId="77777777" w:rsidR="001F3D6D" w:rsidRDefault="001F3D6D" w:rsidP="001F3D6D">
      <w:pPr>
        <w:pStyle w:val="Caption"/>
      </w:pPr>
      <w:bookmarkStart w:id="96" w:name="_Toc155076365"/>
      <w:bookmarkStart w:id="97" w:name="_Toc155468045"/>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4</w:t>
      </w:r>
      <w:r>
        <w:fldChar w:fldCharType="end"/>
      </w:r>
      <w:r>
        <w:t xml:space="preserve"> Sử dụng Postman kiểm tra tuyến đặt hàng</w:t>
      </w:r>
      <w:bookmarkEnd w:id="96"/>
      <w:bookmarkEnd w:id="97"/>
    </w:p>
    <w:p w14:paraId="64F682C6" w14:textId="77777777" w:rsidR="001F3D6D" w:rsidRPr="000A4DED" w:rsidRDefault="001F3D6D" w:rsidP="001F3D6D">
      <w:pPr>
        <w:pStyle w:val="ND"/>
      </w:pPr>
      <w:r>
        <w:t>Cũng giống như việc yêu cầu tuyến đăng nhập, dữ liệu cũng được truyền qua phần thân của yêu cầu để backend kiểm tra tính chính xác, hợp lệ của dữ liệu và tiến hành tính toán các thông tin như tổng giá trị đơn hàng, tổng giá trị thanh toán.</w:t>
      </w:r>
    </w:p>
    <w:p w14:paraId="6003DD70" w14:textId="77777777" w:rsidR="001F3D6D" w:rsidRDefault="001F3D6D" w:rsidP="001F3D6D">
      <w:pPr>
        <w:pStyle w:val="Heading2"/>
      </w:pPr>
      <w:r>
        <w:t>Website Nowbuys viết bằng thư viện ReactJS</w:t>
      </w:r>
    </w:p>
    <w:p w14:paraId="0F530707" w14:textId="77777777" w:rsidR="001F3D6D" w:rsidRDefault="001F3D6D" w:rsidP="001F3D6D">
      <w:pPr>
        <w:pStyle w:val="Heading3"/>
      </w:pPr>
      <w:r>
        <w:t>Trang đăng ký</w:t>
      </w:r>
    </w:p>
    <w:p w14:paraId="7F415C40" w14:textId="61659D91" w:rsidR="001F3D6D" w:rsidRDefault="00026C49" w:rsidP="001F3D6D">
      <w:pPr>
        <w:pStyle w:val="ND"/>
        <w:keepNext/>
        <w:jc w:val="center"/>
      </w:pPr>
      <w:r w:rsidRPr="00E62AAD">
        <w:rPr>
          <w:noProof/>
        </w:rPr>
        <w:drawing>
          <wp:inline distT="0" distB="0" distL="0" distR="0" wp14:anchorId="6BFEC64A" wp14:editId="094B0265">
            <wp:extent cx="4635500" cy="3077210"/>
            <wp:effectExtent l="19050" t="19050" r="0" b="8890"/>
            <wp:docPr id="2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635500" cy="3077210"/>
                    </a:xfrm>
                    <a:prstGeom prst="rect">
                      <a:avLst/>
                    </a:prstGeom>
                    <a:noFill/>
                    <a:ln w="6350" cmpd="sng">
                      <a:solidFill>
                        <a:srgbClr val="BFBFBF"/>
                      </a:solidFill>
                      <a:miter lim="800000"/>
                      <a:headEnd/>
                      <a:tailEnd/>
                    </a:ln>
                    <a:effectLst/>
                  </pic:spPr>
                </pic:pic>
              </a:graphicData>
            </a:graphic>
          </wp:inline>
        </w:drawing>
      </w:r>
    </w:p>
    <w:p w14:paraId="097CF2BF" w14:textId="77777777" w:rsidR="001F3D6D" w:rsidRDefault="001F3D6D" w:rsidP="001F3D6D">
      <w:pPr>
        <w:pStyle w:val="Caption"/>
      </w:pPr>
      <w:bookmarkStart w:id="98" w:name="_Toc155468046"/>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5</w:t>
      </w:r>
      <w:r>
        <w:fldChar w:fldCharType="end"/>
      </w:r>
      <w:r>
        <w:t xml:space="preserve"> Giao diện trang đăng ký người dùng của website Nowbuys</w:t>
      </w:r>
      <w:bookmarkEnd w:id="98"/>
    </w:p>
    <w:p w14:paraId="197947A8" w14:textId="77777777" w:rsidR="001F3D6D" w:rsidRDefault="001F3D6D" w:rsidP="001F3D6D">
      <w:pPr>
        <w:pStyle w:val="ND"/>
      </w:pPr>
      <w:r>
        <w:lastRenderedPageBreak/>
        <w:t>Ở trang đăng ký người dùng yêu cầu các thông tin họ và tên, email, tên đăng nhập, mật khẩu đăng nhập.</w:t>
      </w:r>
    </w:p>
    <w:p w14:paraId="5CBEA955" w14:textId="77777777" w:rsidR="001F3D6D" w:rsidRDefault="001F3D6D" w:rsidP="001F3D6D">
      <w:pPr>
        <w:pStyle w:val="ND"/>
      </w:pPr>
      <w:r>
        <w:t>Ngoài ra còn cho phép đăng ký người dùng bằng tài khoản của bên thứ ba có uy tín và quy mô lớn gồm: Google, Facebook, Microsoft.</w:t>
      </w:r>
    </w:p>
    <w:p w14:paraId="19730FA7" w14:textId="77777777" w:rsidR="001F3D6D" w:rsidRDefault="001F3D6D" w:rsidP="001F3D6D">
      <w:pPr>
        <w:pStyle w:val="ND"/>
      </w:pPr>
      <w:r>
        <w:t>Khi dữ liệu được nhập vào không hợp lệ sẽ có thông báo cụ thể đến vị trí đó và hiển thị đỏ cảnh báo người dùng, giúp cho họ dễ dàng hơn trong việc nhập liệu.</w:t>
      </w:r>
    </w:p>
    <w:p w14:paraId="6E2C311D" w14:textId="77777777" w:rsidR="001F3D6D" w:rsidRDefault="001F3D6D" w:rsidP="001F3D6D">
      <w:pPr>
        <w:pStyle w:val="Heading3"/>
      </w:pPr>
      <w:r>
        <w:t>Trang đăng nhập</w:t>
      </w:r>
    </w:p>
    <w:p w14:paraId="30650F43" w14:textId="2B3E2FA1" w:rsidR="001F3D6D" w:rsidRDefault="00026C49" w:rsidP="001F3D6D">
      <w:pPr>
        <w:pStyle w:val="ND"/>
        <w:keepNext/>
        <w:jc w:val="center"/>
      </w:pPr>
      <w:r w:rsidRPr="00E62AAD">
        <w:rPr>
          <w:noProof/>
        </w:rPr>
        <w:drawing>
          <wp:inline distT="0" distB="0" distL="0" distR="0" wp14:anchorId="78D585B3" wp14:editId="2268D849">
            <wp:extent cx="4739005" cy="3148965"/>
            <wp:effectExtent l="19050" t="19050" r="4445" b="0"/>
            <wp:docPr id="2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39005" cy="3148965"/>
                    </a:xfrm>
                    <a:prstGeom prst="rect">
                      <a:avLst/>
                    </a:prstGeom>
                    <a:noFill/>
                    <a:ln w="6350" cmpd="sng">
                      <a:solidFill>
                        <a:srgbClr val="BFBFBF"/>
                      </a:solidFill>
                      <a:miter lim="800000"/>
                      <a:headEnd/>
                      <a:tailEnd/>
                    </a:ln>
                    <a:effectLst/>
                  </pic:spPr>
                </pic:pic>
              </a:graphicData>
            </a:graphic>
          </wp:inline>
        </w:drawing>
      </w:r>
    </w:p>
    <w:p w14:paraId="30073C35" w14:textId="77777777" w:rsidR="001F3D6D" w:rsidRDefault="001F3D6D" w:rsidP="001F3D6D">
      <w:pPr>
        <w:pStyle w:val="Caption"/>
      </w:pPr>
      <w:bookmarkStart w:id="99" w:name="_Toc155468047"/>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6</w:t>
      </w:r>
      <w:r>
        <w:fldChar w:fldCharType="end"/>
      </w:r>
      <w:r>
        <w:t xml:space="preserve"> Giao diện trang đăng nhập của website Nowbuys</w:t>
      </w:r>
      <w:bookmarkEnd w:id="99"/>
    </w:p>
    <w:p w14:paraId="209D7FF1" w14:textId="77777777" w:rsidR="001F3D6D" w:rsidRDefault="001F3D6D" w:rsidP="001F3D6D">
      <w:pPr>
        <w:pStyle w:val="ND"/>
      </w:pPr>
      <w:r>
        <w:t>Cho phép đăng nhập bằng tài khoản Nowbuys, cho phép đăng nhập bằng tài khoản của bên thứ ba tương tự như trang đăng ký.</w:t>
      </w:r>
    </w:p>
    <w:p w14:paraId="55420D5A" w14:textId="77777777" w:rsidR="001F3D6D" w:rsidRDefault="001F3D6D" w:rsidP="001F3D6D">
      <w:pPr>
        <w:pStyle w:val="Heading3"/>
      </w:pPr>
      <w:r>
        <w:lastRenderedPageBreak/>
        <w:t>Trang chi tiết sản phẩm</w:t>
      </w:r>
    </w:p>
    <w:p w14:paraId="62071680" w14:textId="0B97DFE8" w:rsidR="001F3D6D" w:rsidRDefault="00026C49" w:rsidP="001F3D6D">
      <w:pPr>
        <w:pStyle w:val="ND"/>
        <w:keepNext/>
        <w:jc w:val="center"/>
      </w:pPr>
      <w:r w:rsidRPr="00E62AAD">
        <w:rPr>
          <w:noProof/>
        </w:rPr>
        <w:drawing>
          <wp:inline distT="0" distB="0" distL="0" distR="0" wp14:anchorId="48BAD4BD" wp14:editId="355497A9">
            <wp:extent cx="5200015" cy="2966085"/>
            <wp:effectExtent l="19050" t="19050" r="635" b="5715"/>
            <wp:docPr id="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00015" cy="2966085"/>
                    </a:xfrm>
                    <a:prstGeom prst="rect">
                      <a:avLst/>
                    </a:prstGeom>
                    <a:noFill/>
                    <a:ln w="6350" cmpd="sng">
                      <a:solidFill>
                        <a:srgbClr val="BFBFBF"/>
                      </a:solidFill>
                      <a:miter lim="800000"/>
                      <a:headEnd/>
                      <a:tailEnd/>
                    </a:ln>
                    <a:effectLst/>
                  </pic:spPr>
                </pic:pic>
              </a:graphicData>
            </a:graphic>
          </wp:inline>
        </w:drawing>
      </w:r>
    </w:p>
    <w:p w14:paraId="44F7206A" w14:textId="77777777" w:rsidR="001F3D6D" w:rsidRDefault="001F3D6D" w:rsidP="001F3D6D">
      <w:pPr>
        <w:pStyle w:val="Caption"/>
      </w:pPr>
      <w:bookmarkStart w:id="100" w:name="_Toc155468048"/>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7</w:t>
      </w:r>
      <w:r>
        <w:fldChar w:fldCharType="end"/>
      </w:r>
      <w:r>
        <w:t xml:space="preserve"> Trang thông tin chi tiết sản phẩm</w:t>
      </w:r>
      <w:bookmarkEnd w:id="100"/>
    </w:p>
    <w:p w14:paraId="57A35C45" w14:textId="77777777" w:rsidR="001F3D6D" w:rsidRPr="001F168D" w:rsidRDefault="001F3D6D" w:rsidP="001F3D6D">
      <w:pPr>
        <w:pStyle w:val="ND"/>
      </w:pPr>
      <w:r>
        <w:t>Trang thông tin chi tiết sản phẩm có đầy đủ các thông tin về thông số kĩ thuật của sản phẩm, bài viết mô tả chi tiết, thống kê lượt đánh giá của sản phẩm, xem được các lượt đánh giá cụ thể của sản phẩm. Tại trang này cũng cho phép thêm sản phẩm vào giỏ hàng hoặc nhấn mua sản phẩm đó một cách nhanh chóng.</w:t>
      </w:r>
    </w:p>
    <w:p w14:paraId="3117B422" w14:textId="77777777" w:rsidR="001F3D6D" w:rsidRDefault="001F3D6D" w:rsidP="001F3D6D">
      <w:pPr>
        <w:pStyle w:val="Heading3"/>
      </w:pPr>
      <w:r>
        <w:t>Trang đặt hàng</w:t>
      </w:r>
    </w:p>
    <w:p w14:paraId="756659DC" w14:textId="6E6B38B3" w:rsidR="001F3D6D" w:rsidRDefault="00026C49" w:rsidP="001F3D6D">
      <w:pPr>
        <w:pStyle w:val="ND"/>
        <w:keepNext/>
        <w:jc w:val="center"/>
      </w:pPr>
      <w:r w:rsidRPr="00E62AAD">
        <w:rPr>
          <w:noProof/>
        </w:rPr>
        <w:drawing>
          <wp:inline distT="0" distB="0" distL="0" distR="0" wp14:anchorId="0EE91316" wp14:editId="432D20EA">
            <wp:extent cx="5224145" cy="2997835"/>
            <wp:effectExtent l="0" t="0" r="0" b="0"/>
            <wp:docPr id="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224145" cy="2997835"/>
                    </a:xfrm>
                    <a:prstGeom prst="rect">
                      <a:avLst/>
                    </a:prstGeom>
                    <a:noFill/>
                    <a:ln>
                      <a:noFill/>
                    </a:ln>
                  </pic:spPr>
                </pic:pic>
              </a:graphicData>
            </a:graphic>
          </wp:inline>
        </w:drawing>
      </w:r>
    </w:p>
    <w:p w14:paraId="72924122" w14:textId="77777777" w:rsidR="001F3D6D" w:rsidRDefault="001F3D6D" w:rsidP="001F3D6D">
      <w:pPr>
        <w:pStyle w:val="Caption"/>
      </w:pPr>
      <w:bookmarkStart w:id="101" w:name="_Toc155468049"/>
      <w:r>
        <w:t xml:space="preserve">Hình </w:t>
      </w:r>
      <w:r>
        <w:fldChar w:fldCharType="begin"/>
      </w:r>
      <w:r>
        <w:instrText xml:space="preserve"> STYLEREF 1 \s </w:instrText>
      </w:r>
      <w:r>
        <w:fldChar w:fldCharType="separate"/>
      </w:r>
      <w:r>
        <w:rPr>
          <w:noProof/>
        </w:rPr>
        <w:t>4</w:t>
      </w:r>
      <w:r>
        <w:fldChar w:fldCharType="end"/>
      </w:r>
      <w:r>
        <w:t>.</w:t>
      </w:r>
      <w:r>
        <w:fldChar w:fldCharType="begin"/>
      </w:r>
      <w:r>
        <w:instrText xml:space="preserve"> SEQ Hình \* ARABIC \s 1 </w:instrText>
      </w:r>
      <w:r>
        <w:fldChar w:fldCharType="separate"/>
      </w:r>
      <w:r>
        <w:rPr>
          <w:noProof/>
        </w:rPr>
        <w:t>8</w:t>
      </w:r>
      <w:r>
        <w:fldChar w:fldCharType="end"/>
      </w:r>
      <w:r>
        <w:t xml:space="preserve"> Trang đặt hàng website Nowbuys</w:t>
      </w:r>
      <w:bookmarkEnd w:id="101"/>
    </w:p>
    <w:p w14:paraId="6FD9AB10" w14:textId="77777777" w:rsidR="001F3D6D" w:rsidRPr="0043059C" w:rsidRDefault="001F3D6D" w:rsidP="001F3D6D">
      <w:pPr>
        <w:pStyle w:val="ND"/>
      </w:pPr>
      <w:r>
        <w:lastRenderedPageBreak/>
        <w:t xml:space="preserve">Trang đặt hàng cho phép chọn địa chỉ, đổi địa nhận hàng hoặc thêm địa chỉ, sửa địa chỉ tuỳ vào nhu cầu người đặt hàng ngay thời điểm đó. Xem được thông tin sản phẩm đặt mua rõ ràng cho người dùng dễ nắm bắt. Có tính năng áp dụng mã giảm giá, hoặc sử dụng xu tích luỹ. Có 3 lựa chọn thanh toán cho phép chọn. </w:t>
      </w:r>
    </w:p>
    <w:p w14:paraId="0C846C71" w14:textId="77777777" w:rsidR="001F3D6D" w:rsidRDefault="001F3D6D" w:rsidP="001F3D6D">
      <w:pPr>
        <w:pStyle w:val="ND"/>
      </w:pPr>
    </w:p>
    <w:p w14:paraId="4F40E69E" w14:textId="77777777" w:rsidR="001F3D6D" w:rsidRDefault="001F3D6D" w:rsidP="001F3D6D">
      <w:pPr>
        <w:pStyle w:val="ND"/>
      </w:pPr>
    </w:p>
    <w:p w14:paraId="07DC24C0" w14:textId="77777777" w:rsidR="001F3D6D" w:rsidRDefault="001F3D6D" w:rsidP="001F3D6D">
      <w:pPr>
        <w:pStyle w:val="ND"/>
      </w:pPr>
    </w:p>
    <w:p w14:paraId="237A9C10" w14:textId="77777777" w:rsidR="001F3D6D" w:rsidRDefault="001F3D6D" w:rsidP="001F3D6D">
      <w:pPr>
        <w:pStyle w:val="ND"/>
      </w:pPr>
    </w:p>
    <w:p w14:paraId="31C1E223" w14:textId="77777777" w:rsidR="001F3D6D" w:rsidRDefault="001F3D6D" w:rsidP="001F3D6D">
      <w:pPr>
        <w:pStyle w:val="ND"/>
      </w:pPr>
    </w:p>
    <w:p w14:paraId="760D27C3" w14:textId="77777777" w:rsidR="001F3D6D" w:rsidRDefault="001F3D6D" w:rsidP="001F3D6D">
      <w:pPr>
        <w:pStyle w:val="ND"/>
      </w:pPr>
    </w:p>
    <w:p w14:paraId="71BB55E1" w14:textId="77777777" w:rsidR="001F3D6D" w:rsidRDefault="001F3D6D" w:rsidP="001F3D6D">
      <w:pPr>
        <w:pStyle w:val="ND"/>
      </w:pPr>
    </w:p>
    <w:p w14:paraId="3ADA8443" w14:textId="77777777" w:rsidR="001F3D6D" w:rsidRDefault="001F3D6D" w:rsidP="001F3D6D">
      <w:pPr>
        <w:pStyle w:val="ND"/>
      </w:pPr>
    </w:p>
    <w:p w14:paraId="6C10CAFD" w14:textId="77777777" w:rsidR="001F3D6D" w:rsidRDefault="001F3D6D" w:rsidP="001F3D6D">
      <w:pPr>
        <w:pStyle w:val="ND"/>
      </w:pPr>
    </w:p>
    <w:p w14:paraId="5B484525" w14:textId="77777777" w:rsidR="001F3D6D" w:rsidRDefault="001F3D6D" w:rsidP="001F3D6D">
      <w:pPr>
        <w:pStyle w:val="ND"/>
      </w:pPr>
    </w:p>
    <w:p w14:paraId="7E917261" w14:textId="77777777" w:rsidR="001F3D6D" w:rsidRDefault="001F3D6D" w:rsidP="001F3D6D">
      <w:pPr>
        <w:pStyle w:val="ND"/>
      </w:pPr>
    </w:p>
    <w:p w14:paraId="2CDE008E" w14:textId="77777777" w:rsidR="001F3D6D" w:rsidRDefault="001F3D6D" w:rsidP="001F3D6D">
      <w:pPr>
        <w:pStyle w:val="ND"/>
      </w:pPr>
    </w:p>
    <w:p w14:paraId="5BC8113D" w14:textId="77777777" w:rsidR="001F3D6D" w:rsidRDefault="001F3D6D" w:rsidP="001F3D6D">
      <w:pPr>
        <w:pStyle w:val="ND"/>
      </w:pPr>
    </w:p>
    <w:p w14:paraId="254A4035" w14:textId="77777777" w:rsidR="001F3D6D" w:rsidRDefault="001F3D6D" w:rsidP="001F3D6D">
      <w:pPr>
        <w:pStyle w:val="ND"/>
      </w:pPr>
    </w:p>
    <w:p w14:paraId="2C8DEC13" w14:textId="77777777" w:rsidR="001F3D6D" w:rsidRDefault="001F3D6D" w:rsidP="001F3D6D">
      <w:pPr>
        <w:pStyle w:val="ND"/>
      </w:pPr>
    </w:p>
    <w:p w14:paraId="5BA65EEE" w14:textId="77777777" w:rsidR="001F3D6D" w:rsidRDefault="001F3D6D" w:rsidP="001F3D6D">
      <w:pPr>
        <w:pStyle w:val="ND"/>
      </w:pPr>
    </w:p>
    <w:p w14:paraId="1894BBFC" w14:textId="77777777" w:rsidR="001F3D6D" w:rsidRDefault="001F3D6D" w:rsidP="001F3D6D">
      <w:pPr>
        <w:rPr>
          <w:b/>
          <w:sz w:val="28"/>
        </w:rPr>
      </w:pPr>
      <w:bookmarkStart w:id="102" w:name="_Toc155041581"/>
      <w:r>
        <w:br w:type="page"/>
      </w:r>
    </w:p>
    <w:p w14:paraId="1CFC7F20" w14:textId="77777777" w:rsidR="001F3D6D" w:rsidRDefault="001F3D6D" w:rsidP="001F3D6D">
      <w:pPr>
        <w:pStyle w:val="Heading1"/>
      </w:pPr>
      <w:r>
        <w:lastRenderedPageBreak/>
        <w:t>KẾT LUẬN VÀ HƯỚNG PHÁT TRIỂN</w:t>
      </w:r>
      <w:bookmarkEnd w:id="102"/>
    </w:p>
    <w:p w14:paraId="1DA5BA88" w14:textId="77777777" w:rsidR="001F3D6D" w:rsidRPr="00587389" w:rsidRDefault="001F3D6D" w:rsidP="001F3D6D">
      <w:pPr>
        <w:pStyle w:val="Heading2"/>
      </w:pPr>
      <w:bookmarkStart w:id="103" w:name="_Toc155041582"/>
      <w:r w:rsidRPr="00587389">
        <w:t>Kết luận</w:t>
      </w:r>
      <w:bookmarkEnd w:id="103"/>
    </w:p>
    <w:p w14:paraId="79F1A6F4" w14:textId="77777777" w:rsidR="001F3D6D" w:rsidRPr="00587389" w:rsidRDefault="001F3D6D" w:rsidP="001F3D6D">
      <w:pPr>
        <w:pStyle w:val="ND"/>
      </w:pPr>
      <w:r w:rsidRPr="00587389">
        <w:t>Lựa chọn nghiên cứu, kết hợp thành công thư viện ReactJS với framework ExpressJS. Sự kết hợp này cho website thương mại là một sự kết hợp cực kì tốt khi nó giải quyết được hầu hết các vấn đề quan trọng của một website thương mại điện tử yêu cầu và đảm bảo tính mới trong việc xây dựng website ở hiện tại.</w:t>
      </w:r>
    </w:p>
    <w:p w14:paraId="469EDDA5" w14:textId="77777777" w:rsidR="001F3D6D" w:rsidRDefault="001F3D6D" w:rsidP="001F3D6D">
      <w:pPr>
        <w:pStyle w:val="Heading3"/>
      </w:pPr>
      <w:bookmarkStart w:id="104" w:name="_Toc155041578"/>
      <w:r>
        <w:t>Framework ExpressJS</w:t>
      </w:r>
      <w:bookmarkEnd w:id="104"/>
    </w:p>
    <w:p w14:paraId="57A9D849" w14:textId="77777777" w:rsidR="001F3D6D" w:rsidRDefault="001F3D6D" w:rsidP="001F3D6D">
      <w:pPr>
        <w:pStyle w:val="ND"/>
      </w:pPr>
      <w:r>
        <w:t>Hiểu được khái niệm giao thức HTTP, HTTPS và các phương thức của chúng: GET, POST, PUT, PATCH, DELETE, …</w:t>
      </w:r>
    </w:p>
    <w:p w14:paraId="29DB3E17" w14:textId="77777777" w:rsidR="001F3D6D" w:rsidRDefault="001F3D6D" w:rsidP="001F3D6D">
      <w:pPr>
        <w:pStyle w:val="ND"/>
      </w:pPr>
      <w:r>
        <w:t>Hiểu được khái niệm về mô hình xử lý MVC (Model-View-Controller) và áp dụng thành công vào dự án.</w:t>
      </w:r>
    </w:p>
    <w:p w14:paraId="5AE9BC77" w14:textId="77777777" w:rsidR="001F3D6D" w:rsidRDefault="001F3D6D" w:rsidP="001F3D6D">
      <w:pPr>
        <w:pStyle w:val="ND"/>
      </w:pPr>
      <w:r>
        <w:t>Hiểu được middleware và vận dụng chúng vào các tuyến quan trọng như tuyến đăng nhập, tuyến đặt hàng, …</w:t>
      </w:r>
    </w:p>
    <w:p w14:paraId="53EFFF57" w14:textId="77777777" w:rsidR="001F3D6D" w:rsidRPr="00002937" w:rsidRDefault="001F3D6D" w:rsidP="001F3D6D">
      <w:pPr>
        <w:pStyle w:val="ND"/>
      </w:pPr>
      <w:r>
        <w:t>Đã nghiên cứu lựa chọn cấu trúc thư mục tối ưu cho mô hình MVC kết hợp với framework ExpressJS.</w:t>
      </w:r>
    </w:p>
    <w:p w14:paraId="39238BD7" w14:textId="77777777" w:rsidR="001F3D6D" w:rsidRDefault="001F3D6D" w:rsidP="001F3D6D">
      <w:pPr>
        <w:pStyle w:val="Heading3"/>
      </w:pPr>
      <w:bookmarkStart w:id="105" w:name="_Toc155041579"/>
      <w:r>
        <w:t>Thư viện ReactJS:</w:t>
      </w:r>
      <w:bookmarkEnd w:id="105"/>
      <w:r>
        <w:t xml:space="preserve"> </w:t>
      </w:r>
    </w:p>
    <w:p w14:paraId="23B88BC7" w14:textId="77777777" w:rsidR="001F3D6D" w:rsidRDefault="001F3D6D" w:rsidP="001F3D6D">
      <w:pPr>
        <w:pStyle w:val="ND"/>
      </w:pPr>
      <w:r>
        <w:t>Hiểu được các khái niệm về hook, router, component, Vitual DOM, …</w:t>
      </w:r>
    </w:p>
    <w:p w14:paraId="79D70E82" w14:textId="77777777" w:rsidR="001F3D6D" w:rsidRDefault="001F3D6D" w:rsidP="001F3D6D">
      <w:pPr>
        <w:pStyle w:val="ND"/>
      </w:pPr>
      <w:r>
        <w:t xml:space="preserve">Hiểu được logic xử lý của ReactJS, hiểu được cách các hook làm việc, … </w:t>
      </w:r>
    </w:p>
    <w:p w14:paraId="4A547A6D" w14:textId="77777777" w:rsidR="001F3D6D" w:rsidRDefault="001F3D6D" w:rsidP="001F3D6D">
      <w:pPr>
        <w:pStyle w:val="ND"/>
      </w:pPr>
      <w:r>
        <w:t xml:space="preserve">Đã tìm hiểu và áp dụng tốt hook useContext để quản lý trạng thái lựa chọn chế độ sáng tối của người dùng, điều khiển đóng mở popup từ bất kì đâu đối với một component popup duy nhất. </w:t>
      </w:r>
    </w:p>
    <w:p w14:paraId="25E98256" w14:textId="77777777" w:rsidR="001F3D6D" w:rsidRDefault="001F3D6D" w:rsidP="001F3D6D">
      <w:pPr>
        <w:pStyle w:val="ND"/>
      </w:pPr>
      <w:r>
        <w:t>Hiểu và kết hợp thành công, hiệu quả React với các thư viện khác nhằm phục vụ giải quyết vấn đề nào đó cho dự án. Điển hình như việc gửi yêu cầu và nhận phản hồi từ server bằng cách kết hợp các tính năng của React với thư viện Axios, không chỉ tái sử dụng component mà còn tái sử dụng được các thành phần giao tiếp với server.</w:t>
      </w:r>
    </w:p>
    <w:p w14:paraId="0A39F5D0" w14:textId="77777777" w:rsidR="001F3D6D" w:rsidRDefault="001F3D6D" w:rsidP="001F3D6D">
      <w:pPr>
        <w:pStyle w:val="ND"/>
      </w:pPr>
      <w:r>
        <w:t xml:space="preserve">Đã nghiên cứu lựa chọn cấu trúc thư mục tối ưu với kiến trúc và logic kết xuất của React. Các thành phần như component, layout, apis, config, router được viết riêng vào từng thư mục đảm bảo việc thành phần hoá chúng phù hợp với tiêu chí của một dự án React. </w:t>
      </w:r>
    </w:p>
    <w:p w14:paraId="6C97D47F" w14:textId="77777777" w:rsidR="001F3D6D" w:rsidRDefault="001F3D6D" w:rsidP="001F3D6D">
      <w:pPr>
        <w:pStyle w:val="Heading2"/>
      </w:pPr>
      <w:bookmarkStart w:id="106" w:name="_Toc155041580"/>
      <w:r>
        <w:lastRenderedPageBreak/>
        <w:t>Về mặt sản phẩm</w:t>
      </w:r>
      <w:bookmarkEnd w:id="106"/>
    </w:p>
    <w:p w14:paraId="17C00539" w14:textId="77777777" w:rsidR="001F3D6D" w:rsidRDefault="001F3D6D" w:rsidP="001F3D6D">
      <w:pPr>
        <w:pStyle w:val="ND"/>
      </w:pPr>
      <w:r>
        <w:t>Đã ứng dụng các công nghệ web hiện đại xây dựng thành công website bán hàng có đầy đủ các tính năng cơ bản của một website thương mại:</w:t>
      </w:r>
    </w:p>
    <w:p w14:paraId="3C952390" w14:textId="77777777" w:rsidR="001F3D6D" w:rsidRDefault="001F3D6D" w:rsidP="001F3D6D">
      <w:pPr>
        <w:pStyle w:val="ND"/>
        <w:numPr>
          <w:ilvl w:val="0"/>
          <w:numId w:val="37"/>
        </w:numPr>
      </w:pPr>
      <w:r>
        <w:t>Cho phép truy cập không cần đăng nhập.</w:t>
      </w:r>
    </w:p>
    <w:p w14:paraId="40822C92" w14:textId="77777777" w:rsidR="001F3D6D" w:rsidRDefault="001F3D6D" w:rsidP="001F3D6D">
      <w:pPr>
        <w:pStyle w:val="ND"/>
        <w:numPr>
          <w:ilvl w:val="0"/>
          <w:numId w:val="37"/>
        </w:numPr>
      </w:pPr>
      <w:r>
        <w:t>Đăng nhập bằng nhiều phương thức.</w:t>
      </w:r>
    </w:p>
    <w:p w14:paraId="5CF4AE09" w14:textId="77777777" w:rsidR="001F3D6D" w:rsidRDefault="001F3D6D" w:rsidP="001F3D6D">
      <w:pPr>
        <w:pStyle w:val="ND"/>
        <w:numPr>
          <w:ilvl w:val="0"/>
          <w:numId w:val="37"/>
        </w:numPr>
      </w:pPr>
      <w:r>
        <w:t>Xem thông tin chi tiết các sản phẩm và số lượng / đánh giá của người dùng về sản phẩm đó.</w:t>
      </w:r>
    </w:p>
    <w:p w14:paraId="31C576AC" w14:textId="77777777" w:rsidR="001F3D6D" w:rsidRDefault="001F3D6D" w:rsidP="001F3D6D">
      <w:pPr>
        <w:pStyle w:val="ND"/>
        <w:numPr>
          <w:ilvl w:val="0"/>
          <w:numId w:val="37"/>
        </w:numPr>
      </w:pPr>
      <w:r>
        <w:t>Giỏ hàng, trang đặt hàng, trang theo dõi trạng thái đơn hàng, …</w:t>
      </w:r>
    </w:p>
    <w:p w14:paraId="7F66716F" w14:textId="77777777" w:rsidR="001F3D6D" w:rsidRPr="00071C14" w:rsidRDefault="001F3D6D" w:rsidP="001F3D6D">
      <w:pPr>
        <w:pStyle w:val="ND"/>
      </w:pPr>
      <w:r>
        <w:t>Thiết kế website với màu sắc hài hoà thu hút, font chữ phù hợp / hiện đại, hình ảnh rõ ràng thực tế, thao tác dễ dàng dễ hiểu phù hợp với người Việt Nam khi có đến 90% người được khảo sát cho rằng thiết kế UI / UX của sản phẩm rất tốt.</w:t>
      </w:r>
    </w:p>
    <w:p w14:paraId="181A9E12" w14:textId="77777777" w:rsidR="001F3D6D" w:rsidRDefault="001F3D6D" w:rsidP="001F3D6D">
      <w:pPr>
        <w:pStyle w:val="Heading2"/>
      </w:pPr>
      <w:bookmarkStart w:id="107" w:name="_Toc155041583"/>
      <w:r>
        <w:t>Hướng phát triển</w:t>
      </w:r>
      <w:bookmarkEnd w:id="107"/>
    </w:p>
    <w:p w14:paraId="502EDDFF" w14:textId="77777777" w:rsidR="001F3D6D" w:rsidRDefault="001F3D6D" w:rsidP="001F3D6D">
      <w:pPr>
        <w:pStyle w:val="ND"/>
      </w:pPr>
      <w:r>
        <w:t>Việc nghiên cứu công nghệ và xây dựng thành công website chỉ là một bước thành công trong chuỗi các bước cần thực hiện để đưa website vào sử dụng thực tế. Trong đó việc triển khai dự án lên internet là bước quan trọng tiếp theo. Lựa chọn máy chủ để triển khai hoặc có thể tự xây dựng riêng cho mình một máy chủ web, tìm hiểu hệ điều hành Ubuntu server, tìm hiểu máy chủ web Nginx, thuê tên miền để truy cập, … Đó là những việc cần làm trong bước tiếp theo cũng là hướng phát triển tiếp theo của nghiên cứu.</w:t>
      </w:r>
    </w:p>
    <w:p w14:paraId="1F97C736" w14:textId="77777777" w:rsidR="00E96A50" w:rsidRDefault="00E96A50" w:rsidP="001F3D6D">
      <w:pPr>
        <w:pStyle w:val="ND"/>
      </w:pPr>
    </w:p>
    <w:p w14:paraId="5CBC898E" w14:textId="77777777" w:rsidR="00E96A50" w:rsidRDefault="00E96A50" w:rsidP="001F3D6D">
      <w:pPr>
        <w:pStyle w:val="ND"/>
      </w:pPr>
    </w:p>
    <w:p w14:paraId="3F53983F" w14:textId="77777777" w:rsidR="00E96A50" w:rsidRDefault="00E96A50" w:rsidP="001F3D6D">
      <w:pPr>
        <w:pStyle w:val="ND"/>
      </w:pPr>
    </w:p>
    <w:p w14:paraId="15FBAF11" w14:textId="77777777" w:rsidR="00E96A50" w:rsidRDefault="00E96A50" w:rsidP="001F3D6D">
      <w:pPr>
        <w:pStyle w:val="ND"/>
      </w:pPr>
    </w:p>
    <w:p w14:paraId="5B205111" w14:textId="77777777" w:rsidR="00E96A50" w:rsidRDefault="00E96A50" w:rsidP="001F3D6D">
      <w:pPr>
        <w:pStyle w:val="ND"/>
      </w:pPr>
    </w:p>
    <w:p w14:paraId="10520DFD" w14:textId="77777777" w:rsidR="00E96A50" w:rsidRDefault="00E96A50" w:rsidP="001F3D6D">
      <w:pPr>
        <w:pStyle w:val="ND"/>
      </w:pPr>
    </w:p>
    <w:p w14:paraId="19FC982C" w14:textId="77777777" w:rsidR="00E96A50" w:rsidRDefault="00E96A50" w:rsidP="001F3D6D">
      <w:pPr>
        <w:pStyle w:val="ND"/>
      </w:pPr>
    </w:p>
    <w:p w14:paraId="1C719926" w14:textId="77777777" w:rsidR="00E96A50" w:rsidRDefault="00E96A50" w:rsidP="001F3D6D">
      <w:pPr>
        <w:pStyle w:val="ND"/>
      </w:pPr>
    </w:p>
    <w:p w14:paraId="0A319C8F" w14:textId="77777777" w:rsidR="00E96A50" w:rsidRDefault="00E96A50" w:rsidP="001F3D6D">
      <w:pPr>
        <w:pStyle w:val="ND"/>
      </w:pPr>
    </w:p>
    <w:sdt>
      <w:sdtPr>
        <w:id w:val="995304689"/>
        <w:docPartObj>
          <w:docPartGallery w:val="Bibliographies"/>
          <w:docPartUnique/>
        </w:docPartObj>
      </w:sdtPr>
      <w:sdtEndPr>
        <w:rPr>
          <w:b w:val="0"/>
          <w:sz w:val="26"/>
        </w:rPr>
      </w:sdtEndPr>
      <w:sdtContent>
        <w:p w14:paraId="29497ED7" w14:textId="13A2B4D3" w:rsidR="00891BDD" w:rsidRDefault="00891BDD" w:rsidP="00891BDD">
          <w:pPr>
            <w:pStyle w:val="Heading1"/>
            <w:numPr>
              <w:ilvl w:val="0"/>
              <w:numId w:val="0"/>
            </w:numPr>
            <w:ind w:left="432"/>
          </w:pPr>
          <w:r>
            <w:t>DANH MỤC TÀI LIỆU THAM KHẢO</w:t>
          </w:r>
        </w:p>
        <w:sdt>
          <w:sdtPr>
            <w:id w:val="111145805"/>
            <w:bibliography/>
          </w:sdtPr>
          <w:sdtContent>
            <w:p w14:paraId="7D34A27C" w14:textId="77777777" w:rsidR="00891BDD" w:rsidRDefault="00891BDD">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693"/>
              </w:tblGrid>
              <w:tr w:rsidR="00891BDD" w14:paraId="22BE297A" w14:textId="77777777">
                <w:trPr>
                  <w:divId w:val="397359645"/>
                  <w:tblCellSpacing w:w="15" w:type="dxa"/>
                </w:trPr>
                <w:tc>
                  <w:tcPr>
                    <w:tcW w:w="50" w:type="pct"/>
                    <w:hideMark/>
                  </w:tcPr>
                  <w:p w14:paraId="14B5229A" w14:textId="551762C2" w:rsidR="00891BDD" w:rsidRDefault="00891BDD">
                    <w:pPr>
                      <w:pStyle w:val="Bibliography"/>
                      <w:rPr>
                        <w:noProof/>
                        <w:sz w:val="24"/>
                        <w:szCs w:val="24"/>
                        <w:lang w:val="vi-VN"/>
                      </w:rPr>
                    </w:pPr>
                    <w:r>
                      <w:rPr>
                        <w:noProof/>
                        <w:lang w:val="vi-VN"/>
                      </w:rPr>
                      <w:t xml:space="preserve">[1] </w:t>
                    </w:r>
                  </w:p>
                </w:tc>
                <w:tc>
                  <w:tcPr>
                    <w:tcW w:w="0" w:type="auto"/>
                    <w:hideMark/>
                  </w:tcPr>
                  <w:p w14:paraId="03FD2D44" w14:textId="77777777" w:rsidR="00891BDD" w:rsidRDefault="00891BDD">
                    <w:pPr>
                      <w:pStyle w:val="Bibliography"/>
                      <w:rPr>
                        <w:noProof/>
                        <w:lang w:val="vi-VN"/>
                      </w:rPr>
                    </w:pPr>
                    <w:r>
                      <w:rPr>
                        <w:noProof/>
                        <w:lang w:val="vi-VN"/>
                      </w:rPr>
                      <w:t>Tạp chí công thương, “Xu hướng hành vi mua hàng trực tuyến của người tiêu dùng Việt Nam,” Bộ Công Thương, 12 4 2023. [Trực tuyến]. Available: https://tapchicongthuong.vn/bai-viet/xu-huong-hanh-vi-mua-hang-truc-tuyen-cua-nguoi-tieu-dung-viet-nam-104014.htm. [Đã truy cập 1 12 2023].</w:t>
                    </w:r>
                  </w:p>
                </w:tc>
              </w:tr>
              <w:tr w:rsidR="00891BDD" w14:paraId="5533F852" w14:textId="77777777">
                <w:trPr>
                  <w:divId w:val="397359645"/>
                  <w:tblCellSpacing w:w="15" w:type="dxa"/>
                </w:trPr>
                <w:tc>
                  <w:tcPr>
                    <w:tcW w:w="50" w:type="pct"/>
                    <w:hideMark/>
                  </w:tcPr>
                  <w:p w14:paraId="7449E165" w14:textId="77777777" w:rsidR="00891BDD" w:rsidRDefault="00891BDD">
                    <w:pPr>
                      <w:pStyle w:val="Bibliography"/>
                      <w:rPr>
                        <w:noProof/>
                        <w:lang w:val="vi-VN"/>
                      </w:rPr>
                    </w:pPr>
                    <w:r>
                      <w:rPr>
                        <w:noProof/>
                        <w:lang w:val="vi-VN"/>
                      </w:rPr>
                      <w:t xml:space="preserve">[2] </w:t>
                    </w:r>
                  </w:p>
                </w:tc>
                <w:tc>
                  <w:tcPr>
                    <w:tcW w:w="0" w:type="auto"/>
                    <w:hideMark/>
                  </w:tcPr>
                  <w:p w14:paraId="5158C2BF" w14:textId="77777777" w:rsidR="00891BDD" w:rsidRDefault="00891BDD">
                    <w:pPr>
                      <w:pStyle w:val="Bibliography"/>
                      <w:rPr>
                        <w:noProof/>
                        <w:lang w:val="vi-VN"/>
                      </w:rPr>
                    </w:pPr>
                    <w:r>
                      <w:rPr>
                        <w:noProof/>
                        <w:lang w:val="vi-VN"/>
                      </w:rPr>
                      <w:t>survey, “Thống kê các công nghệ phổ biến năm 2023,” stackoverflow, 5 2023. [Trực tuyến]. Available: https://survey.stackoverflow.co/2023/#most-popular-technologies-language. [Đã truy cập 1 12 2023].</w:t>
                    </w:r>
                  </w:p>
                </w:tc>
              </w:tr>
              <w:tr w:rsidR="00891BDD" w14:paraId="27499986" w14:textId="77777777">
                <w:trPr>
                  <w:divId w:val="397359645"/>
                  <w:tblCellSpacing w:w="15" w:type="dxa"/>
                </w:trPr>
                <w:tc>
                  <w:tcPr>
                    <w:tcW w:w="50" w:type="pct"/>
                    <w:hideMark/>
                  </w:tcPr>
                  <w:p w14:paraId="45CA40F3" w14:textId="77777777" w:rsidR="00891BDD" w:rsidRDefault="00891BDD">
                    <w:pPr>
                      <w:pStyle w:val="Bibliography"/>
                      <w:rPr>
                        <w:noProof/>
                        <w:lang w:val="vi-VN"/>
                      </w:rPr>
                    </w:pPr>
                    <w:r>
                      <w:rPr>
                        <w:noProof/>
                        <w:lang w:val="vi-VN"/>
                      </w:rPr>
                      <w:t xml:space="preserve">[3] </w:t>
                    </w:r>
                  </w:p>
                </w:tc>
                <w:tc>
                  <w:tcPr>
                    <w:tcW w:w="0" w:type="auto"/>
                    <w:hideMark/>
                  </w:tcPr>
                  <w:p w14:paraId="7B2A77FA" w14:textId="77777777" w:rsidR="00891BDD" w:rsidRDefault="00891BDD">
                    <w:pPr>
                      <w:pStyle w:val="Bibliography"/>
                      <w:rPr>
                        <w:noProof/>
                        <w:lang w:val="vi-VN"/>
                      </w:rPr>
                    </w:pPr>
                    <w:r>
                      <w:rPr>
                        <w:noProof/>
                        <w:lang w:val="vi-VN"/>
                      </w:rPr>
                      <w:t>Linkedin, “React.js năm 2023: Xu hướng và số liệu thống kê dành cho nhà phát triển Frontend,” Linkedin, 29 3 2023. [Trực tuyến]. Available: https://www.linkedin.com/pulse/reactjs-2023-trends-statistics-frontend-developers-abekus. [Đã truy cập 1 12 2023].</w:t>
                    </w:r>
                  </w:p>
                </w:tc>
              </w:tr>
              <w:tr w:rsidR="00891BDD" w14:paraId="7A29F369" w14:textId="77777777">
                <w:trPr>
                  <w:divId w:val="397359645"/>
                  <w:tblCellSpacing w:w="15" w:type="dxa"/>
                </w:trPr>
                <w:tc>
                  <w:tcPr>
                    <w:tcW w:w="50" w:type="pct"/>
                    <w:hideMark/>
                  </w:tcPr>
                  <w:p w14:paraId="4D936C24" w14:textId="77777777" w:rsidR="00891BDD" w:rsidRDefault="00891BDD">
                    <w:pPr>
                      <w:pStyle w:val="Bibliography"/>
                      <w:rPr>
                        <w:noProof/>
                        <w:lang w:val="vi-VN"/>
                      </w:rPr>
                    </w:pPr>
                    <w:r>
                      <w:rPr>
                        <w:noProof/>
                        <w:lang w:val="vi-VN"/>
                      </w:rPr>
                      <w:t xml:space="preserve">[4] </w:t>
                    </w:r>
                  </w:p>
                </w:tc>
                <w:tc>
                  <w:tcPr>
                    <w:tcW w:w="0" w:type="auto"/>
                    <w:hideMark/>
                  </w:tcPr>
                  <w:p w14:paraId="2BA87F57" w14:textId="77777777" w:rsidR="00891BDD" w:rsidRDefault="00891BDD">
                    <w:pPr>
                      <w:pStyle w:val="Bibliography"/>
                      <w:rPr>
                        <w:noProof/>
                        <w:lang w:val="vi-VN"/>
                      </w:rPr>
                    </w:pPr>
                    <w:r>
                      <w:rPr>
                        <w:noProof/>
                        <w:lang w:val="vi-VN"/>
                      </w:rPr>
                      <w:t>geeksforgeeks, “Cách thức hoạt động của Web – Kiến trúc ứng dụng web cho người mới bắt đầu,” geeksforgeeks, 30 3 2023. [Trực tuyến]. Available: https://www.geeksforgeeks.org/how-web-works-web-application-architecture-for-beginners/. [Đã truy cập 1 12 2023].</w:t>
                    </w:r>
                  </w:p>
                </w:tc>
              </w:tr>
              <w:tr w:rsidR="00891BDD" w14:paraId="7046D852" w14:textId="77777777">
                <w:trPr>
                  <w:divId w:val="397359645"/>
                  <w:tblCellSpacing w:w="15" w:type="dxa"/>
                </w:trPr>
                <w:tc>
                  <w:tcPr>
                    <w:tcW w:w="50" w:type="pct"/>
                    <w:hideMark/>
                  </w:tcPr>
                  <w:p w14:paraId="366BF5F0" w14:textId="77777777" w:rsidR="00891BDD" w:rsidRDefault="00891BDD">
                    <w:pPr>
                      <w:pStyle w:val="Bibliography"/>
                      <w:rPr>
                        <w:noProof/>
                        <w:lang w:val="vi-VN"/>
                      </w:rPr>
                    </w:pPr>
                    <w:r>
                      <w:rPr>
                        <w:noProof/>
                        <w:lang w:val="vi-VN"/>
                      </w:rPr>
                      <w:t xml:space="preserve">[5] </w:t>
                    </w:r>
                  </w:p>
                </w:tc>
                <w:tc>
                  <w:tcPr>
                    <w:tcW w:w="0" w:type="auto"/>
                    <w:hideMark/>
                  </w:tcPr>
                  <w:p w14:paraId="66C6B627" w14:textId="77777777" w:rsidR="00891BDD" w:rsidRDefault="00891BDD">
                    <w:pPr>
                      <w:pStyle w:val="Bibliography"/>
                      <w:rPr>
                        <w:noProof/>
                        <w:lang w:val="vi-VN"/>
                      </w:rPr>
                    </w:pPr>
                    <w:r>
                      <w:rPr>
                        <w:noProof/>
                        <w:lang w:val="vi-VN"/>
                      </w:rPr>
                      <w:t>developer, “SPA (Single-page application),” mozilla, 8 4 2022. [Trực tuyến]. Available: https://developer.mozilla.org/en-US/docs/Glossary/SPA. [Đã truy cập 1 12 2023].</w:t>
                    </w:r>
                  </w:p>
                </w:tc>
              </w:tr>
              <w:tr w:rsidR="00891BDD" w14:paraId="51D08204" w14:textId="77777777">
                <w:trPr>
                  <w:divId w:val="397359645"/>
                  <w:tblCellSpacing w:w="15" w:type="dxa"/>
                </w:trPr>
                <w:tc>
                  <w:tcPr>
                    <w:tcW w:w="50" w:type="pct"/>
                    <w:hideMark/>
                  </w:tcPr>
                  <w:p w14:paraId="68E5C00B" w14:textId="77777777" w:rsidR="00891BDD" w:rsidRDefault="00891BDD">
                    <w:pPr>
                      <w:pStyle w:val="Bibliography"/>
                      <w:rPr>
                        <w:noProof/>
                        <w:lang w:val="vi-VN"/>
                      </w:rPr>
                    </w:pPr>
                    <w:r>
                      <w:rPr>
                        <w:noProof/>
                        <w:lang w:val="vi-VN"/>
                      </w:rPr>
                      <w:t xml:space="preserve">[6] </w:t>
                    </w:r>
                  </w:p>
                </w:tc>
                <w:tc>
                  <w:tcPr>
                    <w:tcW w:w="0" w:type="auto"/>
                    <w:hideMark/>
                  </w:tcPr>
                  <w:p w14:paraId="51054262" w14:textId="77777777" w:rsidR="00891BDD" w:rsidRDefault="00891BDD">
                    <w:pPr>
                      <w:pStyle w:val="Bibliography"/>
                      <w:rPr>
                        <w:noProof/>
                        <w:lang w:val="vi-VN"/>
                      </w:rPr>
                    </w:pPr>
                    <w:r>
                      <w:rPr>
                        <w:noProof/>
                        <w:lang w:val="vi-VN"/>
                      </w:rPr>
                      <w:t>React, “ReactJS,” Mã nguồn mở Meta, [Trực tuyến]. Available: https://react.dev/reference/react. [Đã truy cập 1 12 2023].</w:t>
                    </w:r>
                  </w:p>
                </w:tc>
              </w:tr>
              <w:tr w:rsidR="00891BDD" w14:paraId="396920F5" w14:textId="77777777">
                <w:trPr>
                  <w:divId w:val="397359645"/>
                  <w:tblCellSpacing w:w="15" w:type="dxa"/>
                </w:trPr>
                <w:tc>
                  <w:tcPr>
                    <w:tcW w:w="50" w:type="pct"/>
                    <w:hideMark/>
                  </w:tcPr>
                  <w:p w14:paraId="4718BA2E" w14:textId="77777777" w:rsidR="00891BDD" w:rsidRDefault="00891BDD">
                    <w:pPr>
                      <w:pStyle w:val="Bibliography"/>
                      <w:rPr>
                        <w:noProof/>
                        <w:lang w:val="vi-VN"/>
                      </w:rPr>
                    </w:pPr>
                    <w:r>
                      <w:rPr>
                        <w:noProof/>
                        <w:lang w:val="vi-VN"/>
                      </w:rPr>
                      <w:t xml:space="preserve">[7] </w:t>
                    </w:r>
                  </w:p>
                </w:tc>
                <w:tc>
                  <w:tcPr>
                    <w:tcW w:w="0" w:type="auto"/>
                    <w:hideMark/>
                  </w:tcPr>
                  <w:p w14:paraId="1AAB51AD" w14:textId="77777777" w:rsidR="00891BDD" w:rsidRDefault="00891BDD">
                    <w:pPr>
                      <w:pStyle w:val="Bibliography"/>
                      <w:rPr>
                        <w:noProof/>
                        <w:lang w:val="vi-VN"/>
                      </w:rPr>
                    </w:pPr>
                    <w:r>
                      <w:rPr>
                        <w:noProof/>
                        <w:lang w:val="vi-VN"/>
                      </w:rPr>
                      <w:t>StrongLoop, IBM, and other expressjs.com contribut, “ExpressJS,” ExpressJS, [Trực tuyến]. Available: https://expressjs.com/en/guide/routing.html. [Đã truy cập 1 12 2023].</w:t>
                    </w:r>
                  </w:p>
                </w:tc>
              </w:tr>
              <w:tr w:rsidR="00891BDD" w14:paraId="47266B59" w14:textId="77777777">
                <w:trPr>
                  <w:divId w:val="397359645"/>
                  <w:tblCellSpacing w:w="15" w:type="dxa"/>
                </w:trPr>
                <w:tc>
                  <w:tcPr>
                    <w:tcW w:w="50" w:type="pct"/>
                    <w:hideMark/>
                  </w:tcPr>
                  <w:p w14:paraId="112218F2" w14:textId="77777777" w:rsidR="00891BDD" w:rsidRDefault="00891BDD">
                    <w:pPr>
                      <w:pStyle w:val="Bibliography"/>
                      <w:rPr>
                        <w:noProof/>
                        <w:lang w:val="vi-VN"/>
                      </w:rPr>
                    </w:pPr>
                    <w:r>
                      <w:rPr>
                        <w:noProof/>
                        <w:lang w:val="vi-VN"/>
                      </w:rPr>
                      <w:t xml:space="preserve">[8] </w:t>
                    </w:r>
                  </w:p>
                </w:tc>
                <w:tc>
                  <w:tcPr>
                    <w:tcW w:w="0" w:type="auto"/>
                    <w:hideMark/>
                  </w:tcPr>
                  <w:p w14:paraId="6423A965" w14:textId="77777777" w:rsidR="00891BDD" w:rsidRDefault="00891BDD">
                    <w:pPr>
                      <w:pStyle w:val="Bibliography"/>
                      <w:rPr>
                        <w:noProof/>
                        <w:lang w:val="vi-VN"/>
                      </w:rPr>
                    </w:pPr>
                    <w:r>
                      <w:rPr>
                        <w:noProof/>
                        <w:lang w:val="vi-VN"/>
                      </w:rPr>
                      <w:t>Geeksforgeeks, “Server Side Rendering và Client Side Rendering và Server Side Generation,” Geeksforgeeks, [Trực tuyến]. Available: https://www.geeksforgeeks.org/server-side-rendering-vs-client-side-rendering-vs-server-side-generation/. [Đã truy cập 1 12 2023].</w:t>
                    </w:r>
                  </w:p>
                </w:tc>
              </w:tr>
              <w:tr w:rsidR="00891BDD" w14:paraId="29446DD2" w14:textId="77777777">
                <w:trPr>
                  <w:divId w:val="397359645"/>
                  <w:tblCellSpacing w:w="15" w:type="dxa"/>
                </w:trPr>
                <w:tc>
                  <w:tcPr>
                    <w:tcW w:w="50" w:type="pct"/>
                    <w:hideMark/>
                  </w:tcPr>
                  <w:p w14:paraId="27F0FF23" w14:textId="77777777" w:rsidR="00891BDD" w:rsidRDefault="00891BDD">
                    <w:pPr>
                      <w:pStyle w:val="Bibliography"/>
                      <w:rPr>
                        <w:noProof/>
                        <w:lang w:val="vi-VN"/>
                      </w:rPr>
                    </w:pPr>
                    <w:r>
                      <w:rPr>
                        <w:noProof/>
                        <w:lang w:val="vi-VN"/>
                      </w:rPr>
                      <w:t xml:space="preserve">[9] </w:t>
                    </w:r>
                  </w:p>
                </w:tc>
                <w:tc>
                  <w:tcPr>
                    <w:tcW w:w="0" w:type="auto"/>
                    <w:hideMark/>
                  </w:tcPr>
                  <w:p w14:paraId="6378B855" w14:textId="77777777" w:rsidR="00891BDD" w:rsidRDefault="00891BDD">
                    <w:pPr>
                      <w:pStyle w:val="Bibliography"/>
                      <w:rPr>
                        <w:noProof/>
                        <w:lang w:val="vi-VN"/>
                      </w:rPr>
                    </w:pPr>
                    <w:r>
                      <w:rPr>
                        <w:noProof/>
                        <w:lang w:val="vi-VN"/>
                      </w:rPr>
                      <w:t>“WordPress.org,” [Trực tuyến]. Available: https://wordpress.org/documentation/. [Đã truy cập 28 11 2023].</w:t>
                    </w:r>
                  </w:p>
                </w:tc>
              </w:tr>
            </w:tbl>
            <w:p w14:paraId="4135DC11" w14:textId="77777777" w:rsidR="00891BDD" w:rsidRDefault="00891BDD">
              <w:pPr>
                <w:divId w:val="397359645"/>
                <w:rPr>
                  <w:rFonts w:eastAsia="Times New Roman"/>
                  <w:noProof/>
                </w:rPr>
              </w:pPr>
            </w:p>
            <w:p w14:paraId="0393BCC0" w14:textId="2E165683" w:rsidR="00891BDD" w:rsidRDefault="00891BDD">
              <w:r>
                <w:rPr>
                  <w:b/>
                  <w:bCs/>
                  <w:noProof/>
                </w:rPr>
                <w:fldChar w:fldCharType="end"/>
              </w:r>
            </w:p>
          </w:sdtContent>
        </w:sdt>
      </w:sdtContent>
    </w:sdt>
    <w:p w14:paraId="0CE1BC44" w14:textId="77777777" w:rsidR="00E96A50" w:rsidRDefault="00E96A50" w:rsidP="001F3D6D">
      <w:pPr>
        <w:pStyle w:val="ND"/>
      </w:pPr>
    </w:p>
    <w:p w14:paraId="5F4E1D03" w14:textId="77777777" w:rsidR="00E96A50" w:rsidRDefault="00E96A50" w:rsidP="001F3D6D">
      <w:pPr>
        <w:pStyle w:val="ND"/>
      </w:pPr>
    </w:p>
    <w:p w14:paraId="0F914905" w14:textId="77777777" w:rsidR="00E96A50" w:rsidRDefault="00E96A50" w:rsidP="001F3D6D">
      <w:pPr>
        <w:pStyle w:val="ND"/>
      </w:pPr>
    </w:p>
    <w:p w14:paraId="5F469AF6" w14:textId="77777777" w:rsidR="00E96A50" w:rsidRDefault="00E96A50" w:rsidP="001F3D6D">
      <w:pPr>
        <w:pStyle w:val="ND"/>
      </w:pPr>
    </w:p>
    <w:p w14:paraId="351B1DA3" w14:textId="77777777" w:rsidR="00E96A50" w:rsidRDefault="00E96A50" w:rsidP="001F3D6D">
      <w:pPr>
        <w:pStyle w:val="ND"/>
      </w:pPr>
    </w:p>
    <w:p w14:paraId="590A63F0" w14:textId="77777777" w:rsidR="00E96A50" w:rsidRDefault="00E96A50" w:rsidP="001F3D6D">
      <w:pPr>
        <w:pStyle w:val="ND"/>
      </w:pPr>
    </w:p>
    <w:p w14:paraId="6F2540D2" w14:textId="54D35A14" w:rsidR="0072098C" w:rsidRDefault="0072098C">
      <w:pPr>
        <w:rPr>
          <w:b/>
          <w:sz w:val="28"/>
        </w:rPr>
      </w:pPr>
    </w:p>
    <w:p w14:paraId="111D0577" w14:textId="5E68A23F" w:rsidR="00E96A50" w:rsidRPr="00107201" w:rsidRDefault="00E96A50" w:rsidP="00E96A50">
      <w:pPr>
        <w:pStyle w:val="Heading1"/>
        <w:numPr>
          <w:ilvl w:val="0"/>
          <w:numId w:val="0"/>
        </w:numPr>
        <w:ind w:left="432"/>
      </w:pPr>
      <w:r>
        <w:lastRenderedPageBreak/>
        <w:t>PHỤ LỤC</w:t>
      </w:r>
    </w:p>
    <w:p w14:paraId="21676DA4" w14:textId="77777777" w:rsidR="00E96A50" w:rsidRDefault="00E96A50" w:rsidP="00E96A50">
      <w:pPr>
        <w:pStyle w:val="Heading3"/>
        <w:numPr>
          <w:ilvl w:val="0"/>
          <w:numId w:val="0"/>
        </w:numPr>
      </w:pPr>
      <w:bookmarkStart w:id="108" w:name="_Toc155007960"/>
      <w:bookmarkStart w:id="109" w:name="_Toc155041548"/>
      <w:r>
        <w:t>Cài đặt môi trường NodeJS</w:t>
      </w:r>
      <w:bookmarkEnd w:id="108"/>
      <w:bookmarkEnd w:id="109"/>
    </w:p>
    <w:p w14:paraId="17E5E407" w14:textId="77777777" w:rsidR="00E96A50" w:rsidRPr="00D0151C" w:rsidRDefault="00E96A50" w:rsidP="00E96A50">
      <w:pPr>
        <w:pStyle w:val="ND"/>
      </w:pPr>
      <w:r w:rsidRPr="00D0151C">
        <w:t>Là một nền tảng mã nguồn mở được xây dựng trên Chrome's V8 JavaScript runtime để thực thi các ứng dụng viết bằng ngôn ngữ Javascript nói chung và ReactJS, ExpressJS nói riêng.</w:t>
      </w:r>
    </w:p>
    <w:p w14:paraId="6969A3E7" w14:textId="77777777" w:rsidR="00E96A50" w:rsidRDefault="00E96A50" w:rsidP="00E96A50">
      <w:pPr>
        <w:pStyle w:val="ND"/>
      </w:pPr>
      <w:r w:rsidRPr="00B64D1D">
        <w:rPr>
          <w:b/>
          <w:bCs/>
        </w:rPr>
        <w:t>Bước 1:</w:t>
      </w:r>
      <w:r>
        <w:t xml:space="preserve"> Truy cập </w:t>
      </w:r>
      <w:hyperlink r:id="rId38" w:history="1">
        <w:r w:rsidRPr="00426766">
          <w:rPr>
            <w:rStyle w:val="Hyperlink"/>
            <w:sz w:val="26"/>
          </w:rPr>
          <w:t>https://nodejs.org/en/download</w:t>
        </w:r>
      </w:hyperlink>
      <w:r>
        <w:t xml:space="preserve"> để lựa chọn phiên bản phù hợp với thiết bị đang sử dụng, tải về và cài đặt.</w:t>
      </w:r>
    </w:p>
    <w:p w14:paraId="14C1BA13" w14:textId="60DE800C" w:rsidR="00E96A50" w:rsidRDefault="00026C49" w:rsidP="00E96A50">
      <w:pPr>
        <w:pStyle w:val="ND"/>
        <w:keepNext/>
        <w:jc w:val="center"/>
      </w:pPr>
      <w:r w:rsidRPr="00E62AAD">
        <w:rPr>
          <w:noProof/>
        </w:rPr>
        <w:drawing>
          <wp:inline distT="0" distB="0" distL="0" distR="0" wp14:anchorId="3BE3C4CE" wp14:editId="4F71EEAF">
            <wp:extent cx="3061335" cy="2401570"/>
            <wp:effectExtent l="0" t="0" r="0" b="0"/>
            <wp:docPr id="2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61335" cy="2401570"/>
                    </a:xfrm>
                    <a:prstGeom prst="rect">
                      <a:avLst/>
                    </a:prstGeom>
                    <a:noFill/>
                    <a:ln>
                      <a:noFill/>
                    </a:ln>
                  </pic:spPr>
                </pic:pic>
              </a:graphicData>
            </a:graphic>
          </wp:inline>
        </w:drawing>
      </w:r>
    </w:p>
    <w:p w14:paraId="670C269E" w14:textId="77777777" w:rsidR="00E96A50" w:rsidRDefault="00E96A50" w:rsidP="00E96A50">
      <w:pPr>
        <w:pStyle w:val="Caption"/>
      </w:pPr>
      <w:bookmarkStart w:id="110" w:name="_Toc155076347"/>
      <w:bookmarkStart w:id="111" w:name="_Toc155468050"/>
      <w:r>
        <w:t xml:space="preserve">Hình </w:t>
      </w:r>
      <w:r>
        <w:fldChar w:fldCharType="begin"/>
      </w:r>
      <w:r>
        <w:instrText xml:space="preserve"> STYLEREF 1 \s </w:instrText>
      </w:r>
      <w:r>
        <w:fldChar w:fldCharType="separate"/>
      </w:r>
      <w:r>
        <w:rPr>
          <w:noProof/>
        </w:rPr>
        <w:t>0</w:t>
      </w:r>
      <w:r>
        <w:fldChar w:fldCharType="end"/>
      </w:r>
      <w:r>
        <w:t>.</w:t>
      </w:r>
      <w:r>
        <w:fldChar w:fldCharType="begin"/>
      </w:r>
      <w:r>
        <w:instrText xml:space="preserve"> SEQ Hình \* ARABIC \s 1 </w:instrText>
      </w:r>
      <w:r>
        <w:fldChar w:fldCharType="separate"/>
      </w:r>
      <w:r>
        <w:rPr>
          <w:noProof/>
        </w:rPr>
        <w:t>1</w:t>
      </w:r>
      <w:r>
        <w:fldChar w:fldCharType="end"/>
      </w:r>
      <w:r>
        <w:t xml:space="preserve"> Cài đặt NodeJS</w:t>
      </w:r>
      <w:bookmarkEnd w:id="110"/>
      <w:bookmarkEnd w:id="111"/>
    </w:p>
    <w:p w14:paraId="583272AF" w14:textId="77777777" w:rsidR="00E96A50" w:rsidRDefault="00E96A50" w:rsidP="00E96A50">
      <w:pPr>
        <w:pStyle w:val="ND"/>
      </w:pPr>
      <w:r w:rsidRPr="00B64D1D">
        <w:rPr>
          <w:b/>
          <w:bCs/>
        </w:rPr>
        <w:t>Bước 2:</w:t>
      </w:r>
      <w:r>
        <w:t xml:space="preserve"> Kiểm tra NodeJS đã cài đặt thành công trên máy và phiên bản bằng cách vào terminal chạy lệnh “node –version” hoặc “node -v”, nếu thấy dòng thông báo như sau hoặc tương tự thì NodeJS đã được cài đặt thành công “</w:t>
      </w:r>
      <w:r w:rsidRPr="00B406C2">
        <w:t>v20.9.0</w:t>
      </w:r>
      <w:r>
        <w:t>”.</w:t>
      </w:r>
    </w:p>
    <w:p w14:paraId="22668402" w14:textId="6C2C9B1C" w:rsidR="00E96A50" w:rsidRDefault="00026C49" w:rsidP="00E96A50">
      <w:pPr>
        <w:pStyle w:val="ND"/>
        <w:keepNext/>
        <w:jc w:val="center"/>
      </w:pPr>
      <w:r w:rsidRPr="00E62AAD">
        <w:rPr>
          <w:noProof/>
        </w:rPr>
        <w:drawing>
          <wp:inline distT="0" distB="0" distL="0" distR="0" wp14:anchorId="626A7400" wp14:editId="0473DE87">
            <wp:extent cx="3745230" cy="2289810"/>
            <wp:effectExtent l="0" t="0" r="0" b="0"/>
            <wp:docPr id="2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745230" cy="2289810"/>
                    </a:xfrm>
                    <a:prstGeom prst="rect">
                      <a:avLst/>
                    </a:prstGeom>
                    <a:noFill/>
                    <a:ln>
                      <a:noFill/>
                    </a:ln>
                  </pic:spPr>
                </pic:pic>
              </a:graphicData>
            </a:graphic>
          </wp:inline>
        </w:drawing>
      </w:r>
    </w:p>
    <w:p w14:paraId="51E311CC" w14:textId="77777777" w:rsidR="00E96A50" w:rsidRDefault="00E96A50" w:rsidP="00E96A50">
      <w:pPr>
        <w:pStyle w:val="Caption"/>
      </w:pPr>
      <w:bookmarkStart w:id="112" w:name="_Toc155076348"/>
      <w:bookmarkStart w:id="113" w:name="_Toc155468051"/>
      <w:r>
        <w:t xml:space="preserve">Hình </w:t>
      </w:r>
      <w:r>
        <w:fldChar w:fldCharType="begin"/>
      </w:r>
      <w:r>
        <w:instrText xml:space="preserve"> STYLEREF 1 \s </w:instrText>
      </w:r>
      <w:r>
        <w:fldChar w:fldCharType="separate"/>
      </w:r>
      <w:r>
        <w:rPr>
          <w:noProof/>
        </w:rPr>
        <w:t>0</w:t>
      </w:r>
      <w:r>
        <w:fldChar w:fldCharType="end"/>
      </w:r>
      <w:r>
        <w:t>.</w:t>
      </w:r>
      <w:r>
        <w:fldChar w:fldCharType="begin"/>
      </w:r>
      <w:r>
        <w:instrText xml:space="preserve"> SEQ Hình \* ARABIC \s 1 </w:instrText>
      </w:r>
      <w:r>
        <w:fldChar w:fldCharType="separate"/>
      </w:r>
      <w:r>
        <w:rPr>
          <w:noProof/>
        </w:rPr>
        <w:t>2</w:t>
      </w:r>
      <w:r>
        <w:fldChar w:fldCharType="end"/>
      </w:r>
      <w:r>
        <w:t xml:space="preserve"> Kiểm tra phiên bản NodeJS</w:t>
      </w:r>
      <w:bookmarkEnd w:id="112"/>
      <w:bookmarkEnd w:id="113"/>
    </w:p>
    <w:p w14:paraId="0F2EAD7B" w14:textId="77777777" w:rsidR="00E96A50" w:rsidRDefault="00E96A50" w:rsidP="00E96A50">
      <w:pPr>
        <w:pStyle w:val="Heading3"/>
        <w:numPr>
          <w:ilvl w:val="0"/>
          <w:numId w:val="0"/>
        </w:numPr>
        <w:ind w:left="720" w:hanging="720"/>
      </w:pPr>
      <w:bookmarkStart w:id="114" w:name="_Toc155007961"/>
      <w:bookmarkStart w:id="115" w:name="_Toc155041549"/>
      <w:r>
        <w:lastRenderedPageBreak/>
        <w:t>Cài đặt</w:t>
      </w:r>
      <w:r w:rsidRPr="00344D59">
        <w:t xml:space="preserve"> Laragon và tạo máy chủ ảo quản lý</w:t>
      </w:r>
      <w:r>
        <w:t xml:space="preserve"> cơ sở dữ liệu mySQL bằng </w:t>
      </w:r>
      <w:r w:rsidRPr="00196335">
        <w:t>PhpMyAdmin</w:t>
      </w:r>
      <w:r w:rsidRPr="00344D59">
        <w:t>.</w:t>
      </w:r>
      <w:bookmarkEnd w:id="114"/>
      <w:bookmarkEnd w:id="115"/>
    </w:p>
    <w:p w14:paraId="0CC21084" w14:textId="77777777" w:rsidR="00E96A50" w:rsidRPr="00D0151C" w:rsidRDefault="00E96A50" w:rsidP="00E96A50">
      <w:pPr>
        <w:pStyle w:val="ND"/>
      </w:pPr>
      <w:r w:rsidRPr="00D0151C">
        <w:t>Là một môi trường phát triển web (WAMP - Windows, Apache, MySQL, PHP) dành cho hệ điều hành Windows. Phần mềm này cung cấp công cụ thực hiện quản lý cơ sở dữ liệu mySQL thông qua giao diện PhpMyAdmin trên nền tảng Web.</w:t>
      </w:r>
    </w:p>
    <w:p w14:paraId="0C0060B6" w14:textId="77777777" w:rsidR="00E96A50" w:rsidRDefault="00E96A50" w:rsidP="00E96A50">
      <w:pPr>
        <w:pStyle w:val="ND"/>
      </w:pPr>
      <w:r w:rsidRPr="004A474A">
        <w:rPr>
          <w:b/>
          <w:bCs/>
        </w:rPr>
        <w:t>Bước 1:</w:t>
      </w:r>
      <w:r>
        <w:t xml:space="preserve"> Tải và cài đặt từ </w:t>
      </w:r>
      <w:hyperlink r:id="rId41" w:history="1">
        <w:r w:rsidRPr="004A474A">
          <w:rPr>
            <w:rStyle w:val="Hyperlink"/>
            <w:sz w:val="26"/>
          </w:rPr>
          <w:t>https://laragon.org/download/</w:t>
        </w:r>
      </w:hyperlink>
    </w:p>
    <w:p w14:paraId="058AE7E8" w14:textId="77777777" w:rsidR="00E96A50" w:rsidRDefault="00E96A50" w:rsidP="00E96A50">
      <w:pPr>
        <w:pStyle w:val="ND"/>
      </w:pPr>
      <w:r>
        <w:rPr>
          <w:b/>
          <w:bCs/>
        </w:rPr>
        <w:t xml:space="preserve">Bước 2: </w:t>
      </w:r>
      <w:r>
        <w:t>Thiết lập máy chủ ảo, cơ sở dữ liệu và cổng như sau:</w:t>
      </w:r>
    </w:p>
    <w:p w14:paraId="3CEF7531" w14:textId="050E8BDD" w:rsidR="00E96A50" w:rsidRDefault="00026C49" w:rsidP="00E96A50">
      <w:pPr>
        <w:pStyle w:val="ND"/>
        <w:keepNext/>
        <w:jc w:val="center"/>
      </w:pPr>
      <w:r w:rsidRPr="00E62AAD">
        <w:rPr>
          <w:noProof/>
        </w:rPr>
        <w:drawing>
          <wp:inline distT="0" distB="0" distL="0" distR="0" wp14:anchorId="7A0EA483" wp14:editId="7E119F05">
            <wp:extent cx="4699000" cy="3387090"/>
            <wp:effectExtent l="0" t="0" r="0" b="0"/>
            <wp:docPr id="2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99000" cy="3387090"/>
                    </a:xfrm>
                    <a:prstGeom prst="rect">
                      <a:avLst/>
                    </a:prstGeom>
                    <a:noFill/>
                    <a:ln>
                      <a:noFill/>
                    </a:ln>
                  </pic:spPr>
                </pic:pic>
              </a:graphicData>
            </a:graphic>
          </wp:inline>
        </w:drawing>
      </w:r>
    </w:p>
    <w:p w14:paraId="496F9E56" w14:textId="77777777" w:rsidR="00E96A50" w:rsidRDefault="00E96A50" w:rsidP="00E96A50">
      <w:pPr>
        <w:pStyle w:val="Caption"/>
      </w:pPr>
      <w:bookmarkStart w:id="116" w:name="_Toc155076349"/>
      <w:bookmarkStart w:id="117" w:name="_Toc155468052"/>
      <w:r>
        <w:t xml:space="preserve">Hình </w:t>
      </w:r>
      <w:r>
        <w:fldChar w:fldCharType="begin"/>
      </w:r>
      <w:r>
        <w:instrText xml:space="preserve"> STYLEREF 1 \s </w:instrText>
      </w:r>
      <w:r>
        <w:fldChar w:fldCharType="separate"/>
      </w:r>
      <w:r>
        <w:rPr>
          <w:noProof/>
        </w:rPr>
        <w:t>0</w:t>
      </w:r>
      <w:r>
        <w:fldChar w:fldCharType="end"/>
      </w:r>
      <w:r>
        <w:t>.</w:t>
      </w:r>
      <w:r>
        <w:fldChar w:fldCharType="begin"/>
      </w:r>
      <w:r>
        <w:instrText xml:space="preserve"> SEQ Hình \* ARABIC \s 1 </w:instrText>
      </w:r>
      <w:r>
        <w:fldChar w:fldCharType="separate"/>
      </w:r>
      <w:r>
        <w:rPr>
          <w:noProof/>
        </w:rPr>
        <w:t>3</w:t>
      </w:r>
      <w:r>
        <w:fldChar w:fldCharType="end"/>
      </w:r>
      <w:r>
        <w:t xml:space="preserve"> Thiết lập máy chủ ảo trên Laragon</w:t>
      </w:r>
      <w:bookmarkEnd w:id="116"/>
      <w:bookmarkEnd w:id="117"/>
    </w:p>
    <w:p w14:paraId="5A1A124C" w14:textId="77777777" w:rsidR="00E96A50" w:rsidRDefault="00E96A50" w:rsidP="00E96A50">
      <w:pPr>
        <w:pStyle w:val="ND"/>
        <w:jc w:val="left"/>
      </w:pPr>
      <w:r w:rsidRPr="000274F1">
        <w:rPr>
          <w:b/>
          <w:bCs/>
        </w:rPr>
        <w:t xml:space="preserve">Bước 3: </w:t>
      </w:r>
      <w:r>
        <w:t>Thêm PhpMyAdmin vào Laragon:</w:t>
      </w:r>
    </w:p>
    <w:p w14:paraId="353CCB45" w14:textId="77777777" w:rsidR="00E96A50" w:rsidRDefault="00E96A50" w:rsidP="00E96A50">
      <w:pPr>
        <w:pStyle w:val="ND"/>
        <w:jc w:val="left"/>
      </w:pPr>
      <w:r>
        <w:t xml:space="preserve">Tải PhpMyAdmin từ địa chỉ: </w:t>
      </w:r>
      <w:hyperlink r:id="rId43" w:history="1">
        <w:r w:rsidRPr="007B6708">
          <w:rPr>
            <w:rStyle w:val="Hyperlink"/>
            <w:sz w:val="26"/>
          </w:rPr>
          <w:t>https://www.phpmyadmin.net/downloads</w:t>
        </w:r>
      </w:hyperlink>
    </w:p>
    <w:p w14:paraId="784EF1DA" w14:textId="77777777" w:rsidR="00E96A50" w:rsidRDefault="00E96A50" w:rsidP="00E96A50">
      <w:pPr>
        <w:pStyle w:val="ND"/>
        <w:jc w:val="left"/>
      </w:pPr>
      <w:r>
        <w:t xml:space="preserve">Giải nén vào thư mục: </w:t>
      </w:r>
      <w:r w:rsidRPr="00326936">
        <w:t>C:\laragon\etc\apps</w:t>
      </w:r>
    </w:p>
    <w:p w14:paraId="07A12598" w14:textId="77777777" w:rsidR="00E96A50" w:rsidRDefault="00E96A50" w:rsidP="00E96A50">
      <w:pPr>
        <w:pStyle w:val="ND"/>
        <w:jc w:val="left"/>
      </w:pPr>
      <w:r w:rsidRPr="00196335">
        <w:rPr>
          <w:b/>
          <w:bCs/>
        </w:rPr>
        <w:t>Bước 4:</w:t>
      </w:r>
      <w:r>
        <w:rPr>
          <w:b/>
          <w:bCs/>
        </w:rPr>
        <w:t xml:space="preserve"> </w:t>
      </w:r>
      <w:r>
        <w:t xml:space="preserve">Nhấp chuột trái vào nút “Start All” để chạy máy chủ ảo sau đó nhấp chuột trái vào nút Database để khởi chạy PhpMyAdmin. Vào trình duyệt web truy cập địa chỉ sau để sử dụng MySQL: </w:t>
      </w:r>
      <w:hyperlink r:id="rId44" w:history="1">
        <w:r w:rsidRPr="00915C24">
          <w:rPr>
            <w:rStyle w:val="Hyperlink"/>
            <w:sz w:val="26"/>
          </w:rPr>
          <w:t>http://localhost:8080/phpmyadmin/</w:t>
        </w:r>
      </w:hyperlink>
    </w:p>
    <w:p w14:paraId="4C2BF330" w14:textId="1D4A76E5" w:rsidR="00E96A50" w:rsidRDefault="00026C49" w:rsidP="00E96A50">
      <w:pPr>
        <w:pStyle w:val="ND"/>
        <w:keepNext/>
        <w:jc w:val="center"/>
      </w:pPr>
      <w:r w:rsidRPr="00E96A50">
        <w:rPr>
          <w:i/>
          <w:noProof/>
        </w:rPr>
        <w:lastRenderedPageBreak/>
        <w:drawing>
          <wp:inline distT="0" distB="0" distL="0" distR="0" wp14:anchorId="0E432C17" wp14:editId="6213665A">
            <wp:extent cx="3848735" cy="2576195"/>
            <wp:effectExtent l="0" t="0" r="0" b="0"/>
            <wp:docPr id="2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48735" cy="2576195"/>
                    </a:xfrm>
                    <a:prstGeom prst="rect">
                      <a:avLst/>
                    </a:prstGeom>
                    <a:noFill/>
                    <a:ln>
                      <a:noFill/>
                    </a:ln>
                  </pic:spPr>
                </pic:pic>
              </a:graphicData>
            </a:graphic>
          </wp:inline>
        </w:drawing>
      </w:r>
    </w:p>
    <w:p w14:paraId="4D1D5067" w14:textId="77777777" w:rsidR="00E96A50" w:rsidRDefault="00E96A50" w:rsidP="00E96A50">
      <w:pPr>
        <w:pStyle w:val="Caption"/>
      </w:pPr>
      <w:bookmarkStart w:id="118" w:name="_Toc155076350"/>
      <w:bookmarkStart w:id="119" w:name="_Toc155468053"/>
      <w:r>
        <w:t xml:space="preserve">Hình </w:t>
      </w:r>
      <w:r>
        <w:fldChar w:fldCharType="begin"/>
      </w:r>
      <w:r>
        <w:instrText xml:space="preserve"> STYLEREF 1 \s </w:instrText>
      </w:r>
      <w:r>
        <w:fldChar w:fldCharType="separate"/>
      </w:r>
      <w:r>
        <w:rPr>
          <w:noProof/>
        </w:rPr>
        <w:t>0</w:t>
      </w:r>
      <w:r>
        <w:fldChar w:fldCharType="end"/>
      </w:r>
      <w:r>
        <w:t>.</w:t>
      </w:r>
      <w:r>
        <w:fldChar w:fldCharType="begin"/>
      </w:r>
      <w:r>
        <w:instrText xml:space="preserve"> SEQ Hình \* ARABIC \s 1 </w:instrText>
      </w:r>
      <w:r>
        <w:fldChar w:fldCharType="separate"/>
      </w:r>
      <w:r>
        <w:rPr>
          <w:noProof/>
        </w:rPr>
        <w:t>4</w:t>
      </w:r>
      <w:r>
        <w:fldChar w:fldCharType="end"/>
      </w:r>
      <w:r>
        <w:t xml:space="preserve"> Giao diện chính của Laragon</w:t>
      </w:r>
      <w:bookmarkEnd w:id="118"/>
      <w:bookmarkEnd w:id="119"/>
    </w:p>
    <w:p w14:paraId="78A262B2" w14:textId="77777777" w:rsidR="00E96A50" w:rsidRPr="00915C24" w:rsidRDefault="00E96A50" w:rsidP="00E96A50"/>
    <w:p w14:paraId="08B13A5B" w14:textId="1394FED7" w:rsidR="00E96A50" w:rsidRDefault="00E96A50" w:rsidP="00E96A50">
      <w:pPr>
        <w:pStyle w:val="Heading3"/>
        <w:numPr>
          <w:ilvl w:val="0"/>
          <w:numId w:val="0"/>
        </w:numPr>
        <w:ind w:left="720" w:hanging="720"/>
      </w:pPr>
      <w:bookmarkStart w:id="120" w:name="_Toc155007962"/>
      <w:bookmarkStart w:id="121" w:name="_Toc155041550"/>
      <w:r>
        <w:t>Cài đặt phần mềm viết mã Visual Studio Code</w:t>
      </w:r>
      <w:bookmarkEnd w:id="120"/>
      <w:bookmarkEnd w:id="121"/>
    </w:p>
    <w:p w14:paraId="121879EC" w14:textId="77777777" w:rsidR="00E96A50" w:rsidRPr="00D0151C" w:rsidRDefault="00E96A50" w:rsidP="00E96A50">
      <w:pPr>
        <w:pStyle w:val="ND"/>
      </w:pPr>
      <w:r w:rsidRPr="00D0151C">
        <w:t>Là phần mềm soạn thảo mã, được Microsoft phát triển. Có dung lượng nhẹ, hỗ trợ tích hợp mạnh mẽ với một loạt các tiện ích mở rộng phục vụ nhiều tính năng tiện ích như kiểm tra mã nguồn, tự động hoàn tất mã, và tích hợp với hệ thống kiểm soát phiên bản.</w:t>
      </w:r>
    </w:p>
    <w:p w14:paraId="500A0370" w14:textId="77777777" w:rsidR="00E96A50" w:rsidRDefault="00E96A50" w:rsidP="00E96A50">
      <w:pPr>
        <w:pStyle w:val="ND"/>
        <w:jc w:val="left"/>
      </w:pPr>
      <w:r>
        <w:rPr>
          <w:b/>
          <w:bCs/>
        </w:rPr>
        <w:t xml:space="preserve">Bước 1: </w:t>
      </w:r>
      <w:r>
        <w:t xml:space="preserve">Truy cập vào link sau để tải: </w:t>
      </w:r>
      <w:hyperlink r:id="rId46" w:history="1">
        <w:r w:rsidRPr="0032220D">
          <w:rPr>
            <w:rStyle w:val="Hyperlink"/>
            <w:sz w:val="26"/>
          </w:rPr>
          <w:t>https://code.visualstudio.com/download</w:t>
        </w:r>
      </w:hyperlink>
    </w:p>
    <w:p w14:paraId="2B32BC13" w14:textId="77777777" w:rsidR="00E96A50" w:rsidRDefault="00E96A50" w:rsidP="00E96A50">
      <w:pPr>
        <w:pStyle w:val="ND"/>
        <w:jc w:val="left"/>
      </w:pPr>
      <w:r>
        <w:rPr>
          <w:b/>
          <w:bCs/>
        </w:rPr>
        <w:t xml:space="preserve">Bước 2: </w:t>
      </w:r>
      <w:r>
        <w:t xml:space="preserve">Cài đặt phần mềm: </w:t>
      </w:r>
    </w:p>
    <w:p w14:paraId="5465FD51" w14:textId="738A4548" w:rsidR="00E96A50" w:rsidRDefault="00026C49" w:rsidP="00E96A50">
      <w:pPr>
        <w:pStyle w:val="ND"/>
        <w:keepNext/>
        <w:jc w:val="center"/>
      </w:pPr>
      <w:r w:rsidRPr="00E62AAD">
        <w:rPr>
          <w:noProof/>
        </w:rPr>
        <w:drawing>
          <wp:inline distT="0" distB="0" distL="0" distR="0" wp14:anchorId="39A46BD8" wp14:editId="175D5B75">
            <wp:extent cx="3045460" cy="2393315"/>
            <wp:effectExtent l="0" t="0" r="0" b="0"/>
            <wp:docPr id="27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 pro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45460" cy="2393315"/>
                    </a:xfrm>
                    <a:prstGeom prst="rect">
                      <a:avLst/>
                    </a:prstGeom>
                    <a:noFill/>
                    <a:ln>
                      <a:noFill/>
                    </a:ln>
                  </pic:spPr>
                </pic:pic>
              </a:graphicData>
            </a:graphic>
          </wp:inline>
        </w:drawing>
      </w:r>
    </w:p>
    <w:p w14:paraId="67B3F326" w14:textId="77777777" w:rsidR="00E96A50" w:rsidRDefault="00E96A50" w:rsidP="00E96A50">
      <w:pPr>
        <w:pStyle w:val="Caption"/>
      </w:pPr>
      <w:bookmarkStart w:id="122" w:name="_Toc155076351"/>
      <w:bookmarkStart w:id="123" w:name="_Toc155468054"/>
      <w:r>
        <w:t xml:space="preserve">Hình </w:t>
      </w:r>
      <w:r>
        <w:fldChar w:fldCharType="begin"/>
      </w:r>
      <w:r>
        <w:instrText xml:space="preserve"> STYLEREF 1 \s </w:instrText>
      </w:r>
      <w:r>
        <w:fldChar w:fldCharType="separate"/>
      </w:r>
      <w:r>
        <w:rPr>
          <w:noProof/>
        </w:rPr>
        <w:t>0</w:t>
      </w:r>
      <w:r>
        <w:fldChar w:fldCharType="end"/>
      </w:r>
      <w:r>
        <w:t>.</w:t>
      </w:r>
      <w:r>
        <w:fldChar w:fldCharType="begin"/>
      </w:r>
      <w:r>
        <w:instrText xml:space="preserve"> SEQ Hình \* ARABIC \s 1 </w:instrText>
      </w:r>
      <w:r>
        <w:fldChar w:fldCharType="separate"/>
      </w:r>
      <w:r>
        <w:rPr>
          <w:noProof/>
        </w:rPr>
        <w:t>5</w:t>
      </w:r>
      <w:r>
        <w:fldChar w:fldCharType="end"/>
      </w:r>
      <w:r>
        <w:t xml:space="preserve"> Giao diện sau khi cài đặt thành công Visual Studio Code</w:t>
      </w:r>
      <w:bookmarkEnd w:id="122"/>
      <w:bookmarkEnd w:id="123"/>
    </w:p>
    <w:p w14:paraId="7D83FA21" w14:textId="77777777" w:rsidR="00E96A50" w:rsidRDefault="00E96A50" w:rsidP="00E96A50">
      <w:pPr>
        <w:pStyle w:val="ND"/>
      </w:pPr>
      <w:r>
        <w:rPr>
          <w:b/>
          <w:bCs/>
        </w:rPr>
        <w:t xml:space="preserve">Bước 3: </w:t>
      </w:r>
      <w:r>
        <w:t xml:space="preserve">Cài đặt, thiết đặt các công cụ mở rộng (extentions) (Tuy là phần mềm phổ biến và thân thiện với hầu hết các lập trình viên hiện tại, tuy nhiên đây chỉ là trình soạn thảo mã (code editor) vì thế có thể dùng để viết mã cho hầu hết các ngôn ngữ lập </w:t>
      </w:r>
      <w:r>
        <w:lastRenderedPageBreak/>
        <w:t>trình phổ biến nhưng với mỗi ngôn ngữ bạn phải tự mình thiết lập những cài đặt riêng để thực thi mã, đồng thời với mỗi ngôn ngữ sẽ có định dạng và gợi ý mã khác nhau nên cần phải cài đặt thêm các extendsion phù hợp để việc viết mã trở nên tiện lợi và nhanh chóng) chọn vào biểu tượng 4 vuông xếp thứ năm từ trên xuống ở thanh công cụ bên cạnh phải màn hình, nhập tên extentions vào ô tìm kiếm và chọn install để cài đặt.</w:t>
      </w:r>
    </w:p>
    <w:p w14:paraId="4B1FB175" w14:textId="275B2944" w:rsidR="00E96A50" w:rsidRDefault="00026C49" w:rsidP="00E96A50">
      <w:pPr>
        <w:pStyle w:val="ND"/>
        <w:keepNext/>
        <w:jc w:val="center"/>
      </w:pPr>
      <w:r w:rsidRPr="00E62AAD">
        <w:rPr>
          <w:noProof/>
        </w:rPr>
        <w:drawing>
          <wp:inline distT="0" distB="0" distL="0" distR="0" wp14:anchorId="60E0BAF0" wp14:editId="5AD1F191">
            <wp:extent cx="4070985" cy="2409190"/>
            <wp:effectExtent l="0" t="0" r="0" b="0"/>
            <wp:docPr id="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070985" cy="2409190"/>
                    </a:xfrm>
                    <a:prstGeom prst="rect">
                      <a:avLst/>
                    </a:prstGeom>
                    <a:noFill/>
                    <a:ln>
                      <a:noFill/>
                    </a:ln>
                  </pic:spPr>
                </pic:pic>
              </a:graphicData>
            </a:graphic>
          </wp:inline>
        </w:drawing>
      </w:r>
    </w:p>
    <w:p w14:paraId="19E7BDE2" w14:textId="77777777" w:rsidR="00E96A50" w:rsidRDefault="00E96A50" w:rsidP="00E96A50">
      <w:pPr>
        <w:pStyle w:val="Caption"/>
      </w:pPr>
      <w:bookmarkStart w:id="124" w:name="_Toc155076352"/>
      <w:bookmarkStart w:id="125" w:name="_Toc155468055"/>
      <w:r>
        <w:t xml:space="preserve">Hình </w:t>
      </w:r>
      <w:r>
        <w:fldChar w:fldCharType="begin"/>
      </w:r>
      <w:r>
        <w:instrText xml:space="preserve"> STYLEREF 1 \s </w:instrText>
      </w:r>
      <w:r>
        <w:fldChar w:fldCharType="separate"/>
      </w:r>
      <w:r>
        <w:rPr>
          <w:noProof/>
        </w:rPr>
        <w:t>0</w:t>
      </w:r>
      <w:r>
        <w:fldChar w:fldCharType="end"/>
      </w:r>
      <w:r>
        <w:t>.</w:t>
      </w:r>
      <w:r>
        <w:fldChar w:fldCharType="begin"/>
      </w:r>
      <w:r>
        <w:instrText xml:space="preserve"> SEQ Hình \* ARABIC \s 1 </w:instrText>
      </w:r>
      <w:r>
        <w:fldChar w:fldCharType="separate"/>
      </w:r>
      <w:r>
        <w:rPr>
          <w:noProof/>
        </w:rPr>
        <w:t>6</w:t>
      </w:r>
      <w:r>
        <w:fldChar w:fldCharType="end"/>
      </w:r>
      <w:r>
        <w:t xml:space="preserve"> Giao diện cài đặt extentions trong Visual Studio Code</w:t>
      </w:r>
      <w:bookmarkEnd w:id="124"/>
      <w:bookmarkEnd w:id="125"/>
    </w:p>
    <w:p w14:paraId="6A6C3B8D" w14:textId="77777777" w:rsidR="00E96A50" w:rsidRPr="00997F59" w:rsidRDefault="00E96A50" w:rsidP="00E96A50"/>
    <w:p w14:paraId="55356FC1" w14:textId="13FCA417" w:rsidR="00E96A50" w:rsidRDefault="00E96A50" w:rsidP="00E96A50">
      <w:pPr>
        <w:pStyle w:val="Heading3"/>
        <w:numPr>
          <w:ilvl w:val="0"/>
          <w:numId w:val="0"/>
        </w:numPr>
        <w:ind w:left="720" w:hanging="720"/>
      </w:pPr>
      <w:bookmarkStart w:id="126" w:name="_Toc155007963"/>
      <w:bookmarkStart w:id="127" w:name="_Toc155041551"/>
      <w:r>
        <w:t>Cài đặt</w:t>
      </w:r>
      <w:r w:rsidR="003E3292">
        <w:t xml:space="preserve"> công cụ </w:t>
      </w:r>
      <w:r>
        <w:t>Postman</w:t>
      </w:r>
      <w:bookmarkEnd w:id="126"/>
      <w:bookmarkEnd w:id="127"/>
      <w:r w:rsidR="003E3292">
        <w:t xml:space="preserve"> </w:t>
      </w:r>
      <w:r w:rsidR="003E3292">
        <w:t>kiểm tra API</w:t>
      </w:r>
    </w:p>
    <w:p w14:paraId="7E0D2FA7" w14:textId="77777777" w:rsidR="00E96A50" w:rsidRPr="00D0151C" w:rsidRDefault="00E96A50" w:rsidP="00E96A50">
      <w:pPr>
        <w:pStyle w:val="ND"/>
      </w:pPr>
      <w:r>
        <w:t>Là công cụ phần mềm</w:t>
      </w:r>
      <w:r w:rsidRPr="00F80CD8">
        <w:t xml:space="preserve"> phổ biến nhất </w:t>
      </w:r>
      <w:r>
        <w:t>dùng để</w:t>
      </w:r>
      <w:r w:rsidRPr="00F80CD8">
        <w:t xml:space="preserve"> thử nghiệm các API.</w:t>
      </w:r>
      <w:r>
        <w:t xml:space="preserve"> C</w:t>
      </w:r>
      <w:r w:rsidRPr="00F80CD8">
        <w:t xml:space="preserve">ó thể gọi Rest API </w:t>
      </w:r>
      <w:r>
        <w:t xml:space="preserve">và nhận phản hồi (response) </w:t>
      </w:r>
      <w:r w:rsidRPr="00F80CD8">
        <w:t xml:space="preserve">mà không cần viết </w:t>
      </w:r>
      <w:r>
        <w:t>mã lập trình</w:t>
      </w:r>
      <w:r w:rsidRPr="00F80CD8">
        <w:t>.</w:t>
      </w:r>
      <w:r>
        <w:t xml:space="preserve"> Hỗ trợ </w:t>
      </w:r>
      <w:r w:rsidRPr="00121AA9">
        <w:t xml:space="preserve">tất cả các phương thức HTTP (GET, POST, PUT, PATCH, DELETE, …). Bên cạnh đó, nó còn cho phép lưu lại lịch sử các lần </w:t>
      </w:r>
      <w:r>
        <w:t>yêu cầu (request)</w:t>
      </w:r>
      <w:r w:rsidRPr="00121AA9">
        <w:t>, rất tiện cho việc sử dụng lại khi cần.</w:t>
      </w:r>
    </w:p>
    <w:p w14:paraId="5AEA1320" w14:textId="77777777" w:rsidR="00E96A50" w:rsidRDefault="00E96A50" w:rsidP="00E96A50">
      <w:pPr>
        <w:pStyle w:val="ND"/>
      </w:pPr>
      <w:r w:rsidRPr="009817FE">
        <w:rPr>
          <w:b/>
          <w:bCs/>
        </w:rPr>
        <w:t>Bước 1:</w:t>
      </w:r>
      <w:r>
        <w:rPr>
          <w:b/>
          <w:bCs/>
        </w:rPr>
        <w:t xml:space="preserve"> </w:t>
      </w:r>
      <w:r>
        <w:t xml:space="preserve">Tải và cài đặt Postman từ </w:t>
      </w:r>
      <w:hyperlink r:id="rId49" w:history="1">
        <w:r w:rsidRPr="00870232">
          <w:rPr>
            <w:rStyle w:val="Hyperlink"/>
            <w:sz w:val="26"/>
          </w:rPr>
          <w:t>https://www.postman.com/downloads/</w:t>
        </w:r>
      </w:hyperlink>
    </w:p>
    <w:p w14:paraId="60EC9D65" w14:textId="77777777" w:rsidR="00E96A50" w:rsidRDefault="00E96A50" w:rsidP="00E96A50">
      <w:pPr>
        <w:pStyle w:val="ND"/>
      </w:pPr>
      <w:r w:rsidRPr="00EA191E">
        <w:rPr>
          <w:b/>
          <w:bCs/>
        </w:rPr>
        <w:t>Bước 2:</w:t>
      </w:r>
      <w:r>
        <w:rPr>
          <w:b/>
          <w:bCs/>
        </w:rPr>
        <w:t xml:space="preserve"> </w:t>
      </w:r>
      <w:r>
        <w:t>Tạo tài khoản để sử dụng Postman.</w:t>
      </w:r>
    </w:p>
    <w:p w14:paraId="705F25AC" w14:textId="77777777" w:rsidR="00E96A50" w:rsidRDefault="00E96A50" w:rsidP="00E96A50">
      <w:pPr>
        <w:pStyle w:val="ND"/>
      </w:pPr>
      <w:r>
        <w:rPr>
          <w:b/>
          <w:bCs/>
        </w:rPr>
        <w:t xml:space="preserve">Bước 3: </w:t>
      </w:r>
      <w:r>
        <w:t>Thiết lập Postman làm việc phân cấp từ workspace &gt; collection &gt; request. Workspace tương đương với nhóm làm việc, mỗi collection sẽ phục vụ cho một backend, mỗi request tương ứng với mỗi yêu cầu đến server của frontend.</w:t>
      </w:r>
    </w:p>
    <w:p w14:paraId="0D352C9A" w14:textId="53FF0790" w:rsidR="00E96A50" w:rsidRDefault="00026C49" w:rsidP="00E96A50">
      <w:pPr>
        <w:pStyle w:val="ND"/>
        <w:keepNext/>
        <w:jc w:val="center"/>
      </w:pPr>
      <w:r w:rsidRPr="00E62AAD">
        <w:rPr>
          <w:noProof/>
        </w:rPr>
        <w:lastRenderedPageBreak/>
        <w:drawing>
          <wp:inline distT="0" distB="0" distL="0" distR="0" wp14:anchorId="3E480AB4" wp14:editId="373A55EC">
            <wp:extent cx="5017135" cy="3164840"/>
            <wp:effectExtent l="0" t="0" r="0" b="0"/>
            <wp:docPr id="2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017135" cy="3164840"/>
                    </a:xfrm>
                    <a:prstGeom prst="rect">
                      <a:avLst/>
                    </a:prstGeom>
                    <a:noFill/>
                    <a:ln>
                      <a:noFill/>
                    </a:ln>
                  </pic:spPr>
                </pic:pic>
              </a:graphicData>
            </a:graphic>
          </wp:inline>
        </w:drawing>
      </w:r>
    </w:p>
    <w:p w14:paraId="012323CC" w14:textId="4BFCBFD3" w:rsidR="001F3D6D" w:rsidRPr="001F3D6D" w:rsidRDefault="00E96A50" w:rsidP="00E96A50">
      <w:bookmarkStart w:id="128" w:name="_Toc155076353"/>
      <w:bookmarkStart w:id="129" w:name="_Toc155468056"/>
      <w:r>
        <w:t xml:space="preserve">Hình </w:t>
      </w:r>
      <w:r>
        <w:fldChar w:fldCharType="begin"/>
      </w:r>
      <w:r>
        <w:instrText xml:space="preserve"> STYLEREF 1 \s </w:instrText>
      </w:r>
      <w:r>
        <w:fldChar w:fldCharType="separate"/>
      </w:r>
      <w:r>
        <w:rPr>
          <w:noProof/>
        </w:rPr>
        <w:t>0</w:t>
      </w:r>
      <w:r>
        <w:fldChar w:fldCharType="end"/>
      </w:r>
      <w:r>
        <w:t>.</w:t>
      </w:r>
      <w:r>
        <w:fldChar w:fldCharType="begin"/>
      </w:r>
      <w:r>
        <w:instrText xml:space="preserve"> SEQ Hình \* ARABIC \s 1 </w:instrText>
      </w:r>
      <w:r>
        <w:fldChar w:fldCharType="separate"/>
      </w:r>
      <w:r>
        <w:rPr>
          <w:noProof/>
        </w:rPr>
        <w:t>7</w:t>
      </w:r>
      <w:r>
        <w:fldChar w:fldCharType="end"/>
      </w:r>
      <w:r>
        <w:t xml:space="preserve"> Giao diện sau khi thiết lập Postman</w:t>
      </w:r>
      <w:bookmarkEnd w:id="128"/>
      <w:bookmarkEnd w:id="129"/>
    </w:p>
    <w:sectPr w:rsidR="001F3D6D" w:rsidRPr="001F3D6D" w:rsidSect="00211CC9">
      <w:headerReference w:type="even" r:id="rId51"/>
      <w:headerReference w:type="default" r:id="rId52"/>
      <w:footerReference w:type="even" r:id="rId53"/>
      <w:footerReference w:type="default" r:id="rId54"/>
      <w:headerReference w:type="first" r:id="rId55"/>
      <w:footerReference w:type="first" r:id="rId56"/>
      <w:pgSz w:w="11907" w:h="16840" w:code="9"/>
      <w:pgMar w:top="1134" w:right="1134" w:bottom="1134" w:left="1701" w:header="284" w:footer="578" w:gutter="0"/>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4375E" w14:textId="77777777" w:rsidR="00FB428A" w:rsidRDefault="00FB428A" w:rsidP="00116727">
      <w:r>
        <w:separator/>
      </w:r>
    </w:p>
  </w:endnote>
  <w:endnote w:type="continuationSeparator" w:id="0">
    <w:p w14:paraId="631B7920" w14:textId="77777777" w:rsidR="00FB428A" w:rsidRDefault="00FB428A"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DD762"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00474515">
      <w:rPr>
        <w:rStyle w:val="PageNumber"/>
      </w:rPr>
      <w:fldChar w:fldCharType="separate"/>
    </w:r>
    <w:r w:rsidR="00474515">
      <w:rPr>
        <w:rStyle w:val="PageNumber"/>
        <w:noProof/>
      </w:rPr>
      <w:t>2</w:t>
    </w:r>
    <w:r w:rsidRPr="007B120F">
      <w:rPr>
        <w:rStyle w:val="PageNumber"/>
      </w:rPr>
      <w:fldChar w:fldCharType="end"/>
    </w:r>
  </w:p>
  <w:p w14:paraId="002C90BD"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14D5B"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E9031A">
      <w:rPr>
        <w:rStyle w:val="PageNumber"/>
        <w:noProof/>
      </w:rPr>
      <w:t>22</w:t>
    </w:r>
    <w:r>
      <w:rPr>
        <w:rStyle w:val="PageNumber"/>
      </w:rPr>
      <w:fldChar w:fldCharType="end"/>
    </w:r>
  </w:p>
  <w:p w14:paraId="294162DE" w14:textId="5DF4FDA1" w:rsidR="00023CC4" w:rsidRDefault="00724A25" w:rsidP="006D2252">
    <w:pPr>
      <w:pStyle w:val="Footer"/>
      <w:pBdr>
        <w:top w:val="thinThickSmallGap" w:sz="24" w:space="1" w:color="auto"/>
      </w:pBdr>
      <w:ind w:right="360"/>
    </w:pPr>
    <w:r>
      <w:t>Nguyễn Đức Mạnh</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B142B" w14:textId="77777777" w:rsidR="00724A25" w:rsidRDefault="00724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C51A7" w14:textId="77777777" w:rsidR="00FB428A" w:rsidRDefault="00FB428A" w:rsidP="00116727">
      <w:r>
        <w:separator/>
      </w:r>
    </w:p>
  </w:footnote>
  <w:footnote w:type="continuationSeparator" w:id="0">
    <w:p w14:paraId="76BDCEE5" w14:textId="77777777" w:rsidR="00FB428A" w:rsidRDefault="00FB428A"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7A0A3" w14:textId="77777777" w:rsidR="00724A25" w:rsidRDefault="00724A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63CD3" w14:textId="77777777" w:rsidR="006D2252" w:rsidRDefault="006D2252">
    <w:pPr>
      <w:pStyle w:val="Header"/>
    </w:pPr>
  </w:p>
  <w:p w14:paraId="5E986190" w14:textId="77E99CD0" w:rsidR="006D2252" w:rsidRDefault="00724A25" w:rsidP="006D2252">
    <w:pPr>
      <w:pStyle w:val="Header"/>
      <w:pBdr>
        <w:bottom w:val="thickThinSmallGap" w:sz="24" w:space="1" w:color="auto"/>
      </w:pBdr>
    </w:pPr>
    <w:r>
      <w:t>Tìm hiểu ReactJS và NodeJS xây dựng website bán hàng</w:t>
    </w:r>
    <w:r w:rsidR="00FA6C9E">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4E282D" w14:textId="77777777" w:rsidR="00724A25" w:rsidRDefault="00724A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87A11"/>
    <w:multiLevelType w:val="hybridMultilevel"/>
    <w:tmpl w:val="6212CA84"/>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 w15:restartNumberingAfterBreak="0">
    <w:nsid w:val="120756C5"/>
    <w:multiLevelType w:val="multilevel"/>
    <w:tmpl w:val="F1607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2446A8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D9F17DE"/>
    <w:multiLevelType w:val="multilevel"/>
    <w:tmpl w:val="CD62A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290087C"/>
    <w:multiLevelType w:val="multilevel"/>
    <w:tmpl w:val="8A507FDE"/>
    <w:lvl w:ilvl="0">
      <w:start w:val="1"/>
      <w:numFmt w:val="decimal"/>
      <w:lvlText w:val="CHƯƠNG %1"/>
      <w:lvlJc w:val="left"/>
      <w:pPr>
        <w:ind w:left="432" w:hanging="432"/>
      </w:pPr>
      <w:rPr>
        <w:rFonts w:hint="default"/>
      </w:rPr>
    </w:lvl>
    <w:lvl w:ilvl="1">
      <w:start w:val="1"/>
      <w:numFmt w:val="decimal"/>
      <w:lvlText w:val="%2."/>
      <w:lvlJc w:val="left"/>
      <w:pPr>
        <w:ind w:left="360" w:hanging="360"/>
      </w:pPr>
    </w:lvl>
    <w:lvl w:ilvl="2">
      <w:start w:val="1"/>
      <w:numFmt w:val="decimal"/>
      <w:lvlText w:val="%1.%2.%3"/>
      <w:lvlJc w:val="left"/>
      <w:pPr>
        <w:ind w:left="720" w:hanging="720"/>
      </w:pPr>
      <w:rPr>
        <w:rFonts w:ascii="Times New Roman" w:hAnsi="Times New Roman" w:hint="default"/>
        <w:b/>
        <w:i w:val="0"/>
        <w:sz w:val="26"/>
      </w:rPr>
    </w:lvl>
    <w:lvl w:ilvl="3">
      <w:start w:val="1"/>
      <w:numFmt w:val="decimal"/>
      <w:lvlText w:val="%1.%2.%3.%4"/>
      <w:lvlJc w:val="left"/>
      <w:pPr>
        <w:ind w:left="864" w:hanging="864"/>
      </w:pPr>
      <w:rPr>
        <w:rFonts w:ascii="Times New Roman" w:hAnsi="Times New Roman" w:hint="default"/>
        <w:b/>
        <w:i w:val="0"/>
        <w:sz w:val="26"/>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7B718FD"/>
    <w:multiLevelType w:val="hybridMultilevel"/>
    <w:tmpl w:val="B0B2198C"/>
    <w:lvl w:ilvl="0" w:tplc="E7A2CD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9B1CF8"/>
    <w:multiLevelType w:val="multilevel"/>
    <w:tmpl w:val="B9740D44"/>
    <w:lvl w:ilvl="0">
      <w:start w:val="1"/>
      <w:numFmt w:val="decimal"/>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lvlText w:val="2.%2.%3"/>
      <w:lvlJc w:val="left"/>
      <w:pPr>
        <w:tabs>
          <w:tab w:val="num" w:pos="0"/>
        </w:tabs>
        <w:ind w:left="720" w:hanging="720"/>
      </w:pPr>
      <w:rPr>
        <w:rFonts w:ascii="Times New Roman" w:hAnsi="Times New Roman" w:hint="default"/>
        <w:b/>
        <w:i w:val="0"/>
        <w:sz w:val="26"/>
      </w:rPr>
    </w:lvl>
    <w:lvl w:ilvl="3">
      <w:start w:val="1"/>
      <w:numFmt w:val="decimal"/>
      <w:lvlText w:val="2.%2.%3.%4"/>
      <w:lvlJc w:val="left"/>
      <w:pPr>
        <w:tabs>
          <w:tab w:val="num" w:pos="0"/>
        </w:tabs>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7" w15:restartNumberingAfterBreak="0">
    <w:nsid w:val="3B697112"/>
    <w:multiLevelType w:val="hybridMultilevel"/>
    <w:tmpl w:val="41CCC456"/>
    <w:lvl w:ilvl="0" w:tplc="56B25C7A">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8" w15:restartNumberingAfterBreak="0">
    <w:nsid w:val="47C87F93"/>
    <w:multiLevelType w:val="hybridMultilevel"/>
    <w:tmpl w:val="724AF384"/>
    <w:lvl w:ilvl="0" w:tplc="0DF60670">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9" w15:restartNumberingAfterBreak="0">
    <w:nsid w:val="50FC11C0"/>
    <w:multiLevelType w:val="hybridMultilevel"/>
    <w:tmpl w:val="E2A0D98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E187833"/>
    <w:multiLevelType w:val="multilevel"/>
    <w:tmpl w:val="6C6AB9CC"/>
    <w:lvl w:ilvl="0">
      <w:start w:val="1"/>
      <w:numFmt w:val="decimal"/>
      <w:pStyle w:val="Heading1"/>
      <w:lvlText w:val="CHƯƠNG %1"/>
      <w:lvlJc w:val="left"/>
      <w:pPr>
        <w:ind w:left="432" w:hanging="432"/>
      </w:pPr>
      <w:rPr>
        <w:rFonts w:hint="default"/>
      </w:rPr>
    </w:lvl>
    <w:lvl w:ilvl="1">
      <w:start w:val="1"/>
      <w:numFmt w:val="decimal"/>
      <w:pStyle w:val="Heading2"/>
      <w:lvlText w:val="%1.%2"/>
      <w:lvlJc w:val="left"/>
      <w:pPr>
        <w:ind w:left="576" w:hanging="576"/>
      </w:pPr>
      <w:rPr>
        <w:rFonts w:ascii="Times New Roman" w:hAnsi="Times New Roman" w:hint="default"/>
        <w:b/>
        <w:i w:val="0"/>
        <w:sz w:val="26"/>
      </w:rPr>
    </w:lvl>
    <w:lvl w:ilvl="2">
      <w:start w:val="1"/>
      <w:numFmt w:val="decimal"/>
      <w:pStyle w:val="Heading3"/>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61082D5E"/>
    <w:multiLevelType w:val="hybridMultilevel"/>
    <w:tmpl w:val="56DE0B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89472662">
    <w:abstractNumId w:val="6"/>
  </w:num>
  <w:num w:numId="2" w16cid:durableId="1995529142">
    <w:abstractNumId w:val="6"/>
  </w:num>
  <w:num w:numId="3" w16cid:durableId="729618281">
    <w:abstractNumId w:val="6"/>
  </w:num>
  <w:num w:numId="4" w16cid:durableId="1402363274">
    <w:abstractNumId w:val="2"/>
  </w:num>
  <w:num w:numId="5" w16cid:durableId="832989328">
    <w:abstractNumId w:val="10"/>
  </w:num>
  <w:num w:numId="6" w16cid:durableId="834226379">
    <w:abstractNumId w:val="10"/>
  </w:num>
  <w:num w:numId="7" w16cid:durableId="1727290547">
    <w:abstractNumId w:val="10"/>
  </w:num>
  <w:num w:numId="8" w16cid:durableId="2076968546">
    <w:abstractNumId w:val="10"/>
  </w:num>
  <w:num w:numId="9" w16cid:durableId="148061595">
    <w:abstractNumId w:val="10"/>
  </w:num>
  <w:num w:numId="10" w16cid:durableId="446631460">
    <w:abstractNumId w:val="10"/>
  </w:num>
  <w:num w:numId="11" w16cid:durableId="852189359">
    <w:abstractNumId w:val="10"/>
  </w:num>
  <w:num w:numId="12" w16cid:durableId="1915578738">
    <w:abstractNumId w:val="10"/>
  </w:num>
  <w:num w:numId="13" w16cid:durableId="343629648">
    <w:abstractNumId w:val="10"/>
  </w:num>
  <w:num w:numId="14" w16cid:durableId="1140540854">
    <w:abstractNumId w:val="10"/>
  </w:num>
  <w:num w:numId="15" w16cid:durableId="121191588">
    <w:abstractNumId w:val="10"/>
  </w:num>
  <w:num w:numId="16" w16cid:durableId="851646993">
    <w:abstractNumId w:val="10"/>
  </w:num>
  <w:num w:numId="17" w16cid:durableId="1094089029">
    <w:abstractNumId w:val="10"/>
  </w:num>
  <w:num w:numId="18" w16cid:durableId="517623297">
    <w:abstractNumId w:val="10"/>
  </w:num>
  <w:num w:numId="19" w16cid:durableId="1257136332">
    <w:abstractNumId w:val="10"/>
  </w:num>
  <w:num w:numId="20" w16cid:durableId="1175924333">
    <w:abstractNumId w:val="10"/>
  </w:num>
  <w:num w:numId="21" w16cid:durableId="1476408895">
    <w:abstractNumId w:val="10"/>
  </w:num>
  <w:num w:numId="22" w16cid:durableId="1462647739">
    <w:abstractNumId w:val="0"/>
  </w:num>
  <w:num w:numId="23" w16cid:durableId="768045408">
    <w:abstractNumId w:val="0"/>
    <w:lvlOverride w:ilvl="0"/>
    <w:lvlOverride w:ilvl="1"/>
    <w:lvlOverride w:ilvl="2"/>
    <w:lvlOverride w:ilvl="3"/>
    <w:lvlOverride w:ilvl="4"/>
    <w:lvlOverride w:ilvl="5"/>
    <w:lvlOverride w:ilvl="6"/>
    <w:lvlOverride w:ilvl="7"/>
    <w:lvlOverride w:ilvl="8"/>
  </w:num>
  <w:num w:numId="24" w16cid:durableId="1074931406">
    <w:abstractNumId w:val="5"/>
  </w:num>
  <w:num w:numId="25" w16cid:durableId="1809470228">
    <w:abstractNumId w:val="10"/>
  </w:num>
  <w:num w:numId="26" w16cid:durableId="2020499488">
    <w:abstractNumId w:val="10"/>
  </w:num>
  <w:num w:numId="27" w16cid:durableId="1884095009">
    <w:abstractNumId w:val="10"/>
  </w:num>
  <w:num w:numId="28" w16cid:durableId="1756435893">
    <w:abstractNumId w:val="10"/>
  </w:num>
  <w:num w:numId="29" w16cid:durableId="144129100">
    <w:abstractNumId w:val="10"/>
  </w:num>
  <w:num w:numId="30" w16cid:durableId="2123959899">
    <w:abstractNumId w:val="4"/>
  </w:num>
  <w:num w:numId="31" w16cid:durableId="2078480346">
    <w:abstractNumId w:val="10"/>
  </w:num>
  <w:num w:numId="32" w16cid:durableId="720636190">
    <w:abstractNumId w:val="3"/>
  </w:num>
  <w:num w:numId="33" w16cid:durableId="2095274161">
    <w:abstractNumId w:val="1"/>
  </w:num>
  <w:num w:numId="34" w16cid:durableId="2029988455">
    <w:abstractNumId w:val="11"/>
  </w:num>
  <w:num w:numId="35" w16cid:durableId="1587837506">
    <w:abstractNumId w:val="9"/>
  </w:num>
  <w:num w:numId="36" w16cid:durableId="280232443">
    <w:abstractNumId w:val="8"/>
  </w:num>
  <w:num w:numId="37" w16cid:durableId="774594558">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GrammaticalErrors/>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963"/>
    <w:rsid w:val="000029F3"/>
    <w:rsid w:val="00004C9D"/>
    <w:rsid w:val="00017DF6"/>
    <w:rsid w:val="00023CC4"/>
    <w:rsid w:val="00026C49"/>
    <w:rsid w:val="00030D66"/>
    <w:rsid w:val="000316B6"/>
    <w:rsid w:val="00037300"/>
    <w:rsid w:val="0004000C"/>
    <w:rsid w:val="00040D7F"/>
    <w:rsid w:val="00045EA2"/>
    <w:rsid w:val="00052BD3"/>
    <w:rsid w:val="00052BFB"/>
    <w:rsid w:val="00054D0B"/>
    <w:rsid w:val="00056C2F"/>
    <w:rsid w:val="000678C4"/>
    <w:rsid w:val="00071399"/>
    <w:rsid w:val="000728AA"/>
    <w:rsid w:val="00073F3B"/>
    <w:rsid w:val="00075E7F"/>
    <w:rsid w:val="00080F7A"/>
    <w:rsid w:val="00081522"/>
    <w:rsid w:val="00082DDE"/>
    <w:rsid w:val="00083D15"/>
    <w:rsid w:val="00084E12"/>
    <w:rsid w:val="00085318"/>
    <w:rsid w:val="0008680A"/>
    <w:rsid w:val="00090AE9"/>
    <w:rsid w:val="000915B0"/>
    <w:rsid w:val="000915D6"/>
    <w:rsid w:val="00096806"/>
    <w:rsid w:val="000A16FB"/>
    <w:rsid w:val="000B764B"/>
    <w:rsid w:val="000D4F48"/>
    <w:rsid w:val="000D580B"/>
    <w:rsid w:val="000D63CA"/>
    <w:rsid w:val="000D6FA5"/>
    <w:rsid w:val="000D738B"/>
    <w:rsid w:val="000E6817"/>
    <w:rsid w:val="000F5EFA"/>
    <w:rsid w:val="000F7F65"/>
    <w:rsid w:val="00103C94"/>
    <w:rsid w:val="00113789"/>
    <w:rsid w:val="00116727"/>
    <w:rsid w:val="00121267"/>
    <w:rsid w:val="00121BA2"/>
    <w:rsid w:val="00127E4A"/>
    <w:rsid w:val="0013139D"/>
    <w:rsid w:val="0014684B"/>
    <w:rsid w:val="001547C8"/>
    <w:rsid w:val="001608B8"/>
    <w:rsid w:val="001657D8"/>
    <w:rsid w:val="00173B7F"/>
    <w:rsid w:val="0018007F"/>
    <w:rsid w:val="001821A2"/>
    <w:rsid w:val="00182D95"/>
    <w:rsid w:val="00183F24"/>
    <w:rsid w:val="0018636D"/>
    <w:rsid w:val="00193B8C"/>
    <w:rsid w:val="001950F7"/>
    <w:rsid w:val="001A4DA1"/>
    <w:rsid w:val="001B086F"/>
    <w:rsid w:val="001B0DA6"/>
    <w:rsid w:val="001B5409"/>
    <w:rsid w:val="001C0460"/>
    <w:rsid w:val="001C2666"/>
    <w:rsid w:val="001C2F03"/>
    <w:rsid w:val="001D1089"/>
    <w:rsid w:val="001D4ECB"/>
    <w:rsid w:val="001D6B42"/>
    <w:rsid w:val="001E0D21"/>
    <w:rsid w:val="001E1B6B"/>
    <w:rsid w:val="001F0CA4"/>
    <w:rsid w:val="001F2342"/>
    <w:rsid w:val="001F3D6D"/>
    <w:rsid w:val="001F73F0"/>
    <w:rsid w:val="001F7828"/>
    <w:rsid w:val="00204ADB"/>
    <w:rsid w:val="00211CC9"/>
    <w:rsid w:val="00215F31"/>
    <w:rsid w:val="0022656A"/>
    <w:rsid w:val="00227933"/>
    <w:rsid w:val="00230E0E"/>
    <w:rsid w:val="00243500"/>
    <w:rsid w:val="00246D14"/>
    <w:rsid w:val="00247C5C"/>
    <w:rsid w:val="00254D97"/>
    <w:rsid w:val="00257665"/>
    <w:rsid w:val="002742A7"/>
    <w:rsid w:val="00280F40"/>
    <w:rsid w:val="00296AE7"/>
    <w:rsid w:val="002A4E4A"/>
    <w:rsid w:val="002A57CC"/>
    <w:rsid w:val="002B5647"/>
    <w:rsid w:val="002B7A0B"/>
    <w:rsid w:val="002C5585"/>
    <w:rsid w:val="002C5996"/>
    <w:rsid w:val="002C777D"/>
    <w:rsid w:val="002C7CBF"/>
    <w:rsid w:val="002D1A64"/>
    <w:rsid w:val="002D527F"/>
    <w:rsid w:val="002D5A67"/>
    <w:rsid w:val="002D693E"/>
    <w:rsid w:val="002D76F6"/>
    <w:rsid w:val="002E0DF7"/>
    <w:rsid w:val="002E2385"/>
    <w:rsid w:val="002F1231"/>
    <w:rsid w:val="002F20E4"/>
    <w:rsid w:val="002F63F3"/>
    <w:rsid w:val="002F683A"/>
    <w:rsid w:val="0030284D"/>
    <w:rsid w:val="003072D9"/>
    <w:rsid w:val="0031170E"/>
    <w:rsid w:val="003350C3"/>
    <w:rsid w:val="00337952"/>
    <w:rsid w:val="00341535"/>
    <w:rsid w:val="0034623E"/>
    <w:rsid w:val="00351B4D"/>
    <w:rsid w:val="00352DF3"/>
    <w:rsid w:val="00352F41"/>
    <w:rsid w:val="003550E3"/>
    <w:rsid w:val="00357602"/>
    <w:rsid w:val="00376687"/>
    <w:rsid w:val="00377A22"/>
    <w:rsid w:val="00381D63"/>
    <w:rsid w:val="003967C8"/>
    <w:rsid w:val="003967D8"/>
    <w:rsid w:val="003A47A4"/>
    <w:rsid w:val="003B0D7C"/>
    <w:rsid w:val="003B14DB"/>
    <w:rsid w:val="003B3499"/>
    <w:rsid w:val="003B5624"/>
    <w:rsid w:val="003C536E"/>
    <w:rsid w:val="003C5803"/>
    <w:rsid w:val="003D1B89"/>
    <w:rsid w:val="003E3292"/>
    <w:rsid w:val="003E58D5"/>
    <w:rsid w:val="003F1F95"/>
    <w:rsid w:val="003F5F75"/>
    <w:rsid w:val="003F61BF"/>
    <w:rsid w:val="00403382"/>
    <w:rsid w:val="00403783"/>
    <w:rsid w:val="0040581B"/>
    <w:rsid w:val="00405C81"/>
    <w:rsid w:val="00406E6D"/>
    <w:rsid w:val="004344C1"/>
    <w:rsid w:val="004509F7"/>
    <w:rsid w:val="0045351B"/>
    <w:rsid w:val="004578B8"/>
    <w:rsid w:val="00473355"/>
    <w:rsid w:val="00474515"/>
    <w:rsid w:val="0048428B"/>
    <w:rsid w:val="004965B2"/>
    <w:rsid w:val="004B770B"/>
    <w:rsid w:val="004C4AB7"/>
    <w:rsid w:val="004C55FD"/>
    <w:rsid w:val="004C69AC"/>
    <w:rsid w:val="004D74D0"/>
    <w:rsid w:val="004F0662"/>
    <w:rsid w:val="00501F43"/>
    <w:rsid w:val="00503422"/>
    <w:rsid w:val="005106E6"/>
    <w:rsid w:val="005163DA"/>
    <w:rsid w:val="00526D28"/>
    <w:rsid w:val="00531BEB"/>
    <w:rsid w:val="00533DCE"/>
    <w:rsid w:val="00544446"/>
    <w:rsid w:val="005524CB"/>
    <w:rsid w:val="00552B99"/>
    <w:rsid w:val="00555825"/>
    <w:rsid w:val="00555D87"/>
    <w:rsid w:val="005606E7"/>
    <w:rsid w:val="00576069"/>
    <w:rsid w:val="005A0499"/>
    <w:rsid w:val="005A334F"/>
    <w:rsid w:val="005A722A"/>
    <w:rsid w:val="005B016E"/>
    <w:rsid w:val="005B1F92"/>
    <w:rsid w:val="005B333F"/>
    <w:rsid w:val="005E6A20"/>
    <w:rsid w:val="005F1FE7"/>
    <w:rsid w:val="005F4115"/>
    <w:rsid w:val="005F4736"/>
    <w:rsid w:val="006004E3"/>
    <w:rsid w:val="0060251E"/>
    <w:rsid w:val="006106CA"/>
    <w:rsid w:val="00617FE6"/>
    <w:rsid w:val="00620889"/>
    <w:rsid w:val="006221CC"/>
    <w:rsid w:val="00634E87"/>
    <w:rsid w:val="00640FA3"/>
    <w:rsid w:val="00645292"/>
    <w:rsid w:val="00651636"/>
    <w:rsid w:val="00655727"/>
    <w:rsid w:val="00655E40"/>
    <w:rsid w:val="00671B22"/>
    <w:rsid w:val="00671C8E"/>
    <w:rsid w:val="006761FB"/>
    <w:rsid w:val="00696229"/>
    <w:rsid w:val="006A1CE0"/>
    <w:rsid w:val="006A1EAB"/>
    <w:rsid w:val="006A35BA"/>
    <w:rsid w:val="006A6670"/>
    <w:rsid w:val="006B15DA"/>
    <w:rsid w:val="006B1900"/>
    <w:rsid w:val="006B6B47"/>
    <w:rsid w:val="006C31FE"/>
    <w:rsid w:val="006C6486"/>
    <w:rsid w:val="006D2252"/>
    <w:rsid w:val="006D34F5"/>
    <w:rsid w:val="006F4A8E"/>
    <w:rsid w:val="006F7CB3"/>
    <w:rsid w:val="00700353"/>
    <w:rsid w:val="007019BE"/>
    <w:rsid w:val="00707DD4"/>
    <w:rsid w:val="0071276F"/>
    <w:rsid w:val="0071449A"/>
    <w:rsid w:val="00714A01"/>
    <w:rsid w:val="00716753"/>
    <w:rsid w:val="0072098C"/>
    <w:rsid w:val="0072346D"/>
    <w:rsid w:val="00724A25"/>
    <w:rsid w:val="0073222D"/>
    <w:rsid w:val="00741D71"/>
    <w:rsid w:val="00741F46"/>
    <w:rsid w:val="00746B33"/>
    <w:rsid w:val="00757AA3"/>
    <w:rsid w:val="00760ED6"/>
    <w:rsid w:val="007641CE"/>
    <w:rsid w:val="00765294"/>
    <w:rsid w:val="00765929"/>
    <w:rsid w:val="0077178C"/>
    <w:rsid w:val="0077197C"/>
    <w:rsid w:val="007755CE"/>
    <w:rsid w:val="00776945"/>
    <w:rsid w:val="00781EB4"/>
    <w:rsid w:val="00795F2A"/>
    <w:rsid w:val="00797DBE"/>
    <w:rsid w:val="007A0707"/>
    <w:rsid w:val="007A1CDE"/>
    <w:rsid w:val="007A413C"/>
    <w:rsid w:val="007B2CDC"/>
    <w:rsid w:val="007C319B"/>
    <w:rsid w:val="007C59AE"/>
    <w:rsid w:val="007C5A6F"/>
    <w:rsid w:val="007E14F2"/>
    <w:rsid w:val="007E5477"/>
    <w:rsid w:val="007F0B76"/>
    <w:rsid w:val="007F1CFB"/>
    <w:rsid w:val="007F27A6"/>
    <w:rsid w:val="007F2C8B"/>
    <w:rsid w:val="007F44C6"/>
    <w:rsid w:val="007F4B2F"/>
    <w:rsid w:val="008040C1"/>
    <w:rsid w:val="00804E68"/>
    <w:rsid w:val="008054C7"/>
    <w:rsid w:val="008148A3"/>
    <w:rsid w:val="00820047"/>
    <w:rsid w:val="00823368"/>
    <w:rsid w:val="00835D03"/>
    <w:rsid w:val="00837EB4"/>
    <w:rsid w:val="00840C8B"/>
    <w:rsid w:val="00843EDD"/>
    <w:rsid w:val="0084643E"/>
    <w:rsid w:val="008557BD"/>
    <w:rsid w:val="00855E65"/>
    <w:rsid w:val="008636EF"/>
    <w:rsid w:val="0088363F"/>
    <w:rsid w:val="00887E2B"/>
    <w:rsid w:val="00891BDD"/>
    <w:rsid w:val="00895D2B"/>
    <w:rsid w:val="008C1E22"/>
    <w:rsid w:val="00904C8F"/>
    <w:rsid w:val="00910209"/>
    <w:rsid w:val="009328F4"/>
    <w:rsid w:val="00944048"/>
    <w:rsid w:val="009449E8"/>
    <w:rsid w:val="00946744"/>
    <w:rsid w:val="009562D9"/>
    <w:rsid w:val="00956EB8"/>
    <w:rsid w:val="009646F3"/>
    <w:rsid w:val="00977146"/>
    <w:rsid w:val="009861B3"/>
    <w:rsid w:val="0099232B"/>
    <w:rsid w:val="009A1739"/>
    <w:rsid w:val="009A5481"/>
    <w:rsid w:val="009C2442"/>
    <w:rsid w:val="009C2F74"/>
    <w:rsid w:val="009D2881"/>
    <w:rsid w:val="009E04F5"/>
    <w:rsid w:val="009F609B"/>
    <w:rsid w:val="009F6B60"/>
    <w:rsid w:val="00A11D68"/>
    <w:rsid w:val="00A12DD8"/>
    <w:rsid w:val="00A1674D"/>
    <w:rsid w:val="00A17658"/>
    <w:rsid w:val="00A24427"/>
    <w:rsid w:val="00A3387A"/>
    <w:rsid w:val="00A403D7"/>
    <w:rsid w:val="00A40F7B"/>
    <w:rsid w:val="00A41E22"/>
    <w:rsid w:val="00A4571F"/>
    <w:rsid w:val="00A46589"/>
    <w:rsid w:val="00A61233"/>
    <w:rsid w:val="00A61B5E"/>
    <w:rsid w:val="00A62DC6"/>
    <w:rsid w:val="00A740F1"/>
    <w:rsid w:val="00A76AC7"/>
    <w:rsid w:val="00A83DF8"/>
    <w:rsid w:val="00A9037F"/>
    <w:rsid w:val="00A9132A"/>
    <w:rsid w:val="00A92A3E"/>
    <w:rsid w:val="00AA27EA"/>
    <w:rsid w:val="00AB1ED9"/>
    <w:rsid w:val="00AB3591"/>
    <w:rsid w:val="00AC1EBB"/>
    <w:rsid w:val="00AC3770"/>
    <w:rsid w:val="00AC37E6"/>
    <w:rsid w:val="00AC6CE2"/>
    <w:rsid w:val="00AD256B"/>
    <w:rsid w:val="00AE02BB"/>
    <w:rsid w:val="00AE0456"/>
    <w:rsid w:val="00AE51FB"/>
    <w:rsid w:val="00AF2B2F"/>
    <w:rsid w:val="00AF4A97"/>
    <w:rsid w:val="00B04A25"/>
    <w:rsid w:val="00B076C3"/>
    <w:rsid w:val="00B10223"/>
    <w:rsid w:val="00B11083"/>
    <w:rsid w:val="00B1684E"/>
    <w:rsid w:val="00B16B10"/>
    <w:rsid w:val="00B2105D"/>
    <w:rsid w:val="00B24954"/>
    <w:rsid w:val="00B24DE1"/>
    <w:rsid w:val="00B509E8"/>
    <w:rsid w:val="00B53685"/>
    <w:rsid w:val="00B70F80"/>
    <w:rsid w:val="00B74B18"/>
    <w:rsid w:val="00B90778"/>
    <w:rsid w:val="00B93AEC"/>
    <w:rsid w:val="00BA038F"/>
    <w:rsid w:val="00BA71E2"/>
    <w:rsid w:val="00BB0E48"/>
    <w:rsid w:val="00BB1700"/>
    <w:rsid w:val="00BC55B9"/>
    <w:rsid w:val="00BC674F"/>
    <w:rsid w:val="00BD4223"/>
    <w:rsid w:val="00BD47EE"/>
    <w:rsid w:val="00BD672D"/>
    <w:rsid w:val="00BE1482"/>
    <w:rsid w:val="00BE7C1D"/>
    <w:rsid w:val="00BF3D6A"/>
    <w:rsid w:val="00C01806"/>
    <w:rsid w:val="00C02F14"/>
    <w:rsid w:val="00C02FA3"/>
    <w:rsid w:val="00C03D90"/>
    <w:rsid w:val="00C1536B"/>
    <w:rsid w:val="00C161A4"/>
    <w:rsid w:val="00C23FA3"/>
    <w:rsid w:val="00C27D92"/>
    <w:rsid w:val="00C33222"/>
    <w:rsid w:val="00C35142"/>
    <w:rsid w:val="00C61208"/>
    <w:rsid w:val="00C63F68"/>
    <w:rsid w:val="00C64910"/>
    <w:rsid w:val="00C71938"/>
    <w:rsid w:val="00C71F5C"/>
    <w:rsid w:val="00C7360E"/>
    <w:rsid w:val="00C75FDB"/>
    <w:rsid w:val="00C77509"/>
    <w:rsid w:val="00C82946"/>
    <w:rsid w:val="00C9522E"/>
    <w:rsid w:val="00CA2D0E"/>
    <w:rsid w:val="00CA34FD"/>
    <w:rsid w:val="00CB2A41"/>
    <w:rsid w:val="00CC0C8C"/>
    <w:rsid w:val="00CC2826"/>
    <w:rsid w:val="00CD0DA3"/>
    <w:rsid w:val="00CD71C9"/>
    <w:rsid w:val="00CE4203"/>
    <w:rsid w:val="00CE7D15"/>
    <w:rsid w:val="00D038D3"/>
    <w:rsid w:val="00D07242"/>
    <w:rsid w:val="00D2113C"/>
    <w:rsid w:val="00D3014A"/>
    <w:rsid w:val="00D305C2"/>
    <w:rsid w:val="00D3300A"/>
    <w:rsid w:val="00D40871"/>
    <w:rsid w:val="00D528D9"/>
    <w:rsid w:val="00D56291"/>
    <w:rsid w:val="00D60B29"/>
    <w:rsid w:val="00D62FA4"/>
    <w:rsid w:val="00D67BB0"/>
    <w:rsid w:val="00D76A28"/>
    <w:rsid w:val="00D87F92"/>
    <w:rsid w:val="00D916E1"/>
    <w:rsid w:val="00D91979"/>
    <w:rsid w:val="00D94BE9"/>
    <w:rsid w:val="00D96B07"/>
    <w:rsid w:val="00D9780C"/>
    <w:rsid w:val="00DA0FBB"/>
    <w:rsid w:val="00DA2855"/>
    <w:rsid w:val="00DA601E"/>
    <w:rsid w:val="00DB44DF"/>
    <w:rsid w:val="00DC6091"/>
    <w:rsid w:val="00DD451A"/>
    <w:rsid w:val="00DE716D"/>
    <w:rsid w:val="00DF05C9"/>
    <w:rsid w:val="00E0133A"/>
    <w:rsid w:val="00E07F45"/>
    <w:rsid w:val="00E11549"/>
    <w:rsid w:val="00E143B2"/>
    <w:rsid w:val="00E26037"/>
    <w:rsid w:val="00E26316"/>
    <w:rsid w:val="00E352D3"/>
    <w:rsid w:val="00E36511"/>
    <w:rsid w:val="00E36943"/>
    <w:rsid w:val="00E65809"/>
    <w:rsid w:val="00E72C05"/>
    <w:rsid w:val="00E87CCD"/>
    <w:rsid w:val="00E9031A"/>
    <w:rsid w:val="00E96A50"/>
    <w:rsid w:val="00E97707"/>
    <w:rsid w:val="00EB11E4"/>
    <w:rsid w:val="00EC47B6"/>
    <w:rsid w:val="00EC7003"/>
    <w:rsid w:val="00EC7189"/>
    <w:rsid w:val="00ED3EF0"/>
    <w:rsid w:val="00EE2550"/>
    <w:rsid w:val="00EE2F5F"/>
    <w:rsid w:val="00EE4EC1"/>
    <w:rsid w:val="00EF3498"/>
    <w:rsid w:val="00EF61AC"/>
    <w:rsid w:val="00EF724E"/>
    <w:rsid w:val="00F00F83"/>
    <w:rsid w:val="00F02C0F"/>
    <w:rsid w:val="00F058A6"/>
    <w:rsid w:val="00F15995"/>
    <w:rsid w:val="00F20028"/>
    <w:rsid w:val="00F22EA7"/>
    <w:rsid w:val="00F2637B"/>
    <w:rsid w:val="00F27073"/>
    <w:rsid w:val="00F37FB0"/>
    <w:rsid w:val="00F401E5"/>
    <w:rsid w:val="00F40731"/>
    <w:rsid w:val="00F42D44"/>
    <w:rsid w:val="00F466AC"/>
    <w:rsid w:val="00F50239"/>
    <w:rsid w:val="00F561F6"/>
    <w:rsid w:val="00F645C9"/>
    <w:rsid w:val="00F66A59"/>
    <w:rsid w:val="00F711F5"/>
    <w:rsid w:val="00F80F88"/>
    <w:rsid w:val="00F85E95"/>
    <w:rsid w:val="00F97046"/>
    <w:rsid w:val="00FA123E"/>
    <w:rsid w:val="00FA460E"/>
    <w:rsid w:val="00FA6C9E"/>
    <w:rsid w:val="00FA720B"/>
    <w:rsid w:val="00FB17C9"/>
    <w:rsid w:val="00FB428A"/>
    <w:rsid w:val="00FD2927"/>
    <w:rsid w:val="00FD5DF2"/>
    <w:rsid w:val="00FD6C5D"/>
    <w:rsid w:val="00FE12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24895"/>
  <w15:chartTrackingRefBased/>
  <w15:docId w15:val="{6DE78CD6-8A85-40CF-A2BF-C34B6AF12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073"/>
    <w:rPr>
      <w:sz w:val="26"/>
      <w:szCs w:val="26"/>
    </w:rPr>
  </w:style>
  <w:style w:type="paragraph" w:styleId="Heading1">
    <w:name w:val="heading 1"/>
    <w:basedOn w:val="Normal"/>
    <w:next w:val="Normal"/>
    <w:link w:val="Heading1Char"/>
    <w:uiPriority w:val="9"/>
    <w:qFormat/>
    <w:rsid w:val="00A92A3E"/>
    <w:pPr>
      <w:keepNext/>
      <w:numPr>
        <w:numId w:val="5"/>
      </w:numPr>
      <w:jc w:val="center"/>
      <w:outlineLvl w:val="0"/>
    </w:pPr>
    <w:rPr>
      <w:b/>
      <w:sz w:val="28"/>
    </w:rPr>
  </w:style>
  <w:style w:type="paragraph" w:styleId="Heading2">
    <w:name w:val="heading 2"/>
    <w:basedOn w:val="Normal"/>
    <w:next w:val="Normal"/>
    <w:link w:val="Heading2Char"/>
    <w:qFormat/>
    <w:rsid w:val="00EE4EC1"/>
    <w:pPr>
      <w:keepNext/>
      <w:numPr>
        <w:ilvl w:val="1"/>
        <w:numId w:val="5"/>
      </w:numPr>
      <w:spacing w:before="120" w:after="120" w:line="360" w:lineRule="auto"/>
      <w:jc w:val="both"/>
      <w:outlineLvl w:val="1"/>
    </w:pPr>
    <w:rPr>
      <w:b/>
    </w:rPr>
  </w:style>
  <w:style w:type="paragraph" w:styleId="Heading3">
    <w:name w:val="heading 3"/>
    <w:basedOn w:val="Normal"/>
    <w:next w:val="Normal"/>
    <w:link w:val="Heading3Char"/>
    <w:uiPriority w:val="9"/>
    <w:qFormat/>
    <w:rsid w:val="000678C4"/>
    <w:pPr>
      <w:keepNext/>
      <w:keepLines/>
      <w:numPr>
        <w:ilvl w:val="2"/>
        <w:numId w:val="5"/>
      </w:numPr>
      <w:spacing w:before="120" w:after="120" w:line="360" w:lineRule="auto"/>
      <w:outlineLvl w:val="2"/>
    </w:pPr>
    <w:rPr>
      <w:rFonts w:eastAsia="SimSun"/>
      <w:b/>
      <w:bCs/>
    </w:rPr>
  </w:style>
  <w:style w:type="paragraph" w:styleId="Heading4">
    <w:name w:val="heading 4"/>
    <w:basedOn w:val="Normal"/>
    <w:next w:val="Normal"/>
    <w:link w:val="Heading4Char"/>
    <w:uiPriority w:val="9"/>
    <w:qFormat/>
    <w:rsid w:val="006761FB"/>
    <w:pPr>
      <w:keepNext/>
      <w:keepLines/>
      <w:numPr>
        <w:ilvl w:val="3"/>
        <w:numId w:val="5"/>
      </w:numPr>
      <w:spacing w:before="120"/>
      <w:outlineLvl w:val="3"/>
    </w:pPr>
    <w:rPr>
      <w:rFonts w:eastAsia="SimSun"/>
      <w:b/>
      <w:bCs/>
      <w:iCs/>
    </w:rPr>
  </w:style>
  <w:style w:type="paragraph" w:styleId="Heading5">
    <w:name w:val="heading 5"/>
    <w:basedOn w:val="Normal"/>
    <w:next w:val="Normal"/>
    <w:link w:val="Heading5Char"/>
    <w:uiPriority w:val="9"/>
    <w:qFormat/>
    <w:rsid w:val="00D67BB0"/>
    <w:pPr>
      <w:keepNext/>
      <w:keepLines/>
      <w:numPr>
        <w:ilvl w:val="4"/>
        <w:numId w:val="5"/>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5"/>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5"/>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5"/>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5"/>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b/>
      <w:sz w:val="28"/>
      <w:szCs w:val="24"/>
      <w:lang w:val="en-US" w:eastAsia="en-US" w:bidi="ar-SA"/>
    </w:rPr>
  </w:style>
  <w:style w:type="character" w:customStyle="1" w:styleId="Heading2Char">
    <w:name w:val="Heading 2 Char"/>
    <w:link w:val="Heading2"/>
    <w:rsid w:val="00EE4EC1"/>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0678C4"/>
    <w:rPr>
      <w:rFonts w:eastAsia="SimSun"/>
      <w:b/>
      <w:bCs/>
      <w:sz w:val="26"/>
      <w:szCs w:val="26"/>
    </w:rPr>
  </w:style>
  <w:style w:type="character" w:customStyle="1" w:styleId="Heading4Char">
    <w:name w:val="Heading 4 Char"/>
    <w:link w:val="Heading4"/>
    <w:uiPriority w:val="9"/>
    <w:rsid w:val="006761FB"/>
    <w:rPr>
      <w:rFonts w:ascii="Times New Roman" w:eastAsia="SimSun" w:hAnsi="Times New Roman"/>
      <w:b/>
      <w:bCs/>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lang w:val="en-US" w:eastAsia="en-US" w:bidi="ar-SA"/>
    </w:rPr>
  </w:style>
  <w:style w:type="character" w:customStyle="1" w:styleId="Heading6Char">
    <w:name w:val="Heading 6 Char"/>
    <w:link w:val="Heading6"/>
    <w:uiPriority w:val="9"/>
    <w:rsid w:val="00D67BB0"/>
    <w:rPr>
      <w:rFonts w:ascii="Cambria" w:eastAsia="SimSun" w:hAnsi="Cambria"/>
      <w:i/>
      <w:iCs/>
      <w:color w:val="243F60"/>
      <w:sz w:val="24"/>
      <w:szCs w:val="24"/>
      <w:lang w:val="en-US" w:eastAsia="en-US" w:bidi="ar-SA"/>
    </w:rPr>
  </w:style>
  <w:style w:type="character" w:customStyle="1" w:styleId="Heading7Char">
    <w:name w:val="Heading 7 Char"/>
    <w:link w:val="Heading7"/>
    <w:uiPriority w:val="9"/>
    <w:rsid w:val="00D67BB0"/>
    <w:rPr>
      <w:rFonts w:ascii="Cambria" w:eastAsia="SimSun" w:hAnsi="Cambria"/>
      <w:i/>
      <w:iCs/>
      <w:color w:val="404040"/>
      <w:sz w:val="24"/>
      <w:szCs w:val="24"/>
      <w:lang w:val="en-US" w:eastAsia="en-US" w:bidi="ar-SA"/>
    </w:rPr>
  </w:style>
  <w:style w:type="character" w:customStyle="1" w:styleId="Heading8Char">
    <w:name w:val="Heading 8 Char"/>
    <w:link w:val="Heading8"/>
    <w:uiPriority w:val="9"/>
    <w:rsid w:val="00D67BB0"/>
    <w:rPr>
      <w:rFonts w:ascii="Cambria" w:eastAsia="SimSun" w:hAnsi="Cambria"/>
      <w:color w:val="404040"/>
      <w:lang w:val="en-US" w:eastAsia="en-US" w:bidi="ar-SA"/>
    </w:rPr>
  </w:style>
  <w:style w:type="character" w:customStyle="1" w:styleId="Heading9Char">
    <w:name w:val="Heading 9 Char"/>
    <w:link w:val="Heading9"/>
    <w:uiPriority w:val="9"/>
    <w:rsid w:val="00D67BB0"/>
    <w:rPr>
      <w:rFonts w:ascii="Cambria" w:eastAsia="SimSun" w:hAnsi="Cambria"/>
      <w:i/>
      <w:iCs/>
      <w:color w:val="404040"/>
      <w:lang w:val="en-US" w:eastAsia="en-US" w:bidi="ar-SA"/>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Strong">
    <w:name w:val="Strong"/>
    <w:uiPriority w:val="22"/>
    <w:qFormat/>
    <w:rsid w:val="008040C1"/>
    <w:rPr>
      <w:b/>
      <w:bCs/>
    </w:rPr>
  </w:style>
  <w:style w:type="character" w:styleId="Hyperlink">
    <w:name w:val="Hyperlink"/>
    <w:uiPriority w:val="99"/>
    <w:unhideWhenUsed/>
    <w:rsid w:val="009C2F74"/>
    <w:rPr>
      <w:rFonts w:ascii="Times New Roman" w:hAnsi="Times New Roman"/>
      <w:color w:val="0563C1"/>
      <w:sz w:val="22"/>
      <w:u w:val="single"/>
    </w:rPr>
  </w:style>
  <w:style w:type="paragraph" w:customStyle="1" w:styleId="ND">
    <w:name w:val="ND"/>
    <w:basedOn w:val="Normal"/>
    <w:qFormat/>
    <w:rsid w:val="00EE4EC1"/>
    <w:pPr>
      <w:tabs>
        <w:tab w:val="left" w:pos="360"/>
      </w:tabs>
      <w:spacing w:before="120" w:after="120" w:line="360" w:lineRule="auto"/>
      <w:ind w:firstLine="851"/>
      <w:jc w:val="both"/>
    </w:pPr>
  </w:style>
  <w:style w:type="table" w:customStyle="1" w:styleId="myTable">
    <w:name w:val="myTable"/>
    <w:basedOn w:val="TableNormal"/>
    <w:uiPriority w:val="99"/>
    <w:qFormat/>
    <w:rsid w:val="00473355"/>
    <w:rPr>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StylePr>
  </w:style>
  <w:style w:type="paragraph" w:styleId="TOCHeading">
    <w:name w:val="TOC Heading"/>
    <w:basedOn w:val="Heading1"/>
    <w:next w:val="Normal"/>
    <w:uiPriority w:val="39"/>
    <w:unhideWhenUsed/>
    <w:qFormat/>
    <w:rsid w:val="007755CE"/>
    <w:pPr>
      <w:keepLines/>
      <w:numPr>
        <w:numId w:val="0"/>
      </w:numPr>
      <w:spacing w:before="240" w:line="259" w:lineRule="auto"/>
      <w:jc w:val="left"/>
      <w:outlineLvl w:val="9"/>
    </w:pPr>
    <w:rPr>
      <w:rFonts w:ascii="Calibri Light" w:eastAsia="Times New Roman" w:hAnsi="Calibri Light"/>
      <w:b w:val="0"/>
      <w:color w:val="2F5496"/>
      <w:sz w:val="32"/>
      <w:szCs w:val="32"/>
    </w:rPr>
  </w:style>
  <w:style w:type="paragraph" w:styleId="TOC1">
    <w:name w:val="toc 1"/>
    <w:basedOn w:val="Normal"/>
    <w:next w:val="Normal"/>
    <w:autoRedefine/>
    <w:uiPriority w:val="39"/>
    <w:unhideWhenUsed/>
    <w:rsid w:val="00F22EA7"/>
    <w:pPr>
      <w:tabs>
        <w:tab w:val="left" w:pos="1760"/>
        <w:tab w:val="right" w:leader="dot" w:pos="9062"/>
      </w:tabs>
    </w:pPr>
  </w:style>
  <w:style w:type="paragraph" w:styleId="TOC2">
    <w:name w:val="toc 2"/>
    <w:basedOn w:val="Normal"/>
    <w:next w:val="Normal"/>
    <w:autoRedefine/>
    <w:uiPriority w:val="39"/>
    <w:unhideWhenUsed/>
    <w:rsid w:val="007755CE"/>
    <w:pPr>
      <w:ind w:left="240"/>
    </w:pPr>
  </w:style>
  <w:style w:type="paragraph" w:styleId="TOC3">
    <w:name w:val="toc 3"/>
    <w:basedOn w:val="Normal"/>
    <w:next w:val="Normal"/>
    <w:autoRedefine/>
    <w:uiPriority w:val="39"/>
    <w:unhideWhenUsed/>
    <w:rsid w:val="009C2F74"/>
    <w:pPr>
      <w:tabs>
        <w:tab w:val="left" w:pos="1320"/>
        <w:tab w:val="right" w:leader="dot" w:pos="9062"/>
      </w:tabs>
      <w:ind w:left="480"/>
    </w:pPr>
    <w:rPr>
      <w:rFonts w:eastAsia="SimSun"/>
      <w:noProof/>
    </w:rPr>
  </w:style>
  <w:style w:type="paragraph" w:styleId="TableofFigures">
    <w:name w:val="table of figures"/>
    <w:basedOn w:val="Normal"/>
    <w:next w:val="Normal"/>
    <w:uiPriority w:val="99"/>
    <w:unhideWhenUsed/>
    <w:rsid w:val="001A4DA1"/>
    <w:pPr>
      <w:spacing w:before="120"/>
    </w:pPr>
  </w:style>
  <w:style w:type="paragraph" w:styleId="Caption">
    <w:name w:val="caption"/>
    <w:basedOn w:val="Normal"/>
    <w:next w:val="Normal"/>
    <w:uiPriority w:val="35"/>
    <w:unhideWhenUsed/>
    <w:qFormat/>
    <w:rsid w:val="001657D8"/>
    <w:pPr>
      <w:ind w:firstLine="720"/>
      <w:jc w:val="center"/>
    </w:pPr>
    <w:rPr>
      <w:b/>
      <w:bCs/>
      <w:szCs w:val="20"/>
    </w:rPr>
  </w:style>
  <w:style w:type="character" w:styleId="UnresolvedMention">
    <w:name w:val="Unresolved Mention"/>
    <w:uiPriority w:val="99"/>
    <w:semiHidden/>
    <w:unhideWhenUsed/>
    <w:rsid w:val="00BB0E48"/>
    <w:rPr>
      <w:color w:val="605E5C"/>
      <w:shd w:val="clear" w:color="auto" w:fill="E1DFDD"/>
    </w:rPr>
  </w:style>
  <w:style w:type="character" w:styleId="FollowedHyperlink">
    <w:name w:val="FollowedHyperlink"/>
    <w:uiPriority w:val="99"/>
    <w:semiHidden/>
    <w:unhideWhenUsed/>
    <w:rsid w:val="002D5A67"/>
    <w:rPr>
      <w:color w:val="954F72"/>
      <w:u w:val="single"/>
    </w:rPr>
  </w:style>
  <w:style w:type="character" w:customStyle="1" w:styleId="ListParagraphChar">
    <w:name w:val="List Paragraph Char"/>
    <w:link w:val="ListParagraph"/>
    <w:uiPriority w:val="1"/>
    <w:rsid w:val="00296AE7"/>
    <w:rPr>
      <w:rFonts w:ascii="Times New Roman" w:eastAsia="Times New Roman" w:hAnsi="Times New Roman"/>
      <w:sz w:val="24"/>
      <w:szCs w:val="24"/>
    </w:rPr>
  </w:style>
  <w:style w:type="character" w:styleId="CommentReference">
    <w:name w:val="annotation reference"/>
    <w:uiPriority w:val="99"/>
    <w:semiHidden/>
    <w:unhideWhenUsed/>
    <w:rsid w:val="002C5585"/>
    <w:rPr>
      <w:sz w:val="16"/>
      <w:szCs w:val="16"/>
    </w:rPr>
  </w:style>
  <w:style w:type="paragraph" w:styleId="CommentText">
    <w:name w:val="annotation text"/>
    <w:basedOn w:val="Normal"/>
    <w:link w:val="CommentTextChar"/>
    <w:uiPriority w:val="99"/>
    <w:semiHidden/>
    <w:unhideWhenUsed/>
    <w:rsid w:val="002C5585"/>
    <w:rPr>
      <w:sz w:val="20"/>
      <w:szCs w:val="20"/>
    </w:rPr>
  </w:style>
  <w:style w:type="character" w:customStyle="1" w:styleId="CommentTextChar">
    <w:name w:val="Comment Text Char"/>
    <w:link w:val="CommentText"/>
    <w:uiPriority w:val="99"/>
    <w:semiHidden/>
    <w:rsid w:val="002C558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2C5585"/>
    <w:rPr>
      <w:b/>
      <w:bCs/>
    </w:rPr>
  </w:style>
  <w:style w:type="character" w:customStyle="1" w:styleId="CommentSubjectChar">
    <w:name w:val="Comment Subject Char"/>
    <w:link w:val="CommentSubject"/>
    <w:uiPriority w:val="99"/>
    <w:semiHidden/>
    <w:rsid w:val="002C5585"/>
    <w:rPr>
      <w:rFonts w:ascii="Times New Roman" w:eastAsia="Times New Roman" w:hAnsi="Times New Roman"/>
      <w:b/>
      <w:bCs/>
    </w:rPr>
  </w:style>
  <w:style w:type="paragraph" w:styleId="NormalWeb">
    <w:name w:val="Normal (Web)"/>
    <w:basedOn w:val="Normal"/>
    <w:uiPriority w:val="99"/>
    <w:semiHidden/>
    <w:unhideWhenUsed/>
    <w:rsid w:val="00DA2855"/>
    <w:pPr>
      <w:spacing w:before="100" w:beforeAutospacing="1" w:after="100" w:afterAutospacing="1"/>
    </w:pPr>
    <w:rPr>
      <w:rFonts w:eastAsia="Times New Roman"/>
      <w:sz w:val="24"/>
      <w:szCs w:val="24"/>
    </w:rPr>
  </w:style>
  <w:style w:type="paragraph" w:styleId="Bibliography">
    <w:name w:val="Bibliography"/>
    <w:basedOn w:val="Normal"/>
    <w:next w:val="Normal"/>
    <w:uiPriority w:val="37"/>
    <w:unhideWhenUsed/>
    <w:rsid w:val="00AE51FB"/>
  </w:style>
  <w:style w:type="paragraph" w:styleId="TOC4">
    <w:name w:val="toc 4"/>
    <w:basedOn w:val="Normal"/>
    <w:next w:val="Normal"/>
    <w:autoRedefine/>
    <w:uiPriority w:val="39"/>
    <w:unhideWhenUsed/>
    <w:rsid w:val="001F3D6D"/>
    <w:pPr>
      <w:ind w:left="780"/>
    </w:pPr>
  </w:style>
  <w:style w:type="paragraph" w:customStyle="1" w:styleId="test">
    <w:name w:val="test"/>
    <w:basedOn w:val="Normal"/>
    <w:link w:val="testChar"/>
    <w:rsid w:val="001F3D6D"/>
    <w:pPr>
      <w:spacing w:before="120" w:line="360" w:lineRule="auto"/>
      <w:ind w:left="720"/>
    </w:pPr>
    <w:rPr>
      <w:rFonts w:eastAsia="Times New Roman"/>
      <w:sz w:val="28"/>
      <w:szCs w:val="28"/>
    </w:rPr>
  </w:style>
  <w:style w:type="character" w:customStyle="1" w:styleId="testChar">
    <w:name w:val="test Char"/>
    <w:link w:val="test"/>
    <w:rsid w:val="001F3D6D"/>
    <w:rPr>
      <w:rFonts w:eastAsia="Times New Roman"/>
      <w:sz w:val="28"/>
      <w:szCs w:val="28"/>
    </w:rPr>
  </w:style>
  <w:style w:type="paragraph" w:customStyle="1" w:styleId="content">
    <w:name w:val="content"/>
    <w:basedOn w:val="test"/>
    <w:link w:val="contentChar"/>
    <w:qFormat/>
    <w:rsid w:val="001F3D6D"/>
    <w:pPr>
      <w:spacing w:after="120"/>
      <w:ind w:left="0" w:firstLine="851"/>
    </w:pPr>
    <w:rPr>
      <w:sz w:val="26"/>
      <w:szCs w:val="26"/>
      <w:lang w:val="vi-VN"/>
    </w:rPr>
  </w:style>
  <w:style w:type="character" w:customStyle="1" w:styleId="contentChar">
    <w:name w:val="content Char"/>
    <w:link w:val="content"/>
    <w:rsid w:val="001F3D6D"/>
    <w:rPr>
      <w:rFonts w:eastAsia="Times New Roman"/>
      <w:sz w:val="26"/>
      <w:szCs w:val="26"/>
      <w:lang w:val="vi-VN"/>
    </w:rPr>
  </w:style>
  <w:style w:type="paragraph" w:styleId="TOC5">
    <w:name w:val="toc 5"/>
    <w:basedOn w:val="Normal"/>
    <w:next w:val="Normal"/>
    <w:autoRedefine/>
    <w:uiPriority w:val="39"/>
    <w:unhideWhenUsed/>
    <w:rsid w:val="001F3D6D"/>
    <w:pPr>
      <w:ind w:left="10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583">
      <w:bodyDiv w:val="1"/>
      <w:marLeft w:val="0"/>
      <w:marRight w:val="0"/>
      <w:marTop w:val="0"/>
      <w:marBottom w:val="0"/>
      <w:divBdr>
        <w:top w:val="none" w:sz="0" w:space="0" w:color="auto"/>
        <w:left w:val="none" w:sz="0" w:space="0" w:color="auto"/>
        <w:bottom w:val="none" w:sz="0" w:space="0" w:color="auto"/>
        <w:right w:val="none" w:sz="0" w:space="0" w:color="auto"/>
      </w:divBdr>
    </w:div>
    <w:div w:id="3943847">
      <w:bodyDiv w:val="1"/>
      <w:marLeft w:val="0"/>
      <w:marRight w:val="0"/>
      <w:marTop w:val="0"/>
      <w:marBottom w:val="0"/>
      <w:divBdr>
        <w:top w:val="none" w:sz="0" w:space="0" w:color="auto"/>
        <w:left w:val="none" w:sz="0" w:space="0" w:color="auto"/>
        <w:bottom w:val="none" w:sz="0" w:space="0" w:color="auto"/>
        <w:right w:val="none" w:sz="0" w:space="0" w:color="auto"/>
      </w:divBdr>
    </w:div>
    <w:div w:id="59139982">
      <w:bodyDiv w:val="1"/>
      <w:marLeft w:val="0"/>
      <w:marRight w:val="0"/>
      <w:marTop w:val="0"/>
      <w:marBottom w:val="0"/>
      <w:divBdr>
        <w:top w:val="none" w:sz="0" w:space="0" w:color="auto"/>
        <w:left w:val="none" w:sz="0" w:space="0" w:color="auto"/>
        <w:bottom w:val="none" w:sz="0" w:space="0" w:color="auto"/>
        <w:right w:val="none" w:sz="0" w:space="0" w:color="auto"/>
      </w:divBdr>
    </w:div>
    <w:div w:id="65038119">
      <w:bodyDiv w:val="1"/>
      <w:marLeft w:val="0"/>
      <w:marRight w:val="0"/>
      <w:marTop w:val="0"/>
      <w:marBottom w:val="0"/>
      <w:divBdr>
        <w:top w:val="none" w:sz="0" w:space="0" w:color="auto"/>
        <w:left w:val="none" w:sz="0" w:space="0" w:color="auto"/>
        <w:bottom w:val="none" w:sz="0" w:space="0" w:color="auto"/>
        <w:right w:val="none" w:sz="0" w:space="0" w:color="auto"/>
      </w:divBdr>
    </w:div>
    <w:div w:id="77751664">
      <w:bodyDiv w:val="1"/>
      <w:marLeft w:val="0"/>
      <w:marRight w:val="0"/>
      <w:marTop w:val="0"/>
      <w:marBottom w:val="0"/>
      <w:divBdr>
        <w:top w:val="none" w:sz="0" w:space="0" w:color="auto"/>
        <w:left w:val="none" w:sz="0" w:space="0" w:color="auto"/>
        <w:bottom w:val="none" w:sz="0" w:space="0" w:color="auto"/>
        <w:right w:val="none" w:sz="0" w:space="0" w:color="auto"/>
      </w:divBdr>
    </w:div>
    <w:div w:id="136921269">
      <w:bodyDiv w:val="1"/>
      <w:marLeft w:val="0"/>
      <w:marRight w:val="0"/>
      <w:marTop w:val="0"/>
      <w:marBottom w:val="0"/>
      <w:divBdr>
        <w:top w:val="none" w:sz="0" w:space="0" w:color="auto"/>
        <w:left w:val="none" w:sz="0" w:space="0" w:color="auto"/>
        <w:bottom w:val="none" w:sz="0" w:space="0" w:color="auto"/>
        <w:right w:val="none" w:sz="0" w:space="0" w:color="auto"/>
      </w:divBdr>
    </w:div>
    <w:div w:id="198931536">
      <w:bodyDiv w:val="1"/>
      <w:marLeft w:val="0"/>
      <w:marRight w:val="0"/>
      <w:marTop w:val="0"/>
      <w:marBottom w:val="0"/>
      <w:divBdr>
        <w:top w:val="none" w:sz="0" w:space="0" w:color="auto"/>
        <w:left w:val="none" w:sz="0" w:space="0" w:color="auto"/>
        <w:bottom w:val="none" w:sz="0" w:space="0" w:color="auto"/>
        <w:right w:val="none" w:sz="0" w:space="0" w:color="auto"/>
      </w:divBdr>
    </w:div>
    <w:div w:id="245068143">
      <w:bodyDiv w:val="1"/>
      <w:marLeft w:val="0"/>
      <w:marRight w:val="0"/>
      <w:marTop w:val="0"/>
      <w:marBottom w:val="0"/>
      <w:divBdr>
        <w:top w:val="none" w:sz="0" w:space="0" w:color="auto"/>
        <w:left w:val="none" w:sz="0" w:space="0" w:color="auto"/>
        <w:bottom w:val="none" w:sz="0" w:space="0" w:color="auto"/>
        <w:right w:val="none" w:sz="0" w:space="0" w:color="auto"/>
      </w:divBdr>
    </w:div>
    <w:div w:id="246382095">
      <w:bodyDiv w:val="1"/>
      <w:marLeft w:val="0"/>
      <w:marRight w:val="0"/>
      <w:marTop w:val="0"/>
      <w:marBottom w:val="0"/>
      <w:divBdr>
        <w:top w:val="none" w:sz="0" w:space="0" w:color="auto"/>
        <w:left w:val="none" w:sz="0" w:space="0" w:color="auto"/>
        <w:bottom w:val="none" w:sz="0" w:space="0" w:color="auto"/>
        <w:right w:val="none" w:sz="0" w:space="0" w:color="auto"/>
      </w:divBdr>
    </w:div>
    <w:div w:id="251357364">
      <w:bodyDiv w:val="1"/>
      <w:marLeft w:val="0"/>
      <w:marRight w:val="0"/>
      <w:marTop w:val="0"/>
      <w:marBottom w:val="0"/>
      <w:divBdr>
        <w:top w:val="none" w:sz="0" w:space="0" w:color="auto"/>
        <w:left w:val="none" w:sz="0" w:space="0" w:color="auto"/>
        <w:bottom w:val="none" w:sz="0" w:space="0" w:color="auto"/>
        <w:right w:val="none" w:sz="0" w:space="0" w:color="auto"/>
      </w:divBdr>
    </w:div>
    <w:div w:id="283582399">
      <w:bodyDiv w:val="1"/>
      <w:marLeft w:val="0"/>
      <w:marRight w:val="0"/>
      <w:marTop w:val="0"/>
      <w:marBottom w:val="0"/>
      <w:divBdr>
        <w:top w:val="none" w:sz="0" w:space="0" w:color="auto"/>
        <w:left w:val="none" w:sz="0" w:space="0" w:color="auto"/>
        <w:bottom w:val="none" w:sz="0" w:space="0" w:color="auto"/>
        <w:right w:val="none" w:sz="0" w:space="0" w:color="auto"/>
      </w:divBdr>
    </w:div>
    <w:div w:id="315258824">
      <w:bodyDiv w:val="1"/>
      <w:marLeft w:val="0"/>
      <w:marRight w:val="0"/>
      <w:marTop w:val="0"/>
      <w:marBottom w:val="0"/>
      <w:divBdr>
        <w:top w:val="none" w:sz="0" w:space="0" w:color="auto"/>
        <w:left w:val="none" w:sz="0" w:space="0" w:color="auto"/>
        <w:bottom w:val="none" w:sz="0" w:space="0" w:color="auto"/>
        <w:right w:val="none" w:sz="0" w:space="0" w:color="auto"/>
      </w:divBdr>
    </w:div>
    <w:div w:id="397359645">
      <w:bodyDiv w:val="1"/>
      <w:marLeft w:val="0"/>
      <w:marRight w:val="0"/>
      <w:marTop w:val="0"/>
      <w:marBottom w:val="0"/>
      <w:divBdr>
        <w:top w:val="none" w:sz="0" w:space="0" w:color="auto"/>
        <w:left w:val="none" w:sz="0" w:space="0" w:color="auto"/>
        <w:bottom w:val="none" w:sz="0" w:space="0" w:color="auto"/>
        <w:right w:val="none" w:sz="0" w:space="0" w:color="auto"/>
      </w:divBdr>
    </w:div>
    <w:div w:id="492448646">
      <w:bodyDiv w:val="1"/>
      <w:marLeft w:val="0"/>
      <w:marRight w:val="0"/>
      <w:marTop w:val="0"/>
      <w:marBottom w:val="0"/>
      <w:divBdr>
        <w:top w:val="none" w:sz="0" w:space="0" w:color="auto"/>
        <w:left w:val="none" w:sz="0" w:space="0" w:color="auto"/>
        <w:bottom w:val="none" w:sz="0" w:space="0" w:color="auto"/>
        <w:right w:val="none" w:sz="0" w:space="0" w:color="auto"/>
      </w:divBdr>
    </w:div>
    <w:div w:id="499471672">
      <w:bodyDiv w:val="1"/>
      <w:marLeft w:val="0"/>
      <w:marRight w:val="0"/>
      <w:marTop w:val="0"/>
      <w:marBottom w:val="0"/>
      <w:divBdr>
        <w:top w:val="none" w:sz="0" w:space="0" w:color="auto"/>
        <w:left w:val="none" w:sz="0" w:space="0" w:color="auto"/>
        <w:bottom w:val="none" w:sz="0" w:space="0" w:color="auto"/>
        <w:right w:val="none" w:sz="0" w:space="0" w:color="auto"/>
      </w:divBdr>
      <w:divsChild>
        <w:div w:id="724257191">
          <w:marLeft w:val="0"/>
          <w:marRight w:val="0"/>
          <w:marTop w:val="0"/>
          <w:marBottom w:val="0"/>
          <w:divBdr>
            <w:top w:val="none" w:sz="0" w:space="0" w:color="auto"/>
            <w:left w:val="none" w:sz="0" w:space="0" w:color="auto"/>
            <w:bottom w:val="none" w:sz="0" w:space="0" w:color="auto"/>
            <w:right w:val="none" w:sz="0" w:space="0" w:color="auto"/>
          </w:divBdr>
        </w:div>
        <w:div w:id="1549219765">
          <w:marLeft w:val="0"/>
          <w:marRight w:val="0"/>
          <w:marTop w:val="0"/>
          <w:marBottom w:val="0"/>
          <w:divBdr>
            <w:top w:val="none" w:sz="0" w:space="0" w:color="auto"/>
            <w:left w:val="none" w:sz="0" w:space="0" w:color="auto"/>
            <w:bottom w:val="none" w:sz="0" w:space="0" w:color="auto"/>
            <w:right w:val="none" w:sz="0" w:space="0" w:color="auto"/>
          </w:divBdr>
        </w:div>
      </w:divsChild>
    </w:div>
    <w:div w:id="563685932">
      <w:bodyDiv w:val="1"/>
      <w:marLeft w:val="0"/>
      <w:marRight w:val="0"/>
      <w:marTop w:val="0"/>
      <w:marBottom w:val="0"/>
      <w:divBdr>
        <w:top w:val="none" w:sz="0" w:space="0" w:color="auto"/>
        <w:left w:val="none" w:sz="0" w:space="0" w:color="auto"/>
        <w:bottom w:val="none" w:sz="0" w:space="0" w:color="auto"/>
        <w:right w:val="none" w:sz="0" w:space="0" w:color="auto"/>
      </w:divBdr>
    </w:div>
    <w:div w:id="624704038">
      <w:bodyDiv w:val="1"/>
      <w:marLeft w:val="0"/>
      <w:marRight w:val="0"/>
      <w:marTop w:val="0"/>
      <w:marBottom w:val="0"/>
      <w:divBdr>
        <w:top w:val="none" w:sz="0" w:space="0" w:color="auto"/>
        <w:left w:val="none" w:sz="0" w:space="0" w:color="auto"/>
        <w:bottom w:val="none" w:sz="0" w:space="0" w:color="auto"/>
        <w:right w:val="none" w:sz="0" w:space="0" w:color="auto"/>
      </w:divBdr>
    </w:div>
    <w:div w:id="747772013">
      <w:bodyDiv w:val="1"/>
      <w:marLeft w:val="0"/>
      <w:marRight w:val="0"/>
      <w:marTop w:val="0"/>
      <w:marBottom w:val="0"/>
      <w:divBdr>
        <w:top w:val="none" w:sz="0" w:space="0" w:color="auto"/>
        <w:left w:val="none" w:sz="0" w:space="0" w:color="auto"/>
        <w:bottom w:val="none" w:sz="0" w:space="0" w:color="auto"/>
        <w:right w:val="none" w:sz="0" w:space="0" w:color="auto"/>
      </w:divBdr>
    </w:div>
    <w:div w:id="790903187">
      <w:bodyDiv w:val="1"/>
      <w:marLeft w:val="0"/>
      <w:marRight w:val="0"/>
      <w:marTop w:val="0"/>
      <w:marBottom w:val="0"/>
      <w:divBdr>
        <w:top w:val="none" w:sz="0" w:space="0" w:color="auto"/>
        <w:left w:val="none" w:sz="0" w:space="0" w:color="auto"/>
        <w:bottom w:val="none" w:sz="0" w:space="0" w:color="auto"/>
        <w:right w:val="none" w:sz="0" w:space="0" w:color="auto"/>
      </w:divBdr>
    </w:div>
    <w:div w:id="857550593">
      <w:bodyDiv w:val="1"/>
      <w:marLeft w:val="0"/>
      <w:marRight w:val="0"/>
      <w:marTop w:val="0"/>
      <w:marBottom w:val="0"/>
      <w:divBdr>
        <w:top w:val="none" w:sz="0" w:space="0" w:color="auto"/>
        <w:left w:val="none" w:sz="0" w:space="0" w:color="auto"/>
        <w:bottom w:val="none" w:sz="0" w:space="0" w:color="auto"/>
        <w:right w:val="none" w:sz="0" w:space="0" w:color="auto"/>
      </w:divBdr>
    </w:div>
    <w:div w:id="871109443">
      <w:bodyDiv w:val="1"/>
      <w:marLeft w:val="0"/>
      <w:marRight w:val="0"/>
      <w:marTop w:val="0"/>
      <w:marBottom w:val="0"/>
      <w:divBdr>
        <w:top w:val="none" w:sz="0" w:space="0" w:color="auto"/>
        <w:left w:val="none" w:sz="0" w:space="0" w:color="auto"/>
        <w:bottom w:val="none" w:sz="0" w:space="0" w:color="auto"/>
        <w:right w:val="none" w:sz="0" w:space="0" w:color="auto"/>
      </w:divBdr>
    </w:div>
    <w:div w:id="888951454">
      <w:bodyDiv w:val="1"/>
      <w:marLeft w:val="0"/>
      <w:marRight w:val="0"/>
      <w:marTop w:val="0"/>
      <w:marBottom w:val="0"/>
      <w:divBdr>
        <w:top w:val="none" w:sz="0" w:space="0" w:color="auto"/>
        <w:left w:val="none" w:sz="0" w:space="0" w:color="auto"/>
        <w:bottom w:val="none" w:sz="0" w:space="0" w:color="auto"/>
        <w:right w:val="none" w:sz="0" w:space="0" w:color="auto"/>
      </w:divBdr>
    </w:div>
    <w:div w:id="892083059">
      <w:bodyDiv w:val="1"/>
      <w:marLeft w:val="0"/>
      <w:marRight w:val="0"/>
      <w:marTop w:val="0"/>
      <w:marBottom w:val="0"/>
      <w:divBdr>
        <w:top w:val="none" w:sz="0" w:space="0" w:color="auto"/>
        <w:left w:val="none" w:sz="0" w:space="0" w:color="auto"/>
        <w:bottom w:val="none" w:sz="0" w:space="0" w:color="auto"/>
        <w:right w:val="none" w:sz="0" w:space="0" w:color="auto"/>
      </w:divBdr>
    </w:div>
    <w:div w:id="897132790">
      <w:bodyDiv w:val="1"/>
      <w:marLeft w:val="0"/>
      <w:marRight w:val="0"/>
      <w:marTop w:val="0"/>
      <w:marBottom w:val="0"/>
      <w:divBdr>
        <w:top w:val="none" w:sz="0" w:space="0" w:color="auto"/>
        <w:left w:val="none" w:sz="0" w:space="0" w:color="auto"/>
        <w:bottom w:val="none" w:sz="0" w:space="0" w:color="auto"/>
        <w:right w:val="none" w:sz="0" w:space="0" w:color="auto"/>
      </w:divBdr>
    </w:div>
    <w:div w:id="924998196">
      <w:bodyDiv w:val="1"/>
      <w:marLeft w:val="0"/>
      <w:marRight w:val="0"/>
      <w:marTop w:val="0"/>
      <w:marBottom w:val="0"/>
      <w:divBdr>
        <w:top w:val="none" w:sz="0" w:space="0" w:color="auto"/>
        <w:left w:val="none" w:sz="0" w:space="0" w:color="auto"/>
        <w:bottom w:val="none" w:sz="0" w:space="0" w:color="auto"/>
        <w:right w:val="none" w:sz="0" w:space="0" w:color="auto"/>
      </w:divBdr>
    </w:div>
    <w:div w:id="966399464">
      <w:bodyDiv w:val="1"/>
      <w:marLeft w:val="0"/>
      <w:marRight w:val="0"/>
      <w:marTop w:val="0"/>
      <w:marBottom w:val="0"/>
      <w:divBdr>
        <w:top w:val="none" w:sz="0" w:space="0" w:color="auto"/>
        <w:left w:val="none" w:sz="0" w:space="0" w:color="auto"/>
        <w:bottom w:val="none" w:sz="0" w:space="0" w:color="auto"/>
        <w:right w:val="none" w:sz="0" w:space="0" w:color="auto"/>
      </w:divBdr>
      <w:divsChild>
        <w:div w:id="1464545435">
          <w:marLeft w:val="0"/>
          <w:marRight w:val="0"/>
          <w:marTop w:val="0"/>
          <w:marBottom w:val="0"/>
          <w:divBdr>
            <w:top w:val="none" w:sz="0" w:space="0" w:color="auto"/>
            <w:left w:val="none" w:sz="0" w:space="0" w:color="auto"/>
            <w:bottom w:val="none" w:sz="0" w:space="0" w:color="auto"/>
            <w:right w:val="none" w:sz="0" w:space="0" w:color="auto"/>
          </w:divBdr>
        </w:div>
        <w:div w:id="1575627884">
          <w:marLeft w:val="0"/>
          <w:marRight w:val="0"/>
          <w:marTop w:val="0"/>
          <w:marBottom w:val="0"/>
          <w:divBdr>
            <w:top w:val="none" w:sz="0" w:space="0" w:color="auto"/>
            <w:left w:val="none" w:sz="0" w:space="0" w:color="auto"/>
            <w:bottom w:val="none" w:sz="0" w:space="0" w:color="auto"/>
            <w:right w:val="none" w:sz="0" w:space="0" w:color="auto"/>
          </w:divBdr>
        </w:div>
      </w:divsChild>
    </w:div>
    <w:div w:id="1030491178">
      <w:bodyDiv w:val="1"/>
      <w:marLeft w:val="0"/>
      <w:marRight w:val="0"/>
      <w:marTop w:val="0"/>
      <w:marBottom w:val="0"/>
      <w:divBdr>
        <w:top w:val="none" w:sz="0" w:space="0" w:color="auto"/>
        <w:left w:val="none" w:sz="0" w:space="0" w:color="auto"/>
        <w:bottom w:val="none" w:sz="0" w:space="0" w:color="auto"/>
        <w:right w:val="none" w:sz="0" w:space="0" w:color="auto"/>
      </w:divBdr>
    </w:div>
    <w:div w:id="1057317147">
      <w:bodyDiv w:val="1"/>
      <w:marLeft w:val="0"/>
      <w:marRight w:val="0"/>
      <w:marTop w:val="0"/>
      <w:marBottom w:val="0"/>
      <w:divBdr>
        <w:top w:val="none" w:sz="0" w:space="0" w:color="auto"/>
        <w:left w:val="none" w:sz="0" w:space="0" w:color="auto"/>
        <w:bottom w:val="none" w:sz="0" w:space="0" w:color="auto"/>
        <w:right w:val="none" w:sz="0" w:space="0" w:color="auto"/>
      </w:divBdr>
    </w:div>
    <w:div w:id="1072777610">
      <w:bodyDiv w:val="1"/>
      <w:marLeft w:val="0"/>
      <w:marRight w:val="0"/>
      <w:marTop w:val="0"/>
      <w:marBottom w:val="0"/>
      <w:divBdr>
        <w:top w:val="none" w:sz="0" w:space="0" w:color="auto"/>
        <w:left w:val="none" w:sz="0" w:space="0" w:color="auto"/>
        <w:bottom w:val="none" w:sz="0" w:space="0" w:color="auto"/>
        <w:right w:val="none" w:sz="0" w:space="0" w:color="auto"/>
      </w:divBdr>
    </w:div>
    <w:div w:id="1184589188">
      <w:bodyDiv w:val="1"/>
      <w:marLeft w:val="0"/>
      <w:marRight w:val="0"/>
      <w:marTop w:val="0"/>
      <w:marBottom w:val="0"/>
      <w:divBdr>
        <w:top w:val="none" w:sz="0" w:space="0" w:color="auto"/>
        <w:left w:val="none" w:sz="0" w:space="0" w:color="auto"/>
        <w:bottom w:val="none" w:sz="0" w:space="0" w:color="auto"/>
        <w:right w:val="none" w:sz="0" w:space="0" w:color="auto"/>
      </w:divBdr>
    </w:div>
    <w:div w:id="1199733666">
      <w:bodyDiv w:val="1"/>
      <w:marLeft w:val="0"/>
      <w:marRight w:val="0"/>
      <w:marTop w:val="0"/>
      <w:marBottom w:val="0"/>
      <w:divBdr>
        <w:top w:val="none" w:sz="0" w:space="0" w:color="auto"/>
        <w:left w:val="none" w:sz="0" w:space="0" w:color="auto"/>
        <w:bottom w:val="none" w:sz="0" w:space="0" w:color="auto"/>
        <w:right w:val="none" w:sz="0" w:space="0" w:color="auto"/>
      </w:divBdr>
    </w:div>
    <w:div w:id="1223718472">
      <w:bodyDiv w:val="1"/>
      <w:marLeft w:val="0"/>
      <w:marRight w:val="0"/>
      <w:marTop w:val="0"/>
      <w:marBottom w:val="0"/>
      <w:divBdr>
        <w:top w:val="none" w:sz="0" w:space="0" w:color="auto"/>
        <w:left w:val="none" w:sz="0" w:space="0" w:color="auto"/>
        <w:bottom w:val="none" w:sz="0" w:space="0" w:color="auto"/>
        <w:right w:val="none" w:sz="0" w:space="0" w:color="auto"/>
      </w:divBdr>
    </w:div>
    <w:div w:id="1271665435">
      <w:bodyDiv w:val="1"/>
      <w:marLeft w:val="0"/>
      <w:marRight w:val="0"/>
      <w:marTop w:val="0"/>
      <w:marBottom w:val="0"/>
      <w:divBdr>
        <w:top w:val="none" w:sz="0" w:space="0" w:color="auto"/>
        <w:left w:val="none" w:sz="0" w:space="0" w:color="auto"/>
        <w:bottom w:val="none" w:sz="0" w:space="0" w:color="auto"/>
        <w:right w:val="none" w:sz="0" w:space="0" w:color="auto"/>
      </w:divBdr>
    </w:div>
    <w:div w:id="1310984632">
      <w:bodyDiv w:val="1"/>
      <w:marLeft w:val="0"/>
      <w:marRight w:val="0"/>
      <w:marTop w:val="0"/>
      <w:marBottom w:val="0"/>
      <w:divBdr>
        <w:top w:val="none" w:sz="0" w:space="0" w:color="auto"/>
        <w:left w:val="none" w:sz="0" w:space="0" w:color="auto"/>
        <w:bottom w:val="none" w:sz="0" w:space="0" w:color="auto"/>
        <w:right w:val="none" w:sz="0" w:space="0" w:color="auto"/>
      </w:divBdr>
    </w:div>
    <w:div w:id="1321694022">
      <w:bodyDiv w:val="1"/>
      <w:marLeft w:val="0"/>
      <w:marRight w:val="0"/>
      <w:marTop w:val="0"/>
      <w:marBottom w:val="0"/>
      <w:divBdr>
        <w:top w:val="none" w:sz="0" w:space="0" w:color="auto"/>
        <w:left w:val="none" w:sz="0" w:space="0" w:color="auto"/>
        <w:bottom w:val="none" w:sz="0" w:space="0" w:color="auto"/>
        <w:right w:val="none" w:sz="0" w:space="0" w:color="auto"/>
      </w:divBdr>
    </w:div>
    <w:div w:id="1330668742">
      <w:bodyDiv w:val="1"/>
      <w:marLeft w:val="0"/>
      <w:marRight w:val="0"/>
      <w:marTop w:val="0"/>
      <w:marBottom w:val="0"/>
      <w:divBdr>
        <w:top w:val="none" w:sz="0" w:space="0" w:color="auto"/>
        <w:left w:val="none" w:sz="0" w:space="0" w:color="auto"/>
        <w:bottom w:val="none" w:sz="0" w:space="0" w:color="auto"/>
        <w:right w:val="none" w:sz="0" w:space="0" w:color="auto"/>
      </w:divBdr>
    </w:div>
    <w:div w:id="1350520466">
      <w:bodyDiv w:val="1"/>
      <w:marLeft w:val="0"/>
      <w:marRight w:val="0"/>
      <w:marTop w:val="0"/>
      <w:marBottom w:val="0"/>
      <w:divBdr>
        <w:top w:val="none" w:sz="0" w:space="0" w:color="auto"/>
        <w:left w:val="none" w:sz="0" w:space="0" w:color="auto"/>
        <w:bottom w:val="none" w:sz="0" w:space="0" w:color="auto"/>
        <w:right w:val="none" w:sz="0" w:space="0" w:color="auto"/>
      </w:divBdr>
    </w:div>
    <w:div w:id="1375888213">
      <w:bodyDiv w:val="1"/>
      <w:marLeft w:val="0"/>
      <w:marRight w:val="0"/>
      <w:marTop w:val="0"/>
      <w:marBottom w:val="0"/>
      <w:divBdr>
        <w:top w:val="none" w:sz="0" w:space="0" w:color="auto"/>
        <w:left w:val="none" w:sz="0" w:space="0" w:color="auto"/>
        <w:bottom w:val="none" w:sz="0" w:space="0" w:color="auto"/>
        <w:right w:val="none" w:sz="0" w:space="0" w:color="auto"/>
      </w:divBdr>
    </w:div>
    <w:div w:id="1638729197">
      <w:bodyDiv w:val="1"/>
      <w:marLeft w:val="0"/>
      <w:marRight w:val="0"/>
      <w:marTop w:val="0"/>
      <w:marBottom w:val="0"/>
      <w:divBdr>
        <w:top w:val="none" w:sz="0" w:space="0" w:color="auto"/>
        <w:left w:val="none" w:sz="0" w:space="0" w:color="auto"/>
        <w:bottom w:val="none" w:sz="0" w:space="0" w:color="auto"/>
        <w:right w:val="none" w:sz="0" w:space="0" w:color="auto"/>
      </w:divBdr>
    </w:div>
    <w:div w:id="1644115561">
      <w:bodyDiv w:val="1"/>
      <w:marLeft w:val="0"/>
      <w:marRight w:val="0"/>
      <w:marTop w:val="0"/>
      <w:marBottom w:val="0"/>
      <w:divBdr>
        <w:top w:val="none" w:sz="0" w:space="0" w:color="auto"/>
        <w:left w:val="none" w:sz="0" w:space="0" w:color="auto"/>
        <w:bottom w:val="none" w:sz="0" w:space="0" w:color="auto"/>
        <w:right w:val="none" w:sz="0" w:space="0" w:color="auto"/>
      </w:divBdr>
    </w:div>
    <w:div w:id="1650089383">
      <w:bodyDiv w:val="1"/>
      <w:marLeft w:val="0"/>
      <w:marRight w:val="0"/>
      <w:marTop w:val="0"/>
      <w:marBottom w:val="0"/>
      <w:divBdr>
        <w:top w:val="none" w:sz="0" w:space="0" w:color="auto"/>
        <w:left w:val="none" w:sz="0" w:space="0" w:color="auto"/>
        <w:bottom w:val="none" w:sz="0" w:space="0" w:color="auto"/>
        <w:right w:val="none" w:sz="0" w:space="0" w:color="auto"/>
      </w:divBdr>
    </w:div>
    <w:div w:id="1738941691">
      <w:bodyDiv w:val="1"/>
      <w:marLeft w:val="0"/>
      <w:marRight w:val="0"/>
      <w:marTop w:val="0"/>
      <w:marBottom w:val="0"/>
      <w:divBdr>
        <w:top w:val="none" w:sz="0" w:space="0" w:color="auto"/>
        <w:left w:val="none" w:sz="0" w:space="0" w:color="auto"/>
        <w:bottom w:val="none" w:sz="0" w:space="0" w:color="auto"/>
        <w:right w:val="none" w:sz="0" w:space="0" w:color="auto"/>
      </w:divBdr>
    </w:div>
    <w:div w:id="1766682357">
      <w:bodyDiv w:val="1"/>
      <w:marLeft w:val="0"/>
      <w:marRight w:val="0"/>
      <w:marTop w:val="0"/>
      <w:marBottom w:val="0"/>
      <w:divBdr>
        <w:top w:val="none" w:sz="0" w:space="0" w:color="auto"/>
        <w:left w:val="none" w:sz="0" w:space="0" w:color="auto"/>
        <w:bottom w:val="none" w:sz="0" w:space="0" w:color="auto"/>
        <w:right w:val="none" w:sz="0" w:space="0" w:color="auto"/>
      </w:divBdr>
    </w:div>
    <w:div w:id="1825659268">
      <w:bodyDiv w:val="1"/>
      <w:marLeft w:val="0"/>
      <w:marRight w:val="0"/>
      <w:marTop w:val="0"/>
      <w:marBottom w:val="0"/>
      <w:divBdr>
        <w:top w:val="none" w:sz="0" w:space="0" w:color="auto"/>
        <w:left w:val="none" w:sz="0" w:space="0" w:color="auto"/>
        <w:bottom w:val="none" w:sz="0" w:space="0" w:color="auto"/>
        <w:right w:val="none" w:sz="0" w:space="0" w:color="auto"/>
      </w:divBdr>
    </w:div>
    <w:div w:id="1908954395">
      <w:bodyDiv w:val="1"/>
      <w:marLeft w:val="0"/>
      <w:marRight w:val="0"/>
      <w:marTop w:val="0"/>
      <w:marBottom w:val="0"/>
      <w:divBdr>
        <w:top w:val="none" w:sz="0" w:space="0" w:color="auto"/>
        <w:left w:val="none" w:sz="0" w:space="0" w:color="auto"/>
        <w:bottom w:val="none" w:sz="0" w:space="0" w:color="auto"/>
        <w:right w:val="none" w:sz="0" w:space="0" w:color="auto"/>
      </w:divBdr>
    </w:div>
    <w:div w:id="2006740278">
      <w:bodyDiv w:val="1"/>
      <w:marLeft w:val="0"/>
      <w:marRight w:val="0"/>
      <w:marTop w:val="0"/>
      <w:marBottom w:val="0"/>
      <w:divBdr>
        <w:top w:val="none" w:sz="0" w:space="0" w:color="auto"/>
        <w:left w:val="none" w:sz="0" w:space="0" w:color="auto"/>
        <w:bottom w:val="none" w:sz="0" w:space="0" w:color="auto"/>
        <w:right w:val="none" w:sz="0" w:space="0" w:color="auto"/>
      </w:divBdr>
    </w:div>
    <w:div w:id="2011178705">
      <w:bodyDiv w:val="1"/>
      <w:marLeft w:val="0"/>
      <w:marRight w:val="0"/>
      <w:marTop w:val="0"/>
      <w:marBottom w:val="0"/>
      <w:divBdr>
        <w:top w:val="none" w:sz="0" w:space="0" w:color="auto"/>
        <w:left w:val="none" w:sz="0" w:space="0" w:color="auto"/>
        <w:bottom w:val="none" w:sz="0" w:space="0" w:color="auto"/>
        <w:right w:val="none" w:sz="0" w:space="0" w:color="auto"/>
      </w:divBdr>
    </w:div>
    <w:div w:id="2051613383">
      <w:bodyDiv w:val="1"/>
      <w:marLeft w:val="0"/>
      <w:marRight w:val="0"/>
      <w:marTop w:val="0"/>
      <w:marBottom w:val="0"/>
      <w:divBdr>
        <w:top w:val="none" w:sz="0" w:space="0" w:color="auto"/>
        <w:left w:val="none" w:sz="0" w:space="0" w:color="auto"/>
        <w:bottom w:val="none" w:sz="0" w:space="0" w:color="auto"/>
        <w:right w:val="none" w:sz="0" w:space="0" w:color="auto"/>
      </w:divBdr>
    </w:div>
    <w:div w:id="2061127130">
      <w:bodyDiv w:val="1"/>
      <w:marLeft w:val="0"/>
      <w:marRight w:val="0"/>
      <w:marTop w:val="0"/>
      <w:marBottom w:val="0"/>
      <w:divBdr>
        <w:top w:val="none" w:sz="0" w:space="0" w:color="auto"/>
        <w:left w:val="none" w:sz="0" w:space="0" w:color="auto"/>
        <w:bottom w:val="none" w:sz="0" w:space="0" w:color="auto"/>
        <w:right w:val="none" w:sz="0" w:space="0" w:color="auto"/>
      </w:divBdr>
    </w:div>
    <w:div w:id="2109809838">
      <w:bodyDiv w:val="1"/>
      <w:marLeft w:val="0"/>
      <w:marRight w:val="0"/>
      <w:marTop w:val="0"/>
      <w:marBottom w:val="0"/>
      <w:divBdr>
        <w:top w:val="none" w:sz="0" w:space="0" w:color="auto"/>
        <w:left w:val="none" w:sz="0" w:space="0" w:color="auto"/>
        <w:bottom w:val="none" w:sz="0" w:space="0" w:color="auto"/>
        <w:right w:val="none" w:sz="0" w:space="0" w:color="auto"/>
      </w:divBdr>
    </w:div>
    <w:div w:id="2110808775">
      <w:bodyDiv w:val="1"/>
      <w:marLeft w:val="0"/>
      <w:marRight w:val="0"/>
      <w:marTop w:val="0"/>
      <w:marBottom w:val="0"/>
      <w:divBdr>
        <w:top w:val="none" w:sz="0" w:space="0" w:color="auto"/>
        <w:left w:val="none" w:sz="0" w:space="0" w:color="auto"/>
        <w:bottom w:val="none" w:sz="0" w:space="0" w:color="auto"/>
        <w:right w:val="none" w:sz="0" w:space="0" w:color="auto"/>
      </w:divBdr>
    </w:div>
    <w:div w:id="2116052706">
      <w:bodyDiv w:val="1"/>
      <w:marLeft w:val="0"/>
      <w:marRight w:val="0"/>
      <w:marTop w:val="0"/>
      <w:marBottom w:val="0"/>
      <w:divBdr>
        <w:top w:val="none" w:sz="0" w:space="0" w:color="auto"/>
        <w:left w:val="none" w:sz="0" w:space="0" w:color="auto"/>
        <w:bottom w:val="none" w:sz="0" w:space="0" w:color="auto"/>
        <w:right w:val="none" w:sz="0" w:space="0" w:color="auto"/>
      </w:divBdr>
    </w:div>
    <w:div w:id="2118670785">
      <w:bodyDiv w:val="1"/>
      <w:marLeft w:val="0"/>
      <w:marRight w:val="0"/>
      <w:marTop w:val="0"/>
      <w:marBottom w:val="0"/>
      <w:divBdr>
        <w:top w:val="none" w:sz="0" w:space="0" w:color="auto"/>
        <w:left w:val="none" w:sz="0" w:space="0" w:color="auto"/>
        <w:bottom w:val="none" w:sz="0" w:space="0" w:color="auto"/>
        <w:right w:val="none" w:sz="0" w:space="0" w:color="auto"/>
      </w:divBdr>
    </w:div>
    <w:div w:id="2130127574">
      <w:bodyDiv w:val="1"/>
      <w:marLeft w:val="0"/>
      <w:marRight w:val="0"/>
      <w:marTop w:val="0"/>
      <w:marBottom w:val="0"/>
      <w:divBdr>
        <w:top w:val="none" w:sz="0" w:space="0" w:color="auto"/>
        <w:left w:val="none" w:sz="0" w:space="0" w:color="auto"/>
        <w:bottom w:val="none" w:sz="0" w:space="0" w:color="auto"/>
        <w:right w:val="none" w:sz="0" w:space="0" w:color="auto"/>
      </w:divBdr>
    </w:div>
    <w:div w:id="2134008834">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8"/>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6.png"/><Relationship Id="rId39" Type="http://schemas.openxmlformats.org/officeDocument/2006/relationships/image" Target="media/image26.png"/><Relationship Id="rId21" Type="http://schemas.openxmlformats.org/officeDocument/2006/relationships/image" Target="media/image11.pn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0.png"/><Relationship Id="rId50" Type="http://schemas.openxmlformats.org/officeDocument/2006/relationships/image" Target="media/image32.png"/><Relationship Id="rId55"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localhost:8000/api/auth/log-in/local" TargetMode="Externa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hyperlink" Target="http://localhost:8000/api%20/products/details/get?slug=iphone-14-pro-max-nobw00-phone" TargetMode="External"/><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29.png"/><Relationship Id="rId53" Type="http://schemas.openxmlformats.org/officeDocument/2006/relationships/footer" Target="footer1.xm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hyperlink" Target="http://localhost:3000/"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3.png"/><Relationship Id="rId43" Type="http://schemas.openxmlformats.org/officeDocument/2006/relationships/hyperlink" Target="https://www.phpmyadmin.net/downloads" TargetMode="External"/><Relationship Id="rId48" Type="http://schemas.openxmlformats.org/officeDocument/2006/relationships/image" Target="media/image31.png"/><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hyperlink" Target="https://nodejs.org/en/download" TargetMode="External"/><Relationship Id="rId46" Type="http://schemas.openxmlformats.org/officeDocument/2006/relationships/hyperlink" Target="https://code.visualstudio.com/download" TargetMode="External"/><Relationship Id="rId20" Type="http://schemas.openxmlformats.org/officeDocument/2006/relationships/hyperlink" Target="http://127.1.1.1:3000" TargetMode="External"/><Relationship Id="rId41" Type="http://schemas.openxmlformats.org/officeDocument/2006/relationships/hyperlink" Target="https://laragon.org/download/"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localhost:3000" TargetMode="Externa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4.png"/><Relationship Id="rId49" Type="http://schemas.openxmlformats.org/officeDocument/2006/relationships/hyperlink" Target="https://www.postman.com/downloads/" TargetMode="External"/><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hyperlink" Target="http://localhost:8080/phpmyadmin/" TargetMode="External"/><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or23</b:Tag>
    <b:SourceType>InternetSite</b:SourceType>
    <b:Guid>{34535A92-C220-4FAC-8471-7ACE7CEF3D28}</b:Guid>
    <b:Title>WordPress.org</b:Title>
    <b:YearAccessed>2023</b:YearAccessed>
    <b:MonthAccessed>11</b:MonthAccessed>
    <b:DayAccessed>28</b:DayAccessed>
    <b:URL>https://wordpress.org/documentation/</b:URL>
    <b:LCID>vi-VN</b:LCID>
    <b:RefOrder>9</b:RefOrder>
  </b:Source>
  <b:Source>
    <b:Tag>Tạp23</b:Tag>
    <b:SourceType>InternetSite</b:SourceType>
    <b:Guid>{E875799F-206C-42F1-A7A3-EDE5FEABF929}</b:Guid>
    <b:LCID>vi-VN</b:LCID>
    <b:Author>
      <b:Author>
        <b:NameList>
          <b:Person>
            <b:Last>Tạp chí công thương</b:Last>
          </b:Person>
        </b:NameList>
      </b:Author>
    </b:Author>
    <b:Title>Xu hướng hành vi mua hàng trực tuyến của người tiêu dùng Việt Nam</b:Title>
    <b:ProductionCompany>Bộ Công Thương</b:ProductionCompany>
    <b:Year>2023</b:Year>
    <b:Month>4</b:Month>
    <b:Day>12</b:Day>
    <b:YearAccessed>2023</b:YearAccessed>
    <b:MonthAccessed>12</b:MonthAccessed>
    <b:DayAccessed>1</b:DayAccessed>
    <b:URL>https://tapchicongthuong.vn/bai-viet/xu-huong-hanh-vi-mua-hang-truc-tuyen-cua-nguoi-tieu-dung-viet-nam-104014.htm</b:URL>
    <b:RefOrder>1</b:RefOrder>
  </b:Source>
  <b:Source>
    <b:Tag>dev22</b:Tag>
    <b:SourceType>InternetSite</b:SourceType>
    <b:Guid>{86FD01B8-2E6E-4277-9A27-E586AADA1CA2}</b:Guid>
    <b:LCID>vi-VN</b:LCID>
    <b:Author>
      <b:Author>
        <b:NameList>
          <b:Person>
            <b:Last>developer</b:Last>
          </b:Person>
        </b:NameList>
      </b:Author>
    </b:Author>
    <b:Title>SPA (Single-page application)</b:Title>
    <b:ProductionCompany>mozilla</b:ProductionCompany>
    <b:Year>2022</b:Year>
    <b:Month>4</b:Month>
    <b:Day>8</b:Day>
    <b:YearAccessed>2023</b:YearAccessed>
    <b:MonthAccessed>12</b:MonthAccessed>
    <b:DayAccessed>1</b:DayAccessed>
    <b:URL>https://developer.mozilla.org/en-US/docs/Glossary/SPA</b:URL>
    <b:RefOrder>5</b:RefOrder>
  </b:Source>
  <b:Source>
    <b:Tag>gee23</b:Tag>
    <b:SourceType>InternetSite</b:SourceType>
    <b:Guid>{85458CC1-B76C-4780-960C-87E9AF8CC852}</b:Guid>
    <b:Author>
      <b:Author>
        <b:NameList>
          <b:Person>
            <b:Last>geeksforgeeks</b:Last>
          </b:Person>
        </b:NameList>
      </b:Author>
    </b:Author>
    <b:Title>Cách thức hoạt động của Web – Kiến trúc ứng dụng web cho người mới bắt đầu</b:Title>
    <b:Year>2023</b:Year>
    <b:Month>3</b:Month>
    <b:Day>30</b:Day>
    <b:YearAccessed>2023</b:YearAccessed>
    <b:MonthAccessed>12</b:MonthAccessed>
    <b:DayAccessed>1</b:DayAccessed>
    <b:URL>https://www.geeksforgeeks.org/how-web-works-web-application-architecture-for-beginners/</b:URL>
    <b:LCID>vi-VN</b:LCID>
    <b:ProductionCompany>geeksforgeeks</b:ProductionCompany>
    <b:RefOrder>4</b:RefOrder>
  </b:Source>
  <b:Source>
    <b:Tag>Lin23</b:Tag>
    <b:SourceType>InternetSite</b:SourceType>
    <b:Guid>{A010199C-5D7B-40A9-AC03-5C8B646DB063}</b:Guid>
    <b:LCID>vi-VN</b:LCID>
    <b:Author>
      <b:Author>
        <b:NameList>
          <b:Person>
            <b:Last>Linkedin</b:Last>
          </b:Person>
        </b:NameList>
      </b:Author>
    </b:Author>
    <b:Title>React.js năm 2023: Xu hướng và số liệu thống kê dành cho nhà phát triển Frontend</b:Title>
    <b:Year>2023</b:Year>
    <b:Month>3</b:Month>
    <b:Day>29</b:Day>
    <b:YearAccessed>2023</b:YearAccessed>
    <b:MonthAccessed>12</b:MonthAccessed>
    <b:DayAccessed>1</b:DayAccessed>
    <b:URL>https://www.linkedin.com/pulse/reactjs-2023-trends-statistics-frontend-developers-abekus</b:URL>
    <b:ProductionCompany>Linkedin</b:ProductionCompany>
    <b:RefOrder>3</b:RefOrder>
  </b:Source>
  <b:Source>
    <b:Tag>Sta23</b:Tag>
    <b:SourceType>InternetSite</b:SourceType>
    <b:Guid>{6720E769-6882-4B69-9793-51CC7C6EEF9A}</b:Guid>
    <b:LCID>vi-VN</b:LCID>
    <b:Author>
      <b:Author>
        <b:NameList>
          <b:Person>
            <b:Last>survey</b:Last>
          </b:Person>
        </b:NameList>
      </b:Author>
    </b:Author>
    <b:Title>Thống kê các công nghệ phổ biến năm 2023</b:Title>
    <b:Year>2023</b:Year>
    <b:Month>5</b:Month>
    <b:YearAccessed>2023</b:YearAccessed>
    <b:MonthAccessed>12</b:MonthAccessed>
    <b:DayAccessed>1</b:DayAccessed>
    <b:URL>https://survey.stackoverflow.co/2023/#most-popular-technologies-language</b:URL>
    <b:ProductionCompany>stackoverflow</b:ProductionCompany>
    <b:RefOrder>2</b:RefOrder>
  </b:Source>
  <b:Source>
    <b:Tag>Gee23</b:Tag>
    <b:SourceType>InternetSite</b:SourceType>
    <b:Guid>{047B5A30-ECC6-4847-9A9C-95B31811D7BE}</b:Guid>
    <b:LCID>vi-VN</b:LCID>
    <b:Author>
      <b:Author>
        <b:NameList>
          <b:Person>
            <b:Last>Geeksforgeeks</b:Last>
          </b:Person>
        </b:NameList>
      </b:Author>
    </b:Author>
    <b:Title>Server Side Rendering và Client Side Rendering và Server Side Generation</b:Title>
    <b:ProductionCompany>Geeksforgeeks</b:ProductionCompany>
    <b:YearAccessed>2023</b:YearAccessed>
    <b:MonthAccessed>12</b:MonthAccessed>
    <b:DayAccessed>1</b:DayAccessed>
    <b:URL>https://www.geeksforgeeks.org/server-side-rendering-vs-client-side-rendering-vs-server-side-generation/</b:URL>
    <b:RefOrder>8</b:RefOrder>
  </b:Source>
  <b:Source>
    <b:Tag>Rea23</b:Tag>
    <b:SourceType>InternetSite</b:SourceType>
    <b:Guid>{7DF402D6-F4D9-455F-8433-87C835F1C312}</b:Guid>
    <b:LCID>vi-VN</b:LCID>
    <b:Author>
      <b:Author>
        <b:NameList>
          <b:Person>
            <b:Last>React</b:Last>
          </b:Person>
        </b:NameList>
      </b:Author>
    </b:Author>
    <b:Title>ReactJS</b:Title>
    <b:ProductionCompany>Mã nguồn mở Meta</b:ProductionCompany>
    <b:YearAccessed>2023</b:YearAccessed>
    <b:MonthAccessed>12</b:MonthAccessed>
    <b:DayAccessed>1</b:DayAccessed>
    <b:URL>https://react.dev/reference/react</b:URL>
    <b:RefOrder>6</b:RefOrder>
  </b:Source>
  <b:Source>
    <b:Tag>Str23</b:Tag>
    <b:SourceType>InternetSite</b:SourceType>
    <b:Guid>{BD5E4886-EBC9-40FA-A55F-CB53B3634B3A}</b:Guid>
    <b:LCID>vi-VN</b:LCID>
    <b:Author>
      <b:Author>
        <b:NameList>
          <b:Person>
            <b:Last>StrongLoop, IBM, and other expressjs.com contribut</b:Last>
          </b:Person>
        </b:NameList>
      </b:Author>
    </b:Author>
    <b:Title>ExpressJS</b:Title>
    <b:ProductionCompany>ExpressJS</b:ProductionCompany>
    <b:YearAccessed>2023</b:YearAccessed>
    <b:MonthAccessed>12</b:MonthAccessed>
    <b:DayAccessed>1</b:DayAccessed>
    <b:URL>https://expressjs.com/en/guide/routing.html</b:URL>
    <b:RefOrder>7</b:RefOrder>
  </b:Source>
</b:Sources>
</file>

<file path=customXml/itemProps1.xml><?xml version="1.0" encoding="utf-8"?>
<ds:datastoreItem xmlns:ds="http://schemas.openxmlformats.org/officeDocument/2006/customXml" ds:itemID="{E0D09292-3164-4625-B6C8-4A328324E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TotalTime>
  <Pages>49</Pages>
  <Words>8172</Words>
  <Characters>46584</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47</CharactersWithSpaces>
  <SharedDoc>false</SharedDoc>
  <HLinks>
    <vt:vector size="540" baseType="variant">
      <vt:variant>
        <vt:i4>3932222</vt:i4>
      </vt:variant>
      <vt:variant>
        <vt:i4>546</vt:i4>
      </vt:variant>
      <vt:variant>
        <vt:i4>0</vt:i4>
      </vt:variant>
      <vt:variant>
        <vt:i4>5</vt:i4>
      </vt:variant>
      <vt:variant>
        <vt:lpwstr>http://www.wpbeginner.com/</vt:lpwstr>
      </vt:variant>
      <vt:variant>
        <vt:lpwstr/>
      </vt:variant>
      <vt:variant>
        <vt:i4>1376348</vt:i4>
      </vt:variant>
      <vt:variant>
        <vt:i4>543</vt:i4>
      </vt:variant>
      <vt:variant>
        <vt:i4>0</vt:i4>
      </vt:variant>
      <vt:variant>
        <vt:i4>5</vt:i4>
      </vt:variant>
      <vt:variant>
        <vt:lpwstr>https://forums.wordpress.com/</vt:lpwstr>
      </vt:variant>
      <vt:variant>
        <vt:lpwstr/>
      </vt:variant>
      <vt:variant>
        <vt:i4>3145779</vt:i4>
      </vt:variant>
      <vt:variant>
        <vt:i4>540</vt:i4>
      </vt:variant>
      <vt:variant>
        <vt:i4>0</vt:i4>
      </vt:variant>
      <vt:variant>
        <vt:i4>5</vt:i4>
      </vt:variant>
      <vt:variant>
        <vt:lpwstr>https://wordpress.org/support/</vt:lpwstr>
      </vt:variant>
      <vt:variant>
        <vt:lpwstr/>
      </vt:variant>
      <vt:variant>
        <vt:i4>1966134</vt:i4>
      </vt:variant>
      <vt:variant>
        <vt:i4>527</vt:i4>
      </vt:variant>
      <vt:variant>
        <vt:i4>0</vt:i4>
      </vt:variant>
      <vt:variant>
        <vt:i4>5</vt:i4>
      </vt:variant>
      <vt:variant>
        <vt:lpwstr/>
      </vt:variant>
      <vt:variant>
        <vt:lpwstr>_Toc153952176</vt:lpwstr>
      </vt:variant>
      <vt:variant>
        <vt:i4>1966134</vt:i4>
      </vt:variant>
      <vt:variant>
        <vt:i4>521</vt:i4>
      </vt:variant>
      <vt:variant>
        <vt:i4>0</vt:i4>
      </vt:variant>
      <vt:variant>
        <vt:i4>5</vt:i4>
      </vt:variant>
      <vt:variant>
        <vt:lpwstr/>
      </vt:variant>
      <vt:variant>
        <vt:lpwstr>_Toc153952175</vt:lpwstr>
      </vt:variant>
      <vt:variant>
        <vt:i4>1966134</vt:i4>
      </vt:variant>
      <vt:variant>
        <vt:i4>515</vt:i4>
      </vt:variant>
      <vt:variant>
        <vt:i4>0</vt:i4>
      </vt:variant>
      <vt:variant>
        <vt:i4>5</vt:i4>
      </vt:variant>
      <vt:variant>
        <vt:lpwstr/>
      </vt:variant>
      <vt:variant>
        <vt:lpwstr>_Toc153952174</vt:lpwstr>
      </vt:variant>
      <vt:variant>
        <vt:i4>1966134</vt:i4>
      </vt:variant>
      <vt:variant>
        <vt:i4>509</vt:i4>
      </vt:variant>
      <vt:variant>
        <vt:i4>0</vt:i4>
      </vt:variant>
      <vt:variant>
        <vt:i4>5</vt:i4>
      </vt:variant>
      <vt:variant>
        <vt:lpwstr/>
      </vt:variant>
      <vt:variant>
        <vt:lpwstr>_Toc153952173</vt:lpwstr>
      </vt:variant>
      <vt:variant>
        <vt:i4>1966134</vt:i4>
      </vt:variant>
      <vt:variant>
        <vt:i4>503</vt:i4>
      </vt:variant>
      <vt:variant>
        <vt:i4>0</vt:i4>
      </vt:variant>
      <vt:variant>
        <vt:i4>5</vt:i4>
      </vt:variant>
      <vt:variant>
        <vt:lpwstr/>
      </vt:variant>
      <vt:variant>
        <vt:lpwstr>_Toc153952172</vt:lpwstr>
      </vt:variant>
      <vt:variant>
        <vt:i4>1966134</vt:i4>
      </vt:variant>
      <vt:variant>
        <vt:i4>497</vt:i4>
      </vt:variant>
      <vt:variant>
        <vt:i4>0</vt:i4>
      </vt:variant>
      <vt:variant>
        <vt:i4>5</vt:i4>
      </vt:variant>
      <vt:variant>
        <vt:lpwstr/>
      </vt:variant>
      <vt:variant>
        <vt:lpwstr>_Toc153952171</vt:lpwstr>
      </vt:variant>
      <vt:variant>
        <vt:i4>1966134</vt:i4>
      </vt:variant>
      <vt:variant>
        <vt:i4>491</vt:i4>
      </vt:variant>
      <vt:variant>
        <vt:i4>0</vt:i4>
      </vt:variant>
      <vt:variant>
        <vt:i4>5</vt:i4>
      </vt:variant>
      <vt:variant>
        <vt:lpwstr/>
      </vt:variant>
      <vt:variant>
        <vt:lpwstr>_Toc153952170</vt:lpwstr>
      </vt:variant>
      <vt:variant>
        <vt:i4>1441840</vt:i4>
      </vt:variant>
      <vt:variant>
        <vt:i4>482</vt:i4>
      </vt:variant>
      <vt:variant>
        <vt:i4>0</vt:i4>
      </vt:variant>
      <vt:variant>
        <vt:i4>5</vt:i4>
      </vt:variant>
      <vt:variant>
        <vt:lpwstr/>
      </vt:variant>
      <vt:variant>
        <vt:lpwstr>_Toc153958759</vt:lpwstr>
      </vt:variant>
      <vt:variant>
        <vt:i4>1441840</vt:i4>
      </vt:variant>
      <vt:variant>
        <vt:i4>476</vt:i4>
      </vt:variant>
      <vt:variant>
        <vt:i4>0</vt:i4>
      </vt:variant>
      <vt:variant>
        <vt:i4>5</vt:i4>
      </vt:variant>
      <vt:variant>
        <vt:lpwstr/>
      </vt:variant>
      <vt:variant>
        <vt:lpwstr>_Toc153958758</vt:lpwstr>
      </vt:variant>
      <vt:variant>
        <vt:i4>1441840</vt:i4>
      </vt:variant>
      <vt:variant>
        <vt:i4>470</vt:i4>
      </vt:variant>
      <vt:variant>
        <vt:i4>0</vt:i4>
      </vt:variant>
      <vt:variant>
        <vt:i4>5</vt:i4>
      </vt:variant>
      <vt:variant>
        <vt:lpwstr/>
      </vt:variant>
      <vt:variant>
        <vt:lpwstr>_Toc153958757</vt:lpwstr>
      </vt:variant>
      <vt:variant>
        <vt:i4>1441840</vt:i4>
      </vt:variant>
      <vt:variant>
        <vt:i4>464</vt:i4>
      </vt:variant>
      <vt:variant>
        <vt:i4>0</vt:i4>
      </vt:variant>
      <vt:variant>
        <vt:i4>5</vt:i4>
      </vt:variant>
      <vt:variant>
        <vt:lpwstr/>
      </vt:variant>
      <vt:variant>
        <vt:lpwstr>_Toc153958756</vt:lpwstr>
      </vt:variant>
      <vt:variant>
        <vt:i4>1441840</vt:i4>
      </vt:variant>
      <vt:variant>
        <vt:i4>458</vt:i4>
      </vt:variant>
      <vt:variant>
        <vt:i4>0</vt:i4>
      </vt:variant>
      <vt:variant>
        <vt:i4>5</vt:i4>
      </vt:variant>
      <vt:variant>
        <vt:lpwstr/>
      </vt:variant>
      <vt:variant>
        <vt:lpwstr>_Toc153958755</vt:lpwstr>
      </vt:variant>
      <vt:variant>
        <vt:i4>1441840</vt:i4>
      </vt:variant>
      <vt:variant>
        <vt:i4>452</vt:i4>
      </vt:variant>
      <vt:variant>
        <vt:i4>0</vt:i4>
      </vt:variant>
      <vt:variant>
        <vt:i4>5</vt:i4>
      </vt:variant>
      <vt:variant>
        <vt:lpwstr/>
      </vt:variant>
      <vt:variant>
        <vt:lpwstr>_Toc153958754</vt:lpwstr>
      </vt:variant>
      <vt:variant>
        <vt:i4>1441840</vt:i4>
      </vt:variant>
      <vt:variant>
        <vt:i4>446</vt:i4>
      </vt:variant>
      <vt:variant>
        <vt:i4>0</vt:i4>
      </vt:variant>
      <vt:variant>
        <vt:i4>5</vt:i4>
      </vt:variant>
      <vt:variant>
        <vt:lpwstr/>
      </vt:variant>
      <vt:variant>
        <vt:lpwstr>_Toc153958753</vt:lpwstr>
      </vt:variant>
      <vt:variant>
        <vt:i4>1441840</vt:i4>
      </vt:variant>
      <vt:variant>
        <vt:i4>440</vt:i4>
      </vt:variant>
      <vt:variant>
        <vt:i4>0</vt:i4>
      </vt:variant>
      <vt:variant>
        <vt:i4>5</vt:i4>
      </vt:variant>
      <vt:variant>
        <vt:lpwstr/>
      </vt:variant>
      <vt:variant>
        <vt:lpwstr>_Toc153958752</vt:lpwstr>
      </vt:variant>
      <vt:variant>
        <vt:i4>1441840</vt:i4>
      </vt:variant>
      <vt:variant>
        <vt:i4>434</vt:i4>
      </vt:variant>
      <vt:variant>
        <vt:i4>0</vt:i4>
      </vt:variant>
      <vt:variant>
        <vt:i4>5</vt:i4>
      </vt:variant>
      <vt:variant>
        <vt:lpwstr/>
      </vt:variant>
      <vt:variant>
        <vt:lpwstr>_Toc153958751</vt:lpwstr>
      </vt:variant>
      <vt:variant>
        <vt:i4>1441840</vt:i4>
      </vt:variant>
      <vt:variant>
        <vt:i4>428</vt:i4>
      </vt:variant>
      <vt:variant>
        <vt:i4>0</vt:i4>
      </vt:variant>
      <vt:variant>
        <vt:i4>5</vt:i4>
      </vt:variant>
      <vt:variant>
        <vt:lpwstr/>
      </vt:variant>
      <vt:variant>
        <vt:lpwstr>_Toc153958750</vt:lpwstr>
      </vt:variant>
      <vt:variant>
        <vt:i4>1507376</vt:i4>
      </vt:variant>
      <vt:variant>
        <vt:i4>422</vt:i4>
      </vt:variant>
      <vt:variant>
        <vt:i4>0</vt:i4>
      </vt:variant>
      <vt:variant>
        <vt:i4>5</vt:i4>
      </vt:variant>
      <vt:variant>
        <vt:lpwstr/>
      </vt:variant>
      <vt:variant>
        <vt:lpwstr>_Toc153958749</vt:lpwstr>
      </vt:variant>
      <vt:variant>
        <vt:i4>1507376</vt:i4>
      </vt:variant>
      <vt:variant>
        <vt:i4>416</vt:i4>
      </vt:variant>
      <vt:variant>
        <vt:i4>0</vt:i4>
      </vt:variant>
      <vt:variant>
        <vt:i4>5</vt:i4>
      </vt:variant>
      <vt:variant>
        <vt:lpwstr/>
      </vt:variant>
      <vt:variant>
        <vt:lpwstr>_Toc153958748</vt:lpwstr>
      </vt:variant>
      <vt:variant>
        <vt:i4>1507376</vt:i4>
      </vt:variant>
      <vt:variant>
        <vt:i4>410</vt:i4>
      </vt:variant>
      <vt:variant>
        <vt:i4>0</vt:i4>
      </vt:variant>
      <vt:variant>
        <vt:i4>5</vt:i4>
      </vt:variant>
      <vt:variant>
        <vt:lpwstr/>
      </vt:variant>
      <vt:variant>
        <vt:lpwstr>_Toc153958747</vt:lpwstr>
      </vt:variant>
      <vt:variant>
        <vt:i4>1507376</vt:i4>
      </vt:variant>
      <vt:variant>
        <vt:i4>404</vt:i4>
      </vt:variant>
      <vt:variant>
        <vt:i4>0</vt:i4>
      </vt:variant>
      <vt:variant>
        <vt:i4>5</vt:i4>
      </vt:variant>
      <vt:variant>
        <vt:lpwstr/>
      </vt:variant>
      <vt:variant>
        <vt:lpwstr>_Toc153958746</vt:lpwstr>
      </vt:variant>
      <vt:variant>
        <vt:i4>1507376</vt:i4>
      </vt:variant>
      <vt:variant>
        <vt:i4>398</vt:i4>
      </vt:variant>
      <vt:variant>
        <vt:i4>0</vt:i4>
      </vt:variant>
      <vt:variant>
        <vt:i4>5</vt:i4>
      </vt:variant>
      <vt:variant>
        <vt:lpwstr/>
      </vt:variant>
      <vt:variant>
        <vt:lpwstr>_Toc153958745</vt:lpwstr>
      </vt:variant>
      <vt:variant>
        <vt:i4>1507376</vt:i4>
      </vt:variant>
      <vt:variant>
        <vt:i4>392</vt:i4>
      </vt:variant>
      <vt:variant>
        <vt:i4>0</vt:i4>
      </vt:variant>
      <vt:variant>
        <vt:i4>5</vt:i4>
      </vt:variant>
      <vt:variant>
        <vt:lpwstr/>
      </vt:variant>
      <vt:variant>
        <vt:lpwstr>_Toc153958744</vt:lpwstr>
      </vt:variant>
      <vt:variant>
        <vt:i4>1507376</vt:i4>
      </vt:variant>
      <vt:variant>
        <vt:i4>386</vt:i4>
      </vt:variant>
      <vt:variant>
        <vt:i4>0</vt:i4>
      </vt:variant>
      <vt:variant>
        <vt:i4>5</vt:i4>
      </vt:variant>
      <vt:variant>
        <vt:lpwstr/>
      </vt:variant>
      <vt:variant>
        <vt:lpwstr>_Toc153958743</vt:lpwstr>
      </vt:variant>
      <vt:variant>
        <vt:i4>1507376</vt:i4>
      </vt:variant>
      <vt:variant>
        <vt:i4>380</vt:i4>
      </vt:variant>
      <vt:variant>
        <vt:i4>0</vt:i4>
      </vt:variant>
      <vt:variant>
        <vt:i4>5</vt:i4>
      </vt:variant>
      <vt:variant>
        <vt:lpwstr/>
      </vt:variant>
      <vt:variant>
        <vt:lpwstr>_Toc153958742</vt:lpwstr>
      </vt:variant>
      <vt:variant>
        <vt:i4>1507376</vt:i4>
      </vt:variant>
      <vt:variant>
        <vt:i4>374</vt:i4>
      </vt:variant>
      <vt:variant>
        <vt:i4>0</vt:i4>
      </vt:variant>
      <vt:variant>
        <vt:i4>5</vt:i4>
      </vt:variant>
      <vt:variant>
        <vt:lpwstr/>
      </vt:variant>
      <vt:variant>
        <vt:lpwstr>_Toc153958741</vt:lpwstr>
      </vt:variant>
      <vt:variant>
        <vt:i4>1507376</vt:i4>
      </vt:variant>
      <vt:variant>
        <vt:i4>368</vt:i4>
      </vt:variant>
      <vt:variant>
        <vt:i4>0</vt:i4>
      </vt:variant>
      <vt:variant>
        <vt:i4>5</vt:i4>
      </vt:variant>
      <vt:variant>
        <vt:lpwstr/>
      </vt:variant>
      <vt:variant>
        <vt:lpwstr>_Toc153958740</vt:lpwstr>
      </vt:variant>
      <vt:variant>
        <vt:i4>1048624</vt:i4>
      </vt:variant>
      <vt:variant>
        <vt:i4>362</vt:i4>
      </vt:variant>
      <vt:variant>
        <vt:i4>0</vt:i4>
      </vt:variant>
      <vt:variant>
        <vt:i4>5</vt:i4>
      </vt:variant>
      <vt:variant>
        <vt:lpwstr/>
      </vt:variant>
      <vt:variant>
        <vt:lpwstr>_Toc153958739</vt:lpwstr>
      </vt:variant>
      <vt:variant>
        <vt:i4>1048624</vt:i4>
      </vt:variant>
      <vt:variant>
        <vt:i4>356</vt:i4>
      </vt:variant>
      <vt:variant>
        <vt:i4>0</vt:i4>
      </vt:variant>
      <vt:variant>
        <vt:i4>5</vt:i4>
      </vt:variant>
      <vt:variant>
        <vt:lpwstr/>
      </vt:variant>
      <vt:variant>
        <vt:lpwstr>_Toc153958738</vt:lpwstr>
      </vt:variant>
      <vt:variant>
        <vt:i4>1048624</vt:i4>
      </vt:variant>
      <vt:variant>
        <vt:i4>350</vt:i4>
      </vt:variant>
      <vt:variant>
        <vt:i4>0</vt:i4>
      </vt:variant>
      <vt:variant>
        <vt:i4>5</vt:i4>
      </vt:variant>
      <vt:variant>
        <vt:lpwstr/>
      </vt:variant>
      <vt:variant>
        <vt:lpwstr>_Toc153958737</vt:lpwstr>
      </vt:variant>
      <vt:variant>
        <vt:i4>1048624</vt:i4>
      </vt:variant>
      <vt:variant>
        <vt:i4>344</vt:i4>
      </vt:variant>
      <vt:variant>
        <vt:i4>0</vt:i4>
      </vt:variant>
      <vt:variant>
        <vt:i4>5</vt:i4>
      </vt:variant>
      <vt:variant>
        <vt:lpwstr/>
      </vt:variant>
      <vt:variant>
        <vt:lpwstr>_Toc153958736</vt:lpwstr>
      </vt:variant>
      <vt:variant>
        <vt:i4>1048624</vt:i4>
      </vt:variant>
      <vt:variant>
        <vt:i4>338</vt:i4>
      </vt:variant>
      <vt:variant>
        <vt:i4>0</vt:i4>
      </vt:variant>
      <vt:variant>
        <vt:i4>5</vt:i4>
      </vt:variant>
      <vt:variant>
        <vt:lpwstr/>
      </vt:variant>
      <vt:variant>
        <vt:lpwstr>_Toc153958735</vt:lpwstr>
      </vt:variant>
      <vt:variant>
        <vt:i4>1048624</vt:i4>
      </vt:variant>
      <vt:variant>
        <vt:i4>332</vt:i4>
      </vt:variant>
      <vt:variant>
        <vt:i4>0</vt:i4>
      </vt:variant>
      <vt:variant>
        <vt:i4>5</vt:i4>
      </vt:variant>
      <vt:variant>
        <vt:lpwstr/>
      </vt:variant>
      <vt:variant>
        <vt:lpwstr>_Toc153958734</vt:lpwstr>
      </vt:variant>
      <vt:variant>
        <vt:i4>1048624</vt:i4>
      </vt:variant>
      <vt:variant>
        <vt:i4>326</vt:i4>
      </vt:variant>
      <vt:variant>
        <vt:i4>0</vt:i4>
      </vt:variant>
      <vt:variant>
        <vt:i4>5</vt:i4>
      </vt:variant>
      <vt:variant>
        <vt:lpwstr/>
      </vt:variant>
      <vt:variant>
        <vt:lpwstr>_Toc153958733</vt:lpwstr>
      </vt:variant>
      <vt:variant>
        <vt:i4>1048624</vt:i4>
      </vt:variant>
      <vt:variant>
        <vt:i4>320</vt:i4>
      </vt:variant>
      <vt:variant>
        <vt:i4>0</vt:i4>
      </vt:variant>
      <vt:variant>
        <vt:i4>5</vt:i4>
      </vt:variant>
      <vt:variant>
        <vt:lpwstr/>
      </vt:variant>
      <vt:variant>
        <vt:lpwstr>_Toc153958732</vt:lpwstr>
      </vt:variant>
      <vt:variant>
        <vt:i4>1048624</vt:i4>
      </vt:variant>
      <vt:variant>
        <vt:i4>314</vt:i4>
      </vt:variant>
      <vt:variant>
        <vt:i4>0</vt:i4>
      </vt:variant>
      <vt:variant>
        <vt:i4>5</vt:i4>
      </vt:variant>
      <vt:variant>
        <vt:lpwstr/>
      </vt:variant>
      <vt:variant>
        <vt:lpwstr>_Toc153958731</vt:lpwstr>
      </vt:variant>
      <vt:variant>
        <vt:i4>1048624</vt:i4>
      </vt:variant>
      <vt:variant>
        <vt:i4>308</vt:i4>
      </vt:variant>
      <vt:variant>
        <vt:i4>0</vt:i4>
      </vt:variant>
      <vt:variant>
        <vt:i4>5</vt:i4>
      </vt:variant>
      <vt:variant>
        <vt:lpwstr/>
      </vt:variant>
      <vt:variant>
        <vt:lpwstr>_Toc153958730</vt:lpwstr>
      </vt:variant>
      <vt:variant>
        <vt:i4>1114160</vt:i4>
      </vt:variant>
      <vt:variant>
        <vt:i4>302</vt:i4>
      </vt:variant>
      <vt:variant>
        <vt:i4>0</vt:i4>
      </vt:variant>
      <vt:variant>
        <vt:i4>5</vt:i4>
      </vt:variant>
      <vt:variant>
        <vt:lpwstr/>
      </vt:variant>
      <vt:variant>
        <vt:lpwstr>_Toc153958729</vt:lpwstr>
      </vt:variant>
      <vt:variant>
        <vt:i4>1114160</vt:i4>
      </vt:variant>
      <vt:variant>
        <vt:i4>296</vt:i4>
      </vt:variant>
      <vt:variant>
        <vt:i4>0</vt:i4>
      </vt:variant>
      <vt:variant>
        <vt:i4>5</vt:i4>
      </vt:variant>
      <vt:variant>
        <vt:lpwstr/>
      </vt:variant>
      <vt:variant>
        <vt:lpwstr>_Toc153958728</vt:lpwstr>
      </vt:variant>
      <vt:variant>
        <vt:i4>1114160</vt:i4>
      </vt:variant>
      <vt:variant>
        <vt:i4>290</vt:i4>
      </vt:variant>
      <vt:variant>
        <vt:i4>0</vt:i4>
      </vt:variant>
      <vt:variant>
        <vt:i4>5</vt:i4>
      </vt:variant>
      <vt:variant>
        <vt:lpwstr/>
      </vt:variant>
      <vt:variant>
        <vt:lpwstr>_Toc153958727</vt:lpwstr>
      </vt:variant>
      <vt:variant>
        <vt:i4>1114160</vt:i4>
      </vt:variant>
      <vt:variant>
        <vt:i4>284</vt:i4>
      </vt:variant>
      <vt:variant>
        <vt:i4>0</vt:i4>
      </vt:variant>
      <vt:variant>
        <vt:i4>5</vt:i4>
      </vt:variant>
      <vt:variant>
        <vt:lpwstr/>
      </vt:variant>
      <vt:variant>
        <vt:lpwstr>_Toc153958726</vt:lpwstr>
      </vt:variant>
      <vt:variant>
        <vt:i4>1114160</vt:i4>
      </vt:variant>
      <vt:variant>
        <vt:i4>278</vt:i4>
      </vt:variant>
      <vt:variant>
        <vt:i4>0</vt:i4>
      </vt:variant>
      <vt:variant>
        <vt:i4>5</vt:i4>
      </vt:variant>
      <vt:variant>
        <vt:lpwstr/>
      </vt:variant>
      <vt:variant>
        <vt:lpwstr>_Toc153958725</vt:lpwstr>
      </vt:variant>
      <vt:variant>
        <vt:i4>1114160</vt:i4>
      </vt:variant>
      <vt:variant>
        <vt:i4>272</vt:i4>
      </vt:variant>
      <vt:variant>
        <vt:i4>0</vt:i4>
      </vt:variant>
      <vt:variant>
        <vt:i4>5</vt:i4>
      </vt:variant>
      <vt:variant>
        <vt:lpwstr/>
      </vt:variant>
      <vt:variant>
        <vt:lpwstr>_Toc153958724</vt:lpwstr>
      </vt:variant>
      <vt:variant>
        <vt:i4>1114160</vt:i4>
      </vt:variant>
      <vt:variant>
        <vt:i4>266</vt:i4>
      </vt:variant>
      <vt:variant>
        <vt:i4>0</vt:i4>
      </vt:variant>
      <vt:variant>
        <vt:i4>5</vt:i4>
      </vt:variant>
      <vt:variant>
        <vt:lpwstr/>
      </vt:variant>
      <vt:variant>
        <vt:lpwstr>_Toc153958723</vt:lpwstr>
      </vt:variant>
      <vt:variant>
        <vt:i4>1114160</vt:i4>
      </vt:variant>
      <vt:variant>
        <vt:i4>260</vt:i4>
      </vt:variant>
      <vt:variant>
        <vt:i4>0</vt:i4>
      </vt:variant>
      <vt:variant>
        <vt:i4>5</vt:i4>
      </vt:variant>
      <vt:variant>
        <vt:lpwstr/>
      </vt:variant>
      <vt:variant>
        <vt:lpwstr>_Toc153958722</vt:lpwstr>
      </vt:variant>
      <vt:variant>
        <vt:i4>1114160</vt:i4>
      </vt:variant>
      <vt:variant>
        <vt:i4>254</vt:i4>
      </vt:variant>
      <vt:variant>
        <vt:i4>0</vt:i4>
      </vt:variant>
      <vt:variant>
        <vt:i4>5</vt:i4>
      </vt:variant>
      <vt:variant>
        <vt:lpwstr/>
      </vt:variant>
      <vt:variant>
        <vt:lpwstr>_Toc153958721</vt:lpwstr>
      </vt:variant>
      <vt:variant>
        <vt:i4>1114160</vt:i4>
      </vt:variant>
      <vt:variant>
        <vt:i4>248</vt:i4>
      </vt:variant>
      <vt:variant>
        <vt:i4>0</vt:i4>
      </vt:variant>
      <vt:variant>
        <vt:i4>5</vt:i4>
      </vt:variant>
      <vt:variant>
        <vt:lpwstr/>
      </vt:variant>
      <vt:variant>
        <vt:lpwstr>_Toc153958720</vt:lpwstr>
      </vt:variant>
      <vt:variant>
        <vt:i4>1179696</vt:i4>
      </vt:variant>
      <vt:variant>
        <vt:i4>242</vt:i4>
      </vt:variant>
      <vt:variant>
        <vt:i4>0</vt:i4>
      </vt:variant>
      <vt:variant>
        <vt:i4>5</vt:i4>
      </vt:variant>
      <vt:variant>
        <vt:lpwstr/>
      </vt:variant>
      <vt:variant>
        <vt:lpwstr>_Toc153958719</vt:lpwstr>
      </vt:variant>
      <vt:variant>
        <vt:i4>1179696</vt:i4>
      </vt:variant>
      <vt:variant>
        <vt:i4>236</vt:i4>
      </vt:variant>
      <vt:variant>
        <vt:i4>0</vt:i4>
      </vt:variant>
      <vt:variant>
        <vt:i4>5</vt:i4>
      </vt:variant>
      <vt:variant>
        <vt:lpwstr/>
      </vt:variant>
      <vt:variant>
        <vt:lpwstr>_Toc153958718</vt:lpwstr>
      </vt:variant>
      <vt:variant>
        <vt:i4>1179696</vt:i4>
      </vt:variant>
      <vt:variant>
        <vt:i4>230</vt:i4>
      </vt:variant>
      <vt:variant>
        <vt:i4>0</vt:i4>
      </vt:variant>
      <vt:variant>
        <vt:i4>5</vt:i4>
      </vt:variant>
      <vt:variant>
        <vt:lpwstr/>
      </vt:variant>
      <vt:variant>
        <vt:lpwstr>_Toc153958717</vt:lpwstr>
      </vt:variant>
      <vt:variant>
        <vt:i4>1900595</vt:i4>
      </vt:variant>
      <vt:variant>
        <vt:i4>221</vt:i4>
      </vt:variant>
      <vt:variant>
        <vt:i4>0</vt:i4>
      </vt:variant>
      <vt:variant>
        <vt:i4>5</vt:i4>
      </vt:variant>
      <vt:variant>
        <vt:lpwstr/>
      </vt:variant>
      <vt:variant>
        <vt:lpwstr>_Toc153997818</vt:lpwstr>
      </vt:variant>
      <vt:variant>
        <vt:i4>1900595</vt:i4>
      </vt:variant>
      <vt:variant>
        <vt:i4>215</vt:i4>
      </vt:variant>
      <vt:variant>
        <vt:i4>0</vt:i4>
      </vt:variant>
      <vt:variant>
        <vt:i4>5</vt:i4>
      </vt:variant>
      <vt:variant>
        <vt:lpwstr/>
      </vt:variant>
      <vt:variant>
        <vt:lpwstr>_Toc153997817</vt:lpwstr>
      </vt:variant>
      <vt:variant>
        <vt:i4>1900595</vt:i4>
      </vt:variant>
      <vt:variant>
        <vt:i4>209</vt:i4>
      </vt:variant>
      <vt:variant>
        <vt:i4>0</vt:i4>
      </vt:variant>
      <vt:variant>
        <vt:i4>5</vt:i4>
      </vt:variant>
      <vt:variant>
        <vt:lpwstr/>
      </vt:variant>
      <vt:variant>
        <vt:lpwstr>_Toc153997816</vt:lpwstr>
      </vt:variant>
      <vt:variant>
        <vt:i4>1900595</vt:i4>
      </vt:variant>
      <vt:variant>
        <vt:i4>203</vt:i4>
      </vt:variant>
      <vt:variant>
        <vt:i4>0</vt:i4>
      </vt:variant>
      <vt:variant>
        <vt:i4>5</vt:i4>
      </vt:variant>
      <vt:variant>
        <vt:lpwstr/>
      </vt:variant>
      <vt:variant>
        <vt:lpwstr>_Toc153997815</vt:lpwstr>
      </vt:variant>
      <vt:variant>
        <vt:i4>1900595</vt:i4>
      </vt:variant>
      <vt:variant>
        <vt:i4>197</vt:i4>
      </vt:variant>
      <vt:variant>
        <vt:i4>0</vt:i4>
      </vt:variant>
      <vt:variant>
        <vt:i4>5</vt:i4>
      </vt:variant>
      <vt:variant>
        <vt:lpwstr/>
      </vt:variant>
      <vt:variant>
        <vt:lpwstr>_Toc153997814</vt:lpwstr>
      </vt:variant>
      <vt:variant>
        <vt:i4>1900595</vt:i4>
      </vt:variant>
      <vt:variant>
        <vt:i4>191</vt:i4>
      </vt:variant>
      <vt:variant>
        <vt:i4>0</vt:i4>
      </vt:variant>
      <vt:variant>
        <vt:i4>5</vt:i4>
      </vt:variant>
      <vt:variant>
        <vt:lpwstr/>
      </vt:variant>
      <vt:variant>
        <vt:lpwstr>_Toc153997813</vt:lpwstr>
      </vt:variant>
      <vt:variant>
        <vt:i4>1900595</vt:i4>
      </vt:variant>
      <vt:variant>
        <vt:i4>185</vt:i4>
      </vt:variant>
      <vt:variant>
        <vt:i4>0</vt:i4>
      </vt:variant>
      <vt:variant>
        <vt:i4>5</vt:i4>
      </vt:variant>
      <vt:variant>
        <vt:lpwstr/>
      </vt:variant>
      <vt:variant>
        <vt:lpwstr>_Toc153997812</vt:lpwstr>
      </vt:variant>
      <vt:variant>
        <vt:i4>1900595</vt:i4>
      </vt:variant>
      <vt:variant>
        <vt:i4>179</vt:i4>
      </vt:variant>
      <vt:variant>
        <vt:i4>0</vt:i4>
      </vt:variant>
      <vt:variant>
        <vt:i4>5</vt:i4>
      </vt:variant>
      <vt:variant>
        <vt:lpwstr/>
      </vt:variant>
      <vt:variant>
        <vt:lpwstr>_Toc153997811</vt:lpwstr>
      </vt:variant>
      <vt:variant>
        <vt:i4>1900595</vt:i4>
      </vt:variant>
      <vt:variant>
        <vt:i4>173</vt:i4>
      </vt:variant>
      <vt:variant>
        <vt:i4>0</vt:i4>
      </vt:variant>
      <vt:variant>
        <vt:i4>5</vt:i4>
      </vt:variant>
      <vt:variant>
        <vt:lpwstr/>
      </vt:variant>
      <vt:variant>
        <vt:lpwstr>_Toc153997810</vt:lpwstr>
      </vt:variant>
      <vt:variant>
        <vt:i4>1835059</vt:i4>
      </vt:variant>
      <vt:variant>
        <vt:i4>167</vt:i4>
      </vt:variant>
      <vt:variant>
        <vt:i4>0</vt:i4>
      </vt:variant>
      <vt:variant>
        <vt:i4>5</vt:i4>
      </vt:variant>
      <vt:variant>
        <vt:lpwstr/>
      </vt:variant>
      <vt:variant>
        <vt:lpwstr>_Toc153997809</vt:lpwstr>
      </vt:variant>
      <vt:variant>
        <vt:i4>1835059</vt:i4>
      </vt:variant>
      <vt:variant>
        <vt:i4>161</vt:i4>
      </vt:variant>
      <vt:variant>
        <vt:i4>0</vt:i4>
      </vt:variant>
      <vt:variant>
        <vt:i4>5</vt:i4>
      </vt:variant>
      <vt:variant>
        <vt:lpwstr/>
      </vt:variant>
      <vt:variant>
        <vt:lpwstr>_Toc153997808</vt:lpwstr>
      </vt:variant>
      <vt:variant>
        <vt:i4>1835059</vt:i4>
      </vt:variant>
      <vt:variant>
        <vt:i4>155</vt:i4>
      </vt:variant>
      <vt:variant>
        <vt:i4>0</vt:i4>
      </vt:variant>
      <vt:variant>
        <vt:i4>5</vt:i4>
      </vt:variant>
      <vt:variant>
        <vt:lpwstr/>
      </vt:variant>
      <vt:variant>
        <vt:lpwstr>_Toc153997807</vt:lpwstr>
      </vt:variant>
      <vt:variant>
        <vt:i4>1835059</vt:i4>
      </vt:variant>
      <vt:variant>
        <vt:i4>149</vt:i4>
      </vt:variant>
      <vt:variant>
        <vt:i4>0</vt:i4>
      </vt:variant>
      <vt:variant>
        <vt:i4>5</vt:i4>
      </vt:variant>
      <vt:variant>
        <vt:lpwstr/>
      </vt:variant>
      <vt:variant>
        <vt:lpwstr>_Toc153997806</vt:lpwstr>
      </vt:variant>
      <vt:variant>
        <vt:i4>1835059</vt:i4>
      </vt:variant>
      <vt:variant>
        <vt:i4>143</vt:i4>
      </vt:variant>
      <vt:variant>
        <vt:i4>0</vt:i4>
      </vt:variant>
      <vt:variant>
        <vt:i4>5</vt:i4>
      </vt:variant>
      <vt:variant>
        <vt:lpwstr/>
      </vt:variant>
      <vt:variant>
        <vt:lpwstr>_Toc153997805</vt:lpwstr>
      </vt:variant>
      <vt:variant>
        <vt:i4>1835059</vt:i4>
      </vt:variant>
      <vt:variant>
        <vt:i4>137</vt:i4>
      </vt:variant>
      <vt:variant>
        <vt:i4>0</vt:i4>
      </vt:variant>
      <vt:variant>
        <vt:i4>5</vt:i4>
      </vt:variant>
      <vt:variant>
        <vt:lpwstr/>
      </vt:variant>
      <vt:variant>
        <vt:lpwstr>_Toc153997804</vt:lpwstr>
      </vt:variant>
      <vt:variant>
        <vt:i4>1835059</vt:i4>
      </vt:variant>
      <vt:variant>
        <vt:i4>131</vt:i4>
      </vt:variant>
      <vt:variant>
        <vt:i4>0</vt:i4>
      </vt:variant>
      <vt:variant>
        <vt:i4>5</vt:i4>
      </vt:variant>
      <vt:variant>
        <vt:lpwstr/>
      </vt:variant>
      <vt:variant>
        <vt:lpwstr>_Toc153997803</vt:lpwstr>
      </vt:variant>
      <vt:variant>
        <vt:i4>1835059</vt:i4>
      </vt:variant>
      <vt:variant>
        <vt:i4>125</vt:i4>
      </vt:variant>
      <vt:variant>
        <vt:i4>0</vt:i4>
      </vt:variant>
      <vt:variant>
        <vt:i4>5</vt:i4>
      </vt:variant>
      <vt:variant>
        <vt:lpwstr/>
      </vt:variant>
      <vt:variant>
        <vt:lpwstr>_Toc153997802</vt:lpwstr>
      </vt:variant>
      <vt:variant>
        <vt:i4>1835059</vt:i4>
      </vt:variant>
      <vt:variant>
        <vt:i4>119</vt:i4>
      </vt:variant>
      <vt:variant>
        <vt:i4>0</vt:i4>
      </vt:variant>
      <vt:variant>
        <vt:i4>5</vt:i4>
      </vt:variant>
      <vt:variant>
        <vt:lpwstr/>
      </vt:variant>
      <vt:variant>
        <vt:lpwstr>_Toc153997801</vt:lpwstr>
      </vt:variant>
      <vt:variant>
        <vt:i4>1835059</vt:i4>
      </vt:variant>
      <vt:variant>
        <vt:i4>113</vt:i4>
      </vt:variant>
      <vt:variant>
        <vt:i4>0</vt:i4>
      </vt:variant>
      <vt:variant>
        <vt:i4>5</vt:i4>
      </vt:variant>
      <vt:variant>
        <vt:lpwstr/>
      </vt:variant>
      <vt:variant>
        <vt:lpwstr>_Toc153997800</vt:lpwstr>
      </vt:variant>
      <vt:variant>
        <vt:i4>1376316</vt:i4>
      </vt:variant>
      <vt:variant>
        <vt:i4>107</vt:i4>
      </vt:variant>
      <vt:variant>
        <vt:i4>0</vt:i4>
      </vt:variant>
      <vt:variant>
        <vt:i4>5</vt:i4>
      </vt:variant>
      <vt:variant>
        <vt:lpwstr/>
      </vt:variant>
      <vt:variant>
        <vt:lpwstr>_Toc153997799</vt:lpwstr>
      </vt:variant>
      <vt:variant>
        <vt:i4>1376316</vt:i4>
      </vt:variant>
      <vt:variant>
        <vt:i4>101</vt:i4>
      </vt:variant>
      <vt:variant>
        <vt:i4>0</vt:i4>
      </vt:variant>
      <vt:variant>
        <vt:i4>5</vt:i4>
      </vt:variant>
      <vt:variant>
        <vt:lpwstr/>
      </vt:variant>
      <vt:variant>
        <vt:lpwstr>_Toc153997798</vt:lpwstr>
      </vt:variant>
      <vt:variant>
        <vt:i4>1376316</vt:i4>
      </vt:variant>
      <vt:variant>
        <vt:i4>95</vt:i4>
      </vt:variant>
      <vt:variant>
        <vt:i4>0</vt:i4>
      </vt:variant>
      <vt:variant>
        <vt:i4>5</vt:i4>
      </vt:variant>
      <vt:variant>
        <vt:lpwstr/>
      </vt:variant>
      <vt:variant>
        <vt:lpwstr>_Toc153997797</vt:lpwstr>
      </vt:variant>
      <vt:variant>
        <vt:i4>1376316</vt:i4>
      </vt:variant>
      <vt:variant>
        <vt:i4>89</vt:i4>
      </vt:variant>
      <vt:variant>
        <vt:i4>0</vt:i4>
      </vt:variant>
      <vt:variant>
        <vt:i4>5</vt:i4>
      </vt:variant>
      <vt:variant>
        <vt:lpwstr/>
      </vt:variant>
      <vt:variant>
        <vt:lpwstr>_Toc153997796</vt:lpwstr>
      </vt:variant>
      <vt:variant>
        <vt:i4>1376316</vt:i4>
      </vt:variant>
      <vt:variant>
        <vt:i4>83</vt:i4>
      </vt:variant>
      <vt:variant>
        <vt:i4>0</vt:i4>
      </vt:variant>
      <vt:variant>
        <vt:i4>5</vt:i4>
      </vt:variant>
      <vt:variant>
        <vt:lpwstr/>
      </vt:variant>
      <vt:variant>
        <vt:lpwstr>_Toc153997795</vt:lpwstr>
      </vt:variant>
      <vt:variant>
        <vt:i4>1376316</vt:i4>
      </vt:variant>
      <vt:variant>
        <vt:i4>77</vt:i4>
      </vt:variant>
      <vt:variant>
        <vt:i4>0</vt:i4>
      </vt:variant>
      <vt:variant>
        <vt:i4>5</vt:i4>
      </vt:variant>
      <vt:variant>
        <vt:lpwstr/>
      </vt:variant>
      <vt:variant>
        <vt:lpwstr>_Toc153997794</vt:lpwstr>
      </vt:variant>
      <vt:variant>
        <vt:i4>1376316</vt:i4>
      </vt:variant>
      <vt:variant>
        <vt:i4>71</vt:i4>
      </vt:variant>
      <vt:variant>
        <vt:i4>0</vt:i4>
      </vt:variant>
      <vt:variant>
        <vt:i4>5</vt:i4>
      </vt:variant>
      <vt:variant>
        <vt:lpwstr/>
      </vt:variant>
      <vt:variant>
        <vt:lpwstr>_Toc153997793</vt:lpwstr>
      </vt:variant>
      <vt:variant>
        <vt:i4>1376316</vt:i4>
      </vt:variant>
      <vt:variant>
        <vt:i4>65</vt:i4>
      </vt:variant>
      <vt:variant>
        <vt:i4>0</vt:i4>
      </vt:variant>
      <vt:variant>
        <vt:i4>5</vt:i4>
      </vt:variant>
      <vt:variant>
        <vt:lpwstr/>
      </vt:variant>
      <vt:variant>
        <vt:lpwstr>_Toc153997792</vt:lpwstr>
      </vt:variant>
      <vt:variant>
        <vt:i4>1376316</vt:i4>
      </vt:variant>
      <vt:variant>
        <vt:i4>59</vt:i4>
      </vt:variant>
      <vt:variant>
        <vt:i4>0</vt:i4>
      </vt:variant>
      <vt:variant>
        <vt:i4>5</vt:i4>
      </vt:variant>
      <vt:variant>
        <vt:lpwstr/>
      </vt:variant>
      <vt:variant>
        <vt:lpwstr>_Toc153997791</vt:lpwstr>
      </vt:variant>
      <vt:variant>
        <vt:i4>1376316</vt:i4>
      </vt:variant>
      <vt:variant>
        <vt:i4>53</vt:i4>
      </vt:variant>
      <vt:variant>
        <vt:i4>0</vt:i4>
      </vt:variant>
      <vt:variant>
        <vt:i4>5</vt:i4>
      </vt:variant>
      <vt:variant>
        <vt:lpwstr/>
      </vt:variant>
      <vt:variant>
        <vt:lpwstr>_Toc153997790</vt:lpwstr>
      </vt:variant>
      <vt:variant>
        <vt:i4>1310780</vt:i4>
      </vt:variant>
      <vt:variant>
        <vt:i4>47</vt:i4>
      </vt:variant>
      <vt:variant>
        <vt:i4>0</vt:i4>
      </vt:variant>
      <vt:variant>
        <vt:i4>5</vt:i4>
      </vt:variant>
      <vt:variant>
        <vt:lpwstr/>
      </vt:variant>
      <vt:variant>
        <vt:lpwstr>_Toc153997789</vt:lpwstr>
      </vt:variant>
      <vt:variant>
        <vt:i4>1310780</vt:i4>
      </vt:variant>
      <vt:variant>
        <vt:i4>41</vt:i4>
      </vt:variant>
      <vt:variant>
        <vt:i4>0</vt:i4>
      </vt:variant>
      <vt:variant>
        <vt:i4>5</vt:i4>
      </vt:variant>
      <vt:variant>
        <vt:lpwstr/>
      </vt:variant>
      <vt:variant>
        <vt:lpwstr>_Toc153997788</vt:lpwstr>
      </vt:variant>
      <vt:variant>
        <vt:i4>1310780</vt:i4>
      </vt:variant>
      <vt:variant>
        <vt:i4>35</vt:i4>
      </vt:variant>
      <vt:variant>
        <vt:i4>0</vt:i4>
      </vt:variant>
      <vt:variant>
        <vt:i4>5</vt:i4>
      </vt:variant>
      <vt:variant>
        <vt:lpwstr/>
      </vt:variant>
      <vt:variant>
        <vt:lpwstr>_Toc153997787</vt:lpwstr>
      </vt:variant>
      <vt:variant>
        <vt:i4>1310780</vt:i4>
      </vt:variant>
      <vt:variant>
        <vt:i4>29</vt:i4>
      </vt:variant>
      <vt:variant>
        <vt:i4>0</vt:i4>
      </vt:variant>
      <vt:variant>
        <vt:i4>5</vt:i4>
      </vt:variant>
      <vt:variant>
        <vt:lpwstr/>
      </vt:variant>
      <vt:variant>
        <vt:lpwstr>_Toc153997786</vt:lpwstr>
      </vt:variant>
      <vt:variant>
        <vt:i4>1310780</vt:i4>
      </vt:variant>
      <vt:variant>
        <vt:i4>23</vt:i4>
      </vt:variant>
      <vt:variant>
        <vt:i4>0</vt:i4>
      </vt:variant>
      <vt:variant>
        <vt:i4>5</vt:i4>
      </vt:variant>
      <vt:variant>
        <vt:lpwstr/>
      </vt:variant>
      <vt:variant>
        <vt:lpwstr>_Toc153997785</vt:lpwstr>
      </vt:variant>
      <vt:variant>
        <vt:i4>1310780</vt:i4>
      </vt:variant>
      <vt:variant>
        <vt:i4>17</vt:i4>
      </vt:variant>
      <vt:variant>
        <vt:i4>0</vt:i4>
      </vt:variant>
      <vt:variant>
        <vt:i4>5</vt:i4>
      </vt:variant>
      <vt:variant>
        <vt:lpwstr/>
      </vt:variant>
      <vt:variant>
        <vt:lpwstr>_Toc153997784</vt:lpwstr>
      </vt:variant>
      <vt:variant>
        <vt:i4>1310780</vt:i4>
      </vt:variant>
      <vt:variant>
        <vt:i4>11</vt:i4>
      </vt:variant>
      <vt:variant>
        <vt:i4>0</vt:i4>
      </vt:variant>
      <vt:variant>
        <vt:i4>5</vt:i4>
      </vt:variant>
      <vt:variant>
        <vt:lpwstr/>
      </vt:variant>
      <vt:variant>
        <vt:lpwstr>_Toc153997783</vt:lpwstr>
      </vt:variant>
      <vt:variant>
        <vt:i4>1310780</vt:i4>
      </vt:variant>
      <vt:variant>
        <vt:i4>5</vt:i4>
      </vt:variant>
      <vt:variant>
        <vt:i4>0</vt:i4>
      </vt:variant>
      <vt:variant>
        <vt:i4>5</vt:i4>
      </vt:variant>
      <vt:variant>
        <vt:lpwstr/>
      </vt:variant>
      <vt:variant>
        <vt:lpwstr>_Toc15399778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Manh Nguyen Duc</cp:lastModifiedBy>
  <cp:revision>29</cp:revision>
  <dcterms:created xsi:type="dcterms:W3CDTF">2024-01-06T15:12:00Z</dcterms:created>
  <dcterms:modified xsi:type="dcterms:W3CDTF">2024-01-06T16:08:00Z</dcterms:modified>
</cp:coreProperties>
</file>